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Default="00984D29" w:rsidP="00211234">
      <w:pPr>
        <w:pStyle w:val="Title"/>
      </w:pPr>
      <w:bookmarkStart w:id="0" w:name="_GoBack"/>
      <w:bookmarkEnd w:id="0"/>
      <w:r>
        <w:t>Proposal</w:t>
      </w:r>
      <w:r w:rsidR="0065046E">
        <w:t xml:space="preserve"> for a standard thesis </w:t>
      </w:r>
      <w:r w:rsidR="0065046E" w:rsidRPr="0065046E">
        <w:t>template</w:t>
      </w:r>
    </w:p>
    <w:p w:rsidR="00211234" w:rsidRPr="00211234" w:rsidRDefault="00211234" w:rsidP="00211234">
      <w:pPr>
        <w:pStyle w:val="Author"/>
      </w:pPr>
      <w:r>
        <w:t>Gerald Q. Maguire Jr.</w:t>
      </w:r>
    </w:p>
    <w:p w:rsidR="0065046E" w:rsidRDefault="0065046E" w:rsidP="00640A93">
      <w:pPr>
        <w:pStyle w:val="BodyText"/>
      </w:pPr>
      <w:r>
        <w:t xml:space="preserve">Each year there are </w:t>
      </w:r>
      <w:r w:rsidR="006C4F38">
        <w:t>thousands</w:t>
      </w:r>
      <w:r>
        <w:t xml:space="preserve"> of degree projects done by students at KTH Royal Institute of Technology. These are one of the core elements of undergraduate education and producing high quality degree projects is of interest to the faculty, students, administration, UKÄ, and the public. </w:t>
      </w:r>
      <w:r w:rsidR="00CC6C08">
        <w:t>The reasons for</w:t>
      </w:r>
      <w:r w:rsidR="006C4F38">
        <w:t xml:space="preserve"> the</w:t>
      </w:r>
      <w:r w:rsidR="00CC6C08">
        <w:t xml:space="preserve"> work </w:t>
      </w:r>
      <w:r w:rsidR="006C4F38">
        <w:t xml:space="preserve">described in this document </w:t>
      </w:r>
      <w:r w:rsidR="00CC6C08">
        <w:t xml:space="preserve">are (1) </w:t>
      </w:r>
      <w:r>
        <w:t>I have been an examiner for a lot (&gt;560) of degree projects</w:t>
      </w:r>
      <w:r w:rsidR="006C4F38">
        <w:t xml:space="preserve"> and</w:t>
      </w:r>
      <w:r>
        <w:t xml:space="preserve"> I want to help students by providing them a template to start with (avoiding the “Blank paper” barrier) and to help facilitate the </w:t>
      </w:r>
      <w:r w:rsidR="00CC6C08">
        <w:t>degree project process, (2) the previous LaTeX template that used to be widely available to students at KTH was no longer being maintained, and (3)</w:t>
      </w:r>
      <w:r w:rsidR="00984D29">
        <w:t> </w:t>
      </w:r>
      <w:r w:rsidR="00CC6C08">
        <w:t>the references from the KTH web to this template was removed by the GVS Communications unit.</w:t>
      </w:r>
    </w:p>
    <w:p w:rsidR="00CC6C08" w:rsidRDefault="00CC6C08" w:rsidP="00640A93">
      <w:pPr>
        <w:pStyle w:val="BodyText"/>
      </w:pPr>
      <w:r>
        <w:t>Since ~2010</w:t>
      </w:r>
      <w:r w:rsidR="0065046E">
        <w:t>,</w:t>
      </w:r>
      <w:r w:rsidR="00357D22">
        <w:t xml:space="preserve"> all KTH these</w:t>
      </w:r>
      <w:r w:rsidR="00D27C36">
        <w:t xml:space="preserve">s should have English </w:t>
      </w:r>
      <w:r w:rsidR="00D27C36" w:rsidRPr="00426F45">
        <w:rPr>
          <w:b/>
        </w:rPr>
        <w:t>and</w:t>
      </w:r>
      <w:r w:rsidR="00D27C36">
        <w:t xml:space="preserve"> Swedish abstracts</w:t>
      </w:r>
      <w:r>
        <w:t>.</w:t>
      </w:r>
      <w:r w:rsidR="00D27C36">
        <w:t xml:space="preserve"> </w:t>
      </w:r>
      <w:r>
        <w:t>I</w:t>
      </w:r>
      <w:r w:rsidR="00D27C36">
        <w:t xml:space="preserve">deally </w:t>
      </w:r>
      <w:r>
        <w:t xml:space="preserve">the thesis would also include </w:t>
      </w:r>
      <w:r w:rsidR="00D27C36">
        <w:t>keywords and titles</w:t>
      </w:r>
      <w:r>
        <w:t xml:space="preserve"> in both English </w:t>
      </w:r>
      <w:r w:rsidR="00984D29">
        <w:t>a</w:t>
      </w:r>
      <w:r>
        <w:t xml:space="preserve">nd Swedish. </w:t>
      </w:r>
      <w:r w:rsidR="00D54B74">
        <w:t>Moreover, this</w:t>
      </w:r>
      <w:r>
        <w:t xml:space="preserve"> information is useful not only in the thesis itself, but also in:</w:t>
      </w:r>
    </w:p>
    <w:p w:rsidR="0065046E" w:rsidRDefault="00CC6C08" w:rsidP="00CC6C08">
      <w:pPr>
        <w:pStyle w:val="BodyText"/>
        <w:numPr>
          <w:ilvl w:val="0"/>
          <w:numId w:val="15"/>
        </w:numPr>
      </w:pPr>
      <w:r>
        <w:t>T</w:t>
      </w:r>
      <w:r w:rsidR="00D27C36">
        <w:t>he announcements of degree project presentation</w:t>
      </w:r>
      <w:r w:rsidR="00426F45">
        <w:t>s</w:t>
      </w:r>
      <w:r w:rsidR="00D54B74">
        <w:t>:</w:t>
      </w:r>
      <w:r w:rsidR="00D27C36">
        <w:t xml:space="preserve"> </w:t>
      </w:r>
      <w:r>
        <w:t>As</w:t>
      </w:r>
      <w:r w:rsidR="00D27C36">
        <w:t xml:space="preserve">, </w:t>
      </w:r>
      <w:r w:rsidR="0065046E">
        <w:t xml:space="preserve">in a number of programs, </w:t>
      </w:r>
      <w:r w:rsidR="00D27C36">
        <w:t xml:space="preserve">students doing degree projects need to be an active listener for some number of </w:t>
      </w:r>
      <w:r w:rsidR="00426F45">
        <w:t xml:space="preserve">other </w:t>
      </w:r>
      <w:r w:rsidR="00D27C36">
        <w:t>degree project presentations</w:t>
      </w:r>
      <w:r w:rsidR="0065046E">
        <w:t>; hence, it is desirable to announce these presentation</w:t>
      </w:r>
      <w:r>
        <w:t xml:space="preserve"> and have students easily about to find this information and select which they would like to attend</w:t>
      </w:r>
      <w:r w:rsidR="00D27C36">
        <w:t>. Moreover, degree project presentations are supposed to be public</w:t>
      </w:r>
      <w:r w:rsidR="0065046E">
        <w:t>, so it would be useful</w:t>
      </w:r>
      <w:r w:rsidR="00D54B74">
        <w:t xml:space="preserve"> and foster their visibility</w:t>
      </w:r>
      <w:r w:rsidR="0065046E">
        <w:t xml:space="preserve"> if it was easy to make such announcements (in both English and Swedish).</w:t>
      </w:r>
    </w:p>
    <w:p w:rsidR="00CC6C08" w:rsidRDefault="00CC6C08" w:rsidP="00CC6C08">
      <w:pPr>
        <w:pStyle w:val="BodyText"/>
        <w:numPr>
          <w:ilvl w:val="0"/>
          <w:numId w:val="15"/>
        </w:numPr>
      </w:pPr>
      <w:r>
        <w:t>The final approved thesis needs to be entered into DiVA (both the metadata and the thesis itself) [There is a separate issue regarding whether the full-text is publicaly available for not, but this is outside the scope of this document.]</w:t>
      </w:r>
    </w:p>
    <w:p w:rsidR="00984D29" w:rsidRDefault="00984D29" w:rsidP="00CC6C08">
      <w:pPr>
        <w:pStyle w:val="BodyText"/>
        <w:numPr>
          <w:ilvl w:val="0"/>
          <w:numId w:val="15"/>
        </w:numPr>
      </w:pPr>
      <w:r>
        <w:t>Reporting both English and Swedish titles in LADOK.</w:t>
      </w:r>
    </w:p>
    <w:p w:rsidR="000C6A2A" w:rsidRDefault="00CC6C08" w:rsidP="00CC6C08">
      <w:pPr>
        <w:pStyle w:val="BodyText"/>
      </w:pPr>
      <w:r>
        <w:t xml:space="preserve">Therefore, </w:t>
      </w:r>
      <w:r w:rsidR="00984D29">
        <w:t>in my roles</w:t>
      </w:r>
      <w:r w:rsidR="0016174D">
        <w:t xml:space="preserve"> as an examiner</w:t>
      </w:r>
      <w:r w:rsidR="00984D29">
        <w:t>, member of the “</w:t>
      </w:r>
      <w:r w:rsidR="00984D29" w:rsidRPr="00984D29">
        <w:t>språkkommittén (referensgruppen för språkfrågor)</w:t>
      </w:r>
      <w:r w:rsidR="00984D29">
        <w:t>”,</w:t>
      </w:r>
      <w:r w:rsidR="0016174D">
        <w:t xml:space="preserve"> and </w:t>
      </w:r>
      <w:r w:rsidR="000C6A2A">
        <w:t xml:space="preserve">to foster the production of theses in both English and Swedish, </w:t>
      </w:r>
      <w:r w:rsidR="00D27C36">
        <w:t xml:space="preserve">I have written </w:t>
      </w:r>
      <w:r>
        <w:t xml:space="preserve">a </w:t>
      </w:r>
      <w:r w:rsidR="00984D29">
        <w:t>DOCX</w:t>
      </w:r>
      <w:r>
        <w:t xml:space="preserve"> and LaTeX template for 1</w:t>
      </w:r>
      <w:r w:rsidRPr="00CC6C08">
        <w:rPr>
          <w:vertAlign w:val="superscript"/>
        </w:rPr>
        <w:t>st</w:t>
      </w:r>
      <w:r>
        <w:t xml:space="preserve"> and 2</w:t>
      </w:r>
      <w:r w:rsidRPr="00CC6C08">
        <w:rPr>
          <w:vertAlign w:val="superscript"/>
        </w:rPr>
        <w:t>nd</w:t>
      </w:r>
      <w:r>
        <w:t xml:space="preserve"> cycle degree projects (as well as a LaTeX template for third cycle degree projects</w:t>
      </w:r>
      <w:r w:rsidR="00984D29">
        <w:t>)</w:t>
      </w:r>
      <w:r>
        <w:t xml:space="preserve">. Additionally, I have written </w:t>
      </w:r>
      <w:r w:rsidR="00D27C36">
        <w:t>some software to</w:t>
      </w:r>
      <w:r w:rsidR="000C6A2A">
        <w:t>:</w:t>
      </w:r>
    </w:p>
    <w:p w:rsidR="00640A93" w:rsidRDefault="00D27C36" w:rsidP="000C6A2A">
      <w:pPr>
        <w:pStyle w:val="BodyText"/>
        <w:numPr>
          <w:ilvl w:val="0"/>
          <w:numId w:val="16"/>
        </w:numPr>
      </w:pPr>
      <w:r>
        <w:t>make it easier to announce these events</w:t>
      </w:r>
      <w:r w:rsidR="001F78ED">
        <w:t xml:space="preserve"> to make it easier for people to know about them</w:t>
      </w:r>
      <w:r w:rsidR="00984D29">
        <w:t>,</w:t>
      </w:r>
      <w:r w:rsidR="001F78ED">
        <w:t xml:space="preserve"> so that they can attend</w:t>
      </w:r>
      <w:r w:rsidR="000C6A2A">
        <w:t xml:space="preserve"> and</w:t>
      </w:r>
    </w:p>
    <w:p w:rsidR="000C6A2A" w:rsidRDefault="000C6A2A" w:rsidP="000C6A2A">
      <w:pPr>
        <w:pStyle w:val="BodyText"/>
        <w:numPr>
          <w:ilvl w:val="0"/>
          <w:numId w:val="16"/>
        </w:numPr>
      </w:pPr>
      <w:r>
        <w:t>facilitate entering the meta data and thesis into DiVA.</w:t>
      </w:r>
    </w:p>
    <w:p w:rsidR="00984D29" w:rsidRDefault="00207033" w:rsidP="00207033">
      <w:pPr>
        <w:pStyle w:val="BodyText"/>
      </w:pPr>
      <w:r>
        <w:t>The focus of this document will be on the LaTeX template</w:t>
      </w:r>
      <w:r w:rsidR="00984D29" w:rsidRPr="00984D29">
        <w:t xml:space="preserve"> </w:t>
      </w:r>
      <w:r w:rsidR="00984D29">
        <w:t>for 1</w:t>
      </w:r>
      <w:r w:rsidR="00984D29" w:rsidRPr="00CC6C08">
        <w:rPr>
          <w:vertAlign w:val="superscript"/>
        </w:rPr>
        <w:t>st</w:t>
      </w:r>
      <w:r w:rsidR="00984D29">
        <w:t xml:space="preserve"> and 2</w:t>
      </w:r>
      <w:r w:rsidR="00984D29" w:rsidRPr="00CC6C08">
        <w:rPr>
          <w:vertAlign w:val="superscript"/>
        </w:rPr>
        <w:t>nd</w:t>
      </w:r>
      <w:r w:rsidR="00984D29">
        <w:t xml:space="preserve"> cycle degree projects</w:t>
      </w:r>
      <w:r>
        <w:t xml:space="preserve">. </w:t>
      </w:r>
      <w:r w:rsidR="00984D29">
        <w:t>F</w:t>
      </w:r>
      <w:r>
        <w:t>uture document will examine the DOCX version of the template</w:t>
      </w:r>
      <w:r w:rsidR="00984D29">
        <w:t xml:space="preserve"> and the 3</w:t>
      </w:r>
      <w:r w:rsidR="00984D29" w:rsidRPr="0016174D">
        <w:rPr>
          <w:vertAlign w:val="superscript"/>
        </w:rPr>
        <w:t>rd</w:t>
      </w:r>
      <w:r w:rsidR="00984D29">
        <w:t xml:space="preserve"> cycle LaTeX template.</w:t>
      </w:r>
    </w:p>
    <w:p w:rsidR="00207033" w:rsidRDefault="00207033" w:rsidP="00207033">
      <w:pPr>
        <w:pStyle w:val="BodyText"/>
      </w:pPr>
      <w:r>
        <w:t>.</w:t>
      </w:r>
    </w:p>
    <w:p w:rsidR="00984D29" w:rsidRDefault="00984D29" w:rsidP="0016174D">
      <w:pPr>
        <w:pStyle w:val="Heading1"/>
        <w:sectPr w:rsidR="00984D29" w:rsidSect="00B45792">
          <w:headerReference w:type="default" r:id="rId9"/>
          <w:footerReference w:type="default" r:id="rId10"/>
          <w:footnotePr>
            <w:numFmt w:val="chicago"/>
            <w:numRestart w:val="eachPage"/>
          </w:footnotePr>
          <w:pgSz w:w="11907" w:h="16839" w:code="9"/>
          <w:pgMar w:top="1417" w:right="1417" w:bottom="1417" w:left="1417" w:header="708" w:footer="708" w:gutter="0"/>
          <w:cols w:space="708"/>
          <w:docGrid w:linePitch="360"/>
        </w:sectPr>
      </w:pPr>
    </w:p>
    <w:sdt>
      <w:sdtPr>
        <w:rPr>
          <w:rFonts w:asciiTheme="minorHAnsi" w:eastAsiaTheme="minorHAnsi" w:hAnsiTheme="minorHAnsi" w:cstheme="minorBidi"/>
          <w:b w:val="0"/>
          <w:bCs w:val="0"/>
          <w:color w:val="auto"/>
          <w:sz w:val="22"/>
          <w:szCs w:val="22"/>
          <w:lang w:eastAsia="en-US"/>
        </w:rPr>
        <w:id w:val="2132898754"/>
        <w:docPartObj>
          <w:docPartGallery w:val="Table of Contents"/>
          <w:docPartUnique/>
        </w:docPartObj>
      </w:sdtPr>
      <w:sdtEndPr>
        <w:rPr>
          <w:noProof/>
        </w:rPr>
      </w:sdtEndPr>
      <w:sdtContent>
        <w:p w:rsidR="002D089A" w:rsidRDefault="002D089A">
          <w:pPr>
            <w:pStyle w:val="TOCHeading"/>
          </w:pPr>
          <w:r>
            <w:t>Table of Contents</w:t>
          </w:r>
        </w:p>
        <w:p w:rsidR="001D1172" w:rsidRDefault="002D089A">
          <w:pPr>
            <w:pStyle w:val="TOC1"/>
            <w:tabs>
              <w:tab w:val="left" w:pos="440"/>
              <w:tab w:val="right" w:leader="dot" w:pos="9063"/>
            </w:tabs>
            <w:rPr>
              <w:rFonts w:eastAsiaTheme="minorEastAsia"/>
              <w:noProof/>
            </w:rPr>
          </w:pPr>
          <w:r>
            <w:fldChar w:fldCharType="begin"/>
          </w:r>
          <w:r>
            <w:instrText xml:space="preserve"> TOC \o "1-3" \h \z \u </w:instrText>
          </w:r>
          <w:r>
            <w:fldChar w:fldCharType="separate"/>
          </w:r>
          <w:hyperlink w:anchor="_Toc75446796" w:history="1">
            <w:r w:rsidR="001D1172" w:rsidRPr="00A25185">
              <w:rPr>
                <w:rStyle w:val="Hyperlink"/>
                <w:noProof/>
              </w:rPr>
              <w:t>1</w:t>
            </w:r>
            <w:r w:rsidR="001D1172">
              <w:rPr>
                <w:rFonts w:eastAsiaTheme="minorEastAsia"/>
                <w:noProof/>
              </w:rPr>
              <w:tab/>
            </w:r>
            <w:r w:rsidR="001D1172" w:rsidRPr="00A25185">
              <w:rPr>
                <w:rStyle w:val="Hyperlink"/>
                <w:noProof/>
              </w:rPr>
              <w:t>Accuracy and Economics</w:t>
            </w:r>
            <w:r w:rsidR="001D1172">
              <w:rPr>
                <w:noProof/>
                <w:webHidden/>
              </w:rPr>
              <w:tab/>
            </w:r>
            <w:r w:rsidR="001D1172">
              <w:rPr>
                <w:noProof/>
                <w:webHidden/>
              </w:rPr>
              <w:fldChar w:fldCharType="begin"/>
            </w:r>
            <w:r w:rsidR="001D1172">
              <w:rPr>
                <w:noProof/>
                <w:webHidden/>
              </w:rPr>
              <w:instrText xml:space="preserve"> PAGEREF _Toc75446796 \h </w:instrText>
            </w:r>
            <w:r w:rsidR="001D1172">
              <w:rPr>
                <w:noProof/>
                <w:webHidden/>
              </w:rPr>
            </w:r>
            <w:r w:rsidR="001D1172">
              <w:rPr>
                <w:noProof/>
                <w:webHidden/>
              </w:rPr>
              <w:fldChar w:fldCharType="separate"/>
            </w:r>
            <w:r w:rsidR="00D62E91">
              <w:rPr>
                <w:noProof/>
                <w:webHidden/>
              </w:rPr>
              <w:t>5</w:t>
            </w:r>
            <w:r w:rsidR="001D1172">
              <w:rPr>
                <w:noProof/>
                <w:webHidden/>
              </w:rPr>
              <w:fldChar w:fldCharType="end"/>
            </w:r>
          </w:hyperlink>
        </w:p>
        <w:p w:rsidR="001D1172" w:rsidRDefault="00D62E91">
          <w:pPr>
            <w:pStyle w:val="TOC2"/>
            <w:tabs>
              <w:tab w:val="left" w:pos="880"/>
              <w:tab w:val="right" w:leader="dot" w:pos="9063"/>
            </w:tabs>
            <w:rPr>
              <w:rFonts w:eastAsiaTheme="minorEastAsia"/>
              <w:noProof/>
            </w:rPr>
          </w:pPr>
          <w:hyperlink w:anchor="_Toc75446797" w:history="1">
            <w:r w:rsidR="001D1172" w:rsidRPr="00A25185">
              <w:rPr>
                <w:rStyle w:val="Hyperlink"/>
                <w:noProof/>
              </w:rPr>
              <w:t>1.1</w:t>
            </w:r>
            <w:r w:rsidR="001D1172">
              <w:rPr>
                <w:rFonts w:eastAsiaTheme="minorEastAsia"/>
                <w:noProof/>
              </w:rPr>
              <w:tab/>
            </w:r>
            <w:r w:rsidR="001D1172" w:rsidRPr="00A25185">
              <w:rPr>
                <w:rStyle w:val="Hyperlink"/>
                <w:noProof/>
              </w:rPr>
              <w:t>Making an announcement</w:t>
            </w:r>
            <w:r w:rsidR="001D1172">
              <w:rPr>
                <w:noProof/>
                <w:webHidden/>
              </w:rPr>
              <w:tab/>
            </w:r>
            <w:r w:rsidR="001D1172">
              <w:rPr>
                <w:noProof/>
                <w:webHidden/>
              </w:rPr>
              <w:fldChar w:fldCharType="begin"/>
            </w:r>
            <w:r w:rsidR="001D1172">
              <w:rPr>
                <w:noProof/>
                <w:webHidden/>
              </w:rPr>
              <w:instrText xml:space="preserve"> PAGEREF _Toc75446797 \h </w:instrText>
            </w:r>
            <w:r w:rsidR="001D1172">
              <w:rPr>
                <w:noProof/>
                <w:webHidden/>
              </w:rPr>
            </w:r>
            <w:r w:rsidR="001D1172">
              <w:rPr>
                <w:noProof/>
                <w:webHidden/>
              </w:rPr>
              <w:fldChar w:fldCharType="separate"/>
            </w:r>
            <w:r>
              <w:rPr>
                <w:noProof/>
                <w:webHidden/>
              </w:rPr>
              <w:t>5</w:t>
            </w:r>
            <w:r w:rsidR="001D1172">
              <w:rPr>
                <w:noProof/>
                <w:webHidden/>
              </w:rPr>
              <w:fldChar w:fldCharType="end"/>
            </w:r>
          </w:hyperlink>
        </w:p>
        <w:p w:rsidR="001D1172" w:rsidRDefault="00D62E91">
          <w:pPr>
            <w:pStyle w:val="TOC2"/>
            <w:tabs>
              <w:tab w:val="left" w:pos="880"/>
              <w:tab w:val="right" w:leader="dot" w:pos="9063"/>
            </w:tabs>
            <w:rPr>
              <w:rFonts w:eastAsiaTheme="minorEastAsia"/>
              <w:noProof/>
            </w:rPr>
          </w:pPr>
          <w:hyperlink w:anchor="_Toc75446798" w:history="1">
            <w:r w:rsidR="001D1172" w:rsidRPr="00A25185">
              <w:rPr>
                <w:rStyle w:val="Hyperlink"/>
                <w:noProof/>
              </w:rPr>
              <w:t>1.2</w:t>
            </w:r>
            <w:r w:rsidR="001D1172">
              <w:rPr>
                <w:rFonts w:eastAsiaTheme="minorEastAsia"/>
                <w:noProof/>
              </w:rPr>
              <w:tab/>
            </w:r>
            <w:r w:rsidR="001D1172" w:rsidRPr="00A25185">
              <w:rPr>
                <w:rStyle w:val="Hyperlink"/>
                <w:noProof/>
              </w:rPr>
              <w:t>Making the cover and applying it</w:t>
            </w:r>
            <w:r w:rsidR="001D1172">
              <w:rPr>
                <w:noProof/>
                <w:webHidden/>
              </w:rPr>
              <w:tab/>
            </w:r>
            <w:r w:rsidR="001D1172">
              <w:rPr>
                <w:noProof/>
                <w:webHidden/>
              </w:rPr>
              <w:fldChar w:fldCharType="begin"/>
            </w:r>
            <w:r w:rsidR="001D1172">
              <w:rPr>
                <w:noProof/>
                <w:webHidden/>
              </w:rPr>
              <w:instrText xml:space="preserve"> PAGEREF _Toc75446798 \h </w:instrText>
            </w:r>
            <w:r w:rsidR="001D1172">
              <w:rPr>
                <w:noProof/>
                <w:webHidden/>
              </w:rPr>
            </w:r>
            <w:r w:rsidR="001D1172">
              <w:rPr>
                <w:noProof/>
                <w:webHidden/>
              </w:rPr>
              <w:fldChar w:fldCharType="separate"/>
            </w:r>
            <w:r>
              <w:rPr>
                <w:noProof/>
                <w:webHidden/>
              </w:rPr>
              <w:t>5</w:t>
            </w:r>
            <w:r w:rsidR="001D1172">
              <w:rPr>
                <w:noProof/>
                <w:webHidden/>
              </w:rPr>
              <w:fldChar w:fldCharType="end"/>
            </w:r>
          </w:hyperlink>
        </w:p>
        <w:p w:rsidR="001D1172" w:rsidRDefault="00D62E91">
          <w:pPr>
            <w:pStyle w:val="TOC2"/>
            <w:tabs>
              <w:tab w:val="left" w:pos="880"/>
              <w:tab w:val="right" w:leader="dot" w:pos="9063"/>
            </w:tabs>
            <w:rPr>
              <w:rFonts w:eastAsiaTheme="minorEastAsia"/>
              <w:noProof/>
            </w:rPr>
          </w:pPr>
          <w:hyperlink w:anchor="_Toc75446799" w:history="1">
            <w:r w:rsidR="001D1172" w:rsidRPr="00A25185">
              <w:rPr>
                <w:rStyle w:val="Hyperlink"/>
                <w:noProof/>
              </w:rPr>
              <w:t>1.3</w:t>
            </w:r>
            <w:r w:rsidR="001D1172">
              <w:rPr>
                <w:rFonts w:eastAsiaTheme="minorEastAsia"/>
                <w:noProof/>
              </w:rPr>
              <w:tab/>
            </w:r>
            <w:r w:rsidR="001D1172" w:rsidRPr="00A25185">
              <w:rPr>
                <w:rStyle w:val="Hyperlink"/>
                <w:noProof/>
              </w:rPr>
              <w:t>Requirements</w:t>
            </w:r>
            <w:r w:rsidR="001D1172">
              <w:rPr>
                <w:noProof/>
                <w:webHidden/>
              </w:rPr>
              <w:tab/>
            </w:r>
            <w:r w:rsidR="001D1172">
              <w:rPr>
                <w:noProof/>
                <w:webHidden/>
              </w:rPr>
              <w:fldChar w:fldCharType="begin"/>
            </w:r>
            <w:r w:rsidR="001D1172">
              <w:rPr>
                <w:noProof/>
                <w:webHidden/>
              </w:rPr>
              <w:instrText xml:space="preserve"> PAGEREF _Toc75446799 \h </w:instrText>
            </w:r>
            <w:r w:rsidR="001D1172">
              <w:rPr>
                <w:noProof/>
                <w:webHidden/>
              </w:rPr>
            </w:r>
            <w:r w:rsidR="001D1172">
              <w:rPr>
                <w:noProof/>
                <w:webHidden/>
              </w:rPr>
              <w:fldChar w:fldCharType="separate"/>
            </w:r>
            <w:r>
              <w:rPr>
                <w:noProof/>
                <w:webHidden/>
              </w:rPr>
              <w:t>6</w:t>
            </w:r>
            <w:r w:rsidR="001D1172">
              <w:rPr>
                <w:noProof/>
                <w:webHidden/>
              </w:rPr>
              <w:fldChar w:fldCharType="end"/>
            </w:r>
          </w:hyperlink>
        </w:p>
        <w:p w:rsidR="001D1172" w:rsidRDefault="00D62E91">
          <w:pPr>
            <w:pStyle w:val="TOC1"/>
            <w:tabs>
              <w:tab w:val="left" w:pos="440"/>
              <w:tab w:val="right" w:leader="dot" w:pos="9063"/>
            </w:tabs>
            <w:rPr>
              <w:rFonts w:eastAsiaTheme="minorEastAsia"/>
              <w:noProof/>
            </w:rPr>
          </w:pPr>
          <w:hyperlink w:anchor="_Toc75446800" w:history="1">
            <w:r w:rsidR="001D1172" w:rsidRPr="00A25185">
              <w:rPr>
                <w:rStyle w:val="Hyperlink"/>
                <w:noProof/>
              </w:rPr>
              <w:t>2</w:t>
            </w:r>
            <w:r w:rsidR="001D1172">
              <w:rPr>
                <w:rFonts w:eastAsiaTheme="minorEastAsia"/>
                <w:noProof/>
              </w:rPr>
              <w:tab/>
            </w:r>
            <w:r w:rsidR="001D1172" w:rsidRPr="00A25185">
              <w:rPr>
                <w:rStyle w:val="Hyperlink"/>
                <w:noProof/>
              </w:rPr>
              <w:t>Can someone else use these programs?</w:t>
            </w:r>
            <w:r w:rsidR="001D1172">
              <w:rPr>
                <w:noProof/>
                <w:webHidden/>
              </w:rPr>
              <w:tab/>
            </w:r>
            <w:r w:rsidR="001D1172">
              <w:rPr>
                <w:noProof/>
                <w:webHidden/>
              </w:rPr>
              <w:fldChar w:fldCharType="begin"/>
            </w:r>
            <w:r w:rsidR="001D1172">
              <w:rPr>
                <w:noProof/>
                <w:webHidden/>
              </w:rPr>
              <w:instrText xml:space="preserve"> PAGEREF _Toc75446800 \h </w:instrText>
            </w:r>
            <w:r w:rsidR="001D1172">
              <w:rPr>
                <w:noProof/>
                <w:webHidden/>
              </w:rPr>
            </w:r>
            <w:r w:rsidR="001D1172">
              <w:rPr>
                <w:noProof/>
                <w:webHidden/>
              </w:rPr>
              <w:fldChar w:fldCharType="separate"/>
            </w:r>
            <w:r>
              <w:rPr>
                <w:noProof/>
                <w:webHidden/>
              </w:rPr>
              <w:t>6</w:t>
            </w:r>
            <w:r w:rsidR="001D1172">
              <w:rPr>
                <w:noProof/>
                <w:webHidden/>
              </w:rPr>
              <w:fldChar w:fldCharType="end"/>
            </w:r>
          </w:hyperlink>
        </w:p>
        <w:p w:rsidR="001D1172" w:rsidRDefault="00D62E91">
          <w:pPr>
            <w:pStyle w:val="TOC1"/>
            <w:tabs>
              <w:tab w:val="left" w:pos="440"/>
              <w:tab w:val="right" w:leader="dot" w:pos="9063"/>
            </w:tabs>
            <w:rPr>
              <w:rFonts w:eastAsiaTheme="minorEastAsia"/>
              <w:noProof/>
            </w:rPr>
          </w:pPr>
          <w:hyperlink w:anchor="_Toc75446801" w:history="1">
            <w:r w:rsidR="001D1172" w:rsidRPr="00A25185">
              <w:rPr>
                <w:rStyle w:val="Hyperlink"/>
                <w:noProof/>
              </w:rPr>
              <w:t>3</w:t>
            </w:r>
            <w:r w:rsidR="001D1172">
              <w:rPr>
                <w:rFonts w:eastAsiaTheme="minorEastAsia"/>
                <w:noProof/>
              </w:rPr>
              <w:tab/>
            </w:r>
            <w:r w:rsidR="001D1172" w:rsidRPr="00A25185">
              <w:rPr>
                <w:rStyle w:val="Hyperlink"/>
                <w:noProof/>
              </w:rPr>
              <w:t>LaTeX template in Overleaf</w:t>
            </w:r>
            <w:r w:rsidR="001D1172">
              <w:rPr>
                <w:noProof/>
                <w:webHidden/>
              </w:rPr>
              <w:tab/>
            </w:r>
            <w:r w:rsidR="001D1172">
              <w:rPr>
                <w:noProof/>
                <w:webHidden/>
              </w:rPr>
              <w:fldChar w:fldCharType="begin"/>
            </w:r>
            <w:r w:rsidR="001D1172">
              <w:rPr>
                <w:noProof/>
                <w:webHidden/>
              </w:rPr>
              <w:instrText xml:space="preserve"> PAGEREF _Toc75446801 \h </w:instrText>
            </w:r>
            <w:r w:rsidR="001D1172">
              <w:rPr>
                <w:noProof/>
                <w:webHidden/>
              </w:rPr>
            </w:r>
            <w:r w:rsidR="001D1172">
              <w:rPr>
                <w:noProof/>
                <w:webHidden/>
              </w:rPr>
              <w:fldChar w:fldCharType="separate"/>
            </w:r>
            <w:r>
              <w:rPr>
                <w:noProof/>
                <w:webHidden/>
              </w:rPr>
              <w:t>6</w:t>
            </w:r>
            <w:r w:rsidR="001D1172">
              <w:rPr>
                <w:noProof/>
                <w:webHidden/>
              </w:rPr>
              <w:fldChar w:fldCharType="end"/>
            </w:r>
          </w:hyperlink>
        </w:p>
        <w:p w:rsidR="001D1172" w:rsidRDefault="00D62E91">
          <w:pPr>
            <w:pStyle w:val="TOC1"/>
            <w:tabs>
              <w:tab w:val="left" w:pos="440"/>
              <w:tab w:val="right" w:leader="dot" w:pos="9063"/>
            </w:tabs>
            <w:rPr>
              <w:rFonts w:eastAsiaTheme="minorEastAsia"/>
              <w:noProof/>
            </w:rPr>
          </w:pPr>
          <w:hyperlink w:anchor="_Toc75446802" w:history="1">
            <w:r w:rsidR="001D1172" w:rsidRPr="00A25185">
              <w:rPr>
                <w:rStyle w:val="Hyperlink"/>
                <w:noProof/>
              </w:rPr>
              <w:t>4</w:t>
            </w:r>
            <w:r w:rsidR="001D1172">
              <w:rPr>
                <w:rFonts w:eastAsiaTheme="minorEastAsia"/>
                <w:noProof/>
              </w:rPr>
              <w:tab/>
            </w:r>
            <w:r w:rsidR="001D1172" w:rsidRPr="00A25185">
              <w:rPr>
                <w:rStyle w:val="Hyperlink"/>
                <w:noProof/>
              </w:rPr>
              <w:t>Put information into LaTeX template to generate a draft or final thesis</w:t>
            </w:r>
            <w:r w:rsidR="001D1172">
              <w:rPr>
                <w:noProof/>
                <w:webHidden/>
              </w:rPr>
              <w:tab/>
            </w:r>
            <w:r w:rsidR="001D1172">
              <w:rPr>
                <w:noProof/>
                <w:webHidden/>
              </w:rPr>
              <w:fldChar w:fldCharType="begin"/>
            </w:r>
            <w:r w:rsidR="001D1172">
              <w:rPr>
                <w:noProof/>
                <w:webHidden/>
              </w:rPr>
              <w:instrText xml:space="preserve"> PAGEREF _Toc75446802 \h </w:instrText>
            </w:r>
            <w:r w:rsidR="001D1172">
              <w:rPr>
                <w:noProof/>
                <w:webHidden/>
              </w:rPr>
            </w:r>
            <w:r w:rsidR="001D1172">
              <w:rPr>
                <w:noProof/>
                <w:webHidden/>
              </w:rPr>
              <w:fldChar w:fldCharType="separate"/>
            </w:r>
            <w:r>
              <w:rPr>
                <w:noProof/>
                <w:webHidden/>
              </w:rPr>
              <w:t>7</w:t>
            </w:r>
            <w:r w:rsidR="001D1172">
              <w:rPr>
                <w:noProof/>
                <w:webHidden/>
              </w:rPr>
              <w:fldChar w:fldCharType="end"/>
            </w:r>
          </w:hyperlink>
        </w:p>
        <w:p w:rsidR="001D1172" w:rsidRDefault="00D62E91">
          <w:pPr>
            <w:pStyle w:val="TOC1"/>
            <w:tabs>
              <w:tab w:val="left" w:pos="440"/>
              <w:tab w:val="right" w:leader="dot" w:pos="9063"/>
            </w:tabs>
            <w:rPr>
              <w:rFonts w:eastAsiaTheme="minorEastAsia"/>
              <w:noProof/>
            </w:rPr>
          </w:pPr>
          <w:hyperlink w:anchor="_Toc75446803" w:history="1">
            <w:r w:rsidR="001D1172" w:rsidRPr="00A25185">
              <w:rPr>
                <w:rStyle w:val="Hyperlink"/>
                <w:noProof/>
              </w:rPr>
              <w:t>5</w:t>
            </w:r>
            <w:r w:rsidR="001D1172">
              <w:rPr>
                <w:rFonts w:eastAsiaTheme="minorEastAsia"/>
                <w:noProof/>
              </w:rPr>
              <w:tab/>
            </w:r>
            <w:r w:rsidR="001D1172" w:rsidRPr="00A25185">
              <w:rPr>
                <w:rStyle w:val="Hyperlink"/>
                <w:noProof/>
              </w:rPr>
              <w:t>Now that data is in the template, what happens?</w:t>
            </w:r>
            <w:r w:rsidR="001D1172">
              <w:rPr>
                <w:noProof/>
                <w:webHidden/>
              </w:rPr>
              <w:tab/>
            </w:r>
            <w:r w:rsidR="001D1172">
              <w:rPr>
                <w:noProof/>
                <w:webHidden/>
              </w:rPr>
              <w:fldChar w:fldCharType="begin"/>
            </w:r>
            <w:r w:rsidR="001D1172">
              <w:rPr>
                <w:noProof/>
                <w:webHidden/>
              </w:rPr>
              <w:instrText xml:space="preserve"> PAGEREF _Toc75446803 \h </w:instrText>
            </w:r>
            <w:r w:rsidR="001D1172">
              <w:rPr>
                <w:noProof/>
                <w:webHidden/>
              </w:rPr>
            </w:r>
            <w:r w:rsidR="001D1172">
              <w:rPr>
                <w:noProof/>
                <w:webHidden/>
              </w:rPr>
              <w:fldChar w:fldCharType="separate"/>
            </w:r>
            <w:r>
              <w:rPr>
                <w:noProof/>
                <w:webHidden/>
              </w:rPr>
              <w:t>13</w:t>
            </w:r>
            <w:r w:rsidR="001D1172">
              <w:rPr>
                <w:noProof/>
                <w:webHidden/>
              </w:rPr>
              <w:fldChar w:fldCharType="end"/>
            </w:r>
          </w:hyperlink>
        </w:p>
        <w:p w:rsidR="001D1172" w:rsidRDefault="00D62E91">
          <w:pPr>
            <w:pStyle w:val="TOC1"/>
            <w:tabs>
              <w:tab w:val="left" w:pos="440"/>
              <w:tab w:val="right" w:leader="dot" w:pos="9063"/>
            </w:tabs>
            <w:rPr>
              <w:rFonts w:eastAsiaTheme="minorEastAsia"/>
              <w:noProof/>
            </w:rPr>
          </w:pPr>
          <w:hyperlink w:anchor="_Toc75446804" w:history="1">
            <w:r w:rsidR="001D1172" w:rsidRPr="00A25185">
              <w:rPr>
                <w:rStyle w:val="Hyperlink"/>
                <w:noProof/>
              </w:rPr>
              <w:t>6</w:t>
            </w:r>
            <w:r w:rsidR="001D1172">
              <w:rPr>
                <w:rFonts w:eastAsiaTheme="minorEastAsia"/>
                <w:noProof/>
              </w:rPr>
              <w:tab/>
            </w:r>
            <w:r w:rsidR="001D1172" w:rsidRPr="00A25185">
              <w:rPr>
                <w:rStyle w:val="Hyperlink"/>
                <w:noProof/>
              </w:rPr>
              <w:t>How did the abstracts and the keywords appear?</w:t>
            </w:r>
            <w:r w:rsidR="001D1172">
              <w:rPr>
                <w:noProof/>
                <w:webHidden/>
              </w:rPr>
              <w:tab/>
            </w:r>
            <w:r w:rsidR="001D1172">
              <w:rPr>
                <w:noProof/>
                <w:webHidden/>
              </w:rPr>
              <w:fldChar w:fldCharType="begin"/>
            </w:r>
            <w:r w:rsidR="001D1172">
              <w:rPr>
                <w:noProof/>
                <w:webHidden/>
              </w:rPr>
              <w:instrText xml:space="preserve"> PAGEREF _Toc75446804 \h </w:instrText>
            </w:r>
            <w:r w:rsidR="001D1172">
              <w:rPr>
                <w:noProof/>
                <w:webHidden/>
              </w:rPr>
            </w:r>
            <w:r w:rsidR="001D1172">
              <w:rPr>
                <w:noProof/>
                <w:webHidden/>
              </w:rPr>
              <w:fldChar w:fldCharType="separate"/>
            </w:r>
            <w:r>
              <w:rPr>
                <w:noProof/>
                <w:webHidden/>
              </w:rPr>
              <w:t>15</w:t>
            </w:r>
            <w:r w:rsidR="001D1172">
              <w:rPr>
                <w:noProof/>
                <w:webHidden/>
              </w:rPr>
              <w:fldChar w:fldCharType="end"/>
            </w:r>
          </w:hyperlink>
        </w:p>
        <w:p w:rsidR="001D1172" w:rsidRDefault="00D62E91">
          <w:pPr>
            <w:pStyle w:val="TOC1"/>
            <w:tabs>
              <w:tab w:val="left" w:pos="440"/>
              <w:tab w:val="right" w:leader="dot" w:pos="9063"/>
            </w:tabs>
            <w:rPr>
              <w:rFonts w:eastAsiaTheme="minorEastAsia"/>
              <w:noProof/>
            </w:rPr>
          </w:pPr>
          <w:hyperlink w:anchor="_Toc75446805" w:history="1">
            <w:r w:rsidR="001D1172" w:rsidRPr="00A25185">
              <w:rPr>
                <w:rStyle w:val="Hyperlink"/>
                <w:noProof/>
              </w:rPr>
              <w:t>7</w:t>
            </w:r>
            <w:r w:rsidR="001D1172">
              <w:rPr>
                <w:rFonts w:eastAsiaTheme="minorEastAsia"/>
                <w:noProof/>
              </w:rPr>
              <w:tab/>
            </w:r>
            <w:r w:rsidR="001D1172" w:rsidRPr="00A25185">
              <w:rPr>
                <w:rStyle w:val="Hyperlink"/>
                <w:noProof/>
              </w:rPr>
              <w:t>Extracting the information from the PDF file</w:t>
            </w:r>
            <w:r w:rsidR="001D1172">
              <w:rPr>
                <w:noProof/>
                <w:webHidden/>
              </w:rPr>
              <w:tab/>
            </w:r>
            <w:r w:rsidR="001D1172">
              <w:rPr>
                <w:noProof/>
                <w:webHidden/>
              </w:rPr>
              <w:fldChar w:fldCharType="begin"/>
            </w:r>
            <w:r w:rsidR="001D1172">
              <w:rPr>
                <w:noProof/>
                <w:webHidden/>
              </w:rPr>
              <w:instrText xml:space="preserve"> PAGEREF _Toc75446805 \h </w:instrText>
            </w:r>
            <w:r w:rsidR="001D1172">
              <w:rPr>
                <w:noProof/>
                <w:webHidden/>
              </w:rPr>
            </w:r>
            <w:r w:rsidR="001D1172">
              <w:rPr>
                <w:noProof/>
                <w:webHidden/>
              </w:rPr>
              <w:fldChar w:fldCharType="separate"/>
            </w:r>
            <w:r>
              <w:rPr>
                <w:noProof/>
                <w:webHidden/>
              </w:rPr>
              <w:t>17</w:t>
            </w:r>
            <w:r w:rsidR="001D1172">
              <w:rPr>
                <w:noProof/>
                <w:webHidden/>
              </w:rPr>
              <w:fldChar w:fldCharType="end"/>
            </w:r>
          </w:hyperlink>
        </w:p>
        <w:p w:rsidR="001D1172" w:rsidRDefault="00D62E91">
          <w:pPr>
            <w:pStyle w:val="TOC1"/>
            <w:tabs>
              <w:tab w:val="left" w:pos="440"/>
              <w:tab w:val="right" w:leader="dot" w:pos="9063"/>
            </w:tabs>
            <w:rPr>
              <w:rFonts w:eastAsiaTheme="minorEastAsia"/>
              <w:noProof/>
            </w:rPr>
          </w:pPr>
          <w:hyperlink w:anchor="_Toc75446806" w:history="1">
            <w:r w:rsidR="001D1172" w:rsidRPr="00A25185">
              <w:rPr>
                <w:rStyle w:val="Hyperlink"/>
                <w:noProof/>
              </w:rPr>
              <w:t>8</w:t>
            </w:r>
            <w:r w:rsidR="001D1172">
              <w:rPr>
                <w:rFonts w:eastAsiaTheme="minorEastAsia"/>
                <w:noProof/>
              </w:rPr>
              <w:tab/>
            </w:r>
            <w:r w:rsidR="001D1172" w:rsidRPr="00A25185">
              <w:rPr>
                <w:rStyle w:val="Hyperlink"/>
                <w:noProof/>
              </w:rPr>
              <w:t>What can we do with this event.json file?</w:t>
            </w:r>
            <w:r w:rsidR="001D1172">
              <w:rPr>
                <w:noProof/>
                <w:webHidden/>
              </w:rPr>
              <w:tab/>
            </w:r>
            <w:r w:rsidR="001D1172">
              <w:rPr>
                <w:noProof/>
                <w:webHidden/>
              </w:rPr>
              <w:fldChar w:fldCharType="begin"/>
            </w:r>
            <w:r w:rsidR="001D1172">
              <w:rPr>
                <w:noProof/>
                <w:webHidden/>
              </w:rPr>
              <w:instrText xml:space="preserve"> PAGEREF _Toc75446806 \h </w:instrText>
            </w:r>
            <w:r w:rsidR="001D1172">
              <w:rPr>
                <w:noProof/>
                <w:webHidden/>
              </w:rPr>
            </w:r>
            <w:r w:rsidR="001D1172">
              <w:rPr>
                <w:noProof/>
                <w:webHidden/>
              </w:rPr>
              <w:fldChar w:fldCharType="separate"/>
            </w:r>
            <w:r>
              <w:rPr>
                <w:noProof/>
                <w:webHidden/>
              </w:rPr>
              <w:t>18</w:t>
            </w:r>
            <w:r w:rsidR="001D1172">
              <w:rPr>
                <w:noProof/>
                <w:webHidden/>
              </w:rPr>
              <w:fldChar w:fldCharType="end"/>
            </w:r>
          </w:hyperlink>
        </w:p>
        <w:p w:rsidR="001D1172" w:rsidRDefault="00D62E91">
          <w:pPr>
            <w:pStyle w:val="TOC1"/>
            <w:tabs>
              <w:tab w:val="left" w:pos="440"/>
              <w:tab w:val="right" w:leader="dot" w:pos="9063"/>
            </w:tabs>
            <w:rPr>
              <w:rFonts w:eastAsiaTheme="minorEastAsia"/>
              <w:noProof/>
            </w:rPr>
          </w:pPr>
          <w:hyperlink w:anchor="_Toc75446807" w:history="1">
            <w:r w:rsidR="001D1172" w:rsidRPr="00A25185">
              <w:rPr>
                <w:rStyle w:val="Hyperlink"/>
                <w:noProof/>
              </w:rPr>
              <w:t>9</w:t>
            </w:r>
            <w:r w:rsidR="001D1172">
              <w:rPr>
                <w:rFonts w:eastAsiaTheme="minorEastAsia"/>
                <w:noProof/>
              </w:rPr>
              <w:tab/>
            </w:r>
            <w:r w:rsidR="001D1172" w:rsidRPr="00A25185">
              <w:rPr>
                <w:rStyle w:val="Hyperlink"/>
                <w:noProof/>
              </w:rPr>
              <w:t>Actual example</w:t>
            </w:r>
            <w:r w:rsidR="001D1172">
              <w:rPr>
                <w:noProof/>
                <w:webHidden/>
              </w:rPr>
              <w:tab/>
            </w:r>
            <w:r w:rsidR="001D1172">
              <w:rPr>
                <w:noProof/>
                <w:webHidden/>
              </w:rPr>
              <w:fldChar w:fldCharType="begin"/>
            </w:r>
            <w:r w:rsidR="001D1172">
              <w:rPr>
                <w:noProof/>
                <w:webHidden/>
              </w:rPr>
              <w:instrText xml:space="preserve"> PAGEREF _Toc75446807 \h </w:instrText>
            </w:r>
            <w:r w:rsidR="001D1172">
              <w:rPr>
                <w:noProof/>
                <w:webHidden/>
              </w:rPr>
            </w:r>
            <w:r w:rsidR="001D1172">
              <w:rPr>
                <w:noProof/>
                <w:webHidden/>
              </w:rPr>
              <w:fldChar w:fldCharType="separate"/>
            </w:r>
            <w:r>
              <w:rPr>
                <w:noProof/>
                <w:webHidden/>
              </w:rPr>
              <w:t>24</w:t>
            </w:r>
            <w:r w:rsidR="001D1172">
              <w:rPr>
                <w:noProof/>
                <w:webHidden/>
              </w:rPr>
              <w:fldChar w:fldCharType="end"/>
            </w:r>
          </w:hyperlink>
        </w:p>
        <w:p w:rsidR="001D1172" w:rsidRDefault="00D62E91">
          <w:pPr>
            <w:pStyle w:val="TOC1"/>
            <w:tabs>
              <w:tab w:val="left" w:pos="660"/>
              <w:tab w:val="right" w:leader="dot" w:pos="9063"/>
            </w:tabs>
            <w:rPr>
              <w:rFonts w:eastAsiaTheme="minorEastAsia"/>
              <w:noProof/>
            </w:rPr>
          </w:pPr>
          <w:hyperlink w:anchor="_Toc75446808" w:history="1">
            <w:r w:rsidR="001D1172" w:rsidRPr="00A25185">
              <w:rPr>
                <w:rStyle w:val="Hyperlink"/>
                <w:noProof/>
              </w:rPr>
              <w:t>10</w:t>
            </w:r>
            <w:r w:rsidR="001D1172">
              <w:rPr>
                <w:rFonts w:eastAsiaTheme="minorEastAsia"/>
                <w:noProof/>
              </w:rPr>
              <w:tab/>
            </w:r>
            <w:r w:rsidR="001D1172" w:rsidRPr="00A25185">
              <w:rPr>
                <w:rStyle w:val="Hyperlink"/>
                <w:noProof/>
              </w:rPr>
              <w:t>Change in how to enter the abstracts in LaTeX</w:t>
            </w:r>
            <w:r w:rsidR="001D1172">
              <w:rPr>
                <w:noProof/>
                <w:webHidden/>
              </w:rPr>
              <w:tab/>
            </w:r>
            <w:r w:rsidR="001D1172">
              <w:rPr>
                <w:noProof/>
                <w:webHidden/>
              </w:rPr>
              <w:fldChar w:fldCharType="begin"/>
            </w:r>
            <w:r w:rsidR="001D1172">
              <w:rPr>
                <w:noProof/>
                <w:webHidden/>
              </w:rPr>
              <w:instrText xml:space="preserve"> PAGEREF _Toc75446808 \h </w:instrText>
            </w:r>
            <w:r w:rsidR="001D1172">
              <w:rPr>
                <w:noProof/>
                <w:webHidden/>
              </w:rPr>
            </w:r>
            <w:r w:rsidR="001D1172">
              <w:rPr>
                <w:noProof/>
                <w:webHidden/>
              </w:rPr>
              <w:fldChar w:fldCharType="separate"/>
            </w:r>
            <w:r>
              <w:rPr>
                <w:noProof/>
                <w:webHidden/>
              </w:rPr>
              <w:t>27</w:t>
            </w:r>
            <w:r w:rsidR="001D1172">
              <w:rPr>
                <w:noProof/>
                <w:webHidden/>
              </w:rPr>
              <w:fldChar w:fldCharType="end"/>
            </w:r>
          </w:hyperlink>
        </w:p>
        <w:p w:rsidR="001D1172" w:rsidRDefault="00D62E91">
          <w:pPr>
            <w:pStyle w:val="TOC1"/>
            <w:tabs>
              <w:tab w:val="left" w:pos="660"/>
              <w:tab w:val="right" w:leader="dot" w:pos="9063"/>
            </w:tabs>
            <w:rPr>
              <w:rFonts w:eastAsiaTheme="minorEastAsia"/>
              <w:noProof/>
            </w:rPr>
          </w:pPr>
          <w:hyperlink w:anchor="_Toc75446809" w:history="1">
            <w:r w:rsidR="001D1172" w:rsidRPr="00A25185">
              <w:rPr>
                <w:rStyle w:val="Hyperlink"/>
                <w:noProof/>
              </w:rPr>
              <w:t>11</w:t>
            </w:r>
            <w:r w:rsidR="001D1172">
              <w:rPr>
                <w:rFonts w:eastAsiaTheme="minorEastAsia"/>
                <w:noProof/>
              </w:rPr>
              <w:tab/>
            </w:r>
            <w:r w:rsidR="001D1172" w:rsidRPr="00A25185">
              <w:rPr>
                <w:rStyle w:val="Hyperlink"/>
                <w:noProof/>
              </w:rPr>
              <w:t>Adding keywords and PDF meta data</w:t>
            </w:r>
            <w:r w:rsidR="001D1172">
              <w:rPr>
                <w:noProof/>
                <w:webHidden/>
              </w:rPr>
              <w:tab/>
            </w:r>
            <w:r w:rsidR="001D1172">
              <w:rPr>
                <w:noProof/>
                <w:webHidden/>
              </w:rPr>
              <w:fldChar w:fldCharType="begin"/>
            </w:r>
            <w:r w:rsidR="001D1172">
              <w:rPr>
                <w:noProof/>
                <w:webHidden/>
              </w:rPr>
              <w:instrText xml:space="preserve"> PAGEREF _Toc75446809 \h </w:instrText>
            </w:r>
            <w:r w:rsidR="001D1172">
              <w:rPr>
                <w:noProof/>
                <w:webHidden/>
              </w:rPr>
            </w:r>
            <w:r w:rsidR="001D1172">
              <w:rPr>
                <w:noProof/>
                <w:webHidden/>
              </w:rPr>
              <w:fldChar w:fldCharType="separate"/>
            </w:r>
            <w:r>
              <w:rPr>
                <w:noProof/>
                <w:webHidden/>
              </w:rPr>
              <w:t>29</w:t>
            </w:r>
            <w:r w:rsidR="001D1172">
              <w:rPr>
                <w:noProof/>
                <w:webHidden/>
              </w:rPr>
              <w:fldChar w:fldCharType="end"/>
            </w:r>
          </w:hyperlink>
        </w:p>
        <w:p w:rsidR="001D1172" w:rsidRDefault="00D62E91">
          <w:pPr>
            <w:pStyle w:val="TOC1"/>
            <w:tabs>
              <w:tab w:val="left" w:pos="660"/>
              <w:tab w:val="right" w:leader="dot" w:pos="9063"/>
            </w:tabs>
            <w:rPr>
              <w:rFonts w:eastAsiaTheme="minorEastAsia"/>
              <w:noProof/>
            </w:rPr>
          </w:pPr>
          <w:hyperlink w:anchor="_Toc75446810" w:history="1">
            <w:r w:rsidR="001D1172" w:rsidRPr="00A25185">
              <w:rPr>
                <w:rStyle w:val="Hyperlink"/>
                <w:noProof/>
              </w:rPr>
              <w:t>12</w:t>
            </w:r>
            <w:r w:rsidR="001D1172">
              <w:rPr>
                <w:rFonts w:eastAsiaTheme="minorEastAsia"/>
                <w:noProof/>
              </w:rPr>
              <w:tab/>
            </w:r>
            <w:r w:rsidR="001D1172" w:rsidRPr="00A25185">
              <w:rPr>
                <w:rStyle w:val="Hyperlink"/>
                <w:noProof/>
              </w:rPr>
              <w:t>Other variants of the JSON_to_calendar.py</w:t>
            </w:r>
            <w:r w:rsidR="001D1172">
              <w:rPr>
                <w:noProof/>
                <w:webHidden/>
              </w:rPr>
              <w:tab/>
            </w:r>
            <w:r w:rsidR="001D1172">
              <w:rPr>
                <w:noProof/>
                <w:webHidden/>
              </w:rPr>
              <w:fldChar w:fldCharType="begin"/>
            </w:r>
            <w:r w:rsidR="001D1172">
              <w:rPr>
                <w:noProof/>
                <w:webHidden/>
              </w:rPr>
              <w:instrText xml:space="preserve"> PAGEREF _Toc75446810 \h </w:instrText>
            </w:r>
            <w:r w:rsidR="001D1172">
              <w:rPr>
                <w:noProof/>
                <w:webHidden/>
              </w:rPr>
            </w:r>
            <w:r w:rsidR="001D1172">
              <w:rPr>
                <w:noProof/>
                <w:webHidden/>
              </w:rPr>
              <w:fldChar w:fldCharType="separate"/>
            </w:r>
            <w:r>
              <w:rPr>
                <w:noProof/>
                <w:webHidden/>
              </w:rPr>
              <w:t>35</w:t>
            </w:r>
            <w:r w:rsidR="001D1172">
              <w:rPr>
                <w:noProof/>
                <w:webHidden/>
              </w:rPr>
              <w:fldChar w:fldCharType="end"/>
            </w:r>
          </w:hyperlink>
        </w:p>
        <w:p w:rsidR="001D1172" w:rsidRDefault="00D62E91">
          <w:pPr>
            <w:pStyle w:val="TOC1"/>
            <w:tabs>
              <w:tab w:val="left" w:pos="660"/>
              <w:tab w:val="right" w:leader="dot" w:pos="9063"/>
            </w:tabs>
            <w:rPr>
              <w:rFonts w:eastAsiaTheme="minorEastAsia"/>
              <w:noProof/>
            </w:rPr>
          </w:pPr>
          <w:hyperlink w:anchor="_Toc75446811" w:history="1">
            <w:r w:rsidR="001D1172" w:rsidRPr="00A25185">
              <w:rPr>
                <w:rStyle w:val="Hyperlink"/>
                <w:noProof/>
              </w:rPr>
              <w:t>13</w:t>
            </w:r>
            <w:r w:rsidR="001D1172">
              <w:rPr>
                <w:rFonts w:eastAsiaTheme="minorEastAsia"/>
                <w:noProof/>
              </w:rPr>
              <w:tab/>
            </w:r>
            <w:r w:rsidR="001D1172" w:rsidRPr="00A25185">
              <w:rPr>
                <w:rStyle w:val="Hyperlink"/>
                <w:noProof/>
              </w:rPr>
              <w:t>Accessibility</w:t>
            </w:r>
            <w:r w:rsidR="001D1172">
              <w:rPr>
                <w:noProof/>
                <w:webHidden/>
              </w:rPr>
              <w:tab/>
            </w:r>
            <w:r w:rsidR="001D1172">
              <w:rPr>
                <w:noProof/>
                <w:webHidden/>
              </w:rPr>
              <w:fldChar w:fldCharType="begin"/>
            </w:r>
            <w:r w:rsidR="001D1172">
              <w:rPr>
                <w:noProof/>
                <w:webHidden/>
              </w:rPr>
              <w:instrText xml:space="preserve"> PAGEREF _Toc75446811 \h </w:instrText>
            </w:r>
            <w:r w:rsidR="001D1172">
              <w:rPr>
                <w:noProof/>
                <w:webHidden/>
              </w:rPr>
            </w:r>
            <w:r w:rsidR="001D1172">
              <w:rPr>
                <w:noProof/>
                <w:webHidden/>
              </w:rPr>
              <w:fldChar w:fldCharType="separate"/>
            </w:r>
            <w:r>
              <w:rPr>
                <w:noProof/>
                <w:webHidden/>
              </w:rPr>
              <w:t>35</w:t>
            </w:r>
            <w:r w:rsidR="001D1172">
              <w:rPr>
                <w:noProof/>
                <w:webHidden/>
              </w:rPr>
              <w:fldChar w:fldCharType="end"/>
            </w:r>
          </w:hyperlink>
        </w:p>
        <w:p w:rsidR="001D1172" w:rsidRDefault="00D62E91">
          <w:pPr>
            <w:pStyle w:val="TOC2"/>
            <w:tabs>
              <w:tab w:val="left" w:pos="880"/>
              <w:tab w:val="right" w:leader="dot" w:pos="9063"/>
            </w:tabs>
            <w:rPr>
              <w:rFonts w:eastAsiaTheme="minorEastAsia"/>
              <w:noProof/>
            </w:rPr>
          </w:pPr>
          <w:hyperlink w:anchor="_Toc75446812" w:history="1">
            <w:r w:rsidR="001D1172" w:rsidRPr="00A25185">
              <w:rPr>
                <w:rStyle w:val="Hyperlink"/>
                <w:noProof/>
              </w:rPr>
              <w:t>13.1</w:t>
            </w:r>
            <w:r w:rsidR="001D1172">
              <w:rPr>
                <w:rFonts w:eastAsiaTheme="minorEastAsia"/>
                <w:noProof/>
              </w:rPr>
              <w:tab/>
            </w:r>
            <w:r w:rsidR="001D1172" w:rsidRPr="00A25185">
              <w:rPr>
                <w:rStyle w:val="Hyperlink"/>
                <w:noProof/>
              </w:rPr>
              <w:t>Calendar entries</w:t>
            </w:r>
            <w:r w:rsidR="001D1172">
              <w:rPr>
                <w:noProof/>
                <w:webHidden/>
              </w:rPr>
              <w:tab/>
            </w:r>
            <w:r w:rsidR="001D1172">
              <w:rPr>
                <w:noProof/>
                <w:webHidden/>
              </w:rPr>
              <w:fldChar w:fldCharType="begin"/>
            </w:r>
            <w:r w:rsidR="001D1172">
              <w:rPr>
                <w:noProof/>
                <w:webHidden/>
              </w:rPr>
              <w:instrText xml:space="preserve"> PAGEREF _Toc75446812 \h </w:instrText>
            </w:r>
            <w:r w:rsidR="001D1172">
              <w:rPr>
                <w:noProof/>
                <w:webHidden/>
              </w:rPr>
            </w:r>
            <w:r w:rsidR="001D1172">
              <w:rPr>
                <w:noProof/>
                <w:webHidden/>
              </w:rPr>
              <w:fldChar w:fldCharType="separate"/>
            </w:r>
            <w:r>
              <w:rPr>
                <w:noProof/>
                <w:webHidden/>
              </w:rPr>
              <w:t>35</w:t>
            </w:r>
            <w:r w:rsidR="001D1172">
              <w:rPr>
                <w:noProof/>
                <w:webHidden/>
              </w:rPr>
              <w:fldChar w:fldCharType="end"/>
            </w:r>
          </w:hyperlink>
        </w:p>
        <w:p w:rsidR="001D1172" w:rsidRDefault="00D62E91">
          <w:pPr>
            <w:pStyle w:val="TOC2"/>
            <w:tabs>
              <w:tab w:val="left" w:pos="880"/>
              <w:tab w:val="right" w:leader="dot" w:pos="9063"/>
            </w:tabs>
            <w:rPr>
              <w:rFonts w:eastAsiaTheme="minorEastAsia"/>
              <w:noProof/>
            </w:rPr>
          </w:pPr>
          <w:hyperlink w:anchor="_Toc75446813" w:history="1">
            <w:r w:rsidR="001D1172" w:rsidRPr="00A25185">
              <w:rPr>
                <w:rStyle w:val="Hyperlink"/>
                <w:noProof/>
              </w:rPr>
              <w:t>13.2</w:t>
            </w:r>
            <w:r w:rsidR="001D1172">
              <w:rPr>
                <w:rFonts w:eastAsiaTheme="minorEastAsia"/>
                <w:noProof/>
              </w:rPr>
              <w:tab/>
            </w:r>
            <w:r w:rsidR="001D1172" w:rsidRPr="00A25185">
              <w:rPr>
                <w:rStyle w:val="Hyperlink"/>
                <w:noProof/>
              </w:rPr>
              <w:t>Cover and PDF file</w:t>
            </w:r>
            <w:r w:rsidR="001D1172">
              <w:rPr>
                <w:noProof/>
                <w:webHidden/>
              </w:rPr>
              <w:tab/>
            </w:r>
            <w:r w:rsidR="001D1172">
              <w:rPr>
                <w:noProof/>
                <w:webHidden/>
              </w:rPr>
              <w:fldChar w:fldCharType="begin"/>
            </w:r>
            <w:r w:rsidR="001D1172">
              <w:rPr>
                <w:noProof/>
                <w:webHidden/>
              </w:rPr>
              <w:instrText xml:space="preserve"> PAGEREF _Toc75446813 \h </w:instrText>
            </w:r>
            <w:r w:rsidR="001D1172">
              <w:rPr>
                <w:noProof/>
                <w:webHidden/>
              </w:rPr>
            </w:r>
            <w:r w:rsidR="001D1172">
              <w:rPr>
                <w:noProof/>
                <w:webHidden/>
              </w:rPr>
              <w:fldChar w:fldCharType="separate"/>
            </w:r>
            <w:r>
              <w:rPr>
                <w:noProof/>
                <w:webHidden/>
              </w:rPr>
              <w:t>36</w:t>
            </w:r>
            <w:r w:rsidR="001D1172">
              <w:rPr>
                <w:noProof/>
                <w:webHidden/>
              </w:rPr>
              <w:fldChar w:fldCharType="end"/>
            </w:r>
          </w:hyperlink>
        </w:p>
        <w:p w:rsidR="001D1172" w:rsidRDefault="00D62E91">
          <w:pPr>
            <w:pStyle w:val="TOC2"/>
            <w:tabs>
              <w:tab w:val="left" w:pos="880"/>
              <w:tab w:val="right" w:leader="dot" w:pos="9063"/>
            </w:tabs>
            <w:rPr>
              <w:rFonts w:eastAsiaTheme="minorEastAsia"/>
              <w:noProof/>
            </w:rPr>
          </w:pPr>
          <w:hyperlink w:anchor="_Toc75446814" w:history="1">
            <w:r w:rsidR="001D1172" w:rsidRPr="00A25185">
              <w:rPr>
                <w:rStyle w:val="Hyperlink"/>
                <w:noProof/>
              </w:rPr>
              <w:t>13.3</w:t>
            </w:r>
            <w:r w:rsidR="001D1172">
              <w:rPr>
                <w:rFonts w:eastAsiaTheme="minorEastAsia"/>
                <w:noProof/>
              </w:rPr>
              <w:tab/>
            </w:r>
            <w:r w:rsidR="001D1172" w:rsidRPr="00A25185">
              <w:rPr>
                <w:rStyle w:val="Hyperlink"/>
                <w:noProof/>
              </w:rPr>
              <w:t>Template itself</w:t>
            </w:r>
            <w:r w:rsidR="001D1172">
              <w:rPr>
                <w:noProof/>
                <w:webHidden/>
              </w:rPr>
              <w:tab/>
            </w:r>
            <w:r w:rsidR="001D1172">
              <w:rPr>
                <w:noProof/>
                <w:webHidden/>
              </w:rPr>
              <w:fldChar w:fldCharType="begin"/>
            </w:r>
            <w:r w:rsidR="001D1172">
              <w:rPr>
                <w:noProof/>
                <w:webHidden/>
              </w:rPr>
              <w:instrText xml:space="preserve"> PAGEREF _Toc75446814 \h </w:instrText>
            </w:r>
            <w:r w:rsidR="001D1172">
              <w:rPr>
                <w:noProof/>
                <w:webHidden/>
              </w:rPr>
            </w:r>
            <w:r w:rsidR="001D1172">
              <w:rPr>
                <w:noProof/>
                <w:webHidden/>
              </w:rPr>
              <w:fldChar w:fldCharType="separate"/>
            </w:r>
            <w:r>
              <w:rPr>
                <w:noProof/>
                <w:webHidden/>
              </w:rPr>
              <w:t>36</w:t>
            </w:r>
            <w:r w:rsidR="001D1172">
              <w:rPr>
                <w:noProof/>
                <w:webHidden/>
              </w:rPr>
              <w:fldChar w:fldCharType="end"/>
            </w:r>
          </w:hyperlink>
        </w:p>
        <w:p w:rsidR="001D1172" w:rsidRDefault="00D62E91">
          <w:pPr>
            <w:pStyle w:val="TOC2"/>
            <w:tabs>
              <w:tab w:val="left" w:pos="880"/>
              <w:tab w:val="right" w:leader="dot" w:pos="9063"/>
            </w:tabs>
            <w:rPr>
              <w:rFonts w:eastAsiaTheme="minorEastAsia"/>
              <w:noProof/>
            </w:rPr>
          </w:pPr>
          <w:hyperlink w:anchor="_Toc75446815" w:history="1">
            <w:r w:rsidR="001D1172" w:rsidRPr="00A25185">
              <w:rPr>
                <w:rStyle w:val="Hyperlink"/>
                <w:noProof/>
              </w:rPr>
              <w:t>13.4</w:t>
            </w:r>
            <w:r w:rsidR="001D1172">
              <w:rPr>
                <w:rFonts w:eastAsiaTheme="minorEastAsia"/>
                <w:noProof/>
              </w:rPr>
              <w:tab/>
            </w:r>
            <w:r w:rsidR="001D1172" w:rsidRPr="00A25185">
              <w:rPr>
                <w:rStyle w:val="Hyperlink"/>
                <w:noProof/>
              </w:rPr>
              <w:t>Improving accessibility</w:t>
            </w:r>
            <w:r w:rsidR="001D1172">
              <w:rPr>
                <w:noProof/>
                <w:webHidden/>
              </w:rPr>
              <w:tab/>
            </w:r>
            <w:r w:rsidR="001D1172">
              <w:rPr>
                <w:noProof/>
                <w:webHidden/>
              </w:rPr>
              <w:fldChar w:fldCharType="begin"/>
            </w:r>
            <w:r w:rsidR="001D1172">
              <w:rPr>
                <w:noProof/>
                <w:webHidden/>
              </w:rPr>
              <w:instrText xml:space="preserve"> PAGEREF _Toc75446815 \h </w:instrText>
            </w:r>
            <w:r w:rsidR="001D1172">
              <w:rPr>
                <w:noProof/>
                <w:webHidden/>
              </w:rPr>
            </w:r>
            <w:r w:rsidR="001D1172">
              <w:rPr>
                <w:noProof/>
                <w:webHidden/>
              </w:rPr>
              <w:fldChar w:fldCharType="separate"/>
            </w:r>
            <w:r>
              <w:rPr>
                <w:noProof/>
                <w:webHidden/>
              </w:rPr>
              <w:t>37</w:t>
            </w:r>
            <w:r w:rsidR="001D1172">
              <w:rPr>
                <w:noProof/>
                <w:webHidden/>
              </w:rPr>
              <w:fldChar w:fldCharType="end"/>
            </w:r>
          </w:hyperlink>
        </w:p>
        <w:p w:rsidR="001D1172" w:rsidRDefault="00D62E91">
          <w:pPr>
            <w:pStyle w:val="TOC1"/>
            <w:tabs>
              <w:tab w:val="left" w:pos="660"/>
              <w:tab w:val="right" w:leader="dot" w:pos="9063"/>
            </w:tabs>
            <w:rPr>
              <w:rFonts w:eastAsiaTheme="minorEastAsia"/>
              <w:noProof/>
            </w:rPr>
          </w:pPr>
          <w:hyperlink w:anchor="_Toc75446816" w:history="1">
            <w:r w:rsidR="001D1172" w:rsidRPr="00A25185">
              <w:rPr>
                <w:rStyle w:val="Hyperlink"/>
                <w:noProof/>
              </w:rPr>
              <w:t>14</w:t>
            </w:r>
            <w:r w:rsidR="001D1172">
              <w:rPr>
                <w:rFonts w:eastAsiaTheme="minorEastAsia"/>
                <w:noProof/>
              </w:rPr>
              <w:tab/>
            </w:r>
            <w:r w:rsidR="001D1172" w:rsidRPr="00A25185">
              <w:rPr>
                <w:rStyle w:val="Hyperlink"/>
                <w:noProof/>
              </w:rPr>
              <w:t>The structure of the template and the report</w:t>
            </w:r>
            <w:r w:rsidR="001D1172">
              <w:rPr>
                <w:noProof/>
                <w:webHidden/>
              </w:rPr>
              <w:tab/>
            </w:r>
            <w:r w:rsidR="001D1172">
              <w:rPr>
                <w:noProof/>
                <w:webHidden/>
              </w:rPr>
              <w:fldChar w:fldCharType="begin"/>
            </w:r>
            <w:r w:rsidR="001D1172">
              <w:rPr>
                <w:noProof/>
                <w:webHidden/>
              </w:rPr>
              <w:instrText xml:space="preserve"> PAGEREF _Toc75446816 \h </w:instrText>
            </w:r>
            <w:r w:rsidR="001D1172">
              <w:rPr>
                <w:noProof/>
                <w:webHidden/>
              </w:rPr>
            </w:r>
            <w:r w:rsidR="001D1172">
              <w:rPr>
                <w:noProof/>
                <w:webHidden/>
              </w:rPr>
              <w:fldChar w:fldCharType="separate"/>
            </w:r>
            <w:r>
              <w:rPr>
                <w:noProof/>
                <w:webHidden/>
              </w:rPr>
              <w:t>37</w:t>
            </w:r>
            <w:r w:rsidR="001D1172">
              <w:rPr>
                <w:noProof/>
                <w:webHidden/>
              </w:rPr>
              <w:fldChar w:fldCharType="end"/>
            </w:r>
          </w:hyperlink>
        </w:p>
        <w:p w:rsidR="001D1172" w:rsidRDefault="00D62E91">
          <w:pPr>
            <w:pStyle w:val="TOC1"/>
            <w:tabs>
              <w:tab w:val="left" w:pos="660"/>
              <w:tab w:val="right" w:leader="dot" w:pos="9063"/>
            </w:tabs>
            <w:rPr>
              <w:rFonts w:eastAsiaTheme="minorEastAsia"/>
              <w:noProof/>
            </w:rPr>
          </w:pPr>
          <w:hyperlink w:anchor="_Toc75446817" w:history="1">
            <w:r w:rsidR="001D1172" w:rsidRPr="00A25185">
              <w:rPr>
                <w:rStyle w:val="Hyperlink"/>
                <w:noProof/>
              </w:rPr>
              <w:t>15</w:t>
            </w:r>
            <w:r w:rsidR="001D1172">
              <w:rPr>
                <w:rFonts w:eastAsiaTheme="minorEastAsia"/>
                <w:noProof/>
              </w:rPr>
              <w:tab/>
            </w:r>
            <w:r w:rsidR="001D1172" w:rsidRPr="00A25185">
              <w:rPr>
                <w:rStyle w:val="Hyperlink"/>
                <w:noProof/>
              </w:rPr>
              <w:t>Alternative way of inserting the covers</w:t>
            </w:r>
            <w:r w:rsidR="001D1172">
              <w:rPr>
                <w:noProof/>
                <w:webHidden/>
              </w:rPr>
              <w:tab/>
            </w:r>
            <w:r w:rsidR="001D1172">
              <w:rPr>
                <w:noProof/>
                <w:webHidden/>
              </w:rPr>
              <w:fldChar w:fldCharType="begin"/>
            </w:r>
            <w:r w:rsidR="001D1172">
              <w:rPr>
                <w:noProof/>
                <w:webHidden/>
              </w:rPr>
              <w:instrText xml:space="preserve"> PAGEREF _Toc75446817 \h </w:instrText>
            </w:r>
            <w:r w:rsidR="001D1172">
              <w:rPr>
                <w:noProof/>
                <w:webHidden/>
              </w:rPr>
            </w:r>
            <w:r w:rsidR="001D1172">
              <w:rPr>
                <w:noProof/>
                <w:webHidden/>
              </w:rPr>
              <w:fldChar w:fldCharType="separate"/>
            </w:r>
            <w:r>
              <w:rPr>
                <w:noProof/>
                <w:webHidden/>
              </w:rPr>
              <w:t>38</w:t>
            </w:r>
            <w:r w:rsidR="001D1172">
              <w:rPr>
                <w:noProof/>
                <w:webHidden/>
              </w:rPr>
              <w:fldChar w:fldCharType="end"/>
            </w:r>
          </w:hyperlink>
        </w:p>
        <w:p w:rsidR="001D1172" w:rsidRDefault="00D62E91">
          <w:pPr>
            <w:pStyle w:val="TOC1"/>
            <w:tabs>
              <w:tab w:val="left" w:pos="660"/>
              <w:tab w:val="right" w:leader="dot" w:pos="9063"/>
            </w:tabs>
            <w:rPr>
              <w:rFonts w:eastAsiaTheme="minorEastAsia"/>
              <w:noProof/>
            </w:rPr>
          </w:pPr>
          <w:hyperlink w:anchor="_Toc75446818" w:history="1">
            <w:r w:rsidR="001D1172" w:rsidRPr="00A25185">
              <w:rPr>
                <w:rStyle w:val="Hyperlink"/>
                <w:noProof/>
              </w:rPr>
              <w:t>16</w:t>
            </w:r>
            <w:r w:rsidR="001D1172">
              <w:rPr>
                <w:rFonts w:eastAsiaTheme="minorEastAsia"/>
                <w:noProof/>
              </w:rPr>
              <w:tab/>
            </w:r>
            <w:r w:rsidR="001D1172" w:rsidRPr="00A25185">
              <w:rPr>
                <w:rStyle w:val="Hyperlink"/>
                <w:noProof/>
              </w:rPr>
              <w:t>Planned enhancements</w:t>
            </w:r>
            <w:r w:rsidR="001D1172">
              <w:rPr>
                <w:noProof/>
                <w:webHidden/>
              </w:rPr>
              <w:tab/>
            </w:r>
            <w:r w:rsidR="001D1172">
              <w:rPr>
                <w:noProof/>
                <w:webHidden/>
              </w:rPr>
              <w:fldChar w:fldCharType="begin"/>
            </w:r>
            <w:r w:rsidR="001D1172">
              <w:rPr>
                <w:noProof/>
                <w:webHidden/>
              </w:rPr>
              <w:instrText xml:space="preserve"> PAGEREF _Toc75446818 \h </w:instrText>
            </w:r>
            <w:r w:rsidR="001D1172">
              <w:rPr>
                <w:noProof/>
                <w:webHidden/>
              </w:rPr>
            </w:r>
            <w:r w:rsidR="001D1172">
              <w:rPr>
                <w:noProof/>
                <w:webHidden/>
              </w:rPr>
              <w:fldChar w:fldCharType="separate"/>
            </w:r>
            <w:r>
              <w:rPr>
                <w:noProof/>
                <w:webHidden/>
              </w:rPr>
              <w:t>38</w:t>
            </w:r>
            <w:r w:rsidR="001D1172">
              <w:rPr>
                <w:noProof/>
                <w:webHidden/>
              </w:rPr>
              <w:fldChar w:fldCharType="end"/>
            </w:r>
          </w:hyperlink>
        </w:p>
        <w:p w:rsidR="001D1172" w:rsidRDefault="00D62E91">
          <w:pPr>
            <w:pStyle w:val="TOC2"/>
            <w:tabs>
              <w:tab w:val="left" w:pos="880"/>
              <w:tab w:val="right" w:leader="dot" w:pos="9063"/>
            </w:tabs>
            <w:rPr>
              <w:rFonts w:eastAsiaTheme="minorEastAsia"/>
              <w:noProof/>
            </w:rPr>
          </w:pPr>
          <w:hyperlink w:anchor="_Toc75446819" w:history="1">
            <w:r w:rsidR="001D1172" w:rsidRPr="00A25185">
              <w:rPr>
                <w:rStyle w:val="Hyperlink"/>
                <w:noProof/>
              </w:rPr>
              <w:t>16.1</w:t>
            </w:r>
            <w:r w:rsidR="001D1172">
              <w:rPr>
                <w:rFonts w:eastAsiaTheme="minorEastAsia"/>
                <w:noProof/>
              </w:rPr>
              <w:tab/>
            </w:r>
            <w:r w:rsidR="001D1172" w:rsidRPr="00A25185">
              <w:rPr>
                <w:rStyle w:val="Hyperlink"/>
                <w:noProof/>
              </w:rPr>
              <w:t>Enhancements to template and supporting programs</w:t>
            </w:r>
            <w:r w:rsidR="001D1172">
              <w:rPr>
                <w:noProof/>
                <w:webHidden/>
              </w:rPr>
              <w:tab/>
            </w:r>
            <w:r w:rsidR="001D1172">
              <w:rPr>
                <w:noProof/>
                <w:webHidden/>
              </w:rPr>
              <w:fldChar w:fldCharType="begin"/>
            </w:r>
            <w:r w:rsidR="001D1172">
              <w:rPr>
                <w:noProof/>
                <w:webHidden/>
              </w:rPr>
              <w:instrText xml:space="preserve"> PAGEREF _Toc75446819 \h </w:instrText>
            </w:r>
            <w:r w:rsidR="001D1172">
              <w:rPr>
                <w:noProof/>
                <w:webHidden/>
              </w:rPr>
            </w:r>
            <w:r w:rsidR="001D1172">
              <w:rPr>
                <w:noProof/>
                <w:webHidden/>
              </w:rPr>
              <w:fldChar w:fldCharType="separate"/>
            </w:r>
            <w:r>
              <w:rPr>
                <w:noProof/>
                <w:webHidden/>
              </w:rPr>
              <w:t>38</w:t>
            </w:r>
            <w:r w:rsidR="001D1172">
              <w:rPr>
                <w:noProof/>
                <w:webHidden/>
              </w:rPr>
              <w:fldChar w:fldCharType="end"/>
            </w:r>
          </w:hyperlink>
        </w:p>
        <w:p w:rsidR="001D1172" w:rsidRDefault="00D62E91">
          <w:pPr>
            <w:pStyle w:val="TOC2"/>
            <w:tabs>
              <w:tab w:val="left" w:pos="880"/>
              <w:tab w:val="right" w:leader="dot" w:pos="9063"/>
            </w:tabs>
            <w:rPr>
              <w:rFonts w:eastAsiaTheme="minorEastAsia"/>
              <w:noProof/>
            </w:rPr>
          </w:pPr>
          <w:hyperlink w:anchor="_Toc75446820" w:history="1">
            <w:r w:rsidR="001D1172" w:rsidRPr="00A25185">
              <w:rPr>
                <w:rStyle w:val="Hyperlink"/>
                <w:noProof/>
              </w:rPr>
              <w:t>16.2</w:t>
            </w:r>
            <w:r w:rsidR="001D1172">
              <w:rPr>
                <w:rFonts w:eastAsiaTheme="minorEastAsia"/>
                <w:noProof/>
              </w:rPr>
              <w:tab/>
            </w:r>
            <w:r w:rsidR="001D1172" w:rsidRPr="00A25185">
              <w:rPr>
                <w:rStyle w:val="Hyperlink"/>
                <w:noProof/>
              </w:rPr>
              <w:t>Better support for mathematical expressions in abstracts</w:t>
            </w:r>
            <w:r w:rsidR="001D1172">
              <w:rPr>
                <w:noProof/>
                <w:webHidden/>
              </w:rPr>
              <w:tab/>
            </w:r>
            <w:r w:rsidR="001D1172">
              <w:rPr>
                <w:noProof/>
                <w:webHidden/>
              </w:rPr>
              <w:fldChar w:fldCharType="begin"/>
            </w:r>
            <w:r w:rsidR="001D1172">
              <w:rPr>
                <w:noProof/>
                <w:webHidden/>
              </w:rPr>
              <w:instrText xml:space="preserve"> PAGEREF _Toc75446820 \h </w:instrText>
            </w:r>
            <w:r w:rsidR="001D1172">
              <w:rPr>
                <w:noProof/>
                <w:webHidden/>
              </w:rPr>
            </w:r>
            <w:r w:rsidR="001D1172">
              <w:rPr>
                <w:noProof/>
                <w:webHidden/>
              </w:rPr>
              <w:fldChar w:fldCharType="separate"/>
            </w:r>
            <w:r>
              <w:rPr>
                <w:noProof/>
                <w:webHidden/>
              </w:rPr>
              <w:t>38</w:t>
            </w:r>
            <w:r w:rsidR="001D1172">
              <w:rPr>
                <w:noProof/>
                <w:webHidden/>
              </w:rPr>
              <w:fldChar w:fldCharType="end"/>
            </w:r>
          </w:hyperlink>
        </w:p>
        <w:p w:rsidR="001D1172" w:rsidRDefault="00D62E91">
          <w:pPr>
            <w:pStyle w:val="TOC3"/>
            <w:tabs>
              <w:tab w:val="left" w:pos="1320"/>
              <w:tab w:val="right" w:leader="dot" w:pos="9063"/>
            </w:tabs>
            <w:rPr>
              <w:rFonts w:eastAsiaTheme="minorEastAsia"/>
              <w:noProof/>
            </w:rPr>
          </w:pPr>
          <w:hyperlink w:anchor="_Toc75446821" w:history="1">
            <w:r w:rsidR="001D1172" w:rsidRPr="00A25185">
              <w:rPr>
                <w:rStyle w:val="Hyperlink"/>
                <w:noProof/>
              </w:rPr>
              <w:t>16.2.1</w:t>
            </w:r>
            <w:r w:rsidR="001D1172">
              <w:rPr>
                <w:rFonts w:eastAsiaTheme="minorEastAsia"/>
                <w:noProof/>
              </w:rPr>
              <w:tab/>
            </w:r>
            <w:r w:rsidR="001D1172" w:rsidRPr="00A25185">
              <w:rPr>
                <w:rStyle w:val="Hyperlink"/>
                <w:noProof/>
              </w:rPr>
              <w:t>Better support for mathematics in Canvas course announcement and course calendar</w:t>
            </w:r>
            <w:r w:rsidR="001D1172">
              <w:rPr>
                <w:noProof/>
                <w:webHidden/>
              </w:rPr>
              <w:tab/>
            </w:r>
            <w:r w:rsidR="001D1172">
              <w:rPr>
                <w:noProof/>
                <w:webHidden/>
              </w:rPr>
              <w:fldChar w:fldCharType="begin"/>
            </w:r>
            <w:r w:rsidR="001D1172">
              <w:rPr>
                <w:noProof/>
                <w:webHidden/>
              </w:rPr>
              <w:instrText xml:space="preserve"> PAGEREF _Toc75446821 \h </w:instrText>
            </w:r>
            <w:r w:rsidR="001D1172">
              <w:rPr>
                <w:noProof/>
                <w:webHidden/>
              </w:rPr>
            </w:r>
            <w:r w:rsidR="001D1172">
              <w:rPr>
                <w:noProof/>
                <w:webHidden/>
              </w:rPr>
              <w:fldChar w:fldCharType="separate"/>
            </w:r>
            <w:r>
              <w:rPr>
                <w:noProof/>
                <w:webHidden/>
              </w:rPr>
              <w:t>39</w:t>
            </w:r>
            <w:r w:rsidR="001D1172">
              <w:rPr>
                <w:noProof/>
                <w:webHidden/>
              </w:rPr>
              <w:fldChar w:fldCharType="end"/>
            </w:r>
          </w:hyperlink>
        </w:p>
        <w:p w:rsidR="001D1172" w:rsidRDefault="00D62E91">
          <w:pPr>
            <w:pStyle w:val="TOC3"/>
            <w:tabs>
              <w:tab w:val="left" w:pos="1320"/>
              <w:tab w:val="right" w:leader="dot" w:pos="9063"/>
            </w:tabs>
            <w:rPr>
              <w:rFonts w:eastAsiaTheme="minorEastAsia"/>
              <w:noProof/>
            </w:rPr>
          </w:pPr>
          <w:hyperlink w:anchor="_Toc75446822" w:history="1">
            <w:r w:rsidR="001D1172" w:rsidRPr="00A25185">
              <w:rPr>
                <w:rStyle w:val="Hyperlink"/>
                <w:noProof/>
              </w:rPr>
              <w:t>16.2.2</w:t>
            </w:r>
            <w:r w:rsidR="001D1172">
              <w:rPr>
                <w:rFonts w:eastAsiaTheme="minorEastAsia"/>
                <w:noProof/>
              </w:rPr>
              <w:tab/>
            </w:r>
            <w:r w:rsidR="001D1172" w:rsidRPr="00A25185">
              <w:rPr>
                <w:rStyle w:val="Hyperlink"/>
                <w:noProof/>
              </w:rPr>
              <w:t>Better support for mathematics in Cortina</w:t>
            </w:r>
            <w:r w:rsidR="001D1172">
              <w:rPr>
                <w:noProof/>
                <w:webHidden/>
              </w:rPr>
              <w:tab/>
            </w:r>
            <w:r w:rsidR="001D1172">
              <w:rPr>
                <w:noProof/>
                <w:webHidden/>
              </w:rPr>
              <w:fldChar w:fldCharType="begin"/>
            </w:r>
            <w:r w:rsidR="001D1172">
              <w:rPr>
                <w:noProof/>
                <w:webHidden/>
              </w:rPr>
              <w:instrText xml:space="preserve"> PAGEREF _Toc75446822 \h </w:instrText>
            </w:r>
            <w:r w:rsidR="001D1172">
              <w:rPr>
                <w:noProof/>
                <w:webHidden/>
              </w:rPr>
            </w:r>
            <w:r w:rsidR="001D1172">
              <w:rPr>
                <w:noProof/>
                <w:webHidden/>
              </w:rPr>
              <w:fldChar w:fldCharType="separate"/>
            </w:r>
            <w:r>
              <w:rPr>
                <w:noProof/>
                <w:webHidden/>
              </w:rPr>
              <w:t>42</w:t>
            </w:r>
            <w:r w:rsidR="001D1172">
              <w:rPr>
                <w:noProof/>
                <w:webHidden/>
              </w:rPr>
              <w:fldChar w:fldCharType="end"/>
            </w:r>
          </w:hyperlink>
        </w:p>
        <w:p w:rsidR="001D1172" w:rsidRDefault="00D62E91">
          <w:pPr>
            <w:pStyle w:val="TOC3"/>
            <w:tabs>
              <w:tab w:val="left" w:pos="1320"/>
              <w:tab w:val="right" w:leader="dot" w:pos="9063"/>
            </w:tabs>
            <w:rPr>
              <w:rFonts w:eastAsiaTheme="minorEastAsia"/>
              <w:noProof/>
            </w:rPr>
          </w:pPr>
          <w:hyperlink w:anchor="_Toc75446823" w:history="1">
            <w:r w:rsidR="001D1172" w:rsidRPr="00A25185">
              <w:rPr>
                <w:rStyle w:val="Hyperlink"/>
                <w:noProof/>
              </w:rPr>
              <w:t>16.2.3</w:t>
            </w:r>
            <w:r w:rsidR="001D1172">
              <w:rPr>
                <w:rFonts w:eastAsiaTheme="minorEastAsia"/>
                <w:noProof/>
              </w:rPr>
              <w:tab/>
            </w:r>
            <w:r w:rsidR="001D1172" w:rsidRPr="00A25185">
              <w:rPr>
                <w:rStyle w:val="Hyperlink"/>
                <w:noProof/>
              </w:rPr>
              <w:t>Support for mathematics in DiVA</w:t>
            </w:r>
            <w:r w:rsidR="001D1172">
              <w:rPr>
                <w:noProof/>
                <w:webHidden/>
              </w:rPr>
              <w:tab/>
            </w:r>
            <w:r w:rsidR="001D1172">
              <w:rPr>
                <w:noProof/>
                <w:webHidden/>
              </w:rPr>
              <w:fldChar w:fldCharType="begin"/>
            </w:r>
            <w:r w:rsidR="001D1172">
              <w:rPr>
                <w:noProof/>
                <w:webHidden/>
              </w:rPr>
              <w:instrText xml:space="preserve"> PAGEREF _Toc75446823 \h </w:instrText>
            </w:r>
            <w:r w:rsidR="001D1172">
              <w:rPr>
                <w:noProof/>
                <w:webHidden/>
              </w:rPr>
            </w:r>
            <w:r w:rsidR="001D1172">
              <w:rPr>
                <w:noProof/>
                <w:webHidden/>
              </w:rPr>
              <w:fldChar w:fldCharType="separate"/>
            </w:r>
            <w:r>
              <w:rPr>
                <w:noProof/>
                <w:webHidden/>
              </w:rPr>
              <w:t>45</w:t>
            </w:r>
            <w:r w:rsidR="001D1172">
              <w:rPr>
                <w:noProof/>
                <w:webHidden/>
              </w:rPr>
              <w:fldChar w:fldCharType="end"/>
            </w:r>
          </w:hyperlink>
        </w:p>
        <w:p w:rsidR="001D1172" w:rsidRDefault="00D62E91">
          <w:pPr>
            <w:pStyle w:val="TOC2"/>
            <w:tabs>
              <w:tab w:val="left" w:pos="880"/>
              <w:tab w:val="right" w:leader="dot" w:pos="9063"/>
            </w:tabs>
            <w:rPr>
              <w:rFonts w:eastAsiaTheme="minorEastAsia"/>
              <w:noProof/>
            </w:rPr>
          </w:pPr>
          <w:hyperlink w:anchor="_Toc75446824" w:history="1">
            <w:r w:rsidR="001D1172" w:rsidRPr="00A25185">
              <w:rPr>
                <w:rStyle w:val="Hyperlink"/>
                <w:noProof/>
              </w:rPr>
              <w:t>16.3</w:t>
            </w:r>
            <w:r w:rsidR="001D1172">
              <w:rPr>
                <w:rFonts w:eastAsiaTheme="minorEastAsia"/>
                <w:noProof/>
              </w:rPr>
              <w:tab/>
            </w:r>
            <w:r w:rsidR="001D1172" w:rsidRPr="00A25185">
              <w:rPr>
                <w:rStyle w:val="Hyperlink"/>
                <w:noProof/>
              </w:rPr>
              <w:t>Acronyms in abstracts</w:t>
            </w:r>
            <w:r w:rsidR="001D1172">
              <w:rPr>
                <w:noProof/>
                <w:webHidden/>
              </w:rPr>
              <w:tab/>
            </w:r>
            <w:r w:rsidR="001D1172">
              <w:rPr>
                <w:noProof/>
                <w:webHidden/>
              </w:rPr>
              <w:fldChar w:fldCharType="begin"/>
            </w:r>
            <w:r w:rsidR="001D1172">
              <w:rPr>
                <w:noProof/>
                <w:webHidden/>
              </w:rPr>
              <w:instrText xml:space="preserve"> PAGEREF _Toc75446824 \h </w:instrText>
            </w:r>
            <w:r w:rsidR="001D1172">
              <w:rPr>
                <w:noProof/>
                <w:webHidden/>
              </w:rPr>
            </w:r>
            <w:r w:rsidR="001D1172">
              <w:rPr>
                <w:noProof/>
                <w:webHidden/>
              </w:rPr>
              <w:fldChar w:fldCharType="separate"/>
            </w:r>
            <w:r>
              <w:rPr>
                <w:noProof/>
                <w:webHidden/>
              </w:rPr>
              <w:t>45</w:t>
            </w:r>
            <w:r w:rsidR="001D1172">
              <w:rPr>
                <w:noProof/>
                <w:webHidden/>
              </w:rPr>
              <w:fldChar w:fldCharType="end"/>
            </w:r>
          </w:hyperlink>
        </w:p>
        <w:p w:rsidR="001D1172" w:rsidRDefault="00D62E91">
          <w:pPr>
            <w:pStyle w:val="TOC2"/>
            <w:tabs>
              <w:tab w:val="left" w:pos="880"/>
              <w:tab w:val="right" w:leader="dot" w:pos="9063"/>
            </w:tabs>
            <w:rPr>
              <w:rFonts w:eastAsiaTheme="minorEastAsia"/>
              <w:noProof/>
            </w:rPr>
          </w:pPr>
          <w:hyperlink w:anchor="_Toc75446825" w:history="1">
            <w:r w:rsidR="001D1172" w:rsidRPr="00A25185">
              <w:rPr>
                <w:rStyle w:val="Hyperlink"/>
                <w:noProof/>
              </w:rPr>
              <w:t>16.4</w:t>
            </w:r>
            <w:r w:rsidR="001D1172">
              <w:rPr>
                <w:rFonts w:eastAsiaTheme="minorEastAsia"/>
                <w:noProof/>
              </w:rPr>
              <w:tab/>
            </w:r>
            <w:r w:rsidR="001D1172" w:rsidRPr="00A25185">
              <w:rPr>
                <w:rStyle w:val="Hyperlink"/>
                <w:noProof/>
              </w:rPr>
              <w:t>URLs in abstracts</w:t>
            </w:r>
            <w:r w:rsidR="001D1172">
              <w:rPr>
                <w:noProof/>
                <w:webHidden/>
              </w:rPr>
              <w:tab/>
            </w:r>
            <w:r w:rsidR="001D1172">
              <w:rPr>
                <w:noProof/>
                <w:webHidden/>
              </w:rPr>
              <w:fldChar w:fldCharType="begin"/>
            </w:r>
            <w:r w:rsidR="001D1172">
              <w:rPr>
                <w:noProof/>
                <w:webHidden/>
              </w:rPr>
              <w:instrText xml:space="preserve"> PAGEREF _Toc75446825 \h </w:instrText>
            </w:r>
            <w:r w:rsidR="001D1172">
              <w:rPr>
                <w:noProof/>
                <w:webHidden/>
              </w:rPr>
            </w:r>
            <w:r w:rsidR="001D1172">
              <w:rPr>
                <w:noProof/>
                <w:webHidden/>
              </w:rPr>
              <w:fldChar w:fldCharType="separate"/>
            </w:r>
            <w:r>
              <w:rPr>
                <w:noProof/>
                <w:webHidden/>
              </w:rPr>
              <w:t>46</w:t>
            </w:r>
            <w:r w:rsidR="001D1172">
              <w:rPr>
                <w:noProof/>
                <w:webHidden/>
              </w:rPr>
              <w:fldChar w:fldCharType="end"/>
            </w:r>
          </w:hyperlink>
        </w:p>
        <w:p w:rsidR="001D1172" w:rsidRDefault="00D62E91">
          <w:pPr>
            <w:pStyle w:val="TOC2"/>
            <w:tabs>
              <w:tab w:val="left" w:pos="880"/>
              <w:tab w:val="right" w:leader="dot" w:pos="9063"/>
            </w:tabs>
            <w:rPr>
              <w:rFonts w:eastAsiaTheme="minorEastAsia"/>
              <w:noProof/>
            </w:rPr>
          </w:pPr>
          <w:hyperlink w:anchor="_Toc75446826" w:history="1">
            <w:r w:rsidR="001D1172" w:rsidRPr="00A25185">
              <w:rPr>
                <w:rStyle w:val="Hyperlink"/>
                <w:noProof/>
              </w:rPr>
              <w:t>16.5</w:t>
            </w:r>
            <w:r w:rsidR="001D1172">
              <w:rPr>
                <w:rFonts w:eastAsiaTheme="minorEastAsia"/>
                <w:noProof/>
              </w:rPr>
              <w:tab/>
            </w:r>
            <w:r w:rsidR="001D1172" w:rsidRPr="00A25185">
              <w:rPr>
                <w:rStyle w:val="Hyperlink"/>
                <w:noProof/>
              </w:rPr>
              <w:t>Getting the PDF from a Canvas assignment and optionally extracting JSON</w:t>
            </w:r>
            <w:r w:rsidR="001D1172">
              <w:rPr>
                <w:noProof/>
                <w:webHidden/>
              </w:rPr>
              <w:tab/>
            </w:r>
            <w:r w:rsidR="001D1172">
              <w:rPr>
                <w:noProof/>
                <w:webHidden/>
              </w:rPr>
              <w:fldChar w:fldCharType="begin"/>
            </w:r>
            <w:r w:rsidR="001D1172">
              <w:rPr>
                <w:noProof/>
                <w:webHidden/>
              </w:rPr>
              <w:instrText xml:space="preserve"> PAGEREF _Toc75446826 \h </w:instrText>
            </w:r>
            <w:r w:rsidR="001D1172">
              <w:rPr>
                <w:noProof/>
                <w:webHidden/>
              </w:rPr>
            </w:r>
            <w:r w:rsidR="001D1172">
              <w:rPr>
                <w:noProof/>
                <w:webHidden/>
              </w:rPr>
              <w:fldChar w:fldCharType="separate"/>
            </w:r>
            <w:r>
              <w:rPr>
                <w:noProof/>
                <w:webHidden/>
              </w:rPr>
              <w:t>46</w:t>
            </w:r>
            <w:r w:rsidR="001D1172">
              <w:rPr>
                <w:noProof/>
                <w:webHidden/>
              </w:rPr>
              <w:fldChar w:fldCharType="end"/>
            </w:r>
          </w:hyperlink>
        </w:p>
        <w:p w:rsidR="002D089A" w:rsidRDefault="002D089A">
          <w:r>
            <w:rPr>
              <w:b/>
              <w:bCs/>
              <w:noProof/>
            </w:rPr>
            <w:fldChar w:fldCharType="end"/>
          </w:r>
        </w:p>
      </w:sdtContent>
    </w:sdt>
    <w:p w:rsidR="002D089A" w:rsidRDefault="002D089A" w:rsidP="0016174D">
      <w:pPr>
        <w:pStyle w:val="Heading1"/>
        <w:sectPr w:rsidR="002D089A" w:rsidSect="00B45792">
          <w:footnotePr>
            <w:numFmt w:val="chicago"/>
            <w:numRestart w:val="eachPage"/>
          </w:footnotePr>
          <w:pgSz w:w="11907" w:h="16839" w:code="9"/>
          <w:pgMar w:top="1417" w:right="1417" w:bottom="1417" w:left="1417" w:header="708" w:footer="708" w:gutter="0"/>
          <w:cols w:space="708"/>
          <w:docGrid w:linePitch="360"/>
        </w:sectPr>
      </w:pPr>
    </w:p>
    <w:p w:rsidR="002D089A" w:rsidRDefault="002D089A" w:rsidP="002D089A">
      <w:pPr>
        <w:pStyle w:val="TOCHeading"/>
      </w:pPr>
      <w:r>
        <w:lastRenderedPageBreak/>
        <w:t>List of Figures</w:t>
      </w:r>
    </w:p>
    <w:p w:rsidR="001D1172" w:rsidRDefault="002D089A">
      <w:pPr>
        <w:pStyle w:val="TableofFigures"/>
        <w:tabs>
          <w:tab w:val="right" w:leader="dot" w:pos="9063"/>
        </w:tabs>
        <w:rPr>
          <w:rFonts w:eastAsiaTheme="minorEastAsia"/>
          <w:noProof/>
        </w:rPr>
      </w:pPr>
      <w:r>
        <w:fldChar w:fldCharType="begin"/>
      </w:r>
      <w:r>
        <w:instrText xml:space="preserve"> TOC \h \z \c "Figure" </w:instrText>
      </w:r>
      <w:r>
        <w:fldChar w:fldCharType="separate"/>
      </w:r>
      <w:hyperlink w:anchor="_Toc75446827" w:history="1">
        <w:r w:rsidR="001D1172" w:rsidRPr="006063B6">
          <w:rPr>
            <w:rStyle w:val="Hyperlink"/>
            <w:noProof/>
          </w:rPr>
          <w:t>Figure 1: Example of title page of a thesis</w:t>
        </w:r>
        <w:r w:rsidR="001D1172">
          <w:rPr>
            <w:noProof/>
            <w:webHidden/>
          </w:rPr>
          <w:tab/>
        </w:r>
        <w:r w:rsidR="001D1172">
          <w:rPr>
            <w:noProof/>
            <w:webHidden/>
          </w:rPr>
          <w:fldChar w:fldCharType="begin"/>
        </w:r>
        <w:r w:rsidR="001D1172">
          <w:rPr>
            <w:noProof/>
            <w:webHidden/>
          </w:rPr>
          <w:instrText xml:space="preserve"> PAGEREF _Toc75446827 \h </w:instrText>
        </w:r>
        <w:r w:rsidR="001D1172">
          <w:rPr>
            <w:noProof/>
            <w:webHidden/>
          </w:rPr>
        </w:r>
        <w:r w:rsidR="001D1172">
          <w:rPr>
            <w:noProof/>
            <w:webHidden/>
          </w:rPr>
          <w:fldChar w:fldCharType="separate"/>
        </w:r>
        <w:r w:rsidR="00D62E91">
          <w:rPr>
            <w:noProof/>
            <w:webHidden/>
          </w:rPr>
          <w:t>8</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28" w:history="1">
        <w:r w:rsidR="001D1172" w:rsidRPr="006063B6">
          <w:rPr>
            <w:rStyle w:val="Hyperlink"/>
            <w:noProof/>
          </w:rPr>
          <w:t>Figure 2: Information about the title and the student authors of the thesis</w:t>
        </w:r>
        <w:r w:rsidR="001D1172">
          <w:rPr>
            <w:noProof/>
            <w:webHidden/>
          </w:rPr>
          <w:tab/>
        </w:r>
        <w:r w:rsidR="001D1172">
          <w:rPr>
            <w:noProof/>
            <w:webHidden/>
          </w:rPr>
          <w:fldChar w:fldCharType="begin"/>
        </w:r>
        <w:r w:rsidR="001D1172">
          <w:rPr>
            <w:noProof/>
            <w:webHidden/>
          </w:rPr>
          <w:instrText xml:space="preserve"> PAGEREF _Toc75446828 \h </w:instrText>
        </w:r>
        <w:r w:rsidR="001D1172">
          <w:rPr>
            <w:noProof/>
            <w:webHidden/>
          </w:rPr>
        </w:r>
        <w:r w:rsidR="001D1172">
          <w:rPr>
            <w:noProof/>
            <w:webHidden/>
          </w:rPr>
          <w:fldChar w:fldCharType="separate"/>
        </w:r>
        <w:r>
          <w:rPr>
            <w:noProof/>
            <w:webHidden/>
          </w:rPr>
          <w:t>9</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29" w:history="1">
        <w:r w:rsidR="001D1172" w:rsidRPr="006063B6">
          <w:rPr>
            <w:rStyle w:val="Hyperlink"/>
            <w:noProof/>
          </w:rPr>
          <w:t>Figure 3: Supervisors and examiner information</w:t>
        </w:r>
        <w:r w:rsidR="001D1172">
          <w:rPr>
            <w:noProof/>
            <w:webHidden/>
          </w:rPr>
          <w:tab/>
        </w:r>
        <w:r w:rsidR="001D1172">
          <w:rPr>
            <w:noProof/>
            <w:webHidden/>
          </w:rPr>
          <w:fldChar w:fldCharType="begin"/>
        </w:r>
        <w:r w:rsidR="001D1172">
          <w:rPr>
            <w:noProof/>
            <w:webHidden/>
          </w:rPr>
          <w:instrText xml:space="preserve"> PAGEREF _Toc75446829 \h </w:instrText>
        </w:r>
        <w:r w:rsidR="001D1172">
          <w:rPr>
            <w:noProof/>
            <w:webHidden/>
          </w:rPr>
        </w:r>
        <w:r w:rsidR="001D1172">
          <w:rPr>
            <w:noProof/>
            <w:webHidden/>
          </w:rPr>
          <w:fldChar w:fldCharType="separate"/>
        </w:r>
        <w:r>
          <w:rPr>
            <w:noProof/>
            <w:webHidden/>
          </w:rPr>
          <w:t>10</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30" w:history="1">
        <w:r w:rsidR="001D1172" w:rsidRPr="006063B6">
          <w:rPr>
            <w:rStyle w:val="Hyperlink"/>
            <w:noProof/>
          </w:rPr>
          <w:t>Figure 4: Information about where the thesis is taking place</w:t>
        </w:r>
        <w:r w:rsidR="001D1172">
          <w:rPr>
            <w:noProof/>
            <w:webHidden/>
          </w:rPr>
          <w:tab/>
        </w:r>
        <w:r w:rsidR="001D1172">
          <w:rPr>
            <w:noProof/>
            <w:webHidden/>
          </w:rPr>
          <w:fldChar w:fldCharType="begin"/>
        </w:r>
        <w:r w:rsidR="001D1172">
          <w:rPr>
            <w:noProof/>
            <w:webHidden/>
          </w:rPr>
          <w:instrText xml:space="preserve"> PAGEREF _Toc75446830 \h </w:instrText>
        </w:r>
        <w:r w:rsidR="001D1172">
          <w:rPr>
            <w:noProof/>
            <w:webHidden/>
          </w:rPr>
        </w:r>
        <w:r w:rsidR="001D1172">
          <w:rPr>
            <w:noProof/>
            <w:webHidden/>
          </w:rPr>
          <w:fldChar w:fldCharType="separate"/>
        </w:r>
        <w:r>
          <w:rPr>
            <w:noProof/>
            <w:webHidden/>
          </w:rPr>
          <w:t>11</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31" w:history="1">
        <w:r w:rsidR="001D1172" w:rsidRPr="006063B6">
          <w:rPr>
            <w:rStyle w:val="Hyperlink"/>
            <w:noProof/>
          </w:rPr>
          <w:t>Figure 5: Information relevant to the oral presentation (both the location and the opponent or opponents)</w:t>
        </w:r>
        <w:r w:rsidR="001D1172">
          <w:rPr>
            <w:noProof/>
            <w:webHidden/>
          </w:rPr>
          <w:tab/>
        </w:r>
        <w:r w:rsidR="001D1172">
          <w:rPr>
            <w:noProof/>
            <w:webHidden/>
          </w:rPr>
          <w:fldChar w:fldCharType="begin"/>
        </w:r>
        <w:r w:rsidR="001D1172">
          <w:rPr>
            <w:noProof/>
            <w:webHidden/>
          </w:rPr>
          <w:instrText xml:space="preserve"> PAGEREF _Toc75446831 \h </w:instrText>
        </w:r>
        <w:r w:rsidR="001D1172">
          <w:rPr>
            <w:noProof/>
            <w:webHidden/>
          </w:rPr>
        </w:r>
        <w:r w:rsidR="001D1172">
          <w:rPr>
            <w:noProof/>
            <w:webHidden/>
          </w:rPr>
          <w:fldChar w:fldCharType="separate"/>
        </w:r>
        <w:r>
          <w:rPr>
            <w:noProof/>
            <w:webHidden/>
          </w:rPr>
          <w:t>11</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32" w:history="1">
        <w:r w:rsidR="001D1172" w:rsidRPr="006063B6">
          <w:rPr>
            <w:rStyle w:val="Hyperlink"/>
            <w:noProof/>
          </w:rPr>
          <w:t>Figure 6: Information relevant to the oral presentation (both the location and the opponent or opponents)</w:t>
        </w:r>
        <w:r w:rsidR="001D1172">
          <w:rPr>
            <w:noProof/>
            <w:webHidden/>
          </w:rPr>
          <w:tab/>
        </w:r>
        <w:r w:rsidR="001D1172">
          <w:rPr>
            <w:noProof/>
            <w:webHidden/>
          </w:rPr>
          <w:fldChar w:fldCharType="begin"/>
        </w:r>
        <w:r w:rsidR="001D1172">
          <w:rPr>
            <w:noProof/>
            <w:webHidden/>
          </w:rPr>
          <w:instrText xml:space="preserve"> PAGEREF _Toc75446832 \h </w:instrText>
        </w:r>
        <w:r w:rsidR="001D1172">
          <w:rPr>
            <w:noProof/>
            <w:webHidden/>
          </w:rPr>
        </w:r>
        <w:r w:rsidR="001D1172">
          <w:rPr>
            <w:noProof/>
            <w:webHidden/>
          </w:rPr>
          <w:fldChar w:fldCharType="separate"/>
        </w:r>
        <w:r>
          <w:rPr>
            <w:noProof/>
            <w:webHidden/>
          </w:rPr>
          <w:t>11</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33" w:history="1">
        <w:r w:rsidR="001D1172" w:rsidRPr="006063B6">
          <w:rPr>
            <w:rStyle w:val="Hyperlink"/>
            <w:noProof/>
          </w:rPr>
          <w:t>Figure 7: LaTeX to produce the English abstract (edited for formatting)</w:t>
        </w:r>
        <w:r w:rsidR="001D1172">
          <w:rPr>
            <w:noProof/>
            <w:webHidden/>
          </w:rPr>
          <w:tab/>
        </w:r>
        <w:r w:rsidR="001D1172">
          <w:rPr>
            <w:noProof/>
            <w:webHidden/>
          </w:rPr>
          <w:fldChar w:fldCharType="begin"/>
        </w:r>
        <w:r w:rsidR="001D1172">
          <w:rPr>
            <w:noProof/>
            <w:webHidden/>
          </w:rPr>
          <w:instrText xml:space="preserve"> PAGEREF _Toc75446833 \h </w:instrText>
        </w:r>
        <w:r w:rsidR="001D1172">
          <w:rPr>
            <w:noProof/>
            <w:webHidden/>
          </w:rPr>
        </w:r>
        <w:r w:rsidR="001D1172">
          <w:rPr>
            <w:noProof/>
            <w:webHidden/>
          </w:rPr>
          <w:fldChar w:fldCharType="separate"/>
        </w:r>
        <w:r>
          <w:rPr>
            <w:noProof/>
            <w:webHidden/>
          </w:rPr>
          <w:t>12</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34" w:history="1">
        <w:r w:rsidR="001D1172" w:rsidRPr="006063B6">
          <w:rPr>
            <w:rStyle w:val="Hyperlink"/>
            <w:noProof/>
          </w:rPr>
          <w:t>Figure 8: LaTeX input to produce the Swedish abstract</w:t>
        </w:r>
        <w:r w:rsidR="001D1172">
          <w:rPr>
            <w:noProof/>
            <w:webHidden/>
          </w:rPr>
          <w:tab/>
        </w:r>
        <w:r w:rsidR="001D1172">
          <w:rPr>
            <w:noProof/>
            <w:webHidden/>
          </w:rPr>
          <w:fldChar w:fldCharType="begin"/>
        </w:r>
        <w:r w:rsidR="001D1172">
          <w:rPr>
            <w:noProof/>
            <w:webHidden/>
          </w:rPr>
          <w:instrText xml:space="preserve"> PAGEREF _Toc75446834 \h </w:instrText>
        </w:r>
        <w:r w:rsidR="001D1172">
          <w:rPr>
            <w:noProof/>
            <w:webHidden/>
          </w:rPr>
        </w:r>
        <w:r w:rsidR="001D1172">
          <w:rPr>
            <w:noProof/>
            <w:webHidden/>
          </w:rPr>
          <w:fldChar w:fldCharType="separate"/>
        </w:r>
        <w:r>
          <w:rPr>
            <w:noProof/>
            <w:webHidden/>
          </w:rPr>
          <w:t>13</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35" w:history="1">
        <w:r w:rsidR="001D1172" w:rsidRPr="006063B6">
          <w:rPr>
            <w:rStyle w:val="Hyperlink"/>
            <w:noProof/>
          </w:rPr>
          <w:t>Figure 9: First part of the “For DiVA” information</w:t>
        </w:r>
        <w:r w:rsidR="001D1172">
          <w:rPr>
            <w:noProof/>
            <w:webHidden/>
          </w:rPr>
          <w:tab/>
        </w:r>
        <w:r w:rsidR="001D1172">
          <w:rPr>
            <w:noProof/>
            <w:webHidden/>
          </w:rPr>
          <w:fldChar w:fldCharType="begin"/>
        </w:r>
        <w:r w:rsidR="001D1172">
          <w:rPr>
            <w:noProof/>
            <w:webHidden/>
          </w:rPr>
          <w:instrText xml:space="preserve"> PAGEREF _Toc75446835 \h </w:instrText>
        </w:r>
        <w:r w:rsidR="001D1172">
          <w:rPr>
            <w:noProof/>
            <w:webHidden/>
          </w:rPr>
        </w:r>
        <w:r w:rsidR="001D1172">
          <w:rPr>
            <w:noProof/>
            <w:webHidden/>
          </w:rPr>
          <w:fldChar w:fldCharType="separate"/>
        </w:r>
        <w:r>
          <w:rPr>
            <w:noProof/>
            <w:webHidden/>
          </w:rPr>
          <w:t>14</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36" w:history="1">
        <w:r w:rsidR="001D1172" w:rsidRPr="006063B6">
          <w:rPr>
            <w:rStyle w:val="Hyperlink"/>
            <w:noProof/>
          </w:rPr>
          <w:t>Figure 10: Second part of the “For DiVA” information</w:t>
        </w:r>
        <w:r w:rsidR="001D1172">
          <w:rPr>
            <w:noProof/>
            <w:webHidden/>
          </w:rPr>
          <w:tab/>
        </w:r>
        <w:r w:rsidR="001D1172">
          <w:rPr>
            <w:noProof/>
            <w:webHidden/>
          </w:rPr>
          <w:fldChar w:fldCharType="begin"/>
        </w:r>
        <w:r w:rsidR="001D1172">
          <w:rPr>
            <w:noProof/>
            <w:webHidden/>
          </w:rPr>
          <w:instrText xml:space="preserve"> PAGEREF _Toc75446836 \h </w:instrText>
        </w:r>
        <w:r w:rsidR="001D1172">
          <w:rPr>
            <w:noProof/>
            <w:webHidden/>
          </w:rPr>
        </w:r>
        <w:r w:rsidR="001D1172">
          <w:rPr>
            <w:noProof/>
            <w:webHidden/>
          </w:rPr>
          <w:fldChar w:fldCharType="separate"/>
        </w:r>
        <w:r>
          <w:rPr>
            <w:noProof/>
            <w:webHidden/>
          </w:rPr>
          <w:t>15</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37" w:history="1">
        <w:r w:rsidR="001D1172" w:rsidRPr="006063B6">
          <w:rPr>
            <w:rStyle w:val="Hyperlink"/>
            <w:noProof/>
          </w:rPr>
          <w:t xml:space="preserve">Figure 11: Code in </w:t>
        </w:r>
        <w:r w:rsidR="001D1172" w:rsidRPr="006063B6">
          <w:rPr>
            <w:rStyle w:val="Hyperlink"/>
            <w:rFonts w:ascii="Consolas" w:hAnsi="Consolas"/>
            <w:noProof/>
          </w:rPr>
          <w:t xml:space="preserve">\divainfo </w:t>
        </w:r>
        <w:r w:rsidR="001D1172" w:rsidRPr="006063B6">
          <w:rPr>
            <w:rStyle w:val="Hyperlink"/>
            <w:noProof/>
          </w:rPr>
          <w:t>command to output the abstracts and keywords</w:t>
        </w:r>
        <w:r w:rsidR="001D1172">
          <w:rPr>
            <w:noProof/>
            <w:webHidden/>
          </w:rPr>
          <w:tab/>
        </w:r>
        <w:r w:rsidR="001D1172">
          <w:rPr>
            <w:noProof/>
            <w:webHidden/>
          </w:rPr>
          <w:fldChar w:fldCharType="begin"/>
        </w:r>
        <w:r w:rsidR="001D1172">
          <w:rPr>
            <w:noProof/>
            <w:webHidden/>
          </w:rPr>
          <w:instrText xml:space="preserve"> PAGEREF _Toc75446837 \h </w:instrText>
        </w:r>
        <w:r w:rsidR="001D1172">
          <w:rPr>
            <w:noProof/>
            <w:webHidden/>
          </w:rPr>
        </w:r>
        <w:r w:rsidR="001D1172">
          <w:rPr>
            <w:noProof/>
            <w:webHidden/>
          </w:rPr>
          <w:fldChar w:fldCharType="separate"/>
        </w:r>
        <w:r>
          <w:rPr>
            <w:noProof/>
            <w:webHidden/>
          </w:rPr>
          <w:t>16</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38" w:history="1">
        <w:r w:rsidR="001D1172" w:rsidRPr="006063B6">
          <w:rPr>
            <w:rStyle w:val="Hyperlink"/>
            <w:noProof/>
          </w:rPr>
          <w:t>Figure 12: Code in the document file to set up the command \typestoredx and to configure the listing environment to put the abstract into.</w:t>
        </w:r>
        <w:r w:rsidR="001D1172">
          <w:rPr>
            <w:noProof/>
            <w:webHidden/>
          </w:rPr>
          <w:tab/>
        </w:r>
        <w:r w:rsidR="001D1172">
          <w:rPr>
            <w:noProof/>
            <w:webHidden/>
          </w:rPr>
          <w:fldChar w:fldCharType="begin"/>
        </w:r>
        <w:r w:rsidR="001D1172">
          <w:rPr>
            <w:noProof/>
            <w:webHidden/>
          </w:rPr>
          <w:instrText xml:space="preserve"> PAGEREF _Toc75446838 \h </w:instrText>
        </w:r>
        <w:r w:rsidR="001D1172">
          <w:rPr>
            <w:noProof/>
            <w:webHidden/>
          </w:rPr>
        </w:r>
        <w:r w:rsidR="001D1172">
          <w:rPr>
            <w:noProof/>
            <w:webHidden/>
          </w:rPr>
          <w:fldChar w:fldCharType="separate"/>
        </w:r>
        <w:r>
          <w:rPr>
            <w:noProof/>
            <w:webHidden/>
          </w:rPr>
          <w:t>16</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39" w:history="1">
        <w:r w:rsidR="001D1172" w:rsidRPr="006063B6">
          <w:rPr>
            <w:rStyle w:val="Hyperlink"/>
            <w:noProof/>
          </w:rPr>
          <w:t>Figure 13: Extract the JSON like information</w:t>
        </w:r>
        <w:r w:rsidR="001D1172">
          <w:rPr>
            <w:noProof/>
            <w:webHidden/>
          </w:rPr>
          <w:tab/>
        </w:r>
        <w:r w:rsidR="001D1172">
          <w:rPr>
            <w:noProof/>
            <w:webHidden/>
          </w:rPr>
          <w:fldChar w:fldCharType="begin"/>
        </w:r>
        <w:r w:rsidR="001D1172">
          <w:rPr>
            <w:noProof/>
            <w:webHidden/>
          </w:rPr>
          <w:instrText xml:space="preserve"> PAGEREF _Toc75446839 \h </w:instrText>
        </w:r>
        <w:r w:rsidR="001D1172">
          <w:rPr>
            <w:noProof/>
            <w:webHidden/>
          </w:rPr>
        </w:r>
        <w:r w:rsidR="001D1172">
          <w:rPr>
            <w:noProof/>
            <w:webHidden/>
          </w:rPr>
          <w:fldChar w:fldCharType="separate"/>
        </w:r>
        <w:r>
          <w:rPr>
            <w:noProof/>
            <w:webHidden/>
          </w:rPr>
          <w:t>17</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40" w:history="1">
        <w:r w:rsidR="001D1172" w:rsidRPr="006063B6">
          <w:rPr>
            <w:rStyle w:val="Hyperlink"/>
            <w:noProof/>
          </w:rPr>
          <w:t>Figure 14: Example event.json output</w:t>
        </w:r>
        <w:r w:rsidR="001D1172">
          <w:rPr>
            <w:noProof/>
            <w:webHidden/>
          </w:rPr>
          <w:tab/>
        </w:r>
        <w:r w:rsidR="001D1172">
          <w:rPr>
            <w:noProof/>
            <w:webHidden/>
          </w:rPr>
          <w:fldChar w:fldCharType="begin"/>
        </w:r>
        <w:r w:rsidR="001D1172">
          <w:rPr>
            <w:noProof/>
            <w:webHidden/>
          </w:rPr>
          <w:instrText xml:space="preserve"> PAGEREF _Toc75446840 \h </w:instrText>
        </w:r>
        <w:r w:rsidR="001D1172">
          <w:rPr>
            <w:noProof/>
            <w:webHidden/>
          </w:rPr>
        </w:r>
        <w:r w:rsidR="001D1172">
          <w:rPr>
            <w:noProof/>
            <w:webHidden/>
          </w:rPr>
          <w:fldChar w:fldCharType="separate"/>
        </w:r>
        <w:r>
          <w:rPr>
            <w:noProof/>
            <w:webHidden/>
          </w:rPr>
          <w:t>17</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41" w:history="1">
        <w:r w:rsidR="001D1172" w:rsidRPr="006063B6">
          <w:rPr>
            <w:rStyle w:val="Hyperlink"/>
            <w:noProof/>
          </w:rPr>
          <w:t xml:space="preserve">Figure 15: The several outputs of </w:t>
        </w:r>
        <w:r w:rsidR="001D1172" w:rsidRPr="006063B6">
          <w:rPr>
            <w:rStyle w:val="Hyperlink"/>
            <w:rFonts w:ascii="Consolas" w:hAnsi="Consolas"/>
            <w:noProof/>
          </w:rPr>
          <w:t>JSON_to_calendar.py</w:t>
        </w:r>
        <w:r w:rsidR="001D1172">
          <w:rPr>
            <w:noProof/>
            <w:webHidden/>
          </w:rPr>
          <w:tab/>
        </w:r>
        <w:r w:rsidR="001D1172">
          <w:rPr>
            <w:noProof/>
            <w:webHidden/>
          </w:rPr>
          <w:fldChar w:fldCharType="begin"/>
        </w:r>
        <w:r w:rsidR="001D1172">
          <w:rPr>
            <w:noProof/>
            <w:webHidden/>
          </w:rPr>
          <w:instrText xml:space="preserve"> PAGEREF _Toc75446841 \h </w:instrText>
        </w:r>
        <w:r w:rsidR="001D1172">
          <w:rPr>
            <w:noProof/>
            <w:webHidden/>
          </w:rPr>
        </w:r>
        <w:r w:rsidR="001D1172">
          <w:rPr>
            <w:noProof/>
            <w:webHidden/>
          </w:rPr>
          <w:fldChar w:fldCharType="separate"/>
        </w:r>
        <w:r>
          <w:rPr>
            <w:noProof/>
            <w:webHidden/>
          </w:rPr>
          <w:t>18</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42" w:history="1">
        <w:r w:rsidR="001D1172" w:rsidRPr="006063B6">
          <w:rPr>
            <w:rStyle w:val="Hyperlink"/>
            <w:noProof/>
          </w:rPr>
          <w:t>Figure 16: Funning JSON_to_calendar.py to produce all three outputs</w:t>
        </w:r>
        <w:r w:rsidR="001D1172">
          <w:rPr>
            <w:noProof/>
            <w:webHidden/>
          </w:rPr>
          <w:tab/>
        </w:r>
        <w:r w:rsidR="001D1172">
          <w:rPr>
            <w:noProof/>
            <w:webHidden/>
          </w:rPr>
          <w:fldChar w:fldCharType="begin"/>
        </w:r>
        <w:r w:rsidR="001D1172">
          <w:rPr>
            <w:noProof/>
            <w:webHidden/>
          </w:rPr>
          <w:instrText xml:space="preserve"> PAGEREF _Toc75446842 \h </w:instrText>
        </w:r>
        <w:r w:rsidR="001D1172">
          <w:rPr>
            <w:noProof/>
            <w:webHidden/>
          </w:rPr>
        </w:r>
        <w:r w:rsidR="001D1172">
          <w:rPr>
            <w:noProof/>
            <w:webHidden/>
          </w:rPr>
          <w:fldChar w:fldCharType="separate"/>
        </w:r>
        <w:r>
          <w:rPr>
            <w:noProof/>
            <w:webHidden/>
          </w:rPr>
          <w:t>18</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43" w:history="1">
        <w:r w:rsidR="001D1172" w:rsidRPr="006063B6">
          <w:rPr>
            <w:rStyle w:val="Hyperlink"/>
            <w:noProof/>
          </w:rPr>
          <w:t>Figure 17: Canvas course announcement</w:t>
        </w:r>
        <w:r w:rsidR="001D1172">
          <w:rPr>
            <w:noProof/>
            <w:webHidden/>
          </w:rPr>
          <w:tab/>
        </w:r>
        <w:r w:rsidR="001D1172">
          <w:rPr>
            <w:noProof/>
            <w:webHidden/>
          </w:rPr>
          <w:fldChar w:fldCharType="begin"/>
        </w:r>
        <w:r w:rsidR="001D1172">
          <w:rPr>
            <w:noProof/>
            <w:webHidden/>
          </w:rPr>
          <w:instrText xml:space="preserve"> PAGEREF _Toc75446843 \h </w:instrText>
        </w:r>
        <w:r w:rsidR="001D1172">
          <w:rPr>
            <w:noProof/>
            <w:webHidden/>
          </w:rPr>
        </w:r>
        <w:r w:rsidR="001D1172">
          <w:rPr>
            <w:noProof/>
            <w:webHidden/>
          </w:rPr>
          <w:fldChar w:fldCharType="separate"/>
        </w:r>
        <w:r>
          <w:rPr>
            <w:noProof/>
            <w:webHidden/>
          </w:rPr>
          <w:t>19</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44" w:history="1">
        <w:r w:rsidR="001D1172" w:rsidRPr="006063B6">
          <w:rPr>
            <w:rStyle w:val="Hyperlink"/>
            <w:noProof/>
          </w:rPr>
          <w:t>Figure 18: A course event in the Canvas calendar (the figure is zoomed in on 15 March 2021</w:t>
        </w:r>
        <w:r w:rsidR="001D1172">
          <w:rPr>
            <w:noProof/>
            <w:webHidden/>
          </w:rPr>
          <w:tab/>
        </w:r>
        <w:r w:rsidR="001D1172">
          <w:rPr>
            <w:noProof/>
            <w:webHidden/>
          </w:rPr>
          <w:fldChar w:fldCharType="begin"/>
        </w:r>
        <w:r w:rsidR="001D1172">
          <w:rPr>
            <w:noProof/>
            <w:webHidden/>
          </w:rPr>
          <w:instrText xml:space="preserve"> PAGEREF _Toc75446844 \h </w:instrText>
        </w:r>
        <w:r w:rsidR="001D1172">
          <w:rPr>
            <w:noProof/>
            <w:webHidden/>
          </w:rPr>
        </w:r>
        <w:r w:rsidR="001D1172">
          <w:rPr>
            <w:noProof/>
            <w:webHidden/>
          </w:rPr>
          <w:fldChar w:fldCharType="separate"/>
        </w:r>
        <w:r>
          <w:rPr>
            <w:noProof/>
            <w:webHidden/>
          </w:rPr>
          <w:t>20</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45" w:history="1">
        <w:r w:rsidR="001D1172" w:rsidRPr="006063B6">
          <w:rPr>
            <w:rStyle w:val="Hyperlink"/>
            <w:noProof/>
          </w:rPr>
          <w:t>Figure 19: Zoomed view of the opened Canvas calendar event</w:t>
        </w:r>
        <w:r w:rsidR="001D1172">
          <w:rPr>
            <w:noProof/>
            <w:webHidden/>
          </w:rPr>
          <w:tab/>
        </w:r>
        <w:r w:rsidR="001D1172">
          <w:rPr>
            <w:noProof/>
            <w:webHidden/>
          </w:rPr>
          <w:fldChar w:fldCharType="begin"/>
        </w:r>
        <w:r w:rsidR="001D1172">
          <w:rPr>
            <w:noProof/>
            <w:webHidden/>
          </w:rPr>
          <w:instrText xml:space="preserve"> PAGEREF _Toc75446845 \h </w:instrText>
        </w:r>
        <w:r w:rsidR="001D1172">
          <w:rPr>
            <w:noProof/>
            <w:webHidden/>
          </w:rPr>
        </w:r>
        <w:r w:rsidR="001D1172">
          <w:rPr>
            <w:noProof/>
            <w:webHidden/>
          </w:rPr>
          <w:fldChar w:fldCharType="separate"/>
        </w:r>
        <w:r>
          <w:rPr>
            <w:noProof/>
            <w:webHidden/>
          </w:rPr>
          <w:t>20</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46" w:history="1">
        <w:r w:rsidR="001D1172" w:rsidRPr="006063B6">
          <w:rPr>
            <w:rStyle w:val="Hyperlink"/>
            <w:noProof/>
          </w:rPr>
          <w:t>Figure 20: KTH’s Cortina calendar showing two degree project events</w:t>
        </w:r>
        <w:r w:rsidR="001D1172">
          <w:rPr>
            <w:noProof/>
            <w:webHidden/>
          </w:rPr>
          <w:tab/>
        </w:r>
        <w:r w:rsidR="001D1172">
          <w:rPr>
            <w:noProof/>
            <w:webHidden/>
          </w:rPr>
          <w:fldChar w:fldCharType="begin"/>
        </w:r>
        <w:r w:rsidR="001D1172">
          <w:rPr>
            <w:noProof/>
            <w:webHidden/>
          </w:rPr>
          <w:instrText xml:space="preserve"> PAGEREF _Toc75446846 \h </w:instrText>
        </w:r>
        <w:r w:rsidR="001D1172">
          <w:rPr>
            <w:noProof/>
            <w:webHidden/>
          </w:rPr>
        </w:r>
        <w:r w:rsidR="001D1172">
          <w:rPr>
            <w:noProof/>
            <w:webHidden/>
          </w:rPr>
          <w:fldChar w:fldCharType="separate"/>
        </w:r>
        <w:r>
          <w:rPr>
            <w:noProof/>
            <w:webHidden/>
          </w:rPr>
          <w:t>21</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47" w:history="1">
        <w:r w:rsidR="001D1172" w:rsidRPr="006063B6">
          <w:rPr>
            <w:rStyle w:val="Hyperlink"/>
            <w:noProof/>
          </w:rPr>
          <w:t>Figure 21: English version of the calendar</w:t>
        </w:r>
        <w:r w:rsidR="001D1172">
          <w:rPr>
            <w:noProof/>
            <w:webHidden/>
          </w:rPr>
          <w:tab/>
        </w:r>
        <w:r w:rsidR="001D1172">
          <w:rPr>
            <w:noProof/>
            <w:webHidden/>
          </w:rPr>
          <w:fldChar w:fldCharType="begin"/>
        </w:r>
        <w:r w:rsidR="001D1172">
          <w:rPr>
            <w:noProof/>
            <w:webHidden/>
          </w:rPr>
          <w:instrText xml:space="preserve"> PAGEREF _Toc75446847 \h </w:instrText>
        </w:r>
        <w:r w:rsidR="001D1172">
          <w:rPr>
            <w:noProof/>
            <w:webHidden/>
          </w:rPr>
        </w:r>
        <w:r w:rsidR="001D1172">
          <w:rPr>
            <w:noProof/>
            <w:webHidden/>
          </w:rPr>
          <w:fldChar w:fldCharType="separate"/>
        </w:r>
        <w:r>
          <w:rPr>
            <w:noProof/>
            <w:webHidden/>
          </w:rPr>
          <w:t>21</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48" w:history="1">
        <w:r w:rsidR="001D1172" w:rsidRPr="006063B6">
          <w:rPr>
            <w:rStyle w:val="Hyperlink"/>
            <w:noProof/>
          </w:rPr>
          <w:t>Figure 22: Swedish version of the calendar event</w:t>
        </w:r>
        <w:r w:rsidR="001D1172">
          <w:rPr>
            <w:noProof/>
            <w:webHidden/>
          </w:rPr>
          <w:tab/>
        </w:r>
        <w:r w:rsidR="001D1172">
          <w:rPr>
            <w:noProof/>
            <w:webHidden/>
          </w:rPr>
          <w:fldChar w:fldCharType="begin"/>
        </w:r>
        <w:r w:rsidR="001D1172">
          <w:rPr>
            <w:noProof/>
            <w:webHidden/>
          </w:rPr>
          <w:instrText xml:space="preserve"> PAGEREF _Toc75446848 \h </w:instrText>
        </w:r>
        <w:r w:rsidR="001D1172">
          <w:rPr>
            <w:noProof/>
            <w:webHidden/>
          </w:rPr>
        </w:r>
        <w:r w:rsidR="001D1172">
          <w:rPr>
            <w:noProof/>
            <w:webHidden/>
          </w:rPr>
          <w:fldChar w:fldCharType="separate"/>
        </w:r>
        <w:r>
          <w:rPr>
            <w:noProof/>
            <w:webHidden/>
          </w:rPr>
          <w:t>22</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49" w:history="1">
        <w:r w:rsidR="001D1172" w:rsidRPr="006063B6">
          <w:rPr>
            <w:rStyle w:val="Hyperlink"/>
            <w:noProof/>
          </w:rPr>
          <w:t>Figure 23: Response from the KTH Cortina API</w:t>
        </w:r>
        <w:r w:rsidR="001D1172">
          <w:rPr>
            <w:noProof/>
            <w:webHidden/>
          </w:rPr>
          <w:tab/>
        </w:r>
        <w:r w:rsidR="001D1172">
          <w:rPr>
            <w:noProof/>
            <w:webHidden/>
          </w:rPr>
          <w:fldChar w:fldCharType="begin"/>
        </w:r>
        <w:r w:rsidR="001D1172">
          <w:rPr>
            <w:noProof/>
            <w:webHidden/>
          </w:rPr>
          <w:instrText xml:space="preserve"> PAGEREF _Toc75446849 \h </w:instrText>
        </w:r>
        <w:r w:rsidR="001D1172">
          <w:rPr>
            <w:noProof/>
            <w:webHidden/>
          </w:rPr>
        </w:r>
        <w:r w:rsidR="001D1172">
          <w:rPr>
            <w:noProof/>
            <w:webHidden/>
          </w:rPr>
          <w:fldChar w:fldCharType="separate"/>
        </w:r>
        <w:r>
          <w:rPr>
            <w:noProof/>
            <w:webHidden/>
          </w:rPr>
          <w:t>23</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50" w:history="1">
        <w:r w:rsidR="001D1172" w:rsidRPr="006063B6">
          <w:rPr>
            <w:rStyle w:val="Hyperlink"/>
            <w:noProof/>
          </w:rPr>
          <w:t>Figure 24: Actual example of announcement in Canvas (top)</w:t>
        </w:r>
        <w:r w:rsidR="001D1172">
          <w:rPr>
            <w:noProof/>
            <w:webHidden/>
          </w:rPr>
          <w:tab/>
        </w:r>
        <w:r w:rsidR="001D1172">
          <w:rPr>
            <w:noProof/>
            <w:webHidden/>
          </w:rPr>
          <w:fldChar w:fldCharType="begin"/>
        </w:r>
        <w:r w:rsidR="001D1172">
          <w:rPr>
            <w:noProof/>
            <w:webHidden/>
          </w:rPr>
          <w:instrText xml:space="preserve"> PAGEREF _Toc75446850 \h </w:instrText>
        </w:r>
        <w:r w:rsidR="001D1172">
          <w:rPr>
            <w:noProof/>
            <w:webHidden/>
          </w:rPr>
        </w:r>
        <w:r w:rsidR="001D1172">
          <w:rPr>
            <w:noProof/>
            <w:webHidden/>
          </w:rPr>
          <w:fldChar w:fldCharType="separate"/>
        </w:r>
        <w:r>
          <w:rPr>
            <w:noProof/>
            <w:webHidden/>
          </w:rPr>
          <w:t>24</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51" w:history="1">
        <w:r w:rsidR="001D1172" w:rsidRPr="006063B6">
          <w:rPr>
            <w:rStyle w:val="Hyperlink"/>
            <w:noProof/>
          </w:rPr>
          <w:t>Figure 25: Bottom of the announcement</w:t>
        </w:r>
        <w:r w:rsidR="001D1172">
          <w:rPr>
            <w:noProof/>
            <w:webHidden/>
          </w:rPr>
          <w:tab/>
        </w:r>
        <w:r w:rsidR="001D1172">
          <w:rPr>
            <w:noProof/>
            <w:webHidden/>
          </w:rPr>
          <w:fldChar w:fldCharType="begin"/>
        </w:r>
        <w:r w:rsidR="001D1172">
          <w:rPr>
            <w:noProof/>
            <w:webHidden/>
          </w:rPr>
          <w:instrText xml:space="preserve"> PAGEREF _Toc75446851 \h </w:instrText>
        </w:r>
        <w:r w:rsidR="001D1172">
          <w:rPr>
            <w:noProof/>
            <w:webHidden/>
          </w:rPr>
        </w:r>
        <w:r w:rsidR="001D1172">
          <w:rPr>
            <w:noProof/>
            <w:webHidden/>
          </w:rPr>
          <w:fldChar w:fldCharType="separate"/>
        </w:r>
        <w:r>
          <w:rPr>
            <w:noProof/>
            <w:webHidden/>
          </w:rPr>
          <w:t>25</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52" w:history="1">
        <w:r w:rsidR="001D1172" w:rsidRPr="006063B6">
          <w:rPr>
            <w:rStyle w:val="Hyperlink"/>
            <w:noProof/>
          </w:rPr>
          <w:t>Figure 26: opened version in course calendar</w:t>
        </w:r>
        <w:r w:rsidR="001D1172">
          <w:rPr>
            <w:noProof/>
            <w:webHidden/>
          </w:rPr>
          <w:tab/>
        </w:r>
        <w:r w:rsidR="001D1172">
          <w:rPr>
            <w:noProof/>
            <w:webHidden/>
          </w:rPr>
          <w:fldChar w:fldCharType="begin"/>
        </w:r>
        <w:r w:rsidR="001D1172">
          <w:rPr>
            <w:noProof/>
            <w:webHidden/>
          </w:rPr>
          <w:instrText xml:space="preserve"> PAGEREF _Toc75446852 \h </w:instrText>
        </w:r>
        <w:r w:rsidR="001D1172">
          <w:rPr>
            <w:noProof/>
            <w:webHidden/>
          </w:rPr>
        </w:r>
        <w:r w:rsidR="001D1172">
          <w:rPr>
            <w:noProof/>
            <w:webHidden/>
          </w:rPr>
          <w:fldChar w:fldCharType="separate"/>
        </w:r>
        <w:r>
          <w:rPr>
            <w:noProof/>
            <w:webHidden/>
          </w:rPr>
          <w:t>25</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53" w:history="1">
        <w:r w:rsidR="001D1172" w:rsidRPr="006063B6">
          <w:rPr>
            <w:rStyle w:val="Hyperlink"/>
            <w:noProof/>
          </w:rPr>
          <w:t>Figure 27: The English (left) and Swedis (right) in the Cortina calendar</w:t>
        </w:r>
        <w:r w:rsidR="001D1172">
          <w:rPr>
            <w:noProof/>
            <w:webHidden/>
          </w:rPr>
          <w:tab/>
        </w:r>
        <w:r w:rsidR="001D1172">
          <w:rPr>
            <w:noProof/>
            <w:webHidden/>
          </w:rPr>
          <w:fldChar w:fldCharType="begin"/>
        </w:r>
        <w:r w:rsidR="001D1172">
          <w:rPr>
            <w:noProof/>
            <w:webHidden/>
          </w:rPr>
          <w:instrText xml:space="preserve"> PAGEREF _Toc75446853 \h </w:instrText>
        </w:r>
        <w:r w:rsidR="001D1172">
          <w:rPr>
            <w:noProof/>
            <w:webHidden/>
          </w:rPr>
        </w:r>
        <w:r w:rsidR="001D1172">
          <w:rPr>
            <w:noProof/>
            <w:webHidden/>
          </w:rPr>
          <w:fldChar w:fldCharType="separate"/>
        </w:r>
        <w:r>
          <w:rPr>
            <w:noProof/>
            <w:webHidden/>
          </w:rPr>
          <w:t>26</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54" w:history="1">
        <w:r w:rsidR="001D1172" w:rsidRPr="006063B6">
          <w:rPr>
            <w:rStyle w:val="Hyperlink"/>
            <w:noProof/>
          </w:rPr>
          <w:t>Figure 28: Commands to extract the JSON and to make the calendar entries and announcements</w:t>
        </w:r>
        <w:r w:rsidR="001D1172">
          <w:rPr>
            <w:noProof/>
            <w:webHidden/>
          </w:rPr>
          <w:tab/>
        </w:r>
        <w:r w:rsidR="001D1172">
          <w:rPr>
            <w:noProof/>
            <w:webHidden/>
          </w:rPr>
          <w:fldChar w:fldCharType="begin"/>
        </w:r>
        <w:r w:rsidR="001D1172">
          <w:rPr>
            <w:noProof/>
            <w:webHidden/>
          </w:rPr>
          <w:instrText xml:space="preserve"> PAGEREF _Toc75446854 \h </w:instrText>
        </w:r>
        <w:r w:rsidR="001D1172">
          <w:rPr>
            <w:noProof/>
            <w:webHidden/>
          </w:rPr>
        </w:r>
        <w:r w:rsidR="001D1172">
          <w:rPr>
            <w:noProof/>
            <w:webHidden/>
          </w:rPr>
          <w:fldChar w:fldCharType="separate"/>
        </w:r>
        <w:r>
          <w:rPr>
            <w:noProof/>
            <w:webHidden/>
          </w:rPr>
          <w:t>26</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55" w:history="1">
        <w:r w:rsidR="001D1172" w:rsidRPr="006063B6">
          <w:rPr>
            <w:rStyle w:val="Hyperlink"/>
            <w:noProof/>
          </w:rPr>
          <w:t>Figure 29: Extracted JSON file oscar.json - edited for appearance here</w:t>
        </w:r>
        <w:r w:rsidR="001D1172">
          <w:rPr>
            <w:noProof/>
            <w:webHidden/>
          </w:rPr>
          <w:tab/>
        </w:r>
        <w:r w:rsidR="001D1172">
          <w:rPr>
            <w:noProof/>
            <w:webHidden/>
          </w:rPr>
          <w:fldChar w:fldCharType="begin"/>
        </w:r>
        <w:r w:rsidR="001D1172">
          <w:rPr>
            <w:noProof/>
            <w:webHidden/>
          </w:rPr>
          <w:instrText xml:space="preserve"> PAGEREF _Toc75446855 \h </w:instrText>
        </w:r>
        <w:r w:rsidR="001D1172">
          <w:rPr>
            <w:noProof/>
            <w:webHidden/>
          </w:rPr>
        </w:r>
        <w:r w:rsidR="001D1172">
          <w:rPr>
            <w:noProof/>
            <w:webHidden/>
          </w:rPr>
          <w:fldChar w:fldCharType="separate"/>
        </w:r>
        <w:r>
          <w:rPr>
            <w:noProof/>
            <w:webHidden/>
          </w:rPr>
          <w:t>26</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56" w:history="1">
        <w:r w:rsidR="001D1172" w:rsidRPr="006063B6">
          <w:rPr>
            <w:rStyle w:val="Hyperlink"/>
            <w:noProof/>
          </w:rPr>
          <w:t>Figure 30. Example of the revised format for entering an abstract</w:t>
        </w:r>
        <w:r w:rsidR="001D1172">
          <w:rPr>
            <w:noProof/>
            <w:webHidden/>
          </w:rPr>
          <w:tab/>
        </w:r>
        <w:r w:rsidR="001D1172">
          <w:rPr>
            <w:noProof/>
            <w:webHidden/>
          </w:rPr>
          <w:fldChar w:fldCharType="begin"/>
        </w:r>
        <w:r w:rsidR="001D1172">
          <w:rPr>
            <w:noProof/>
            <w:webHidden/>
          </w:rPr>
          <w:instrText xml:space="preserve"> PAGEREF _Toc75446856 \h </w:instrText>
        </w:r>
        <w:r w:rsidR="001D1172">
          <w:rPr>
            <w:noProof/>
            <w:webHidden/>
          </w:rPr>
        </w:r>
        <w:r w:rsidR="001D1172">
          <w:rPr>
            <w:noProof/>
            <w:webHidden/>
          </w:rPr>
          <w:fldChar w:fldCharType="separate"/>
        </w:r>
        <w:r>
          <w:rPr>
            <w:noProof/>
            <w:webHidden/>
          </w:rPr>
          <w:t>28</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57" w:history="1">
        <w:r w:rsidR="001D1172" w:rsidRPr="006063B6">
          <w:rPr>
            <w:rStyle w:val="Hyperlink"/>
            <w:noProof/>
          </w:rPr>
          <w:t>Figure 31. Second example of the revised format for entering an abstract</w:t>
        </w:r>
        <w:r w:rsidR="001D1172">
          <w:rPr>
            <w:noProof/>
            <w:webHidden/>
          </w:rPr>
          <w:tab/>
        </w:r>
        <w:r w:rsidR="001D1172">
          <w:rPr>
            <w:noProof/>
            <w:webHidden/>
          </w:rPr>
          <w:fldChar w:fldCharType="begin"/>
        </w:r>
        <w:r w:rsidR="001D1172">
          <w:rPr>
            <w:noProof/>
            <w:webHidden/>
          </w:rPr>
          <w:instrText xml:space="preserve"> PAGEREF _Toc75446857 \h </w:instrText>
        </w:r>
        <w:r w:rsidR="001D1172">
          <w:rPr>
            <w:noProof/>
            <w:webHidden/>
          </w:rPr>
        </w:r>
        <w:r w:rsidR="001D1172">
          <w:rPr>
            <w:noProof/>
            <w:webHidden/>
          </w:rPr>
          <w:fldChar w:fldCharType="separate"/>
        </w:r>
        <w:r>
          <w:rPr>
            <w:noProof/>
            <w:webHidden/>
          </w:rPr>
          <w:t>29</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58" w:history="1">
        <w:r w:rsidR="001D1172" w:rsidRPr="006063B6">
          <w:rPr>
            <w:rStyle w:val="Hyperlink"/>
            <w:noProof/>
          </w:rPr>
          <w:t>Figure 32: The two macros used to help enter the language specification</w:t>
        </w:r>
        <w:r w:rsidR="001D1172">
          <w:rPr>
            <w:noProof/>
            <w:webHidden/>
          </w:rPr>
          <w:tab/>
        </w:r>
        <w:r w:rsidR="001D1172">
          <w:rPr>
            <w:noProof/>
            <w:webHidden/>
          </w:rPr>
          <w:fldChar w:fldCharType="begin"/>
        </w:r>
        <w:r w:rsidR="001D1172">
          <w:rPr>
            <w:noProof/>
            <w:webHidden/>
          </w:rPr>
          <w:instrText xml:space="preserve"> PAGEREF _Toc75446858 \h </w:instrText>
        </w:r>
        <w:r w:rsidR="001D1172">
          <w:rPr>
            <w:noProof/>
            <w:webHidden/>
          </w:rPr>
        </w:r>
        <w:r w:rsidR="001D1172">
          <w:rPr>
            <w:noProof/>
            <w:webHidden/>
          </w:rPr>
          <w:fldChar w:fldCharType="separate"/>
        </w:r>
        <w:r>
          <w:rPr>
            <w:noProof/>
            <w:webHidden/>
          </w:rPr>
          <w:t>29</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59" w:history="1">
        <w:r w:rsidR="001D1172" w:rsidRPr="006063B6">
          <w:rPr>
            <w:rStyle w:val="Hyperlink"/>
            <w:noProof/>
          </w:rPr>
          <w:t>Figure 33: New commands in kththesis.cls</w:t>
        </w:r>
        <w:r w:rsidR="001D1172">
          <w:rPr>
            <w:noProof/>
            <w:webHidden/>
          </w:rPr>
          <w:tab/>
        </w:r>
        <w:r w:rsidR="001D1172">
          <w:rPr>
            <w:noProof/>
            <w:webHidden/>
          </w:rPr>
          <w:fldChar w:fldCharType="begin"/>
        </w:r>
        <w:r w:rsidR="001D1172">
          <w:rPr>
            <w:noProof/>
            <w:webHidden/>
          </w:rPr>
          <w:instrText xml:space="preserve"> PAGEREF _Toc75446859 \h </w:instrText>
        </w:r>
        <w:r w:rsidR="001D1172">
          <w:rPr>
            <w:noProof/>
            <w:webHidden/>
          </w:rPr>
        </w:r>
        <w:r w:rsidR="001D1172">
          <w:rPr>
            <w:noProof/>
            <w:webHidden/>
          </w:rPr>
          <w:fldChar w:fldCharType="separate"/>
        </w:r>
        <w:r>
          <w:rPr>
            <w:noProof/>
            <w:webHidden/>
          </w:rPr>
          <w:t>30</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60" w:history="1">
        <w:r w:rsidR="001D1172" w:rsidRPr="006063B6">
          <w:rPr>
            <w:rStyle w:val="Hyperlink"/>
            <w:noProof/>
          </w:rPr>
          <w:t>Figure 34: New additions to examplethesis.text</w:t>
        </w:r>
        <w:r w:rsidR="001D1172">
          <w:rPr>
            <w:noProof/>
            <w:webHidden/>
          </w:rPr>
          <w:tab/>
        </w:r>
        <w:r w:rsidR="001D1172">
          <w:rPr>
            <w:noProof/>
            <w:webHidden/>
          </w:rPr>
          <w:fldChar w:fldCharType="begin"/>
        </w:r>
        <w:r w:rsidR="001D1172">
          <w:rPr>
            <w:noProof/>
            <w:webHidden/>
          </w:rPr>
          <w:instrText xml:space="preserve"> PAGEREF _Toc75446860 \h </w:instrText>
        </w:r>
        <w:r w:rsidR="001D1172">
          <w:rPr>
            <w:noProof/>
            <w:webHidden/>
          </w:rPr>
        </w:r>
        <w:r w:rsidR="001D1172">
          <w:rPr>
            <w:noProof/>
            <w:webHidden/>
          </w:rPr>
          <w:fldChar w:fldCharType="separate"/>
        </w:r>
        <w:r>
          <w:rPr>
            <w:noProof/>
            <w:webHidden/>
          </w:rPr>
          <w:t>30</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61" w:history="1">
        <w:r w:rsidR="001D1172" w:rsidRPr="006063B6">
          <w:rPr>
            <w:rStyle w:val="Hyperlink"/>
            <w:noProof/>
          </w:rPr>
          <w:t>Figure 35: lib/pdf_related_includes.tex (edited for readability)</w:t>
        </w:r>
        <w:r w:rsidR="001D1172">
          <w:rPr>
            <w:noProof/>
            <w:webHidden/>
          </w:rPr>
          <w:tab/>
        </w:r>
        <w:r w:rsidR="001D1172">
          <w:rPr>
            <w:noProof/>
            <w:webHidden/>
          </w:rPr>
          <w:fldChar w:fldCharType="begin"/>
        </w:r>
        <w:r w:rsidR="001D1172">
          <w:rPr>
            <w:noProof/>
            <w:webHidden/>
          </w:rPr>
          <w:instrText xml:space="preserve"> PAGEREF _Toc75446861 \h </w:instrText>
        </w:r>
        <w:r w:rsidR="001D1172">
          <w:rPr>
            <w:noProof/>
            <w:webHidden/>
          </w:rPr>
        </w:r>
        <w:r w:rsidR="001D1172">
          <w:rPr>
            <w:noProof/>
            <w:webHidden/>
          </w:rPr>
          <w:fldChar w:fldCharType="separate"/>
        </w:r>
        <w:r>
          <w:rPr>
            <w:noProof/>
            <w:webHidden/>
          </w:rPr>
          <w:t>32</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62" w:history="1">
        <w:r w:rsidR="001D1172" w:rsidRPr="006063B6">
          <w:rPr>
            <w:rStyle w:val="Hyperlink"/>
            <w:noProof/>
          </w:rPr>
          <w:t>Figure 36: Including the English language keywords below the English abstract</w:t>
        </w:r>
        <w:r w:rsidR="001D1172">
          <w:rPr>
            <w:noProof/>
            <w:webHidden/>
          </w:rPr>
          <w:tab/>
        </w:r>
        <w:r w:rsidR="001D1172">
          <w:rPr>
            <w:noProof/>
            <w:webHidden/>
          </w:rPr>
          <w:fldChar w:fldCharType="begin"/>
        </w:r>
        <w:r w:rsidR="001D1172">
          <w:rPr>
            <w:noProof/>
            <w:webHidden/>
          </w:rPr>
          <w:instrText xml:space="preserve"> PAGEREF _Toc75446862 \h </w:instrText>
        </w:r>
        <w:r w:rsidR="001D1172">
          <w:rPr>
            <w:noProof/>
            <w:webHidden/>
          </w:rPr>
        </w:r>
        <w:r w:rsidR="001D1172">
          <w:rPr>
            <w:noProof/>
            <w:webHidden/>
          </w:rPr>
          <w:fldChar w:fldCharType="separate"/>
        </w:r>
        <w:r>
          <w:rPr>
            <w:noProof/>
            <w:webHidden/>
          </w:rPr>
          <w:t>33</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63" w:history="1">
        <w:r w:rsidR="001D1172" w:rsidRPr="006063B6">
          <w:rPr>
            <w:rStyle w:val="Hyperlink"/>
            <w:noProof/>
          </w:rPr>
          <w:t>Figure 37: Including the Swedeish language keywords below the Swedish abstract</w:t>
        </w:r>
        <w:r w:rsidR="001D1172">
          <w:rPr>
            <w:noProof/>
            <w:webHidden/>
          </w:rPr>
          <w:tab/>
        </w:r>
        <w:r w:rsidR="001D1172">
          <w:rPr>
            <w:noProof/>
            <w:webHidden/>
          </w:rPr>
          <w:fldChar w:fldCharType="begin"/>
        </w:r>
        <w:r w:rsidR="001D1172">
          <w:rPr>
            <w:noProof/>
            <w:webHidden/>
          </w:rPr>
          <w:instrText xml:space="preserve"> PAGEREF _Toc75446863 \h </w:instrText>
        </w:r>
        <w:r w:rsidR="001D1172">
          <w:rPr>
            <w:noProof/>
            <w:webHidden/>
          </w:rPr>
        </w:r>
        <w:r w:rsidR="001D1172">
          <w:rPr>
            <w:noProof/>
            <w:webHidden/>
          </w:rPr>
          <w:fldChar w:fldCharType="separate"/>
        </w:r>
        <w:r>
          <w:rPr>
            <w:noProof/>
            <w:webHidden/>
          </w:rPr>
          <w:t>33</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64" w:history="1">
        <w:r w:rsidR="001D1172" w:rsidRPr="006063B6">
          <w:rPr>
            <w:rStyle w:val="Hyperlink"/>
            <w:noProof/>
          </w:rPr>
          <w:t>Figure 38: The title page of the thesis and the PDF meta data</w:t>
        </w:r>
        <w:r w:rsidR="001D1172">
          <w:rPr>
            <w:noProof/>
            <w:webHidden/>
          </w:rPr>
          <w:tab/>
        </w:r>
        <w:r w:rsidR="001D1172">
          <w:rPr>
            <w:noProof/>
            <w:webHidden/>
          </w:rPr>
          <w:fldChar w:fldCharType="begin"/>
        </w:r>
        <w:r w:rsidR="001D1172">
          <w:rPr>
            <w:noProof/>
            <w:webHidden/>
          </w:rPr>
          <w:instrText xml:space="preserve"> PAGEREF _Toc75446864 \h </w:instrText>
        </w:r>
        <w:r w:rsidR="001D1172">
          <w:rPr>
            <w:noProof/>
            <w:webHidden/>
          </w:rPr>
        </w:r>
        <w:r w:rsidR="001D1172">
          <w:rPr>
            <w:noProof/>
            <w:webHidden/>
          </w:rPr>
          <w:fldChar w:fldCharType="separate"/>
        </w:r>
        <w:r>
          <w:rPr>
            <w:noProof/>
            <w:webHidden/>
          </w:rPr>
          <w:t>34</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65" w:history="1">
        <w:r w:rsidR="001D1172" w:rsidRPr="006063B6">
          <w:rPr>
            <w:rStyle w:val="Hyperlink"/>
            <w:noProof/>
          </w:rPr>
          <w:t>Figure 39: The keywords appear as expected in the for DiVA data at the end of the PDF file</w:t>
        </w:r>
        <w:r w:rsidR="001D1172">
          <w:rPr>
            <w:noProof/>
            <w:webHidden/>
          </w:rPr>
          <w:tab/>
        </w:r>
        <w:r w:rsidR="001D1172">
          <w:rPr>
            <w:noProof/>
            <w:webHidden/>
          </w:rPr>
          <w:fldChar w:fldCharType="begin"/>
        </w:r>
        <w:r w:rsidR="001D1172">
          <w:rPr>
            <w:noProof/>
            <w:webHidden/>
          </w:rPr>
          <w:instrText xml:space="preserve"> PAGEREF _Toc75446865 \h </w:instrText>
        </w:r>
        <w:r w:rsidR="001D1172">
          <w:rPr>
            <w:noProof/>
            <w:webHidden/>
          </w:rPr>
        </w:r>
        <w:r w:rsidR="001D1172">
          <w:rPr>
            <w:noProof/>
            <w:webHidden/>
          </w:rPr>
          <w:fldChar w:fldCharType="separate"/>
        </w:r>
        <w:r>
          <w:rPr>
            <w:noProof/>
            <w:webHidden/>
          </w:rPr>
          <w:t>34</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66" w:history="1">
        <w:r w:rsidR="001D1172" w:rsidRPr="006063B6">
          <w:rPr>
            <w:rStyle w:val="Hyperlink"/>
            <w:noProof/>
          </w:rPr>
          <w:t xml:space="preserve">Figure 40: Several possible inputs to </w:t>
        </w:r>
        <w:r w:rsidR="001D1172" w:rsidRPr="006063B6">
          <w:rPr>
            <w:rStyle w:val="Hyperlink"/>
            <w:rFonts w:ascii="Consolas" w:hAnsi="Consolas"/>
            <w:noProof/>
          </w:rPr>
          <w:t>JSON_to_calendar.py</w:t>
        </w:r>
        <w:r w:rsidR="001D1172" w:rsidRPr="006063B6">
          <w:rPr>
            <w:rStyle w:val="Hyperlink"/>
            <w:noProof/>
          </w:rPr>
          <w:t xml:space="preserve">  and its outputs</w:t>
        </w:r>
        <w:r w:rsidR="001D1172">
          <w:rPr>
            <w:noProof/>
            <w:webHidden/>
          </w:rPr>
          <w:tab/>
        </w:r>
        <w:r w:rsidR="001D1172">
          <w:rPr>
            <w:noProof/>
            <w:webHidden/>
          </w:rPr>
          <w:fldChar w:fldCharType="begin"/>
        </w:r>
        <w:r w:rsidR="001D1172">
          <w:rPr>
            <w:noProof/>
            <w:webHidden/>
          </w:rPr>
          <w:instrText xml:space="preserve"> PAGEREF _Toc75446866 \h </w:instrText>
        </w:r>
        <w:r w:rsidR="001D1172">
          <w:rPr>
            <w:noProof/>
            <w:webHidden/>
          </w:rPr>
        </w:r>
        <w:r w:rsidR="001D1172">
          <w:rPr>
            <w:noProof/>
            <w:webHidden/>
          </w:rPr>
          <w:fldChar w:fldCharType="separate"/>
        </w:r>
        <w:r>
          <w:rPr>
            <w:noProof/>
            <w:webHidden/>
          </w:rPr>
          <w:t>35</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67" w:history="1">
        <w:r w:rsidR="001D1172" w:rsidRPr="006063B6">
          <w:rPr>
            <w:rStyle w:val="Hyperlink"/>
            <w:noProof/>
          </w:rPr>
          <w:t>Figure 41: Files and folders in Overleaf template</w:t>
        </w:r>
        <w:r w:rsidR="001D1172">
          <w:rPr>
            <w:noProof/>
            <w:webHidden/>
          </w:rPr>
          <w:tab/>
        </w:r>
        <w:r w:rsidR="001D1172">
          <w:rPr>
            <w:noProof/>
            <w:webHidden/>
          </w:rPr>
          <w:fldChar w:fldCharType="begin"/>
        </w:r>
        <w:r w:rsidR="001D1172">
          <w:rPr>
            <w:noProof/>
            <w:webHidden/>
          </w:rPr>
          <w:instrText xml:space="preserve"> PAGEREF _Toc75446867 \h </w:instrText>
        </w:r>
        <w:r w:rsidR="001D1172">
          <w:rPr>
            <w:noProof/>
            <w:webHidden/>
          </w:rPr>
        </w:r>
        <w:r w:rsidR="001D1172">
          <w:rPr>
            <w:noProof/>
            <w:webHidden/>
          </w:rPr>
          <w:fldChar w:fldCharType="separate"/>
        </w:r>
        <w:r>
          <w:rPr>
            <w:noProof/>
            <w:webHidden/>
          </w:rPr>
          <w:t>37</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68" w:history="1">
        <w:r w:rsidR="001D1172" w:rsidRPr="006063B6">
          <w:rPr>
            <w:rStyle w:val="Hyperlink"/>
            <w:noProof/>
          </w:rPr>
          <w:t>Figure 42&gt; Inseert this include file either in the main text document or the includes.tex file</w:t>
        </w:r>
        <w:r w:rsidR="001D1172">
          <w:rPr>
            <w:noProof/>
            <w:webHidden/>
          </w:rPr>
          <w:tab/>
        </w:r>
        <w:r w:rsidR="001D1172">
          <w:rPr>
            <w:noProof/>
            <w:webHidden/>
          </w:rPr>
          <w:fldChar w:fldCharType="begin"/>
        </w:r>
        <w:r w:rsidR="001D1172">
          <w:rPr>
            <w:noProof/>
            <w:webHidden/>
          </w:rPr>
          <w:instrText xml:space="preserve"> PAGEREF _Toc75446868 \h </w:instrText>
        </w:r>
        <w:r w:rsidR="001D1172">
          <w:rPr>
            <w:noProof/>
            <w:webHidden/>
          </w:rPr>
        </w:r>
        <w:r w:rsidR="001D1172">
          <w:rPr>
            <w:noProof/>
            <w:webHidden/>
          </w:rPr>
          <w:fldChar w:fldCharType="separate"/>
        </w:r>
        <w:r>
          <w:rPr>
            <w:noProof/>
            <w:webHidden/>
          </w:rPr>
          <w:t>38</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69" w:history="1">
        <w:r w:rsidR="001D1172" w:rsidRPr="006063B6">
          <w:rPr>
            <w:rStyle w:val="Hyperlink"/>
            <w:noProof/>
          </w:rPr>
          <w:t>Figure 43&gt; Insert the front cover before the title page</w:t>
        </w:r>
        <w:r w:rsidR="001D1172">
          <w:rPr>
            <w:noProof/>
            <w:webHidden/>
          </w:rPr>
          <w:tab/>
        </w:r>
        <w:r w:rsidR="001D1172">
          <w:rPr>
            <w:noProof/>
            <w:webHidden/>
          </w:rPr>
          <w:fldChar w:fldCharType="begin"/>
        </w:r>
        <w:r w:rsidR="001D1172">
          <w:rPr>
            <w:noProof/>
            <w:webHidden/>
          </w:rPr>
          <w:instrText xml:space="preserve"> PAGEREF _Toc75446869 \h </w:instrText>
        </w:r>
        <w:r w:rsidR="001D1172">
          <w:rPr>
            <w:noProof/>
            <w:webHidden/>
          </w:rPr>
        </w:r>
        <w:r w:rsidR="001D1172">
          <w:rPr>
            <w:noProof/>
            <w:webHidden/>
          </w:rPr>
          <w:fldChar w:fldCharType="separate"/>
        </w:r>
        <w:r>
          <w:rPr>
            <w:noProof/>
            <w:webHidden/>
          </w:rPr>
          <w:t>38</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70" w:history="1">
        <w:r w:rsidR="001D1172" w:rsidRPr="006063B6">
          <w:rPr>
            <w:rStyle w:val="Hyperlink"/>
            <w:noProof/>
          </w:rPr>
          <w:t>Figure 44&gt; Insert the back cover page before the For DIVA section</w:t>
        </w:r>
        <w:r w:rsidR="001D1172">
          <w:rPr>
            <w:noProof/>
            <w:webHidden/>
          </w:rPr>
          <w:tab/>
        </w:r>
        <w:r w:rsidR="001D1172">
          <w:rPr>
            <w:noProof/>
            <w:webHidden/>
          </w:rPr>
          <w:fldChar w:fldCharType="begin"/>
        </w:r>
        <w:r w:rsidR="001D1172">
          <w:rPr>
            <w:noProof/>
            <w:webHidden/>
          </w:rPr>
          <w:instrText xml:space="preserve"> PAGEREF _Toc75446870 \h </w:instrText>
        </w:r>
        <w:r w:rsidR="001D1172">
          <w:rPr>
            <w:noProof/>
            <w:webHidden/>
          </w:rPr>
        </w:r>
        <w:r w:rsidR="001D1172">
          <w:rPr>
            <w:noProof/>
            <w:webHidden/>
          </w:rPr>
          <w:fldChar w:fldCharType="separate"/>
        </w:r>
        <w:r>
          <w:rPr>
            <w:noProof/>
            <w:webHidden/>
          </w:rPr>
          <w:t>38</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71" w:history="1">
        <w:r w:rsidR="001D1172" w:rsidRPr="006063B6">
          <w:rPr>
            <w:rStyle w:val="Hyperlink"/>
            <w:noProof/>
          </w:rPr>
          <w:t>Figure 43: Commands to produce the JSON and make the calendar entries and announcement</w:t>
        </w:r>
        <w:r w:rsidR="001D1172">
          <w:rPr>
            <w:noProof/>
            <w:webHidden/>
          </w:rPr>
          <w:tab/>
        </w:r>
        <w:r w:rsidR="001D1172">
          <w:rPr>
            <w:noProof/>
            <w:webHidden/>
          </w:rPr>
          <w:fldChar w:fldCharType="begin"/>
        </w:r>
        <w:r w:rsidR="001D1172">
          <w:rPr>
            <w:noProof/>
            <w:webHidden/>
          </w:rPr>
          <w:instrText xml:space="preserve"> PAGEREF _Toc75446871 \h </w:instrText>
        </w:r>
        <w:r w:rsidR="001D1172">
          <w:rPr>
            <w:noProof/>
            <w:webHidden/>
          </w:rPr>
        </w:r>
        <w:r w:rsidR="001D1172">
          <w:rPr>
            <w:noProof/>
            <w:webHidden/>
          </w:rPr>
          <w:fldChar w:fldCharType="separate"/>
        </w:r>
        <w:r>
          <w:rPr>
            <w:noProof/>
            <w:webHidden/>
          </w:rPr>
          <w:t>39</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72" w:history="1">
        <w:r w:rsidR="001D1172" w:rsidRPr="006063B6">
          <w:rPr>
            <w:rStyle w:val="Hyperlink"/>
            <w:noProof/>
          </w:rPr>
          <w:t>Figure 44: Examples of equations in an announcement</w:t>
        </w:r>
        <w:r w:rsidR="001D1172">
          <w:rPr>
            <w:noProof/>
            <w:webHidden/>
          </w:rPr>
          <w:tab/>
        </w:r>
        <w:r w:rsidR="001D1172">
          <w:rPr>
            <w:noProof/>
            <w:webHidden/>
          </w:rPr>
          <w:fldChar w:fldCharType="begin"/>
        </w:r>
        <w:r w:rsidR="001D1172">
          <w:rPr>
            <w:noProof/>
            <w:webHidden/>
          </w:rPr>
          <w:instrText xml:space="preserve"> PAGEREF _Toc75446872 \h </w:instrText>
        </w:r>
        <w:r w:rsidR="001D1172">
          <w:rPr>
            <w:noProof/>
            <w:webHidden/>
          </w:rPr>
        </w:r>
        <w:r w:rsidR="001D1172">
          <w:rPr>
            <w:noProof/>
            <w:webHidden/>
          </w:rPr>
          <w:fldChar w:fldCharType="separate"/>
        </w:r>
        <w:r>
          <w:rPr>
            <w:noProof/>
            <w:webHidden/>
          </w:rPr>
          <w:t>40</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73" w:history="1">
        <w:r w:rsidR="001D1172" w:rsidRPr="006063B6">
          <w:rPr>
            <w:rStyle w:val="Hyperlink"/>
            <w:noProof/>
          </w:rPr>
          <w:t>Figure 45: Announcement summary</w:t>
        </w:r>
        <w:r w:rsidR="001D1172">
          <w:rPr>
            <w:noProof/>
            <w:webHidden/>
          </w:rPr>
          <w:tab/>
        </w:r>
        <w:r w:rsidR="001D1172">
          <w:rPr>
            <w:noProof/>
            <w:webHidden/>
          </w:rPr>
          <w:fldChar w:fldCharType="begin"/>
        </w:r>
        <w:r w:rsidR="001D1172">
          <w:rPr>
            <w:noProof/>
            <w:webHidden/>
          </w:rPr>
          <w:instrText xml:space="preserve"> PAGEREF _Toc75446873 \h </w:instrText>
        </w:r>
        <w:r w:rsidR="001D1172">
          <w:rPr>
            <w:noProof/>
            <w:webHidden/>
          </w:rPr>
        </w:r>
        <w:r w:rsidR="001D1172">
          <w:rPr>
            <w:noProof/>
            <w:webHidden/>
          </w:rPr>
          <w:fldChar w:fldCharType="separate"/>
        </w:r>
        <w:r>
          <w:rPr>
            <w:noProof/>
            <w:webHidden/>
          </w:rPr>
          <w:t>41</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74" w:history="1">
        <w:r w:rsidR="001D1172" w:rsidRPr="006063B6">
          <w:rPr>
            <w:rStyle w:val="Hyperlink"/>
            <w:noProof/>
          </w:rPr>
          <w:t>Figure 46: Announcement with equation</w:t>
        </w:r>
        <w:r w:rsidR="001D1172">
          <w:rPr>
            <w:noProof/>
            <w:webHidden/>
          </w:rPr>
          <w:tab/>
        </w:r>
        <w:r w:rsidR="001D1172">
          <w:rPr>
            <w:noProof/>
            <w:webHidden/>
          </w:rPr>
          <w:fldChar w:fldCharType="begin"/>
        </w:r>
        <w:r w:rsidR="001D1172">
          <w:rPr>
            <w:noProof/>
            <w:webHidden/>
          </w:rPr>
          <w:instrText xml:space="preserve"> PAGEREF _Toc75446874 \h </w:instrText>
        </w:r>
        <w:r w:rsidR="001D1172">
          <w:rPr>
            <w:noProof/>
            <w:webHidden/>
          </w:rPr>
        </w:r>
        <w:r w:rsidR="001D1172">
          <w:rPr>
            <w:noProof/>
            <w:webHidden/>
          </w:rPr>
          <w:fldChar w:fldCharType="separate"/>
        </w:r>
        <w:r>
          <w:rPr>
            <w:noProof/>
            <w:webHidden/>
          </w:rPr>
          <w:t>41</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75" w:history="1">
        <w:r w:rsidR="001D1172" w:rsidRPr="006063B6">
          <w:rPr>
            <w:rStyle w:val="Hyperlink"/>
            <w:noProof/>
          </w:rPr>
          <w:t>Figure 47: HTML for the announcement</w:t>
        </w:r>
        <w:r w:rsidR="001D1172">
          <w:rPr>
            <w:noProof/>
            <w:webHidden/>
          </w:rPr>
          <w:tab/>
        </w:r>
        <w:r w:rsidR="001D1172">
          <w:rPr>
            <w:noProof/>
            <w:webHidden/>
          </w:rPr>
          <w:fldChar w:fldCharType="begin"/>
        </w:r>
        <w:r w:rsidR="001D1172">
          <w:rPr>
            <w:noProof/>
            <w:webHidden/>
          </w:rPr>
          <w:instrText xml:space="preserve"> PAGEREF _Toc75446875 \h </w:instrText>
        </w:r>
        <w:r w:rsidR="001D1172">
          <w:rPr>
            <w:noProof/>
            <w:webHidden/>
          </w:rPr>
        </w:r>
        <w:r w:rsidR="001D1172">
          <w:rPr>
            <w:noProof/>
            <w:webHidden/>
          </w:rPr>
          <w:fldChar w:fldCharType="separate"/>
        </w:r>
        <w:r>
          <w:rPr>
            <w:noProof/>
            <w:webHidden/>
          </w:rPr>
          <w:t>42</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76" w:history="1">
        <w:r w:rsidR="001D1172" w:rsidRPr="006063B6">
          <w:rPr>
            <w:rStyle w:val="Hyperlink"/>
            <w:noProof/>
          </w:rPr>
          <w:t>Figure 48: Equations in Cortina claendar entry</w:t>
        </w:r>
        <w:r w:rsidR="001D1172">
          <w:rPr>
            <w:noProof/>
            <w:webHidden/>
          </w:rPr>
          <w:tab/>
        </w:r>
        <w:r w:rsidR="001D1172">
          <w:rPr>
            <w:noProof/>
            <w:webHidden/>
          </w:rPr>
          <w:fldChar w:fldCharType="begin"/>
        </w:r>
        <w:r w:rsidR="001D1172">
          <w:rPr>
            <w:noProof/>
            <w:webHidden/>
          </w:rPr>
          <w:instrText xml:space="preserve"> PAGEREF _Toc75446876 \h </w:instrText>
        </w:r>
        <w:r w:rsidR="001D1172">
          <w:rPr>
            <w:noProof/>
            <w:webHidden/>
          </w:rPr>
        </w:r>
        <w:r w:rsidR="001D1172">
          <w:rPr>
            <w:noProof/>
            <w:webHidden/>
          </w:rPr>
          <w:fldChar w:fldCharType="separate"/>
        </w:r>
        <w:r>
          <w:rPr>
            <w:noProof/>
            <w:webHidden/>
          </w:rPr>
          <w:t>43</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77" w:history="1">
        <w:r w:rsidR="001D1172" w:rsidRPr="006063B6">
          <w:rPr>
            <w:rStyle w:val="Hyperlink"/>
            <w:noProof/>
          </w:rPr>
          <w:t>Figure 49: Zoom in on part of the Cortinal calendar entry</w:t>
        </w:r>
        <w:r w:rsidR="001D1172">
          <w:rPr>
            <w:noProof/>
            <w:webHidden/>
          </w:rPr>
          <w:tab/>
        </w:r>
        <w:r w:rsidR="001D1172">
          <w:rPr>
            <w:noProof/>
            <w:webHidden/>
          </w:rPr>
          <w:fldChar w:fldCharType="begin"/>
        </w:r>
        <w:r w:rsidR="001D1172">
          <w:rPr>
            <w:noProof/>
            <w:webHidden/>
          </w:rPr>
          <w:instrText xml:space="preserve"> PAGEREF _Toc75446877 \h </w:instrText>
        </w:r>
        <w:r w:rsidR="001D1172">
          <w:rPr>
            <w:noProof/>
            <w:webHidden/>
          </w:rPr>
        </w:r>
        <w:r w:rsidR="001D1172">
          <w:rPr>
            <w:noProof/>
            <w:webHidden/>
          </w:rPr>
          <w:fldChar w:fldCharType="separate"/>
        </w:r>
        <w:r>
          <w:rPr>
            <w:noProof/>
            <w:webHidden/>
          </w:rPr>
          <w:t>44</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78" w:history="1">
        <w:r w:rsidR="001D1172" w:rsidRPr="006063B6">
          <w:rPr>
            <w:rStyle w:val="Hyperlink"/>
            <w:noProof/>
          </w:rPr>
          <w:t>Figure 50: Zoom in on lower part of the Cortinal calendar entry</w:t>
        </w:r>
        <w:r w:rsidR="001D1172">
          <w:rPr>
            <w:noProof/>
            <w:webHidden/>
          </w:rPr>
          <w:tab/>
        </w:r>
        <w:r w:rsidR="001D1172">
          <w:rPr>
            <w:noProof/>
            <w:webHidden/>
          </w:rPr>
          <w:fldChar w:fldCharType="begin"/>
        </w:r>
        <w:r w:rsidR="001D1172">
          <w:rPr>
            <w:noProof/>
            <w:webHidden/>
          </w:rPr>
          <w:instrText xml:space="preserve"> PAGEREF _Toc75446878 \h </w:instrText>
        </w:r>
        <w:r w:rsidR="001D1172">
          <w:rPr>
            <w:noProof/>
            <w:webHidden/>
          </w:rPr>
        </w:r>
        <w:r w:rsidR="001D1172">
          <w:rPr>
            <w:noProof/>
            <w:webHidden/>
          </w:rPr>
          <w:fldChar w:fldCharType="separate"/>
        </w:r>
        <w:r>
          <w:rPr>
            <w:noProof/>
            <w:webHidden/>
          </w:rPr>
          <w:t>45</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79" w:history="1">
        <w:r w:rsidR="001D1172" w:rsidRPr="006063B6">
          <w:rPr>
            <w:rStyle w:val="Hyperlink"/>
            <w:noProof/>
          </w:rPr>
          <w:t>Figure 51: Specifying acronyms file</w:t>
        </w:r>
        <w:r w:rsidR="001D1172">
          <w:rPr>
            <w:noProof/>
            <w:webHidden/>
          </w:rPr>
          <w:tab/>
        </w:r>
        <w:r w:rsidR="001D1172">
          <w:rPr>
            <w:noProof/>
            <w:webHidden/>
          </w:rPr>
          <w:fldChar w:fldCharType="begin"/>
        </w:r>
        <w:r w:rsidR="001D1172">
          <w:rPr>
            <w:noProof/>
            <w:webHidden/>
          </w:rPr>
          <w:instrText xml:space="preserve"> PAGEREF _Toc75446879 \h </w:instrText>
        </w:r>
        <w:r w:rsidR="001D1172">
          <w:rPr>
            <w:noProof/>
            <w:webHidden/>
          </w:rPr>
        </w:r>
        <w:r w:rsidR="001D1172">
          <w:rPr>
            <w:noProof/>
            <w:webHidden/>
          </w:rPr>
          <w:fldChar w:fldCharType="separate"/>
        </w:r>
        <w:r>
          <w:rPr>
            <w:noProof/>
            <w:webHidden/>
          </w:rPr>
          <w:t>45</w:t>
        </w:r>
        <w:r w:rsidR="001D1172">
          <w:rPr>
            <w:noProof/>
            <w:webHidden/>
          </w:rPr>
          <w:fldChar w:fldCharType="end"/>
        </w:r>
      </w:hyperlink>
    </w:p>
    <w:p w:rsidR="001D1172" w:rsidRDefault="00D62E91">
      <w:pPr>
        <w:pStyle w:val="TableofFigures"/>
        <w:tabs>
          <w:tab w:val="right" w:leader="dot" w:pos="9063"/>
        </w:tabs>
        <w:rPr>
          <w:rFonts w:eastAsiaTheme="minorEastAsia"/>
          <w:noProof/>
        </w:rPr>
      </w:pPr>
      <w:hyperlink w:anchor="_Toc75446880" w:history="1">
        <w:r w:rsidR="001D1172" w:rsidRPr="006063B6">
          <w:rPr>
            <w:rStyle w:val="Hyperlink"/>
            <w:noProof/>
          </w:rPr>
          <w:t>Figure 52: get_PDF_submission program</w:t>
        </w:r>
        <w:r w:rsidR="001D1172">
          <w:rPr>
            <w:noProof/>
            <w:webHidden/>
          </w:rPr>
          <w:tab/>
        </w:r>
        <w:r w:rsidR="001D1172">
          <w:rPr>
            <w:noProof/>
            <w:webHidden/>
          </w:rPr>
          <w:fldChar w:fldCharType="begin"/>
        </w:r>
        <w:r w:rsidR="001D1172">
          <w:rPr>
            <w:noProof/>
            <w:webHidden/>
          </w:rPr>
          <w:instrText xml:space="preserve"> PAGEREF _Toc75446880 \h </w:instrText>
        </w:r>
        <w:r w:rsidR="001D1172">
          <w:rPr>
            <w:noProof/>
            <w:webHidden/>
          </w:rPr>
        </w:r>
        <w:r w:rsidR="001D1172">
          <w:rPr>
            <w:noProof/>
            <w:webHidden/>
          </w:rPr>
          <w:fldChar w:fldCharType="separate"/>
        </w:r>
        <w:r>
          <w:rPr>
            <w:noProof/>
            <w:webHidden/>
          </w:rPr>
          <w:t>46</w:t>
        </w:r>
        <w:r w:rsidR="001D1172">
          <w:rPr>
            <w:noProof/>
            <w:webHidden/>
          </w:rPr>
          <w:fldChar w:fldCharType="end"/>
        </w:r>
      </w:hyperlink>
    </w:p>
    <w:p w:rsidR="002D089A" w:rsidRDefault="002D089A" w:rsidP="002D089A">
      <w:pPr>
        <w:pStyle w:val="BodyText"/>
        <w:sectPr w:rsidR="002D089A" w:rsidSect="00B45792">
          <w:footnotePr>
            <w:numFmt w:val="chicago"/>
            <w:numRestart w:val="eachPage"/>
          </w:footnotePr>
          <w:pgSz w:w="11907" w:h="16839" w:code="9"/>
          <w:pgMar w:top="1417" w:right="1417" w:bottom="1417" w:left="1417" w:header="708" w:footer="708" w:gutter="0"/>
          <w:cols w:space="708"/>
          <w:docGrid w:linePitch="360"/>
        </w:sectPr>
      </w:pPr>
      <w:r>
        <w:fldChar w:fldCharType="end"/>
      </w:r>
    </w:p>
    <w:p w:rsidR="0016174D" w:rsidRDefault="0016174D" w:rsidP="0016174D">
      <w:pPr>
        <w:pStyle w:val="Heading1"/>
      </w:pPr>
      <w:bookmarkStart w:id="1" w:name="_Toc75446796"/>
      <w:r>
        <w:lastRenderedPageBreak/>
        <w:t>Accuracy and Economics</w:t>
      </w:r>
      <w:bookmarkEnd w:id="1"/>
    </w:p>
    <w:p w:rsidR="0016174D" w:rsidRDefault="0016174D" w:rsidP="0016174D">
      <w:pPr>
        <w:pStyle w:val="BodyText"/>
      </w:pPr>
      <w:r>
        <w:t>An earlier 1</w:t>
      </w:r>
      <w:r w:rsidRPr="0016174D">
        <w:rPr>
          <w:vertAlign w:val="superscript"/>
        </w:rPr>
        <w:t>st</w:t>
      </w:r>
      <w:r>
        <w:t xml:space="preserve"> cycle thesis</w:t>
      </w:r>
      <w:r>
        <w:rPr>
          <w:rStyle w:val="FootnoteReference"/>
        </w:rPr>
        <w:footnoteReference w:id="1"/>
      </w:r>
      <w:r>
        <w:t xml:space="preserve"> looked at the automation of entering a thesis and its metadata into DiVA and found that a large </w:t>
      </w:r>
      <w:r w:rsidR="006C4F38">
        <w:t>fraction</w:t>
      </w:r>
      <w:r>
        <w:t xml:space="preserve"> of existing entries with manually entered metadata in DiVA had erors in them and also estimated that the total number of full-time equivalent</w:t>
      </w:r>
      <w:r w:rsidR="006C4F38">
        <w:t xml:space="preserve"> (FTE)</w:t>
      </w:r>
      <w:r>
        <w:t xml:space="preserve"> hours spent entering this data was several FTEs equivalent.</w:t>
      </w:r>
      <w:r w:rsidR="006C4F38">
        <w:t xml:space="preserve"> Note that the change to having only administrative staff entering the meta data has </w:t>
      </w:r>
      <w:r w:rsidR="006C4F38" w:rsidRPr="006C4F38">
        <w:rPr>
          <w:i/>
        </w:rPr>
        <w:t>not</w:t>
      </w:r>
      <w:r w:rsidR="006C4F38">
        <w:t xml:space="preserve"> eliminated the problem of errors in data entry.</w:t>
      </w:r>
    </w:p>
    <w:p w:rsidR="00D54B74" w:rsidRDefault="00D54B74" w:rsidP="0016174D">
      <w:pPr>
        <w:pStyle w:val="BodyText"/>
      </w:pPr>
      <w:r w:rsidRPr="00D54B74">
        <w:rPr>
          <w:b/>
        </w:rPr>
        <w:t>Hypothesis</w:t>
      </w:r>
      <w:r>
        <w:t>: Incorporating the relevant data into the the</w:t>
      </w:r>
      <w:r w:rsidR="003474DA">
        <w:t>s</w:t>
      </w:r>
      <w:r>
        <w:t>is document will facilitate both announcements and DiVA data entry.</w:t>
      </w:r>
    </w:p>
    <w:p w:rsidR="00984D29" w:rsidRDefault="00D54B74" w:rsidP="0016174D">
      <w:pPr>
        <w:pStyle w:val="BodyText"/>
      </w:pPr>
      <w:r w:rsidRPr="00D54B74">
        <w:rPr>
          <w:b/>
        </w:rPr>
        <w:t>Approach</w:t>
      </w:r>
      <w:r>
        <w:t xml:space="preserve">: Make this data readily available via the template and collect &amp; output it in a </w:t>
      </w:r>
      <w:r>
        <w:br/>
        <w:t>“For DIVA” set of information at the end of the PDF document.</w:t>
      </w:r>
    </w:p>
    <w:p w:rsidR="00D54B74" w:rsidRDefault="00D54B74" w:rsidP="00D54B74">
      <w:pPr>
        <w:pStyle w:val="Heading2"/>
      </w:pPr>
      <w:bookmarkStart w:id="2" w:name="_Ref74220155"/>
      <w:bookmarkStart w:id="3" w:name="_Toc75446797"/>
      <w:r>
        <w:t>Making an announcement</w:t>
      </w:r>
      <w:bookmarkEnd w:id="2"/>
      <w:bookmarkEnd w:id="3"/>
    </w:p>
    <w:p w:rsidR="00D54B74" w:rsidRDefault="00D54B74" w:rsidP="00D54B74">
      <w:pPr>
        <w:pStyle w:val="BodyText"/>
        <w:ind w:firstLine="0"/>
      </w:pPr>
      <w:r>
        <w:t>Assuming that a student</w:t>
      </w:r>
      <w:r>
        <w:rPr>
          <w:rStyle w:val="FootnoteReference"/>
        </w:rPr>
        <w:footnoteReference w:id="2"/>
      </w:r>
      <w:r>
        <w:t xml:space="preserve"> has submitted their thesis with the information in the For DIVA and that this information includes the information about the opponent(s) and presenation.</w:t>
      </w:r>
      <w:r w:rsidR="00FA01A1">
        <w:t xml:space="preserve"> The steps to make an announcement are:</w:t>
      </w:r>
    </w:p>
    <w:p w:rsidR="00D54B74" w:rsidRDefault="00D54B74" w:rsidP="00FA01A1">
      <w:pPr>
        <w:pStyle w:val="ListNumber"/>
      </w:pPr>
      <w:r>
        <w:t xml:space="preserve"> Save the PDF file, for example: </w:t>
      </w:r>
      <w:r w:rsidRPr="003474DA">
        <w:rPr>
          <w:rStyle w:val="HTMLCode"/>
        </w:rPr>
        <w:t>oscar.pdf</w:t>
      </w:r>
    </w:p>
    <w:p w:rsidR="00D54B74" w:rsidRDefault="00D54B74" w:rsidP="00FA01A1">
      <w:pPr>
        <w:pStyle w:val="ListNumber"/>
      </w:pPr>
      <w:r>
        <w:t>Extract the For DIVA information as JSON</w:t>
      </w:r>
    </w:p>
    <w:p w:rsidR="00D54B74" w:rsidRDefault="00D54B74" w:rsidP="00FA01A1">
      <w:pPr>
        <w:pStyle w:val="Computerexample"/>
      </w:pPr>
      <w:r>
        <w:t xml:space="preserve">   ./extract_pseudo_JSON-from_PDF.py --pdf oscar.pdf --json oscar.json</w:t>
      </w:r>
    </w:p>
    <w:p w:rsidR="00D54B74" w:rsidRDefault="00D54B74" w:rsidP="00FA01A1">
      <w:pPr>
        <w:pStyle w:val="ListNumber"/>
      </w:pPr>
      <w:r>
        <w:t xml:space="preserve">Make the announcement for a </w:t>
      </w:r>
      <w:r w:rsidR="003474DA">
        <w:t xml:space="preserve">Canvas </w:t>
      </w:r>
      <w:r>
        <w:t xml:space="preserve">course </w:t>
      </w:r>
      <w:r w:rsidR="003474DA">
        <w:t xml:space="preserve">room </w:t>
      </w:r>
      <w:r>
        <w:t>(with course_id 11):</w:t>
      </w:r>
    </w:p>
    <w:p w:rsidR="00D54B74" w:rsidRDefault="00D54B74" w:rsidP="00FA01A1">
      <w:pPr>
        <w:pStyle w:val="Computerexample"/>
      </w:pPr>
      <w:r>
        <w:t xml:space="preserve">   ./JSON_to_calendar.py -c 11 --json oscar.json</w:t>
      </w:r>
    </w:p>
    <w:p w:rsidR="00FA01A1" w:rsidRDefault="00FA01A1" w:rsidP="00FA01A1">
      <w:pPr>
        <w:pStyle w:val="BodyText"/>
      </w:pPr>
      <w:r>
        <w:t>The above will publish the announcement in the Canvas course, in the Canvas course’s calendar, and (eventually) in the KTH Calendar</w:t>
      </w:r>
      <w:r w:rsidR="003474DA">
        <w:t>. The software supports the development version of the KTH Cortina API. However, this is not yet in production and requires a KTH Cortina Access Key.</w:t>
      </w:r>
    </w:p>
    <w:p w:rsidR="001E118B" w:rsidRDefault="001E118B" w:rsidP="00FA01A1">
      <w:pPr>
        <w:pStyle w:val="BodyText"/>
      </w:pPr>
      <w:r>
        <w:t>Replace 11 with the course_id of the Canvas course room, for example: 35434 for the EECS 2</w:t>
      </w:r>
      <w:r w:rsidRPr="004563C1">
        <w:rPr>
          <w:vertAlign w:val="superscript"/>
        </w:rPr>
        <w:t>nd</w:t>
      </w:r>
      <w:r>
        <w:t xml:space="preserve"> cycle degree projects.</w:t>
      </w:r>
    </w:p>
    <w:p w:rsidR="00FA01A1" w:rsidRDefault="00FA01A1" w:rsidP="00FA01A1">
      <w:pPr>
        <w:pStyle w:val="Heading2"/>
      </w:pPr>
      <w:bookmarkStart w:id="4" w:name="_Ref73951354"/>
      <w:bookmarkStart w:id="5" w:name="_Ref74220158"/>
      <w:bookmarkStart w:id="6" w:name="_Toc75446798"/>
      <w:r>
        <w:t>Making the cover and applying it</w:t>
      </w:r>
      <w:bookmarkEnd w:id="4"/>
      <w:bookmarkEnd w:id="5"/>
      <w:bookmarkEnd w:id="6"/>
    </w:p>
    <w:p w:rsidR="00FA01A1" w:rsidRDefault="00FA01A1" w:rsidP="00FA01A1">
      <w:pPr>
        <w:pStyle w:val="BodyText"/>
      </w:pPr>
      <w:r>
        <w:t xml:space="preserve">Assuming that a student has submitted a thesis with the information in the “For DIVA pages” that includes the information for the DIVA entry </w:t>
      </w:r>
      <w:r w:rsidRPr="00FA01A1">
        <w:rPr>
          <w:b/>
        </w:rPr>
        <w:t>and</w:t>
      </w:r>
      <w:r>
        <w:t xml:space="preserve"> the examiner has approved the thesis.</w:t>
      </w:r>
    </w:p>
    <w:p w:rsidR="00FA01A1" w:rsidRDefault="00FA01A1" w:rsidP="00FA01A1">
      <w:pPr>
        <w:pStyle w:val="ListNumber"/>
        <w:numPr>
          <w:ilvl w:val="0"/>
          <w:numId w:val="17"/>
        </w:numPr>
      </w:pPr>
      <w:r>
        <w:t xml:space="preserve">Save the PDF file, for example: </w:t>
      </w:r>
      <w:r w:rsidRPr="003474DA">
        <w:rPr>
          <w:rStyle w:val="HTMLCode"/>
        </w:rPr>
        <w:t>oscar.pdf</w:t>
      </w:r>
      <w:r w:rsidR="003474DA">
        <w:t xml:space="preserve"> </w:t>
      </w:r>
    </w:p>
    <w:p w:rsidR="00FA01A1" w:rsidRDefault="00FA01A1" w:rsidP="00FA01A1">
      <w:pPr>
        <w:pStyle w:val="ListNumber"/>
      </w:pPr>
      <w:r>
        <w:t>Extract the For DIVA information as JSON</w:t>
      </w:r>
    </w:p>
    <w:p w:rsidR="00FA01A1" w:rsidRDefault="00FA01A1" w:rsidP="00FA01A1">
      <w:pPr>
        <w:pStyle w:val="Computerexample"/>
      </w:pPr>
      <w:r>
        <w:t xml:space="preserve">   ./extract_pseudo_JSON-from_PDF.py --pdf oscar.pdf --json oscar.json</w:t>
      </w:r>
    </w:p>
    <w:p w:rsidR="00FA01A1" w:rsidRDefault="00FA01A1" w:rsidP="00FA01A1">
      <w:pPr>
        <w:pStyle w:val="ListNumber"/>
      </w:pPr>
      <w:r>
        <w:t>Make the covers and apply them. For a file (oscar.pdf) with two(2) For DIVA pages:</w:t>
      </w:r>
    </w:p>
    <w:p w:rsidR="00FA01A1" w:rsidRDefault="00FA01A1" w:rsidP="00FA01A1">
      <w:pPr>
        <w:pStyle w:val="Computerexample"/>
      </w:pPr>
      <w:r>
        <w:t xml:space="preserve">   ./JSON_to_cover.py --json oscar.json --exam 4 --file oscar.pdf --diva 2</w:t>
      </w:r>
    </w:p>
    <w:p w:rsidR="00FA01A1" w:rsidRPr="003474DA" w:rsidRDefault="00FA01A1" w:rsidP="00FA01A1">
      <w:pPr>
        <w:pStyle w:val="BodyText"/>
      </w:pPr>
      <w:r>
        <w:t xml:space="preserve">The above will generate the color cover using the KTH cover generator, remove the two “For DIVA” pages, and apply the cover, creating a file: </w:t>
      </w:r>
      <w:r w:rsidRPr="00FA01A1">
        <w:rPr>
          <w:rStyle w:val="HTMLCode"/>
        </w:rPr>
        <w:t>oscar-with-cover.pdf</w:t>
      </w:r>
      <w:r>
        <w:rPr>
          <w:rStyle w:val="HTMLCode"/>
        </w:rPr>
        <w:t xml:space="preserve"> </w:t>
      </w:r>
      <w:r w:rsidRPr="003474DA">
        <w:t>.</w:t>
      </w:r>
      <w:r w:rsidR="003474DA" w:rsidRPr="003474DA">
        <w:t xml:space="preserve"> Note that this</w:t>
      </w:r>
      <w:r w:rsidR="003474DA">
        <w:t xml:space="preserve"> command needed t</w:t>
      </w:r>
      <w:r w:rsidR="00D4235D">
        <w:t xml:space="preserve">he type of exam, in this case 4 indicates a </w:t>
      </w:r>
      <w:r w:rsidR="00D4235D" w:rsidRPr="00D4235D">
        <w:t>'Degree of Master of Science in Engineering' or 'Civilingenjörsexamen'</w:t>
      </w:r>
      <w:r w:rsidR="00D4235D">
        <w:t>. One could also use either of these strings to indicate the type of exam.</w:t>
      </w:r>
    </w:p>
    <w:p w:rsidR="003474DA" w:rsidRPr="003474DA" w:rsidRDefault="003474DA" w:rsidP="003474DA">
      <w:pPr>
        <w:pStyle w:val="Heading2"/>
        <w:rPr>
          <w:rStyle w:val="HTMLCode"/>
          <w:rFonts w:asciiTheme="majorHAnsi" w:hAnsiTheme="majorHAnsi"/>
          <w:sz w:val="26"/>
          <w:szCs w:val="26"/>
        </w:rPr>
      </w:pPr>
      <w:bookmarkStart w:id="7" w:name="_Toc75446799"/>
      <w:r w:rsidRPr="003474DA">
        <w:rPr>
          <w:rStyle w:val="HTMLCode"/>
          <w:rFonts w:asciiTheme="majorHAnsi" w:hAnsiTheme="majorHAnsi"/>
          <w:sz w:val="26"/>
          <w:szCs w:val="26"/>
        </w:rPr>
        <w:lastRenderedPageBreak/>
        <w:t>Requirements</w:t>
      </w:r>
      <w:bookmarkEnd w:id="7"/>
    </w:p>
    <w:p w:rsidR="003474DA" w:rsidRDefault="003474DA" w:rsidP="00FA01A1">
      <w:pPr>
        <w:pStyle w:val="BodyText"/>
      </w:pPr>
      <w:r>
        <w:t>To run the program to make announcements and calendar entries for a course rooms requires the program and appropriate permissions (for example as a Teacher) in the Canvas course room. To make the entry in the KTH Calendar requires a KTH Cortina access key. To run the program to make the covers requires the program and a widel</w:t>
      </w:r>
      <w:r w:rsidR="001E118B">
        <w:t>y</w:t>
      </w:r>
      <w:r>
        <w:t xml:space="preserve"> used utility called “qpdf” (</w:t>
      </w:r>
      <w:hyperlink r:id="rId11" w:history="1">
        <w:r w:rsidRPr="00180CDA">
          <w:rPr>
            <w:rStyle w:val="Hyperlink"/>
          </w:rPr>
          <w:t>http://qpdf.sourceforge.net/</w:t>
        </w:r>
      </w:hyperlink>
      <w:r>
        <w:t>).</w:t>
      </w:r>
    </w:p>
    <w:p w:rsidR="001E118B" w:rsidRDefault="001E118B" w:rsidP="001E118B">
      <w:pPr>
        <w:pStyle w:val="Heading1"/>
      </w:pPr>
      <w:bookmarkStart w:id="8" w:name="_Toc75446800"/>
      <w:r>
        <w:t>Can someone else use these programs?</w:t>
      </w:r>
      <w:bookmarkEnd w:id="8"/>
    </w:p>
    <w:p w:rsidR="001E118B" w:rsidRDefault="001E118B" w:rsidP="001E118B">
      <w:r w:rsidRPr="00A118F0">
        <w:rPr>
          <w:rStyle w:val="BodyTextChar"/>
        </w:rPr>
        <w:t>The source code is at</w:t>
      </w:r>
      <w:r>
        <w:t xml:space="preserve"> </w:t>
      </w:r>
      <w:hyperlink r:id="rId12" w:history="1">
        <w:r w:rsidRPr="006A7A7B">
          <w:rPr>
            <w:rStyle w:val="Hyperlink"/>
          </w:rPr>
          <w:t>https://github.com/gqmaguirejr/E-learning</w:t>
        </w:r>
      </w:hyperlink>
      <w:r>
        <w:t xml:space="preserve"> </w:t>
      </w:r>
    </w:p>
    <w:p w:rsidR="001E118B" w:rsidRDefault="001E118B" w:rsidP="001E118B">
      <w:pPr>
        <w:pStyle w:val="BodyText"/>
      </w:pPr>
      <w:r>
        <w:t>Any users with the Canvas permissions to post announcements in a course and insert course calendar events can use the Canvas-related functionality. However, the KTH Cortina Calendar API requires an access key (which you have to get from the IT unit). Get the programs from the</w:t>
      </w:r>
      <w:r w:rsidR="005D6506">
        <w:t xml:space="preserve"> </w:t>
      </w:r>
      <w:r>
        <w:t>github URL above.</w:t>
      </w:r>
      <w:r w:rsidR="005D6506">
        <w:t xml:space="preserve"> Create a </w:t>
      </w:r>
      <w:r w:rsidR="005D6506" w:rsidRPr="005D6506">
        <w:rPr>
          <w:rStyle w:val="HTMLCode"/>
        </w:rPr>
        <w:t>config.json</w:t>
      </w:r>
      <w:r w:rsidR="005D6506">
        <w:t xml:space="preserve"> file to provide your Canvas access token and the URL of the Canvas instance you want to use, for details see </w:t>
      </w:r>
      <w:hyperlink r:id="rId13" w:history="1">
        <w:r w:rsidR="005D6506" w:rsidRPr="008818DA">
          <w:rPr>
            <w:rStyle w:val="Hyperlink"/>
          </w:rPr>
          <w:t>https://canvas.kth.se/courses/11/pages/making-a-config-dot-json-file-to-make-life-simpler</w:t>
        </w:r>
      </w:hyperlink>
      <w:r w:rsidR="005D6506">
        <w:t xml:space="preserve"> .</w:t>
      </w:r>
    </w:p>
    <w:p w:rsidR="001E118B" w:rsidRDefault="001E118B" w:rsidP="001E118B">
      <w:pPr>
        <w:pStyle w:val="BodyText"/>
      </w:pPr>
      <w:r>
        <w:t xml:space="preserve">See the examples of running the program in Sections </w:t>
      </w:r>
      <w:r>
        <w:fldChar w:fldCharType="begin"/>
      </w:r>
      <w:r>
        <w:instrText xml:space="preserve"> REF _Ref74220155 \n \h </w:instrText>
      </w:r>
      <w:r>
        <w:fldChar w:fldCharType="separate"/>
      </w:r>
      <w:r w:rsidR="00D62E91">
        <w:t>1.1</w:t>
      </w:r>
      <w:r>
        <w:fldChar w:fldCharType="end"/>
      </w:r>
      <w:r>
        <w:t xml:space="preserve"> and </w:t>
      </w:r>
      <w:r>
        <w:fldChar w:fldCharType="begin"/>
      </w:r>
      <w:r>
        <w:instrText xml:space="preserve"> REF _Ref74220158 \n \h </w:instrText>
      </w:r>
      <w:r>
        <w:fldChar w:fldCharType="separate"/>
      </w:r>
      <w:r w:rsidR="00D62E91">
        <w:t>1.2</w:t>
      </w:r>
      <w:r>
        <w:fldChar w:fldCharType="end"/>
      </w:r>
      <w:r>
        <w:t>.</w:t>
      </w:r>
    </w:p>
    <w:p w:rsidR="001E118B" w:rsidRDefault="001E118B" w:rsidP="001E118B">
      <w:pPr>
        <w:pStyle w:val="Heading1"/>
      </w:pPr>
      <w:bookmarkStart w:id="9" w:name="_Toc75446801"/>
      <w:r>
        <w:t>LaTeX template in Overleaf</w:t>
      </w:r>
      <w:bookmarkEnd w:id="9"/>
    </w:p>
    <w:p w:rsidR="001E118B" w:rsidRPr="0005647A" w:rsidRDefault="001E118B" w:rsidP="001E118B">
      <w:pPr>
        <w:pStyle w:val="BodyText"/>
      </w:pPr>
      <w:r>
        <w:t>The template used to make the examples in this document is at:</w:t>
      </w:r>
    </w:p>
    <w:p w:rsidR="001E118B" w:rsidRDefault="00D62E91" w:rsidP="001E118B">
      <w:pPr>
        <w:pStyle w:val="BodyText"/>
      </w:pPr>
      <w:hyperlink r:id="rId14" w:history="1">
        <w:r w:rsidR="001E118B" w:rsidRPr="00A40688">
          <w:rPr>
            <w:rStyle w:val="Hyperlink"/>
          </w:rPr>
          <w:t>https://www.overleaf.com/read/xmrfhcchgnvq</w:t>
        </w:r>
      </w:hyperlink>
      <w:r w:rsidR="001E118B">
        <w:t xml:space="preserve"> </w:t>
      </w:r>
    </w:p>
    <w:p w:rsidR="001E118B" w:rsidRDefault="001E118B" w:rsidP="001E118B">
      <w:pPr>
        <w:pStyle w:val="BodyText"/>
      </w:pPr>
      <w:r w:rsidRPr="0005647A">
        <w:rPr>
          <w:b/>
        </w:rPr>
        <w:t>NB</w:t>
      </w:r>
      <w:r>
        <w:t>: This is where I do experiments with the template and is not intended to be stable.</w:t>
      </w:r>
    </w:p>
    <w:p w:rsidR="001E118B" w:rsidRDefault="001E118B" w:rsidP="001E118B">
      <w:pPr>
        <w:pStyle w:val="BodyText"/>
      </w:pPr>
    </w:p>
    <w:p w:rsidR="001E118B" w:rsidRPr="0016174D" w:rsidRDefault="001E118B" w:rsidP="001E118B">
      <w:pPr>
        <w:pStyle w:val="BodyText"/>
      </w:pPr>
      <w:r>
        <w:t>Note that the re</w:t>
      </w:r>
      <w:r w:rsidR="005D6506">
        <w:t xml:space="preserve">st of this document goes into </w:t>
      </w:r>
      <w:r>
        <w:t xml:space="preserve">deep detail about how the template works and how the programs work. It is primarily intended </w:t>
      </w:r>
      <w:r w:rsidR="00016A75">
        <w:t>to</w:t>
      </w:r>
      <w:r w:rsidR="00016A75" w:rsidRPr="00016A75">
        <w:t xml:space="preserve"> give the information necessary so that someone else can take over the template</w:t>
      </w:r>
      <w:r w:rsidR="00016A75">
        <w:t xml:space="preserve"> and programs</w:t>
      </w:r>
      <w:r w:rsidR="00016A75" w:rsidRPr="00016A75">
        <w:t>.</w:t>
      </w:r>
      <w:r w:rsidR="00016A75">
        <w:t xml:space="preserve"> Also note that Section </w:t>
      </w:r>
      <w:r w:rsidR="00016A75">
        <w:fldChar w:fldCharType="begin"/>
      </w:r>
      <w:r w:rsidR="00016A75">
        <w:instrText xml:space="preserve"> REF _Ref74220471 \n \h </w:instrText>
      </w:r>
      <w:r w:rsidR="00016A75">
        <w:fldChar w:fldCharType="separate"/>
      </w:r>
      <w:r w:rsidR="00D62E91">
        <w:t>13</w:t>
      </w:r>
      <w:r w:rsidR="00016A75">
        <w:fldChar w:fldCharType="end"/>
      </w:r>
      <w:r w:rsidR="00016A75">
        <w:t xml:space="preserve"> addressess issues about accessibility.</w:t>
      </w:r>
    </w:p>
    <w:p w:rsidR="001E118B" w:rsidRDefault="001E118B" w:rsidP="001E118B">
      <w:pPr>
        <w:pStyle w:val="BodyText"/>
      </w:pPr>
      <w:r>
        <w:br w:type="page"/>
      </w:r>
    </w:p>
    <w:p w:rsidR="00640A93" w:rsidRDefault="006C52A8" w:rsidP="00640A93">
      <w:pPr>
        <w:pStyle w:val="Heading1"/>
      </w:pPr>
      <w:bookmarkStart w:id="10" w:name="_Toc75446802"/>
      <w:r>
        <w:lastRenderedPageBreak/>
        <w:t>Put information into LaTeX template to generate a draft or final thesis</w:t>
      </w:r>
      <w:bookmarkEnd w:id="10"/>
    </w:p>
    <w:p w:rsidR="00AF63C8" w:rsidRDefault="00AF63C8" w:rsidP="00647606">
      <w:pPr>
        <w:pStyle w:val="BodyText"/>
      </w:pPr>
      <w:r>
        <w:fldChar w:fldCharType="begin"/>
      </w:r>
      <w:r>
        <w:instrText xml:space="preserve"> REF _Ref52116980 \h </w:instrText>
      </w:r>
      <w:r>
        <w:fldChar w:fldCharType="separate"/>
      </w:r>
      <w:r w:rsidR="00D62E91">
        <w:t xml:space="preserve">Figure </w:t>
      </w:r>
      <w:r w:rsidR="00D62E91">
        <w:rPr>
          <w:noProof/>
        </w:rPr>
        <w:t>1</w:t>
      </w:r>
      <w:r>
        <w:fldChar w:fldCharType="end"/>
      </w:r>
      <w:r>
        <w:t xml:space="preserve"> shows </w:t>
      </w:r>
      <w:r w:rsidR="00D27C36">
        <w:t xml:space="preserve">the title page of a </w:t>
      </w:r>
      <w:r w:rsidR="006C4F38">
        <w:t xml:space="preserve">ficticous </w:t>
      </w:r>
      <w:r w:rsidR="00D27C36">
        <w:t>thesis created using a LaTeX</w:t>
      </w:r>
      <w:r>
        <w:t>.</w:t>
      </w:r>
      <w:r w:rsidR="00D27C36">
        <w:t xml:space="preserve">template that I have developed. </w:t>
      </w:r>
      <w:r w:rsidR="00E2223A">
        <w:t xml:space="preserve">The idea is to capture the information </w:t>
      </w:r>
      <w:r w:rsidR="00426F45">
        <w:t xml:space="preserve">needed for the announcement of the oral presentation and for reporting the final approved thesis in DiVA </w:t>
      </w:r>
      <w:r w:rsidR="00E2223A">
        <w:t>via the thesis itself.</w:t>
      </w:r>
    </w:p>
    <w:p w:rsidR="006C52A8" w:rsidRDefault="006C52A8" w:rsidP="00647606">
      <w:pPr>
        <w:pStyle w:val="BodyText"/>
        <w:rPr>
          <w:rStyle w:val="HTMLCode"/>
        </w:rPr>
      </w:pPr>
      <w:r>
        <w:t xml:space="preserve">Note that the following information is present in the order of this exposition, not necessarily the order it is in the LaTeX source file. However, all of this information is prior to </w:t>
      </w:r>
      <w:r w:rsidRPr="006C52A8">
        <w:rPr>
          <w:rStyle w:val="HTMLCode"/>
        </w:rPr>
        <w:t>\begin{document}</w:t>
      </w:r>
      <w:r>
        <w:rPr>
          <w:rStyle w:val="HTMLCode"/>
        </w:rPr>
        <w:t>.</w:t>
      </w:r>
    </w:p>
    <w:p w:rsidR="007C6CE5" w:rsidRDefault="006C52A8" w:rsidP="001F78ED">
      <w:pPr>
        <w:pStyle w:val="BodyText"/>
      </w:pPr>
      <w:r>
        <w:t>Information about the title and the student author</w:t>
      </w:r>
      <w:r w:rsidR="00D4235D">
        <w:t>(</w:t>
      </w:r>
      <w:r>
        <w:t>s</w:t>
      </w:r>
      <w:r w:rsidR="00D4235D">
        <w:t>)</w:t>
      </w:r>
      <w:r>
        <w:t xml:space="preserve"> of the thesis is entered via the set of macros </w:t>
      </w:r>
      <w:r w:rsidR="00426F45">
        <w:t xml:space="preserve">as </w:t>
      </w:r>
      <w:r>
        <w:t xml:space="preserve">shown in </w:t>
      </w:r>
      <w:r>
        <w:fldChar w:fldCharType="begin"/>
      </w:r>
      <w:r>
        <w:instrText xml:space="preserve"> REF _Ref71204950 \h </w:instrText>
      </w:r>
      <w:r>
        <w:fldChar w:fldCharType="separate"/>
      </w:r>
      <w:r w:rsidR="00D62E91">
        <w:t xml:space="preserve">Figure </w:t>
      </w:r>
      <w:r w:rsidR="00D62E91">
        <w:rPr>
          <w:noProof/>
        </w:rPr>
        <w:t>2</w:t>
      </w:r>
      <w:r>
        <w:fldChar w:fldCharType="end"/>
      </w:r>
      <w:r>
        <w:t>. Note that you can have either one or two authors (the la</w:t>
      </w:r>
      <w:r w:rsidR="00426F45">
        <w:t>t</w:t>
      </w:r>
      <w:r>
        <w:t>ter in the case of a 1</w:t>
      </w:r>
      <w:r w:rsidRPr="006C52A8">
        <w:rPr>
          <w:vertAlign w:val="superscript"/>
        </w:rPr>
        <w:t>st</w:t>
      </w:r>
      <w:r>
        <w:t xml:space="preserve"> cycle degree project).</w:t>
      </w:r>
      <w:r w:rsidR="001F78ED">
        <w:t xml:space="preserve"> </w:t>
      </w:r>
      <w:r w:rsidR="007C6CE5">
        <w:t xml:space="preserve">There are </w:t>
      </w:r>
      <w:r w:rsidR="00426F45">
        <w:t>several</w:t>
      </w:r>
      <w:r w:rsidR="007C6CE5">
        <w:t xml:space="preserve"> other elements of metadata collected about the student (primarily driven by the current author metadata fields in DiVA). A brief description of them and why they are there </w:t>
      </w:r>
      <w:r w:rsidR="00426F45">
        <w:t>are</w:t>
      </w:r>
      <w:r w:rsidR="007C6CE5">
        <w:t xml:space="preserve"> given below:</w:t>
      </w:r>
    </w:p>
    <w:p w:rsidR="007C6CE5" w:rsidRDefault="007C6CE5" w:rsidP="007C6CE5">
      <w:pPr>
        <w:pStyle w:val="ListBullet2"/>
      </w:pPr>
      <w:r>
        <w:t>One might question why have a</w:t>
      </w:r>
      <w:r w:rsidR="00426F45">
        <w:t>n</w:t>
      </w:r>
      <w:r>
        <w:t xml:space="preserve"> e</w:t>
      </w:r>
      <w:r w:rsidR="00426F45">
        <w:t>-</w:t>
      </w:r>
      <w:r>
        <w:t>mail address (when under the current policy the student will lose their e-mail address upon graduation)? One of the main reasons is so that the library (i.e., KTHB) can notify the student that the thesis has be stored in DiVA. A second reason is if the library needs to contact the student.</w:t>
      </w:r>
    </w:p>
    <w:p w:rsidR="007C6CE5" w:rsidRPr="007C6CE5" w:rsidRDefault="007C6CE5" w:rsidP="007C6CE5">
      <w:pPr>
        <w:pStyle w:val="ListBullet2"/>
        <w:rPr>
          <w:rStyle w:val="BodyTextChar"/>
        </w:rPr>
      </w:pPr>
      <w:r w:rsidRPr="007C6CE5">
        <w:rPr>
          <w:rStyle w:val="BodyTextChar"/>
        </w:rPr>
        <w:t>One might also wonder, why include the</w:t>
      </w:r>
      <w:r>
        <w:t xml:space="preserve"> student’s </w:t>
      </w:r>
      <w:r w:rsidRPr="007C6CE5">
        <w:rPr>
          <w:rStyle w:val="HTMLCode"/>
        </w:rPr>
        <w:t>kthid</w:t>
      </w:r>
      <w:r>
        <w:t xml:space="preserve">. </w:t>
      </w:r>
      <w:r w:rsidRPr="007C6CE5">
        <w:rPr>
          <w:rStyle w:val="BodyTextChar"/>
        </w:rPr>
        <w:t>The main reason is that this identifier uniquely identifies this author within KTH, so that all of their publications can be found in a DiVA search.</w:t>
      </w:r>
      <w:r>
        <w:rPr>
          <w:rStyle w:val="BodyTextChar"/>
        </w:rPr>
        <w:t xml:space="preserve"> </w:t>
      </w:r>
      <w:r w:rsidR="003474DA">
        <w:rPr>
          <w:rStyle w:val="BodyTextChar"/>
        </w:rPr>
        <w:t>Note that a number of KTH students go on to write papers related to their thesis and a number of these are registered in DiVA.</w:t>
      </w:r>
    </w:p>
    <w:p w:rsidR="007C6CE5" w:rsidRDefault="007C6CE5" w:rsidP="007C6CE5">
      <w:pPr>
        <w:pStyle w:val="ListBullet2"/>
      </w:pPr>
      <w:r>
        <w:t>Note that ORCiD information is un</w:t>
      </w:r>
      <w:r w:rsidR="005A13F3">
        <w:t>n</w:t>
      </w:r>
      <w:r>
        <w:t>ecessary, but if the student has an ORCiD identifier, it will be added to the record in DiVA.</w:t>
      </w:r>
      <w:r w:rsidR="005A13F3">
        <w:t xml:space="preserve"> Student’s may find it useful to have such an identifier if they are going to go on to write conference, journal, and other publications in the future.</w:t>
      </w:r>
    </w:p>
    <w:p w:rsidR="005A13F3" w:rsidRDefault="007C6CE5" w:rsidP="007C6CE5">
      <w:pPr>
        <w:pStyle w:val="ListBullet2"/>
      </w:pPr>
      <w:r>
        <w:t xml:space="preserve">A very questionable field is </w:t>
      </w:r>
      <w:r w:rsidRPr="007C6CE5">
        <w:rPr>
          <w:rStyle w:val="HTMLCode"/>
        </w:rPr>
        <w:t>authorsSchool</w:t>
      </w:r>
      <w:r>
        <w:t xml:space="preserve">. In a discussion with DiVA administrators at KTH on 2021-04-29, the </w:t>
      </w:r>
      <w:r w:rsidR="004520F9">
        <w:t>consensus</w:t>
      </w:r>
      <w:r>
        <w:t xml:space="preserve"> was that this should be the school of the thesis examiner, since 1</w:t>
      </w:r>
      <w:r w:rsidRPr="007C6CE5">
        <w:rPr>
          <w:vertAlign w:val="superscript"/>
        </w:rPr>
        <w:t>st</w:t>
      </w:r>
      <w:r>
        <w:t xml:space="preserve"> and 2</w:t>
      </w:r>
      <w:r w:rsidR="00426F45" w:rsidRPr="00426F45">
        <w:rPr>
          <w:vertAlign w:val="superscript"/>
        </w:rPr>
        <w:t>nd</w:t>
      </w:r>
      <w:r>
        <w:t xml:space="preserve"> cycle students are in </w:t>
      </w:r>
      <w:r w:rsidRPr="004520F9">
        <w:rPr>
          <w:i/>
        </w:rPr>
        <w:t>programs of study</w:t>
      </w:r>
      <w:r>
        <w:t xml:space="preserve"> and </w:t>
      </w:r>
      <w:r w:rsidRPr="007C6CE5">
        <w:rPr>
          <w:b/>
        </w:rPr>
        <w:t>not</w:t>
      </w:r>
      <w:r>
        <w:t xml:space="preserve"> schools, department, etc.</w:t>
      </w:r>
    </w:p>
    <w:p w:rsidR="007C6CE5" w:rsidRDefault="005A13F3" w:rsidP="00647606">
      <w:pPr>
        <w:pStyle w:val="ListBullet2"/>
      </w:pPr>
      <w:r>
        <w:t xml:space="preserve">Finally, there is </w:t>
      </w:r>
      <w:r w:rsidR="007C6CE5" w:rsidRPr="005A13F3">
        <w:rPr>
          <w:rStyle w:val="HTMLCode"/>
        </w:rPr>
        <w:t>programcode</w:t>
      </w:r>
      <w:r>
        <w:t xml:space="preserve"> – this is used to generate the degree information just above the data on the title page and is also used to compute the “lead” for the calendar entry (which differs depending upon whether it is a 1</w:t>
      </w:r>
      <w:r w:rsidRPr="005A13F3">
        <w:rPr>
          <w:vertAlign w:val="superscript"/>
        </w:rPr>
        <w:t>st</w:t>
      </w:r>
      <w:r>
        <w:t xml:space="preserve"> or 2</w:t>
      </w:r>
      <w:r w:rsidRPr="005A13F3">
        <w:rPr>
          <w:vertAlign w:val="superscript"/>
        </w:rPr>
        <w:t>nd</w:t>
      </w:r>
      <w:r>
        <w:t xml:space="preserve"> cycle degree project presentation).</w:t>
      </w:r>
      <w:r w:rsidR="003474DA">
        <w:t xml:space="preserve"> It is also used later when generating the color KTH cover.</w:t>
      </w:r>
    </w:p>
    <w:p w:rsidR="005A13F3" w:rsidRDefault="005A13F3" w:rsidP="005A13F3">
      <w:pPr>
        <w:pStyle w:val="BodyText"/>
      </w:pPr>
      <w:r w:rsidRPr="005A13F3">
        <w:rPr>
          <w:b/>
        </w:rPr>
        <w:t>NB</w:t>
      </w:r>
      <w:r>
        <w:t xml:space="preserve">: A limitation of the current template is that I do not handle the case of two students who are in </w:t>
      </w:r>
      <w:r w:rsidRPr="003474DA">
        <w:rPr>
          <w:i/>
        </w:rPr>
        <w:t>different</w:t>
      </w:r>
      <w:r>
        <w:t xml:space="preserve"> programs.</w:t>
      </w:r>
    </w:p>
    <w:tbl>
      <w:tblPr>
        <w:tblStyle w:val="TableGrid"/>
        <w:tblW w:w="0" w:type="auto"/>
        <w:tblLook w:val="04A0" w:firstRow="1" w:lastRow="0" w:firstColumn="1" w:lastColumn="0" w:noHBand="0" w:noVBand="1"/>
      </w:tblPr>
      <w:tblGrid>
        <w:gridCol w:w="9063"/>
      </w:tblGrid>
      <w:tr w:rsidR="00AF63C8" w:rsidTr="00D61544">
        <w:tc>
          <w:tcPr>
            <w:tcW w:w="9063" w:type="dxa"/>
          </w:tcPr>
          <w:p w:rsidR="00AF63C8" w:rsidRDefault="00D27C36" w:rsidP="00D27C36">
            <w:pPr>
              <w:pStyle w:val="Computerexample"/>
            </w:pPr>
            <w:r>
              <w:rPr>
                <w:noProof/>
              </w:rPr>
              <w:lastRenderedPageBreak/>
              <w:drawing>
                <wp:inline distT="0" distB="0" distL="0" distR="0" wp14:anchorId="463DB010" wp14:editId="4798307A">
                  <wp:extent cx="3913930" cy="631519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tlepage-of-a-thesis-Screenshot_20210506_132355.png"/>
                          <pic:cNvPicPr/>
                        </pic:nvPicPr>
                        <pic:blipFill>
                          <a:blip r:embed="rId15">
                            <a:extLst>
                              <a:ext uri="{28A0092B-C50C-407E-A947-70E740481C1C}">
                                <a14:useLocalDpi xmlns:a14="http://schemas.microsoft.com/office/drawing/2010/main" val="0"/>
                              </a:ext>
                            </a:extLst>
                          </a:blip>
                          <a:stretch>
                            <a:fillRect/>
                          </a:stretch>
                        </pic:blipFill>
                        <pic:spPr>
                          <a:xfrm>
                            <a:off x="0" y="0"/>
                            <a:ext cx="3913930" cy="6315192"/>
                          </a:xfrm>
                          <a:prstGeom prst="rect">
                            <a:avLst/>
                          </a:prstGeom>
                        </pic:spPr>
                      </pic:pic>
                    </a:graphicData>
                  </a:graphic>
                </wp:inline>
              </w:drawing>
            </w:r>
          </w:p>
        </w:tc>
      </w:tr>
    </w:tbl>
    <w:p w:rsidR="00AF63C8" w:rsidRDefault="00AF63C8" w:rsidP="00AF63C8">
      <w:pPr>
        <w:pStyle w:val="Caption"/>
      </w:pPr>
      <w:bookmarkStart w:id="11" w:name="_Ref52116980"/>
      <w:bookmarkStart w:id="12" w:name="_Toc75446827"/>
      <w:r>
        <w:t xml:space="preserve">Figure </w:t>
      </w:r>
      <w:r w:rsidR="00D62E91">
        <w:fldChar w:fldCharType="begin"/>
      </w:r>
      <w:r w:rsidR="00D62E91">
        <w:instrText xml:space="preserve"> SEQ Figure \* ARABIC </w:instrText>
      </w:r>
      <w:r w:rsidR="00D62E91">
        <w:fldChar w:fldCharType="separate"/>
      </w:r>
      <w:r w:rsidR="00D62E91">
        <w:rPr>
          <w:noProof/>
        </w:rPr>
        <w:t>1</w:t>
      </w:r>
      <w:r w:rsidR="00D62E91">
        <w:rPr>
          <w:noProof/>
        </w:rPr>
        <w:fldChar w:fldCharType="end"/>
      </w:r>
      <w:bookmarkEnd w:id="11"/>
      <w:r>
        <w:t xml:space="preserve">: </w:t>
      </w:r>
      <w:r w:rsidR="006C52A8">
        <w:t>Example of title page of a t</w:t>
      </w:r>
      <w:r w:rsidR="005A13F3">
        <w:t>he</w:t>
      </w:r>
      <w:r w:rsidR="006C52A8">
        <w:t>sis</w:t>
      </w:r>
      <w:bookmarkEnd w:id="12"/>
    </w:p>
    <w:p w:rsidR="00E2223A" w:rsidRPr="00E2223A" w:rsidRDefault="00E2223A" w:rsidP="00E2223A"/>
    <w:tbl>
      <w:tblPr>
        <w:tblStyle w:val="TableGrid"/>
        <w:tblW w:w="0" w:type="auto"/>
        <w:tblLook w:val="04A0" w:firstRow="1" w:lastRow="0" w:firstColumn="1" w:lastColumn="0" w:noHBand="0" w:noVBand="1"/>
      </w:tblPr>
      <w:tblGrid>
        <w:gridCol w:w="9289"/>
      </w:tblGrid>
      <w:tr w:rsidR="00E2223A" w:rsidTr="00E2223A">
        <w:tc>
          <w:tcPr>
            <w:tcW w:w="9289" w:type="dxa"/>
          </w:tcPr>
          <w:p w:rsidR="00E2223A" w:rsidRDefault="00E2223A" w:rsidP="00E2223A">
            <w:pPr>
              <w:pStyle w:val="Computerexample"/>
            </w:pPr>
            <w:r>
              <w:lastRenderedPageBreak/>
              <w:t>%% Information for inside title page</w:t>
            </w:r>
          </w:p>
          <w:p w:rsidR="00E2223A" w:rsidRDefault="00E2223A" w:rsidP="00E2223A">
            <w:pPr>
              <w:pStyle w:val="Computerexample"/>
            </w:pPr>
            <w:r>
              <w:t>\title{This is the title in the language of the thesis}</w:t>
            </w:r>
          </w:p>
          <w:p w:rsidR="00E2223A" w:rsidRDefault="00E2223A" w:rsidP="00E2223A">
            <w:pPr>
              <w:pStyle w:val="Computerexample"/>
            </w:pPr>
            <w:r>
              <w:t>\subtitle{An subtitle</w:t>
            </w:r>
            <w:r w:rsidR="006C52A8">
              <w:t xml:space="preserve"> in the language of the thesis}</w:t>
            </w:r>
          </w:p>
          <w:p w:rsidR="00E2223A" w:rsidRDefault="00E2223A" w:rsidP="00E2223A">
            <w:pPr>
              <w:pStyle w:val="Computerexample"/>
            </w:pPr>
            <w:r>
              <w:t>% give the alternative title - i.e., if the thesis is in English, then give a Swedish title</w:t>
            </w:r>
          </w:p>
          <w:p w:rsidR="00E2223A" w:rsidRDefault="00E2223A" w:rsidP="00E2223A">
            <w:pPr>
              <w:pStyle w:val="Computerexample"/>
            </w:pPr>
            <w:r>
              <w:t>\alttitle{Detta är den svenska översättningen av titeln}</w:t>
            </w:r>
          </w:p>
          <w:p w:rsidR="00E2223A" w:rsidRDefault="00E2223A" w:rsidP="00E2223A">
            <w:pPr>
              <w:pStyle w:val="Computerexample"/>
            </w:pPr>
            <w:r>
              <w:t>\altsubtitle{Detta är den svenska</w:t>
            </w:r>
            <w:r w:rsidR="006C52A8">
              <w:t xml:space="preserve"> översättningen av undertiteln}</w:t>
            </w:r>
          </w:p>
          <w:p w:rsidR="006C52A8" w:rsidRDefault="006C52A8" w:rsidP="00E2223A">
            <w:pPr>
              <w:pStyle w:val="Computerexample"/>
            </w:pPr>
          </w:p>
          <w:p w:rsidR="00E2223A" w:rsidRDefault="00E2223A" w:rsidP="00E2223A">
            <w:pPr>
              <w:pStyle w:val="Computerexample"/>
            </w:pPr>
            <w:r>
              <w:t>\authorsLastname{Student}</w:t>
            </w:r>
          </w:p>
          <w:p w:rsidR="00E2223A" w:rsidRDefault="00E2223A" w:rsidP="00E2223A">
            <w:pPr>
              <w:pStyle w:val="Computerexample"/>
            </w:pPr>
            <w:r>
              <w:t>\authorsFirstname{Fake A.}</w:t>
            </w:r>
          </w:p>
          <w:p w:rsidR="00E2223A" w:rsidRDefault="00E2223A" w:rsidP="00E2223A">
            <w:pPr>
              <w:pStyle w:val="Computerexample"/>
            </w:pPr>
            <w:r>
              <w:t>\email{a@kth.se}</w:t>
            </w:r>
          </w:p>
          <w:p w:rsidR="00E2223A" w:rsidRDefault="00E2223A" w:rsidP="00E2223A">
            <w:pPr>
              <w:pStyle w:val="Computerexample"/>
            </w:pPr>
            <w:r>
              <w:t>\kthid{u100001}</w:t>
            </w:r>
          </w:p>
          <w:p w:rsidR="00E2223A" w:rsidRDefault="00E2223A" w:rsidP="00E2223A">
            <w:pPr>
              <w:pStyle w:val="Computerexample"/>
            </w:pPr>
            <w:r>
              <w:t>% If the student has an ORCiD - add it here</w:t>
            </w:r>
          </w:p>
          <w:p w:rsidR="00E2223A" w:rsidRDefault="00E2223A" w:rsidP="00E2223A">
            <w:pPr>
              <w:pStyle w:val="Computerexample"/>
            </w:pPr>
            <w:r>
              <w:t>\orcid{0000-0002-00001-1234}</w:t>
            </w:r>
          </w:p>
          <w:p w:rsidR="00E2223A" w:rsidRDefault="00E2223A" w:rsidP="00E2223A">
            <w:pPr>
              <w:pStyle w:val="Computerexample"/>
            </w:pPr>
            <w:r>
              <w:t>\auth</w:t>
            </w:r>
            <w:r w:rsidR="006C52A8">
              <w:t>orsSchool{\schoolAcronym{EECS}}</w:t>
            </w:r>
          </w:p>
          <w:p w:rsidR="006C52A8" w:rsidRDefault="006C52A8" w:rsidP="00E2223A">
            <w:pPr>
              <w:pStyle w:val="Computerexample"/>
            </w:pPr>
          </w:p>
          <w:p w:rsidR="006C52A8" w:rsidRDefault="006C52A8" w:rsidP="006C52A8">
            <w:pPr>
              <w:pStyle w:val="Computerexample"/>
            </w:pPr>
            <w:r>
              <w:t>\programcode{TCOMK}</w:t>
            </w:r>
          </w:p>
          <w:p w:rsidR="006C52A8" w:rsidRDefault="006C52A8" w:rsidP="006C52A8">
            <w:pPr>
              <w:pStyle w:val="Computerexample"/>
            </w:pPr>
            <w:r>
              <w:t>%% Alternatively, you can say \programme{Civilingenjör Datateknik} to directly set the programme string</w:t>
            </w:r>
          </w:p>
          <w:p w:rsidR="006C52A8" w:rsidRDefault="006C52A8" w:rsidP="006C52A8">
            <w:pPr>
              <w:pStyle w:val="Computerexample"/>
            </w:pPr>
          </w:p>
          <w:p w:rsidR="00E2223A" w:rsidRDefault="00E2223A" w:rsidP="00E2223A">
            <w:pPr>
              <w:pStyle w:val="Computerexample"/>
            </w:pPr>
            <w:r>
              <w:t>% If there is a second author - add them here:</w:t>
            </w:r>
          </w:p>
          <w:p w:rsidR="00E2223A" w:rsidRDefault="00E2223A" w:rsidP="00E2223A">
            <w:pPr>
              <w:pStyle w:val="Computerexample"/>
            </w:pPr>
            <w:r>
              <w:t>\secondAuthorsLastname{Student}</w:t>
            </w:r>
          </w:p>
          <w:p w:rsidR="00E2223A" w:rsidRDefault="00E2223A" w:rsidP="00E2223A">
            <w:pPr>
              <w:pStyle w:val="Computerexample"/>
            </w:pPr>
            <w:r>
              <w:t>\secondAuthorsFirstname{Fake B.}</w:t>
            </w:r>
          </w:p>
          <w:p w:rsidR="00E2223A" w:rsidRDefault="00E2223A" w:rsidP="00E2223A">
            <w:pPr>
              <w:pStyle w:val="Computerexample"/>
            </w:pPr>
            <w:r>
              <w:t>\secondemail{b@kth.se}</w:t>
            </w:r>
          </w:p>
          <w:p w:rsidR="00E2223A" w:rsidRDefault="00E2223A" w:rsidP="00E2223A">
            <w:pPr>
              <w:pStyle w:val="Computerexample"/>
            </w:pPr>
            <w:r>
              <w:t>\secondkthid{u100002}</w:t>
            </w:r>
          </w:p>
          <w:p w:rsidR="00E2223A" w:rsidRDefault="00E2223A" w:rsidP="00E2223A">
            <w:pPr>
              <w:pStyle w:val="Computerexample"/>
            </w:pPr>
            <w:r>
              <w:t>% If the student has an ORCiD - add it here</w:t>
            </w:r>
          </w:p>
          <w:p w:rsidR="00E2223A" w:rsidRDefault="00E2223A" w:rsidP="00E2223A">
            <w:pPr>
              <w:pStyle w:val="Computerexample"/>
            </w:pPr>
            <w:r>
              <w:t>\secondorcid{0000-0002-00001-5678}</w:t>
            </w:r>
          </w:p>
          <w:p w:rsidR="00E2223A" w:rsidRDefault="00E2223A" w:rsidP="00E2223A">
            <w:pPr>
              <w:pStyle w:val="Computerexample"/>
            </w:pPr>
            <w:r>
              <w:t>\secondAuthorsSchool{\schoolAcronym{ABE}}</w:t>
            </w:r>
          </w:p>
          <w:p w:rsidR="00E2223A" w:rsidRDefault="00E2223A" w:rsidP="00E2223A">
            <w:pPr>
              <w:pStyle w:val="Computerexample"/>
            </w:pPr>
          </w:p>
          <w:p w:rsidR="00E2223A" w:rsidRDefault="00E2223A" w:rsidP="006C52A8">
            <w:pPr>
              <w:pStyle w:val="Computerexample"/>
            </w:pPr>
          </w:p>
        </w:tc>
      </w:tr>
    </w:tbl>
    <w:p w:rsidR="001766DE" w:rsidRDefault="00E2223A" w:rsidP="00E2223A">
      <w:pPr>
        <w:pStyle w:val="Caption"/>
      </w:pPr>
      <w:bookmarkStart w:id="13" w:name="_Ref71204950"/>
      <w:bookmarkStart w:id="14" w:name="_Toc75446828"/>
      <w:r>
        <w:t xml:space="preserve">Figure </w:t>
      </w:r>
      <w:r w:rsidR="00D62E91">
        <w:fldChar w:fldCharType="begin"/>
      </w:r>
      <w:r w:rsidR="00D62E91">
        <w:instrText xml:space="preserve"> SEQ Figure \* ARABIC </w:instrText>
      </w:r>
      <w:r w:rsidR="00D62E91">
        <w:fldChar w:fldCharType="separate"/>
      </w:r>
      <w:r w:rsidR="00D62E91">
        <w:rPr>
          <w:noProof/>
        </w:rPr>
        <w:t>2</w:t>
      </w:r>
      <w:r w:rsidR="00D62E91">
        <w:rPr>
          <w:noProof/>
        </w:rPr>
        <w:fldChar w:fldCharType="end"/>
      </w:r>
      <w:bookmarkEnd w:id="13"/>
      <w:r>
        <w:t xml:space="preserve">: </w:t>
      </w:r>
      <w:r w:rsidR="006C52A8">
        <w:t>Information about the title and the student authors of the thesis</w:t>
      </w:r>
      <w:bookmarkEnd w:id="14"/>
    </w:p>
    <w:p w:rsidR="005A13F3" w:rsidRDefault="005A13F3" w:rsidP="005A13F3">
      <w:pPr>
        <w:pStyle w:val="BodyText"/>
      </w:pPr>
      <w:r>
        <w:br w:type="page"/>
      </w:r>
    </w:p>
    <w:p w:rsidR="006C52A8" w:rsidRDefault="005A13F3" w:rsidP="005A13F3">
      <w:pPr>
        <w:pStyle w:val="BodyText"/>
      </w:pPr>
      <w:r>
        <w:lastRenderedPageBreak/>
        <w:fldChar w:fldCharType="begin"/>
      </w:r>
      <w:r>
        <w:instrText xml:space="preserve"> REF _Ref71206084 \h </w:instrText>
      </w:r>
      <w:r>
        <w:fldChar w:fldCharType="separate"/>
      </w:r>
      <w:r w:rsidR="00D62E91">
        <w:t xml:space="preserve">Figure </w:t>
      </w:r>
      <w:r w:rsidR="00D62E91">
        <w:rPr>
          <w:noProof/>
        </w:rPr>
        <w:t>3</w:t>
      </w:r>
      <w:r>
        <w:fldChar w:fldCharType="end"/>
      </w:r>
      <w:r>
        <w:t xml:space="preserve"> shows the information entered about the supervisor or supervisors and the examiner.</w:t>
      </w:r>
    </w:p>
    <w:p w:rsidR="005A13F3" w:rsidRDefault="005A13F3" w:rsidP="005A13F3">
      <w:pPr>
        <w:pStyle w:val="BodyText"/>
      </w:pPr>
      <w:r w:rsidRPr="005A13F3">
        <w:rPr>
          <w:b/>
        </w:rPr>
        <w:t>NB</w:t>
      </w:r>
      <w:r>
        <w:t xml:space="preserve">: A limitation of the current template is that I do not handle (a) more than </w:t>
      </w:r>
      <w:r w:rsidR="00252F50">
        <w:t>three</w:t>
      </w:r>
      <w:r>
        <w:t xml:space="preserve"> supervisors or (b) the case of multiple examiners.</w:t>
      </w:r>
    </w:p>
    <w:p w:rsidR="005A13F3" w:rsidRPr="00E2223A" w:rsidRDefault="005A13F3" w:rsidP="005A13F3">
      <w:pPr>
        <w:pStyle w:val="BodyText"/>
      </w:pPr>
    </w:p>
    <w:tbl>
      <w:tblPr>
        <w:tblStyle w:val="TableGrid"/>
        <w:tblW w:w="0" w:type="auto"/>
        <w:tblLook w:val="04A0" w:firstRow="1" w:lastRow="0" w:firstColumn="1" w:lastColumn="0" w:noHBand="0" w:noVBand="1"/>
      </w:tblPr>
      <w:tblGrid>
        <w:gridCol w:w="9289"/>
      </w:tblGrid>
      <w:tr w:rsidR="006C52A8" w:rsidTr="001F78ED">
        <w:tc>
          <w:tcPr>
            <w:tcW w:w="9289" w:type="dxa"/>
          </w:tcPr>
          <w:p w:rsidR="006C52A8" w:rsidRDefault="006C52A8" w:rsidP="006C52A8">
            <w:pPr>
              <w:pStyle w:val="Computerexample"/>
            </w:pPr>
            <w:r>
              <w:t>\supervisorAsLastname{Supervisor}</w:t>
            </w:r>
          </w:p>
          <w:p w:rsidR="006C52A8" w:rsidRDefault="006C52A8" w:rsidP="006C52A8">
            <w:pPr>
              <w:pStyle w:val="Computerexample"/>
            </w:pPr>
            <w:r>
              <w:t>\supervisorAsFirstname{A. Busy}</w:t>
            </w:r>
          </w:p>
          <w:p w:rsidR="006C52A8" w:rsidRDefault="006C52A8" w:rsidP="006C52A8">
            <w:pPr>
              <w:pStyle w:val="Computerexample"/>
            </w:pPr>
            <w:r>
              <w:t>\supervisorAsEmail{sa@kth.se}</w:t>
            </w:r>
          </w:p>
          <w:p w:rsidR="006C52A8" w:rsidRDefault="006C52A8" w:rsidP="006C52A8">
            <w:pPr>
              <w:pStyle w:val="Computerexample"/>
            </w:pPr>
            <w:r>
              <w:t>% If the supervisor is from within KTH add their KTHID, School and Department info</w:t>
            </w:r>
          </w:p>
          <w:p w:rsidR="006C52A8" w:rsidRDefault="006C52A8" w:rsidP="006C52A8">
            <w:pPr>
              <w:pStyle w:val="Computerexample"/>
            </w:pPr>
            <w:r>
              <w:t>\supervisorAsKTHID{u100003}</w:t>
            </w:r>
          </w:p>
          <w:p w:rsidR="006C52A8" w:rsidRDefault="006C52A8" w:rsidP="006C52A8">
            <w:pPr>
              <w:pStyle w:val="Computerexample"/>
            </w:pPr>
            <w:r>
              <w:t>\supervisorAsSchool{\schoolAcronym{EECS}}</w:t>
            </w:r>
          </w:p>
          <w:p w:rsidR="006C52A8" w:rsidRDefault="006C52A8" w:rsidP="006C52A8">
            <w:pPr>
              <w:pStyle w:val="Computerexample"/>
            </w:pPr>
            <w:r>
              <w:t>\supervisorAsDepartment{Computer Science}</w:t>
            </w:r>
          </w:p>
          <w:p w:rsidR="006C52A8" w:rsidRDefault="006C52A8" w:rsidP="006C52A8">
            <w:pPr>
              <w:pStyle w:val="Computerexample"/>
            </w:pPr>
            <w:r>
              <w:t>% other for a supervisor outside of KTH add their organization info</w:t>
            </w:r>
          </w:p>
          <w:p w:rsidR="006C52A8" w:rsidRDefault="006C52A8" w:rsidP="006C52A8">
            <w:pPr>
              <w:pStyle w:val="Computerexample"/>
            </w:pPr>
            <w:r>
              <w:t>%\supervisorAsOrganization{Timbuktu University, Department of Pseudoscience}</w:t>
            </w:r>
          </w:p>
          <w:p w:rsidR="006C52A8" w:rsidRDefault="006C52A8" w:rsidP="006C52A8">
            <w:pPr>
              <w:pStyle w:val="Computerexample"/>
            </w:pPr>
          </w:p>
          <w:p w:rsidR="006C52A8" w:rsidRDefault="006C52A8" w:rsidP="006C52A8">
            <w:pPr>
              <w:pStyle w:val="Computerexample"/>
            </w:pPr>
            <w:r>
              <w:t>%If there is a second supervisor add them here:</w:t>
            </w:r>
          </w:p>
          <w:p w:rsidR="006C52A8" w:rsidRDefault="006C52A8" w:rsidP="006C52A8">
            <w:pPr>
              <w:pStyle w:val="Computerexample"/>
            </w:pPr>
            <w:r>
              <w:t>\supervisorBsLastname{Supervisor}</w:t>
            </w:r>
          </w:p>
          <w:p w:rsidR="006C52A8" w:rsidRDefault="006C52A8" w:rsidP="006C52A8">
            <w:pPr>
              <w:pStyle w:val="Computerexample"/>
            </w:pPr>
            <w:r>
              <w:t>\supervisorBsFirstname{Another Busy}</w:t>
            </w:r>
          </w:p>
          <w:p w:rsidR="006C52A8" w:rsidRDefault="006C52A8" w:rsidP="006C52A8">
            <w:pPr>
              <w:pStyle w:val="Computerexample"/>
            </w:pPr>
            <w:r>
              <w:t>\supervisorBsEmail{sb@kth.se}</w:t>
            </w:r>
          </w:p>
          <w:p w:rsidR="006C52A8" w:rsidRDefault="006C52A8" w:rsidP="006C52A8">
            <w:pPr>
              <w:pStyle w:val="Computerexample"/>
            </w:pPr>
            <w:r>
              <w:t>% If the supervisor is from within KTH add their KTHID, School and Department info</w:t>
            </w:r>
          </w:p>
          <w:p w:rsidR="006C52A8" w:rsidRDefault="006C52A8" w:rsidP="006C52A8">
            <w:pPr>
              <w:pStyle w:val="Computerexample"/>
            </w:pPr>
            <w:r>
              <w:t>\supervisorBsKTHID{u100003}</w:t>
            </w:r>
          </w:p>
          <w:p w:rsidR="006C52A8" w:rsidRDefault="006C52A8" w:rsidP="006C52A8">
            <w:pPr>
              <w:pStyle w:val="Computerexample"/>
            </w:pPr>
            <w:r>
              <w:t>\supervisorBsSchool{\schoolAcronym{ABE}}</w:t>
            </w:r>
          </w:p>
          <w:p w:rsidR="006C52A8" w:rsidRDefault="006C52A8" w:rsidP="006C52A8">
            <w:pPr>
              <w:pStyle w:val="Computerexample"/>
            </w:pPr>
            <w:r>
              <w:t>\supervisorBsDepartment{Public Buildings}</w:t>
            </w:r>
          </w:p>
          <w:p w:rsidR="006C52A8" w:rsidRDefault="006C52A8" w:rsidP="006C52A8">
            <w:pPr>
              <w:pStyle w:val="Computerexample"/>
            </w:pPr>
            <w:r>
              <w:t>% other for a supervisor outside of KTH add their organization info</w:t>
            </w:r>
          </w:p>
          <w:p w:rsidR="006C52A8" w:rsidRDefault="006C52A8" w:rsidP="006C52A8">
            <w:pPr>
              <w:pStyle w:val="Computerexample"/>
            </w:pPr>
            <w:r>
              <w:t>%\supervisorBsOrganization{Timbuktu University, Department of Pseudoscience}</w:t>
            </w:r>
          </w:p>
          <w:p w:rsidR="006C52A8" w:rsidRDefault="006C52A8" w:rsidP="006C52A8">
            <w:pPr>
              <w:pStyle w:val="Computerexample"/>
            </w:pPr>
          </w:p>
          <w:p w:rsidR="006C52A8" w:rsidRDefault="006C52A8" w:rsidP="006C52A8">
            <w:pPr>
              <w:pStyle w:val="Computerexample"/>
            </w:pPr>
            <w:r>
              <w:t>\examinersLastname{Maguire Jr.}</w:t>
            </w:r>
          </w:p>
          <w:p w:rsidR="006C52A8" w:rsidRDefault="006C52A8" w:rsidP="006C52A8">
            <w:pPr>
              <w:pStyle w:val="Computerexample"/>
            </w:pPr>
            <w:r>
              <w:t>\examinersFirstname{Gerald Q.}</w:t>
            </w:r>
          </w:p>
          <w:p w:rsidR="006C52A8" w:rsidRDefault="006C52A8" w:rsidP="006C52A8">
            <w:pPr>
              <w:pStyle w:val="Computerexample"/>
            </w:pPr>
            <w:r>
              <w:t>\examinersEmail{maguire@kth.se}</w:t>
            </w:r>
          </w:p>
          <w:p w:rsidR="006C52A8" w:rsidRDefault="006C52A8" w:rsidP="006C52A8">
            <w:pPr>
              <w:pStyle w:val="Computerexample"/>
            </w:pPr>
            <w:r>
              <w:t>% If the examiner is from within KTH add their KTHID, School and Department info</w:t>
            </w:r>
          </w:p>
          <w:p w:rsidR="006C52A8" w:rsidRDefault="006C52A8" w:rsidP="006C52A8">
            <w:pPr>
              <w:pStyle w:val="Computerexample"/>
            </w:pPr>
            <w:r>
              <w:t>\examinersKTHID{u100004}</w:t>
            </w:r>
          </w:p>
          <w:p w:rsidR="006C52A8" w:rsidRDefault="006C52A8" w:rsidP="006C52A8">
            <w:pPr>
              <w:pStyle w:val="Computerexample"/>
            </w:pPr>
            <w:r>
              <w:t>\examinersSchool{\schoolAcronym{EECS}}</w:t>
            </w:r>
          </w:p>
          <w:p w:rsidR="006C52A8" w:rsidRDefault="006C52A8" w:rsidP="006C52A8">
            <w:pPr>
              <w:pStyle w:val="Computerexample"/>
            </w:pPr>
            <w:r>
              <w:t>\examinersDepartment{Computer Science}</w:t>
            </w:r>
          </w:p>
          <w:p w:rsidR="006C52A8" w:rsidRDefault="006C52A8" w:rsidP="006C52A8">
            <w:pPr>
              <w:pStyle w:val="Computerexample"/>
            </w:pPr>
            <w:r>
              <w:t>% other for a examiner outside of KTH add their organization info</w:t>
            </w:r>
          </w:p>
          <w:p w:rsidR="006C52A8" w:rsidRDefault="006C52A8" w:rsidP="006C52A8">
            <w:pPr>
              <w:pStyle w:val="Computerexample"/>
            </w:pPr>
            <w:r>
              <w:t>%\examinersOrganization{Timbuktu University, Department of Pseudoscience}</w:t>
            </w:r>
          </w:p>
          <w:p w:rsidR="006C52A8" w:rsidRDefault="006C52A8" w:rsidP="001F78ED">
            <w:pPr>
              <w:pStyle w:val="Caption"/>
              <w:keepNext/>
            </w:pPr>
          </w:p>
        </w:tc>
      </w:tr>
    </w:tbl>
    <w:p w:rsidR="006C52A8" w:rsidRDefault="006C52A8" w:rsidP="006C52A8">
      <w:pPr>
        <w:pStyle w:val="Caption"/>
      </w:pPr>
      <w:bookmarkStart w:id="15" w:name="_Ref71206084"/>
      <w:bookmarkStart w:id="16" w:name="_Toc75446829"/>
      <w:r>
        <w:t xml:space="preserve">Figure </w:t>
      </w:r>
      <w:r w:rsidR="00D62E91">
        <w:fldChar w:fldCharType="begin"/>
      </w:r>
      <w:r w:rsidR="00D62E91">
        <w:instrText xml:space="preserve"> SEQ Figure \* ARABIC </w:instrText>
      </w:r>
      <w:r w:rsidR="00D62E91">
        <w:fldChar w:fldCharType="separate"/>
      </w:r>
      <w:r w:rsidR="00D62E91">
        <w:rPr>
          <w:noProof/>
        </w:rPr>
        <w:t>3</w:t>
      </w:r>
      <w:r w:rsidR="00D62E91">
        <w:rPr>
          <w:noProof/>
        </w:rPr>
        <w:fldChar w:fldCharType="end"/>
      </w:r>
      <w:bookmarkEnd w:id="15"/>
      <w:r>
        <w:t>: Supervisors and examiner information</w:t>
      </w:r>
      <w:bookmarkEnd w:id="16"/>
    </w:p>
    <w:p w:rsidR="005A13F3" w:rsidRDefault="005A13F3" w:rsidP="006C52A8">
      <w:r>
        <w:br w:type="page"/>
      </w:r>
    </w:p>
    <w:p w:rsidR="006C52A8" w:rsidRDefault="005A13F3" w:rsidP="005A13F3">
      <w:pPr>
        <w:pStyle w:val="BodyText"/>
      </w:pPr>
      <w:r>
        <w:lastRenderedPageBreak/>
        <w:fldChar w:fldCharType="begin"/>
      </w:r>
      <w:r>
        <w:instrText xml:space="preserve"> REF _Ref71206317 \h </w:instrText>
      </w:r>
      <w:r>
        <w:fldChar w:fldCharType="separate"/>
      </w:r>
      <w:r w:rsidR="00D62E91">
        <w:t xml:space="preserve">Figure </w:t>
      </w:r>
      <w:r w:rsidR="00D62E91">
        <w:rPr>
          <w:noProof/>
        </w:rPr>
        <w:t>4</w:t>
      </w:r>
      <w:r>
        <w:fldChar w:fldCharType="end"/>
      </w:r>
      <w:r>
        <w:t xml:space="preserve"> shows how to enter data about where the thesis is being done if outside of KTH.</w:t>
      </w:r>
    </w:p>
    <w:p w:rsidR="004520F9" w:rsidRDefault="004520F9" w:rsidP="004520F9">
      <w:pPr>
        <w:pStyle w:val="BodyText"/>
      </w:pPr>
      <w:r w:rsidRPr="005A13F3">
        <w:rPr>
          <w:b/>
        </w:rPr>
        <w:t>NB</w:t>
      </w:r>
      <w:r>
        <w:t>: A limitation of the current template is that I do not handle multiple companies, as I assume that there is a single host company. However, you can have a list of names within the two text fields (but only a hostcompany or a hostorganization).</w:t>
      </w:r>
    </w:p>
    <w:p w:rsidR="004520F9" w:rsidRPr="00E2223A" w:rsidRDefault="004520F9" w:rsidP="005A13F3">
      <w:pPr>
        <w:pStyle w:val="BodyText"/>
      </w:pPr>
    </w:p>
    <w:tbl>
      <w:tblPr>
        <w:tblStyle w:val="TableGrid"/>
        <w:tblW w:w="0" w:type="auto"/>
        <w:tblLook w:val="04A0" w:firstRow="1" w:lastRow="0" w:firstColumn="1" w:lastColumn="0" w:noHBand="0" w:noVBand="1"/>
      </w:tblPr>
      <w:tblGrid>
        <w:gridCol w:w="9289"/>
      </w:tblGrid>
      <w:tr w:rsidR="006C52A8" w:rsidTr="001F78ED">
        <w:tc>
          <w:tcPr>
            <w:tcW w:w="9289" w:type="dxa"/>
          </w:tcPr>
          <w:p w:rsidR="006C52A8" w:rsidRDefault="006C52A8" w:rsidP="006C52A8">
            <w:pPr>
              <w:pStyle w:val="Computerexample"/>
            </w:pPr>
            <w:r>
              <w:t>\hostcompany{Företaget AB} % Remove this line if the project was not done at a host company</w:t>
            </w:r>
          </w:p>
          <w:p w:rsidR="006C52A8" w:rsidRDefault="006C52A8" w:rsidP="006C52A8">
            <w:pPr>
              <w:pStyle w:val="Computerexample"/>
            </w:pPr>
            <w:r>
              <w:t>%\hostorganization{CERN}   % if there was a host organization</w:t>
            </w:r>
          </w:p>
          <w:p w:rsidR="006C52A8" w:rsidRDefault="006C52A8" w:rsidP="006C52A8">
            <w:pPr>
              <w:pStyle w:val="Computerexample"/>
            </w:pPr>
            <w:r>
              <w:t>\date{\today}</w:t>
            </w:r>
          </w:p>
          <w:p w:rsidR="006C52A8" w:rsidRDefault="006C52A8" w:rsidP="006C52A8">
            <w:pPr>
              <w:pStyle w:val="Caption"/>
              <w:keepNext/>
            </w:pPr>
          </w:p>
        </w:tc>
      </w:tr>
    </w:tbl>
    <w:p w:rsidR="006C52A8" w:rsidRDefault="006C52A8" w:rsidP="006C52A8">
      <w:pPr>
        <w:pStyle w:val="Caption"/>
      </w:pPr>
      <w:bookmarkStart w:id="17" w:name="_Ref71206317"/>
      <w:bookmarkStart w:id="18" w:name="_Toc75446830"/>
      <w:r>
        <w:t xml:space="preserve">Figure </w:t>
      </w:r>
      <w:r w:rsidR="00D62E91">
        <w:fldChar w:fldCharType="begin"/>
      </w:r>
      <w:r w:rsidR="00D62E91">
        <w:instrText xml:space="preserve"> SEQ Figure \* ARABIC </w:instrText>
      </w:r>
      <w:r w:rsidR="00D62E91">
        <w:fldChar w:fldCharType="separate"/>
      </w:r>
      <w:r w:rsidR="00D62E91">
        <w:rPr>
          <w:noProof/>
        </w:rPr>
        <w:t>4</w:t>
      </w:r>
      <w:r w:rsidR="00D62E91">
        <w:rPr>
          <w:noProof/>
        </w:rPr>
        <w:fldChar w:fldCharType="end"/>
      </w:r>
      <w:bookmarkEnd w:id="17"/>
      <w:r>
        <w:t>: Information about where the thesis is taking place</w:t>
      </w:r>
      <w:bookmarkEnd w:id="18"/>
    </w:p>
    <w:p w:rsidR="00E2223A" w:rsidRPr="00E2223A" w:rsidRDefault="004520F9" w:rsidP="004520F9">
      <w:pPr>
        <w:pStyle w:val="BodyText"/>
      </w:pPr>
      <w:r>
        <w:fldChar w:fldCharType="begin"/>
      </w:r>
      <w:r>
        <w:instrText xml:space="preserve"> REF _Ref71206490 \h </w:instrText>
      </w:r>
      <w:r>
        <w:fldChar w:fldCharType="separate"/>
      </w:r>
      <w:r w:rsidR="00D62E91">
        <w:t xml:space="preserve">Figure </w:t>
      </w:r>
      <w:r w:rsidR="00D62E91">
        <w:rPr>
          <w:noProof/>
        </w:rPr>
        <w:t>5</w:t>
      </w:r>
      <w:r>
        <w:fldChar w:fldCharType="end"/>
      </w:r>
      <w:r>
        <w:t xml:space="preserve"> collects the information regarding the time, place, and language of the presentation. Note that the opponents names are simply separated by ‘\&amp;’ – so it is easy to have one more opponents.</w:t>
      </w:r>
    </w:p>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Default="00E2223A" w:rsidP="00E2223A">
            <w:pPr>
              <w:pStyle w:val="Computerexample"/>
            </w:pPr>
            <w:r>
              <w:t>%%%%% for the oral presentation</w:t>
            </w:r>
          </w:p>
          <w:p w:rsidR="00E2223A" w:rsidRDefault="00E2223A" w:rsidP="00E2223A">
            <w:pPr>
              <w:pStyle w:val="Computerexample"/>
            </w:pPr>
            <w:r>
              <w:t>\presentationDateAndTimeISO{2021-03-15 13:00}</w:t>
            </w:r>
          </w:p>
          <w:p w:rsidR="00E2223A" w:rsidRDefault="00E2223A" w:rsidP="00E2223A">
            <w:pPr>
              <w:pStyle w:val="Computerexample"/>
            </w:pPr>
            <w:r>
              <w:t>\presentationLanguage{eng}</w:t>
            </w:r>
          </w:p>
          <w:p w:rsidR="00E2223A" w:rsidRDefault="00E2223A" w:rsidP="00E2223A">
            <w:pPr>
              <w:pStyle w:val="Computerexample"/>
            </w:pPr>
            <w:r>
              <w:t>\presentationRoom{via Zoom</w:t>
            </w:r>
            <w:r w:rsidR="001E118B">
              <w:t xml:space="preserve"> </w:t>
            </w:r>
            <w:r w:rsidR="001E118B" w:rsidRPr="001E118B">
              <w:t>https://kth-se.zoom.us/j/ddddddddddd</w:t>
            </w:r>
            <w:r>
              <w:t>}</w:t>
            </w:r>
          </w:p>
          <w:p w:rsidR="00E2223A" w:rsidRDefault="00E2223A" w:rsidP="00E2223A">
            <w:pPr>
              <w:pStyle w:val="Computerexample"/>
            </w:pPr>
            <w:r>
              <w:t>%\presentationAddress{}</w:t>
            </w:r>
          </w:p>
          <w:p w:rsidR="00E2223A" w:rsidRDefault="00E2223A" w:rsidP="00E2223A">
            <w:pPr>
              <w:pStyle w:val="Computerexample"/>
            </w:pPr>
            <w:r>
              <w:t>\presentationCity{Stockholm}</w:t>
            </w:r>
          </w:p>
          <w:p w:rsidR="00E2223A" w:rsidRDefault="00E2223A" w:rsidP="00E2223A">
            <w:pPr>
              <w:pStyle w:val="Computerexample"/>
            </w:pPr>
          </w:p>
          <w:p w:rsidR="00E2223A" w:rsidRDefault="00E2223A" w:rsidP="00E2223A">
            <w:pPr>
              <w:pStyle w:val="Computerexample"/>
            </w:pPr>
            <w:r>
              <w:t>% Opponent's information</w:t>
            </w:r>
          </w:p>
          <w:p w:rsidR="00E2223A" w:rsidRDefault="00E2223A" w:rsidP="00E2223A">
            <w:pPr>
              <w:pStyle w:val="Computerexample"/>
            </w:pPr>
            <w:r>
              <w:t>\opponentsNames{A. B. Normal \&amp; A. X. E. Normalè}</w:t>
            </w:r>
          </w:p>
          <w:p w:rsidR="00E2223A" w:rsidRDefault="00E2223A" w:rsidP="00E2223A">
            <w:pPr>
              <w:pStyle w:val="Computerexample"/>
            </w:pPr>
          </w:p>
          <w:p w:rsidR="00E2223A" w:rsidRDefault="00252F50" w:rsidP="00252F50">
            <w:pPr>
              <w:pStyle w:val="Computerexample"/>
            </w:pPr>
            <w:r w:rsidRPr="00252F50">
              <w:t>\nationalsubjectcategories{10201, 10206}</w:t>
            </w:r>
          </w:p>
        </w:tc>
      </w:tr>
    </w:tbl>
    <w:p w:rsidR="00E2223A" w:rsidRDefault="00E2223A" w:rsidP="00E2223A">
      <w:pPr>
        <w:pStyle w:val="Caption"/>
      </w:pPr>
      <w:bookmarkStart w:id="19" w:name="_Ref71206490"/>
      <w:bookmarkStart w:id="20" w:name="_Toc75446831"/>
      <w:r>
        <w:t xml:space="preserve">Figure </w:t>
      </w:r>
      <w:r w:rsidR="00D62E91">
        <w:fldChar w:fldCharType="begin"/>
      </w:r>
      <w:r w:rsidR="00D62E91">
        <w:instrText xml:space="preserve"> SEQ Figure \* ARABIC </w:instrText>
      </w:r>
      <w:r w:rsidR="00D62E91">
        <w:fldChar w:fldCharType="separate"/>
      </w:r>
      <w:r w:rsidR="00D62E91">
        <w:rPr>
          <w:noProof/>
        </w:rPr>
        <w:t>5</w:t>
      </w:r>
      <w:r w:rsidR="00D62E91">
        <w:rPr>
          <w:noProof/>
        </w:rPr>
        <w:fldChar w:fldCharType="end"/>
      </w:r>
      <w:bookmarkEnd w:id="19"/>
      <w:r>
        <w:t xml:space="preserve">: </w:t>
      </w:r>
      <w:r w:rsidR="004520F9">
        <w:t>Information relevant to the oral presentation (both the location and the opponent or opponents)</w:t>
      </w:r>
      <w:bookmarkEnd w:id="20"/>
    </w:p>
    <w:p w:rsidR="00252F50" w:rsidRPr="00E2223A" w:rsidRDefault="00252F50" w:rsidP="00252F50">
      <w:pPr>
        <w:pStyle w:val="BodyText"/>
      </w:pPr>
      <w:r>
        <w:t xml:space="preserve">Finally, </w:t>
      </w:r>
      <w:r>
        <w:fldChar w:fldCharType="begin"/>
      </w:r>
      <w:r>
        <w:instrText xml:space="preserve"> REF _Ref71276208 \h </w:instrText>
      </w:r>
      <w:r>
        <w:fldChar w:fldCharType="separate"/>
      </w:r>
      <w:r w:rsidR="00D62E91">
        <w:t xml:space="preserve">Figure </w:t>
      </w:r>
      <w:r w:rsidR="00D62E91">
        <w:rPr>
          <w:noProof/>
        </w:rPr>
        <w:t>6</w:t>
      </w:r>
      <w:r>
        <w:fldChar w:fldCharType="end"/>
      </w:r>
      <w:r>
        <w:t xml:space="preserve"> collects the information regarding the National Subject Categories – this is simply a list of 3 or 5 digit numbers separated by commas. The numbers come from </w:t>
      </w:r>
      <w:hyperlink r:id="rId16" w:history="1">
        <w:r w:rsidRPr="00B71E06">
          <w:rPr>
            <w:rStyle w:val="Hyperlink"/>
          </w:rPr>
          <w:t>https://www.scb.se/contentassets/10054f2ef27c437884e8cde0d38b9cc4/oversattningsnyckel-forskningsamnen.pdf</w:t>
        </w:r>
      </w:hyperlink>
      <w:r>
        <w:t xml:space="preserve"> while the Swedish and English versions are given in </w:t>
      </w:r>
      <w:hyperlink r:id="rId17" w:history="1">
        <w:r w:rsidRPr="00B71E06">
          <w:rPr>
            <w:rStyle w:val="Hyperlink"/>
          </w:rPr>
          <w:t>https://www.scb.se/contentassets/3a12f556522d4bdc887c4838a37c7ec7/standard-for-svensk-indelning--av-forskningsamnen-2011-uppdaterad-aug-2016.pdf</w:t>
        </w:r>
      </w:hyperlink>
      <w:r>
        <w:t>. This information is for a required field in DiVA. Note that 5 digit codes are preferred over 3 digit codes.</w:t>
      </w:r>
    </w:p>
    <w:tbl>
      <w:tblPr>
        <w:tblStyle w:val="TableGrid"/>
        <w:tblW w:w="0" w:type="auto"/>
        <w:tblLook w:val="04A0" w:firstRow="1" w:lastRow="0" w:firstColumn="1" w:lastColumn="0" w:noHBand="0" w:noVBand="1"/>
      </w:tblPr>
      <w:tblGrid>
        <w:gridCol w:w="9289"/>
      </w:tblGrid>
      <w:tr w:rsidR="00252F50" w:rsidTr="00CC5AC7">
        <w:tc>
          <w:tcPr>
            <w:tcW w:w="9289" w:type="dxa"/>
          </w:tcPr>
          <w:p w:rsidR="00252F50" w:rsidRDefault="00252F50" w:rsidP="00CC5AC7">
            <w:pPr>
              <w:pStyle w:val="Computerexample"/>
            </w:pPr>
            <w:r w:rsidRPr="00252F50">
              <w:t>\nationalsubjectcategories{10201, 10206}</w:t>
            </w:r>
          </w:p>
        </w:tc>
      </w:tr>
    </w:tbl>
    <w:p w:rsidR="00252F50" w:rsidRDefault="00252F50" w:rsidP="00252F50">
      <w:pPr>
        <w:pStyle w:val="Caption"/>
      </w:pPr>
      <w:bookmarkStart w:id="21" w:name="_Ref71276208"/>
      <w:bookmarkStart w:id="22" w:name="_Toc75446832"/>
      <w:r>
        <w:t xml:space="preserve">Figure </w:t>
      </w:r>
      <w:r w:rsidR="00D62E91">
        <w:fldChar w:fldCharType="begin"/>
      </w:r>
      <w:r w:rsidR="00D62E91">
        <w:instrText xml:space="preserve"> SEQ Figure \* ARABIC </w:instrText>
      </w:r>
      <w:r w:rsidR="00D62E91">
        <w:fldChar w:fldCharType="separate"/>
      </w:r>
      <w:r w:rsidR="00D62E91">
        <w:rPr>
          <w:noProof/>
        </w:rPr>
        <w:t>6</w:t>
      </w:r>
      <w:r w:rsidR="00D62E91">
        <w:rPr>
          <w:noProof/>
        </w:rPr>
        <w:fldChar w:fldCharType="end"/>
      </w:r>
      <w:bookmarkEnd w:id="21"/>
      <w:r>
        <w:t>: Information relevant to the oral presentation (both the location and the opponent or opponents)</w:t>
      </w:r>
      <w:bookmarkEnd w:id="22"/>
    </w:p>
    <w:p w:rsidR="004520F9" w:rsidRDefault="004520F9" w:rsidP="004520F9">
      <w:pPr>
        <w:pStyle w:val="BodyText"/>
      </w:pPr>
      <w:r>
        <w:fldChar w:fldCharType="begin"/>
      </w:r>
      <w:r>
        <w:instrText xml:space="preserve"> REF _Ref71206712 \h </w:instrText>
      </w:r>
      <w:r>
        <w:fldChar w:fldCharType="separate"/>
      </w:r>
      <w:r w:rsidR="00D62E91">
        <w:t xml:space="preserve">Figure </w:t>
      </w:r>
      <w:r w:rsidR="00D62E91">
        <w:rPr>
          <w:noProof/>
        </w:rPr>
        <w:t>7</w:t>
      </w:r>
      <w:r>
        <w:fldChar w:fldCharType="end"/>
      </w:r>
      <w:r>
        <w:t xml:space="preserve"> and </w:t>
      </w:r>
      <w:r>
        <w:fldChar w:fldCharType="begin"/>
      </w:r>
      <w:r>
        <w:instrText xml:space="preserve"> REF _Ref71206717 \h </w:instrText>
      </w:r>
      <w:r>
        <w:fldChar w:fldCharType="separate"/>
      </w:r>
      <w:r w:rsidR="00D62E91">
        <w:t xml:space="preserve">Figure </w:t>
      </w:r>
      <w:r w:rsidR="00D62E91">
        <w:rPr>
          <w:noProof/>
        </w:rPr>
        <w:t>8</w:t>
      </w:r>
      <w:r>
        <w:fldChar w:fldCharType="end"/>
      </w:r>
      <w:r>
        <w:t xml:space="preserve"> show examples of abstracts that in a real thesis would be in English and Swedish with the first to appear being the abstract in the language of the thesis.</w:t>
      </w:r>
      <w:r w:rsidR="00357D22">
        <w:t xml:space="preserve"> Note that the actual content of these two abstracts is primarily for testing and is not meant to suggest real abstracts.</w:t>
      </w:r>
    </w:p>
    <w:p w:rsidR="00E2223A" w:rsidRDefault="004520F9" w:rsidP="004520F9">
      <w:pPr>
        <w:pStyle w:val="BodyText"/>
      </w:pPr>
      <w:r>
        <w:t xml:space="preserve">The template also supports a number of other languages (based upon the languages used for abstracts in undergraduate theses in 2020). It is straight forward to add </w:t>
      </w:r>
      <w:r w:rsidR="00D4235D">
        <w:t xml:space="preserve">an </w:t>
      </w:r>
      <w:r>
        <w:t>additional language as necessary. One of the reason for having abstracts in additional languages so that dual degree students do not have to write another document for their home/other university. While the template includes a number of place holders for these other abstracts, if they are unused they can simply be deleted.</w:t>
      </w:r>
    </w:p>
    <w:p w:rsidR="00357D22" w:rsidRDefault="00357D22" w:rsidP="004520F9">
      <w:pPr>
        <w:pStyle w:val="BodyText"/>
      </w:pPr>
      <w:r>
        <w:t xml:space="preserve">The three character code used for the language is the </w:t>
      </w:r>
      <w:r w:rsidRPr="00357D22">
        <w:t>ISO 639-2 Code</w:t>
      </w:r>
      <w:r>
        <w:t xml:space="preserve"> – specifically the </w:t>
      </w:r>
      <w:r w:rsidRPr="00357D22">
        <w:t>"B" (bibliographic)</w:t>
      </w:r>
      <w:r>
        <w:t xml:space="preserve"> variant of these codes as these seem to be the codes used in DiVA when one access the MODS formatted metadata for publications. In the example below we see “eng” being stored into a scontents buffer called “lang”.</w:t>
      </w:r>
    </w:p>
    <w:tbl>
      <w:tblPr>
        <w:tblStyle w:val="TableGrid"/>
        <w:tblW w:w="0" w:type="auto"/>
        <w:tblLook w:val="04A0" w:firstRow="1" w:lastRow="0" w:firstColumn="1" w:lastColumn="0" w:noHBand="0" w:noVBand="1"/>
      </w:tblPr>
      <w:tblGrid>
        <w:gridCol w:w="9289"/>
      </w:tblGrid>
      <w:tr w:rsidR="00357D22" w:rsidTr="00357D22">
        <w:tc>
          <w:tcPr>
            <w:tcW w:w="9289" w:type="dxa"/>
          </w:tcPr>
          <w:p w:rsidR="00357D22" w:rsidRDefault="00357D22" w:rsidP="00357D22">
            <w:pPr>
              <w:pStyle w:val="Computerexample"/>
            </w:pPr>
            <w:r>
              <w:lastRenderedPageBreak/>
              <w:t>\begin{scontents}[store-env=lang]</w:t>
            </w:r>
          </w:p>
          <w:p w:rsidR="00357D22" w:rsidRDefault="00357D22" w:rsidP="00357D22">
            <w:pPr>
              <w:pStyle w:val="Computerexample"/>
            </w:pPr>
            <w:r>
              <w:t>eng</w:t>
            </w:r>
          </w:p>
          <w:p w:rsidR="00357D22" w:rsidRDefault="00357D22" w:rsidP="00357D22">
            <w:pPr>
              <w:pStyle w:val="Computerexample"/>
            </w:pPr>
            <w:r>
              <w:t>\end{scontents}</w:t>
            </w:r>
          </w:p>
        </w:tc>
      </w:tr>
    </w:tbl>
    <w:p w:rsidR="004520F9" w:rsidRPr="00E2223A" w:rsidRDefault="00357D22" w:rsidP="004520F9">
      <w:pPr>
        <w:pStyle w:val="BodyText"/>
      </w:pPr>
      <w:r>
        <w:t>The abstract itself is stored into an scontents buffer called “abstracts” and the keywords are stored in an scontents buffer called “keywords”.  These buffers are part of the LaTeX scontents package and allow contents to be stored and later retrieved.</w:t>
      </w:r>
    </w:p>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Pr="00357D22" w:rsidRDefault="00E2223A" w:rsidP="00E2223A">
            <w:pPr>
              <w:pStyle w:val="Computerexample"/>
              <w:rPr>
                <w:sz w:val="20"/>
              </w:rPr>
            </w:pPr>
            <w:r w:rsidRPr="00357D22">
              <w:rPr>
                <w:sz w:val="20"/>
              </w:rPr>
              <w:t>\begin{abstract}</w:t>
            </w:r>
          </w:p>
          <w:p w:rsidR="00E2223A" w:rsidRPr="00357D22" w:rsidRDefault="00E2223A" w:rsidP="00E2223A">
            <w:pPr>
              <w:pStyle w:val="Computerexample"/>
              <w:rPr>
                <w:sz w:val="20"/>
              </w:rPr>
            </w:pPr>
            <w:r w:rsidRPr="00357D22">
              <w:rPr>
                <w:sz w:val="20"/>
              </w:rPr>
              <w:t xml:space="preserve">  \markboth{\abstractname}{}</w:t>
            </w:r>
          </w:p>
          <w:p w:rsidR="00E2223A" w:rsidRPr="00357D22" w:rsidRDefault="00E2223A" w:rsidP="00E2223A">
            <w:pPr>
              <w:pStyle w:val="Computerexample"/>
              <w:rPr>
                <w:sz w:val="20"/>
              </w:rPr>
            </w:pPr>
            <w:r w:rsidRPr="00357D22">
              <w:rPr>
                <w:sz w:val="20"/>
              </w:rPr>
              <w:t>\begin{scontents}[store-env=lang]</w:t>
            </w:r>
          </w:p>
          <w:p w:rsidR="00E2223A" w:rsidRPr="00357D22" w:rsidRDefault="00E2223A" w:rsidP="00E2223A">
            <w:pPr>
              <w:pStyle w:val="Computerexample"/>
              <w:rPr>
                <w:sz w:val="20"/>
              </w:rPr>
            </w:pPr>
            <w:r w:rsidRPr="00357D22">
              <w:rPr>
                <w:sz w:val="20"/>
              </w:rPr>
              <w:t>eng</w:t>
            </w:r>
          </w:p>
          <w:p w:rsidR="00E2223A" w:rsidRPr="00357D22" w:rsidRDefault="00E2223A" w:rsidP="00E2223A">
            <w:pPr>
              <w:pStyle w:val="Computerexample"/>
              <w:rPr>
                <w:sz w:val="20"/>
              </w:rPr>
            </w:pPr>
            <w:r w:rsidRPr="00357D22">
              <w:rPr>
                <w:sz w:val="20"/>
              </w:rPr>
              <w:t>\end{scontents}</w:t>
            </w:r>
          </w:p>
          <w:p w:rsidR="00E2223A" w:rsidRPr="00357D22" w:rsidRDefault="00E2223A" w:rsidP="00E2223A">
            <w:pPr>
              <w:pStyle w:val="Computerexample"/>
              <w:rPr>
                <w:sz w:val="20"/>
              </w:rPr>
            </w:pPr>
            <w:r w:rsidRPr="00357D22">
              <w:rPr>
                <w:sz w:val="20"/>
              </w:rPr>
              <w:t>\begin{scontents}[store-env=abstracts,print-env=true]</w:t>
            </w:r>
          </w:p>
          <w:p w:rsidR="00E2223A" w:rsidRPr="00357D22" w:rsidRDefault="00E2223A" w:rsidP="00E2223A">
            <w:pPr>
              <w:pStyle w:val="Computerexample"/>
              <w:rPr>
                <w:sz w:val="20"/>
              </w:rPr>
            </w:pPr>
            <w:r w:rsidRPr="00357D22">
              <w:rPr>
                <w:sz w:val="20"/>
              </w:rPr>
              <w:t>All theses at KTH are \textbf{required} to have an abstract in both \textit{English} and \textit{Swedish}.</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Exchange students many want to include one or more abstracts in the language(s) used in their home institutions to avoid the need to write another thesis when returning to their home institution.</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Keep in mind that most of your potential readers are only going to read your \texttt{title} and \texttt{abstract}. This is why it is important that the abstract give them enough information that they can decide is this document relevant to them or not. Otherwise the likely default choice is to ignore the rest of your document.</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A abstract should stand on its own, i.e., no citations, cross references to the body of the document, acronyms must be spelled out, … .</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Write this early and revise as necessary. This will help keep you focused on what you are trying to do.</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Example of a formula in an abstract: $c=2 \cdot \pi \cdot r$ or \[ \int_{a}^{b} x^2 \,dx \]</w:t>
            </w:r>
          </w:p>
          <w:p w:rsidR="00E2223A" w:rsidRPr="00357D22" w:rsidRDefault="00E2223A" w:rsidP="00E2223A">
            <w:pPr>
              <w:pStyle w:val="Computerexample"/>
              <w:rPr>
                <w:sz w:val="20"/>
              </w:rPr>
            </w:pPr>
            <w:r w:rsidRPr="00357D22">
              <w:rPr>
                <w:sz w:val="20"/>
              </w:rPr>
              <w:t>two chemical formulas: H\textsubscript{2}O or $(C_5O_2H_8)_n$, copyright symbol: \textcopyright Maguire 2021, and some superscripts: \textsuperscript{99m}Tc, A\textsuperscript{*},</w:t>
            </w:r>
          </w:p>
          <w:p w:rsidR="00E2223A" w:rsidRPr="00357D22" w:rsidRDefault="00E2223A" w:rsidP="00E2223A">
            <w:pPr>
              <w:pStyle w:val="Computerexample"/>
              <w:rPr>
                <w:sz w:val="20"/>
              </w:rPr>
            </w:pPr>
            <w:r w:rsidRPr="00357D22">
              <w:rPr>
                <w:sz w:val="20"/>
              </w:rPr>
              <w:t>A\textsuperscript{\textregistered}, and A\texttrademark.</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Write an abstract with the following components:% key parts of the abstract</w:t>
            </w:r>
          </w:p>
          <w:p w:rsidR="00E2223A" w:rsidRPr="00357D22" w:rsidRDefault="00E2223A" w:rsidP="00E2223A">
            <w:pPr>
              <w:pStyle w:val="Computerexample"/>
              <w:rPr>
                <w:sz w:val="20"/>
              </w:rPr>
            </w:pPr>
            <w:r w:rsidRPr="00357D22">
              <w:rPr>
                <w:sz w:val="20"/>
              </w:rPr>
              <w:t>\begin{itemize}</w:t>
            </w:r>
          </w:p>
          <w:p w:rsidR="00D4235D" w:rsidRPr="00357D22" w:rsidRDefault="00E2223A" w:rsidP="00D4235D">
            <w:pPr>
              <w:pStyle w:val="Computerexample"/>
              <w:rPr>
                <w:sz w:val="20"/>
              </w:rPr>
            </w:pPr>
            <w:r w:rsidRPr="00357D22">
              <w:rPr>
                <w:sz w:val="20"/>
              </w:rPr>
              <w:t xml:space="preserve">  \item </w:t>
            </w:r>
            <w:r w:rsidR="00D4235D">
              <w:rPr>
                <w:sz w:val="20"/>
              </w:rPr>
              <w:t>…</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end{itemize}</w:t>
            </w:r>
          </w:p>
          <w:p w:rsidR="00E2223A" w:rsidRPr="00357D22" w:rsidRDefault="00E2223A" w:rsidP="00E2223A">
            <w:pPr>
              <w:pStyle w:val="Computerexample"/>
              <w:rPr>
                <w:sz w:val="20"/>
              </w:rPr>
            </w:pPr>
            <w:r w:rsidRPr="00357D22">
              <w:rPr>
                <w:sz w:val="20"/>
              </w:rPr>
              <w:t>% comment at end</w:t>
            </w:r>
          </w:p>
          <w:p w:rsidR="00E2223A" w:rsidRPr="00357D22" w:rsidRDefault="004520F9" w:rsidP="00E2223A">
            <w:pPr>
              <w:pStyle w:val="Computerexample"/>
              <w:rPr>
                <w:sz w:val="20"/>
              </w:rPr>
            </w:pPr>
            <w:r w:rsidRPr="00357D22">
              <w:rPr>
                <w:sz w:val="20"/>
              </w:rPr>
              <w:t>\end{scontents}</w:t>
            </w:r>
          </w:p>
          <w:p w:rsidR="00E2223A" w:rsidRPr="00357D22" w:rsidRDefault="00E2223A" w:rsidP="00E2223A">
            <w:pPr>
              <w:pStyle w:val="Computerexample"/>
              <w:rPr>
                <w:sz w:val="20"/>
              </w:rPr>
            </w:pPr>
          </w:p>
          <w:p w:rsidR="00E2223A" w:rsidRPr="00357D22" w:rsidRDefault="00E2223A" w:rsidP="00E2223A">
            <w:pPr>
              <w:pStyle w:val="Computerexample"/>
              <w:rPr>
                <w:sz w:val="20"/>
              </w:rPr>
            </w:pPr>
            <w:r w:rsidRPr="00357D22">
              <w:rPr>
                <w:sz w:val="20"/>
              </w:rPr>
              <w:t>\subsection*{Keywords}</w:t>
            </w:r>
          </w:p>
          <w:p w:rsidR="00E2223A" w:rsidRPr="00357D22" w:rsidRDefault="00E2223A" w:rsidP="00E2223A">
            <w:pPr>
              <w:pStyle w:val="Computerexample"/>
              <w:rPr>
                <w:sz w:val="20"/>
              </w:rPr>
            </w:pPr>
            <w:r w:rsidRPr="00357D22">
              <w:rPr>
                <w:sz w:val="20"/>
              </w:rPr>
              <w:t>\begin{scontents}[store-env=keywords,print-env=true]</w:t>
            </w:r>
          </w:p>
          <w:p w:rsidR="00E2223A" w:rsidRPr="00357D22" w:rsidRDefault="00E2223A" w:rsidP="00E2223A">
            <w:pPr>
              <w:pStyle w:val="Computerexample"/>
              <w:rPr>
                <w:sz w:val="20"/>
              </w:rPr>
            </w:pPr>
            <w:r w:rsidRPr="00357D22">
              <w:rPr>
                <w:sz w:val="20"/>
              </w:rPr>
              <w:t>Canvas Learning Management System, Docker containers, performance tuning</w:t>
            </w:r>
          </w:p>
          <w:p w:rsidR="00E2223A" w:rsidRPr="00357D22" w:rsidRDefault="00E2223A" w:rsidP="00E2223A">
            <w:pPr>
              <w:pStyle w:val="Computerexample"/>
              <w:rPr>
                <w:sz w:val="20"/>
              </w:rPr>
            </w:pPr>
            <w:r w:rsidRPr="00357D22">
              <w:rPr>
                <w:sz w:val="20"/>
              </w:rPr>
              <w:t>\end{scontents}</w:t>
            </w:r>
          </w:p>
          <w:p w:rsidR="00E2223A" w:rsidRDefault="00E2223A" w:rsidP="00E2223A">
            <w:pPr>
              <w:pStyle w:val="Computerexample"/>
            </w:pPr>
            <w:r w:rsidRPr="00357D22">
              <w:rPr>
                <w:sz w:val="20"/>
              </w:rPr>
              <w:t>\end{abstract}</w:t>
            </w:r>
          </w:p>
        </w:tc>
      </w:tr>
    </w:tbl>
    <w:p w:rsidR="00E2223A" w:rsidRDefault="00E2223A" w:rsidP="00E2223A">
      <w:pPr>
        <w:pStyle w:val="Caption"/>
      </w:pPr>
      <w:bookmarkStart w:id="23" w:name="_Ref71206712"/>
      <w:bookmarkStart w:id="24" w:name="_Toc75446833"/>
      <w:r>
        <w:t xml:space="preserve">Figure </w:t>
      </w:r>
      <w:r w:rsidR="00D62E91">
        <w:fldChar w:fldCharType="begin"/>
      </w:r>
      <w:r w:rsidR="00D62E91">
        <w:instrText xml:space="preserve"> SEQ Figure \* ARABIC </w:instrText>
      </w:r>
      <w:r w:rsidR="00D62E91">
        <w:fldChar w:fldCharType="separate"/>
      </w:r>
      <w:r w:rsidR="00D62E91">
        <w:rPr>
          <w:noProof/>
        </w:rPr>
        <w:t>7</w:t>
      </w:r>
      <w:r w:rsidR="00D62E91">
        <w:rPr>
          <w:noProof/>
        </w:rPr>
        <w:fldChar w:fldCharType="end"/>
      </w:r>
      <w:bookmarkEnd w:id="23"/>
      <w:r>
        <w:t>: LaTeX to produce the English abstract</w:t>
      </w:r>
      <w:r w:rsidR="00D4235D">
        <w:t xml:space="preserve"> (edited for formatting)</w:t>
      </w:r>
      <w:bookmarkEnd w:id="24"/>
    </w:p>
    <w:p w:rsidR="00E2223A" w:rsidRPr="00E2223A" w:rsidRDefault="00E2223A" w:rsidP="00E2223A"/>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Default="00E2223A" w:rsidP="00E2223A">
            <w:pPr>
              <w:pStyle w:val="Computerexample"/>
            </w:pPr>
            <w:r>
              <w:t xml:space="preserve"> \selectlanguage{swedish} </w:t>
            </w:r>
          </w:p>
          <w:p w:rsidR="00E2223A" w:rsidRDefault="00E2223A" w:rsidP="00E2223A">
            <w:pPr>
              <w:pStyle w:val="Computerexample"/>
            </w:pPr>
            <w:r>
              <w:t>\begin{abstract}</w:t>
            </w:r>
          </w:p>
          <w:p w:rsidR="00E2223A" w:rsidRDefault="00E2223A" w:rsidP="00E2223A">
            <w:pPr>
              <w:pStyle w:val="Computerexample"/>
            </w:pPr>
            <w:r>
              <w:t xml:space="preserve">    \markboth{\abstractname}{}</w:t>
            </w:r>
          </w:p>
          <w:p w:rsidR="00E2223A" w:rsidRDefault="00E2223A" w:rsidP="00E2223A">
            <w:pPr>
              <w:pStyle w:val="Computerexample"/>
            </w:pPr>
            <w:r>
              <w:t>\begin{scontents}[store-env=lang]</w:t>
            </w:r>
          </w:p>
          <w:p w:rsidR="00E2223A" w:rsidRDefault="00E2223A" w:rsidP="00E2223A">
            <w:pPr>
              <w:pStyle w:val="Computerexample"/>
            </w:pPr>
            <w:r>
              <w:t>swe</w:t>
            </w:r>
          </w:p>
          <w:p w:rsidR="00E2223A" w:rsidRDefault="00E2223A" w:rsidP="00E2223A">
            <w:pPr>
              <w:pStyle w:val="Computerexample"/>
            </w:pPr>
            <w:r>
              <w:t>\end{scontents}</w:t>
            </w:r>
          </w:p>
          <w:p w:rsidR="00E2223A" w:rsidRDefault="00E2223A" w:rsidP="00E2223A">
            <w:pPr>
              <w:pStyle w:val="Computerexample"/>
            </w:pPr>
            <w:r>
              <w:t>\begin{scontents}[store-env=abstracts,print-env=true]</w:t>
            </w:r>
          </w:p>
          <w:p w:rsidR="00E2223A" w:rsidRDefault="00E2223A" w:rsidP="00E2223A">
            <w:pPr>
              <w:pStyle w:val="Computerexample"/>
            </w:pPr>
            <w:r>
              <w:t>Alla avhandlingar vid KTH måste ha ett abstrakt på både engelska och svenska.</w:t>
            </w:r>
          </w:p>
          <w:p w:rsidR="00E2223A" w:rsidRDefault="00E2223A" w:rsidP="00E2223A">
            <w:pPr>
              <w:pStyle w:val="Computerexample"/>
            </w:pPr>
          </w:p>
          <w:p w:rsidR="00E2223A" w:rsidRDefault="00E2223A" w:rsidP="00E2223A">
            <w:pPr>
              <w:pStyle w:val="Computerexample"/>
            </w:pPr>
          </w:p>
          <w:p w:rsidR="00E2223A" w:rsidRDefault="00E2223A" w:rsidP="00E2223A">
            <w:pPr>
              <w:pStyle w:val="Computerexample"/>
            </w:pPr>
            <w:r>
              <w:t>If you are writing your thesis in English, you can leave this until the final version. If you are writing your thesis in Swedish then this should be done first – and you should revise as necessary along the way.</w:t>
            </w:r>
          </w:p>
          <w:p w:rsidR="00E2223A" w:rsidRDefault="00E2223A" w:rsidP="00E2223A">
            <w:pPr>
              <w:pStyle w:val="Computerexample"/>
            </w:pPr>
          </w:p>
          <w:p w:rsidR="00E2223A" w:rsidRDefault="00E2223A" w:rsidP="00E2223A">
            <w:pPr>
              <w:pStyle w:val="Computerexample"/>
            </w:pPr>
            <w: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E2223A" w:rsidRDefault="00E2223A" w:rsidP="00E2223A">
            <w:pPr>
              <w:pStyle w:val="Computerexample"/>
            </w:pPr>
          </w:p>
          <w:p w:rsidR="00E2223A" w:rsidRDefault="00E2223A" w:rsidP="00E2223A">
            <w:pPr>
              <w:pStyle w:val="Computerexample"/>
            </w:pPr>
            <w:r>
              <w:t xml:space="preserve">This means that the English abstract and Swedish sammnfattning  </w:t>
            </w:r>
          </w:p>
          <w:p w:rsidR="00E2223A" w:rsidRDefault="00E2223A" w:rsidP="00E2223A">
            <w:pPr>
              <w:pStyle w:val="Computerexample"/>
            </w:pPr>
            <w:r>
              <w:t>or Swedish abstract and English summary need not be literal translations of each other.</w:t>
            </w:r>
          </w:p>
          <w:p w:rsidR="00E2223A" w:rsidRDefault="00E2223A" w:rsidP="00E2223A">
            <w:pPr>
              <w:pStyle w:val="Computerexample"/>
            </w:pPr>
          </w:p>
          <w:p w:rsidR="00E2223A" w:rsidRDefault="00E2223A" w:rsidP="00E2223A">
            <w:pPr>
              <w:pStyle w:val="Computerexample"/>
            </w:pPr>
            <w:r>
              <w:t>The abstract in the language used for the thesis should be the first abstract, while the Summary/Sammanfattning in the other language can follow.</w:t>
            </w:r>
          </w:p>
          <w:p w:rsidR="00E2223A" w:rsidRDefault="00E2223A" w:rsidP="00E2223A">
            <w:pPr>
              <w:pStyle w:val="Computerexample"/>
            </w:pPr>
            <w:r>
              <w:t>\end{scontents}</w:t>
            </w:r>
          </w:p>
          <w:p w:rsidR="00E2223A" w:rsidRDefault="00E2223A" w:rsidP="00E2223A">
            <w:pPr>
              <w:pStyle w:val="Computerexample"/>
            </w:pPr>
            <w:r>
              <w:t>\subsection*{Nyckelord}</w:t>
            </w:r>
          </w:p>
          <w:p w:rsidR="00E2223A" w:rsidRDefault="00E2223A" w:rsidP="00E2223A">
            <w:pPr>
              <w:pStyle w:val="Computerexample"/>
            </w:pPr>
            <w:r>
              <w:t>\begin{scontents}[store-env=keywords,print-env=true]</w:t>
            </w:r>
          </w:p>
          <w:p w:rsidR="00E2223A" w:rsidRDefault="00E2223A" w:rsidP="00E2223A">
            <w:pPr>
              <w:pStyle w:val="Computerexample"/>
            </w:pPr>
            <w:r>
              <w:t>Canvas Lärplattform,Dockerbehållare, prestandajustering</w:t>
            </w:r>
          </w:p>
          <w:p w:rsidR="00E2223A" w:rsidRDefault="00E2223A" w:rsidP="00E2223A">
            <w:pPr>
              <w:pStyle w:val="Computerexample"/>
            </w:pPr>
            <w:r>
              <w:t>\end{scontents}</w:t>
            </w:r>
          </w:p>
          <w:p w:rsidR="00E2223A" w:rsidRDefault="00E2223A" w:rsidP="00E2223A">
            <w:pPr>
              <w:pStyle w:val="Computerexample"/>
            </w:pPr>
            <w:r>
              <w:t>\end{abstract}</w:t>
            </w:r>
          </w:p>
        </w:tc>
      </w:tr>
    </w:tbl>
    <w:p w:rsidR="00E2223A" w:rsidRDefault="00E2223A" w:rsidP="00E2223A">
      <w:pPr>
        <w:pStyle w:val="Caption"/>
      </w:pPr>
      <w:bookmarkStart w:id="25" w:name="_Ref71206717"/>
      <w:bookmarkStart w:id="26" w:name="_Toc75446834"/>
      <w:r>
        <w:t xml:space="preserve">Figure </w:t>
      </w:r>
      <w:r w:rsidR="00D62E91">
        <w:fldChar w:fldCharType="begin"/>
      </w:r>
      <w:r w:rsidR="00D62E91">
        <w:instrText xml:space="preserve"> SEQ Figure \* ARABIC </w:instrText>
      </w:r>
      <w:r w:rsidR="00D62E91">
        <w:fldChar w:fldCharType="separate"/>
      </w:r>
      <w:r w:rsidR="00D62E91">
        <w:rPr>
          <w:noProof/>
        </w:rPr>
        <w:t>8</w:t>
      </w:r>
      <w:r w:rsidR="00D62E91">
        <w:rPr>
          <w:noProof/>
        </w:rPr>
        <w:fldChar w:fldCharType="end"/>
      </w:r>
      <w:bookmarkEnd w:id="25"/>
      <w:r>
        <w:t>: LaTeX input to produce the Swedish abstract</w:t>
      </w:r>
      <w:bookmarkEnd w:id="26"/>
    </w:p>
    <w:p w:rsidR="00E2223A" w:rsidRPr="00E2223A" w:rsidRDefault="001F78ED" w:rsidP="001F78ED">
      <w:pPr>
        <w:pStyle w:val="Heading1"/>
      </w:pPr>
      <w:bookmarkStart w:id="27" w:name="_Toc75446803"/>
      <w:r>
        <w:t>Now that data is in the template, what happens</w:t>
      </w:r>
      <w:r w:rsidR="00096063">
        <w:t>?</w:t>
      </w:r>
      <w:bookmarkEnd w:id="27"/>
    </w:p>
    <w:p w:rsidR="00E2223A" w:rsidRDefault="001F78ED" w:rsidP="001F78ED">
      <w:pPr>
        <w:pStyle w:val="BodyText"/>
      </w:pPr>
      <w:r>
        <w:t>The first thing that happens in the LaTeX code automatically generates one or more pages at the end of the PDF document that contain the data – primarily to be used to report the final approved thesis in DiVA. However, a secondary use is that if this information is added to the draft copy that is going to the opponent – then one can potentially automate many of the steps in announcing the oral presentation.</w:t>
      </w:r>
    </w:p>
    <w:p w:rsidR="001F78ED" w:rsidRDefault="001F78ED" w:rsidP="001F78ED">
      <w:pPr>
        <w:pStyle w:val="BodyText"/>
      </w:pPr>
      <w:r>
        <w:fldChar w:fldCharType="begin"/>
      </w:r>
      <w:r>
        <w:instrText xml:space="preserve"> REF _Ref71208081 \h </w:instrText>
      </w:r>
      <w:r>
        <w:fldChar w:fldCharType="separate"/>
      </w:r>
      <w:r w:rsidR="00D62E91">
        <w:t xml:space="preserve">Figure </w:t>
      </w:r>
      <w:r w:rsidR="00D62E91">
        <w:rPr>
          <w:noProof/>
        </w:rPr>
        <w:t>9</w:t>
      </w:r>
      <w:r>
        <w:fldChar w:fldCharType="end"/>
      </w:r>
      <w:r>
        <w:t xml:space="preserve"> and </w:t>
      </w:r>
      <w:r>
        <w:fldChar w:fldCharType="begin"/>
      </w:r>
      <w:r>
        <w:instrText xml:space="preserve"> REF _Ref71208084 \h </w:instrText>
      </w:r>
      <w:r>
        <w:fldChar w:fldCharType="separate"/>
      </w:r>
      <w:r w:rsidR="00D62E91">
        <w:t xml:space="preserve">Figure </w:t>
      </w:r>
      <w:r w:rsidR="00D62E91">
        <w:rPr>
          <w:noProof/>
        </w:rPr>
        <w:t>10</w:t>
      </w:r>
      <w:r>
        <w:fldChar w:fldCharType="end"/>
      </w:r>
      <w:r w:rsidR="00426F45">
        <w:t xml:space="preserve"> show</w:t>
      </w:r>
      <w:r>
        <w:t xml:space="preserve"> this “For DIVA”</w:t>
      </w:r>
      <w:r w:rsidR="006C4F38">
        <w:t xml:space="preserve"> information</w:t>
      </w:r>
      <w:r>
        <w:t>. The format is supposed to look like JSON.</w:t>
      </w:r>
    </w:p>
    <w:p w:rsidR="00924F8F" w:rsidRPr="00E2223A" w:rsidRDefault="00924F8F" w:rsidP="001F78ED">
      <w:pPr>
        <w:pStyle w:val="BodyText"/>
      </w:pPr>
      <w:r>
        <w:t xml:space="preserve">The </w:t>
      </w:r>
      <w:r w:rsidRPr="00924F8F">
        <w:t>”organisation”: {”L1”: ”School of Electrical Engineering and Computer Science ”,”L2”: ”Computer Science”</w:t>
      </w:r>
      <w:r>
        <w:t xml:space="preserve"> }} that for the examiner is used to determine which local part of the KTH </w:t>
      </w:r>
      <w:r>
        <w:lastRenderedPageBreak/>
        <w:t>calendar a calendar announcement should appear in.</w:t>
      </w:r>
      <w:r w:rsidR="00426F45">
        <w:t xml:space="preserve"> The Cortina calendar is divided by school and then by department. Note that the department name must be in Swedish.</w:t>
      </w:r>
    </w:p>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Default="001F78ED" w:rsidP="001F78ED">
            <w:pPr>
              <w:pStyle w:val="Caption"/>
              <w:keepNext/>
            </w:pPr>
            <w:r>
              <w:rPr>
                <w:noProof/>
              </w:rPr>
              <w:drawing>
                <wp:inline distT="0" distB="0" distL="0" distR="0" wp14:anchorId="348889EB" wp14:editId="751FCECA">
                  <wp:extent cx="4111956" cy="6360625"/>
                  <wp:effectExtent l="0" t="0" r="3175"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1-Screenshot_20210506_132838.png"/>
                          <pic:cNvPicPr/>
                        </pic:nvPicPr>
                        <pic:blipFill>
                          <a:blip r:embed="rId18">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Default="00E2223A" w:rsidP="00E2223A">
      <w:pPr>
        <w:pStyle w:val="Caption"/>
      </w:pPr>
      <w:bookmarkStart w:id="28" w:name="_Ref71208081"/>
      <w:bookmarkStart w:id="29" w:name="_Toc75446835"/>
      <w:r>
        <w:t xml:space="preserve">Figure </w:t>
      </w:r>
      <w:r w:rsidR="00D62E91">
        <w:fldChar w:fldCharType="begin"/>
      </w:r>
      <w:r w:rsidR="00D62E91">
        <w:instrText xml:space="preserve"> SEQ Figure \* ARABIC </w:instrText>
      </w:r>
      <w:r w:rsidR="00D62E91">
        <w:fldChar w:fldCharType="separate"/>
      </w:r>
      <w:r w:rsidR="00D62E91">
        <w:rPr>
          <w:noProof/>
        </w:rPr>
        <w:t>9</w:t>
      </w:r>
      <w:r w:rsidR="00D62E91">
        <w:rPr>
          <w:noProof/>
        </w:rPr>
        <w:fldChar w:fldCharType="end"/>
      </w:r>
      <w:bookmarkEnd w:id="28"/>
      <w:r>
        <w:t xml:space="preserve">: </w:t>
      </w:r>
      <w:r w:rsidR="001F78ED">
        <w:t>First part of the “For DiVA” information</w:t>
      </w:r>
      <w:bookmarkEnd w:id="29"/>
    </w:p>
    <w:p w:rsidR="00E2223A" w:rsidRPr="00E2223A" w:rsidRDefault="00E2223A" w:rsidP="00E2223A"/>
    <w:p w:rsidR="00E2223A" w:rsidRPr="00E2223A" w:rsidRDefault="00E2223A" w:rsidP="00E2223A"/>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Default="001F78ED" w:rsidP="001F78ED">
            <w:pPr>
              <w:pStyle w:val="Caption"/>
              <w:keepNext/>
            </w:pPr>
            <w:r>
              <w:rPr>
                <w:noProof/>
              </w:rPr>
              <w:lastRenderedPageBreak/>
              <w:drawing>
                <wp:inline distT="0" distB="0" distL="0" distR="0" wp14:anchorId="604D1417" wp14:editId="0808A82D">
                  <wp:extent cx="4111956" cy="6360625"/>
                  <wp:effectExtent l="0" t="0" r="3175"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2-Screenshot_20210506_132905.png"/>
                          <pic:cNvPicPr/>
                        </pic:nvPicPr>
                        <pic:blipFill>
                          <a:blip r:embed="rId19">
                            <a:extLst>
                              <a:ext uri="{28A0092B-C50C-407E-A947-70E740481C1C}">
                                <a14:useLocalDpi xmlns:a14="http://schemas.microsoft.com/office/drawing/2010/main" val="0"/>
                              </a:ext>
                            </a:extLst>
                          </a:blip>
                          <a:stretch>
                            <a:fillRect/>
                          </a:stretch>
                        </pic:blipFill>
                        <pic:spPr>
                          <a:xfrm>
                            <a:off x="0" y="0"/>
                            <a:ext cx="4111956" cy="6360625"/>
                          </a:xfrm>
                          <a:prstGeom prst="rect">
                            <a:avLst/>
                          </a:prstGeom>
                        </pic:spPr>
                      </pic:pic>
                    </a:graphicData>
                  </a:graphic>
                </wp:inline>
              </w:drawing>
            </w:r>
          </w:p>
        </w:tc>
      </w:tr>
    </w:tbl>
    <w:p w:rsidR="00E2223A" w:rsidRDefault="00E2223A" w:rsidP="00E2223A">
      <w:pPr>
        <w:pStyle w:val="Caption"/>
      </w:pPr>
      <w:bookmarkStart w:id="30" w:name="_Ref71208084"/>
      <w:bookmarkStart w:id="31" w:name="_Toc75446836"/>
      <w:r>
        <w:t xml:space="preserve">Figure </w:t>
      </w:r>
      <w:r w:rsidR="00D62E91">
        <w:fldChar w:fldCharType="begin"/>
      </w:r>
      <w:r w:rsidR="00D62E91">
        <w:instrText xml:space="preserve"> SEQ Figure \* ARABIC </w:instrText>
      </w:r>
      <w:r w:rsidR="00D62E91">
        <w:fldChar w:fldCharType="separate"/>
      </w:r>
      <w:r w:rsidR="00D62E91">
        <w:rPr>
          <w:noProof/>
        </w:rPr>
        <w:t>10</w:t>
      </w:r>
      <w:r w:rsidR="00D62E91">
        <w:rPr>
          <w:noProof/>
        </w:rPr>
        <w:fldChar w:fldCharType="end"/>
      </w:r>
      <w:bookmarkEnd w:id="30"/>
      <w:r>
        <w:t xml:space="preserve">: </w:t>
      </w:r>
      <w:r w:rsidR="001F78ED">
        <w:t>Second part of the “For DiVA” information</w:t>
      </w:r>
      <w:bookmarkEnd w:id="31"/>
    </w:p>
    <w:p w:rsidR="00924F8F" w:rsidRDefault="00924F8F" w:rsidP="00924F8F">
      <w:pPr>
        <w:pStyle w:val="Heading1"/>
      </w:pPr>
      <w:bookmarkStart w:id="32" w:name="_Toc75446804"/>
      <w:r>
        <w:t>How did the abstracts and the keywords appear?</w:t>
      </w:r>
      <w:bookmarkEnd w:id="32"/>
    </w:p>
    <w:p w:rsidR="00924F8F" w:rsidRDefault="00924F8F" w:rsidP="00416105">
      <w:pPr>
        <w:pStyle w:val="BodyText"/>
      </w:pPr>
      <w:r>
        <w:t xml:space="preserve">The </w:t>
      </w:r>
      <w:r w:rsidRPr="00924F8F">
        <w:rPr>
          <w:rStyle w:val="HTMLCode"/>
        </w:rPr>
        <w:t xml:space="preserve">\divainfo </w:t>
      </w:r>
      <w:r>
        <w:t>command that generates the For DiVA information pages has the following little bit of code that walks the set of scontents buffers using the lang scont</w:t>
      </w:r>
      <w:r w:rsidR="00426F45">
        <w:t xml:space="preserve">ents buffer to </w:t>
      </w:r>
      <w:r>
        <w:t>put the language and the corresponding abstract and keywords</w:t>
      </w:r>
      <w:r w:rsidR="00416105">
        <w:t xml:space="preserve"> (see </w:t>
      </w:r>
      <w:r w:rsidR="00416105">
        <w:fldChar w:fldCharType="begin"/>
      </w:r>
      <w:r w:rsidR="00416105">
        <w:instrText xml:space="preserve"> REF _Ref71209313 \h </w:instrText>
      </w:r>
      <w:r w:rsidR="00416105">
        <w:fldChar w:fldCharType="separate"/>
      </w:r>
      <w:r w:rsidR="00D62E91">
        <w:t xml:space="preserve">Figure </w:t>
      </w:r>
      <w:r w:rsidR="00D62E91">
        <w:rPr>
          <w:noProof/>
        </w:rPr>
        <w:t>11</w:t>
      </w:r>
      <w:r w:rsidR="00416105">
        <w:fldChar w:fldCharType="end"/>
      </w:r>
      <w:r w:rsidR="00416105">
        <w:t>)</w:t>
      </w:r>
      <w:r>
        <w:t xml:space="preserve">. Originally, I used </w:t>
      </w:r>
      <w:r w:rsidRPr="00416105">
        <w:rPr>
          <w:rStyle w:val="HTMLCode"/>
        </w:rPr>
        <w:t>\getstored[\i]{abstracts}</w:t>
      </w:r>
      <w:r w:rsidR="00426F45">
        <w:t xml:space="preserve"> to get an ab</w:t>
      </w:r>
      <w:r>
        <w:t>stract, but this turns out to process the LaTeX into something to render in the PDF.</w:t>
      </w:r>
      <w:r w:rsidR="00416105">
        <w:t xml:space="preserve"> However, I realized that it would be far better to get the actual LaTeX source code and then process it </w:t>
      </w:r>
      <w:r w:rsidR="00416105" w:rsidRPr="00416105">
        <w:t>myself</w:t>
      </w:r>
      <w:r w:rsidR="00416105">
        <w:t xml:space="preserve"> into HTML for the announcement and calendars.</w:t>
      </w:r>
    </w:p>
    <w:p w:rsidR="00924F8F" w:rsidRPr="00924F8F" w:rsidRDefault="00416105" w:rsidP="00924F8F">
      <w:pPr>
        <w:pStyle w:val="BodyText"/>
      </w:pPr>
      <w:r>
        <w:t>The \typestored command that the scontents package provides will not take a variable argument, i.e., it only takes a constant, such as \</w:t>
      </w:r>
      <w:r w:rsidRPr="00416105">
        <w:t xml:space="preserve"> </w:t>
      </w:r>
      <w:r>
        <w:t xml:space="preserve">typestored[2]{abstracts}. Unfortunately, I need to have </w:t>
      </w:r>
      <w:r w:rsidR="00426F45">
        <w:t xml:space="preserve">a </w:t>
      </w:r>
      <w:r>
        <w:t>loop to handle the variable number of abstract</w:t>
      </w:r>
      <w:r w:rsidR="00426F45">
        <w:t>s</w:t>
      </w:r>
      <w:r>
        <w:t xml:space="preserve"> that could be used. To do this required a new command \typestoredx that evaluates the variable and the calls the internal function that gets the contents of the </w:t>
      </w:r>
      <w:r>
        <w:lastRenderedPageBreak/>
        <w:t xml:space="preserve">correct scontents buffer! This new command is shown in </w:t>
      </w:r>
      <w:r>
        <w:fldChar w:fldCharType="begin"/>
      </w:r>
      <w:r>
        <w:instrText xml:space="preserve"> REF _Ref71209339 \h </w:instrText>
      </w:r>
      <w:r>
        <w:fldChar w:fldCharType="separate"/>
      </w:r>
      <w:r w:rsidR="00D62E91">
        <w:t xml:space="preserve">Figure </w:t>
      </w:r>
      <w:r w:rsidR="00D62E91">
        <w:rPr>
          <w:noProof/>
        </w:rPr>
        <w:t>12</w:t>
      </w:r>
      <w:r>
        <w:fldChar w:fldCharType="end"/>
      </w:r>
      <w:r w:rsidR="008526BB">
        <w:t xml:space="preserve"> – it uses ExplSyntax – see the LaTeX package </w:t>
      </w:r>
      <w:r w:rsidR="008526BB" w:rsidRPr="008526BB">
        <w:t>expl3</w:t>
      </w:r>
      <w:r>
        <w:t>.</w:t>
      </w:r>
      <w:r w:rsidR="00096063">
        <w:t xml:space="preserve"> The quad euro symbols are used as markers to avoid problems with quotation marks in the abstract itself. I have assumed that such a combination of char</w:t>
      </w:r>
      <w:r w:rsidR="00426F45">
        <w:t>acters will never occur in an ab</w:t>
      </w:r>
      <w:r w:rsidR="00096063">
        <w:t>stract.</w:t>
      </w:r>
    </w:p>
    <w:tbl>
      <w:tblPr>
        <w:tblStyle w:val="TableGrid"/>
        <w:tblW w:w="0" w:type="auto"/>
        <w:tblLook w:val="04A0" w:firstRow="1" w:lastRow="0" w:firstColumn="1" w:lastColumn="0" w:noHBand="0" w:noVBand="1"/>
      </w:tblPr>
      <w:tblGrid>
        <w:gridCol w:w="9289"/>
      </w:tblGrid>
      <w:tr w:rsidR="00924F8F" w:rsidTr="00924F8F">
        <w:tc>
          <w:tcPr>
            <w:tcW w:w="9289" w:type="dxa"/>
          </w:tcPr>
          <w:p w:rsidR="00924F8F" w:rsidRDefault="00924F8F" w:rsidP="00924F8F">
            <w:r>
              <w:t xml:space="preserve">    "Number of lang instances": \textquotedbl\relax\countsc{lang}\textquotedbl\relax,\\</w:t>
            </w:r>
          </w:p>
          <w:p w:rsidR="00924F8F" w:rsidRDefault="00924F8F" w:rsidP="00924F8F">
            <w:r>
              <w:t xml:space="preserve">    \foreach \i in {1,...,\countsc{lang}} {</w:t>
            </w:r>
          </w:p>
          <w:p w:rsidR="00924F8F" w:rsidRDefault="00924F8F" w:rsidP="00924F8F">
            <w:r>
              <w:t xml:space="preserve">      "Abstract[\getstored[\i]{lang}]": €€€€\\</w:t>
            </w:r>
          </w:p>
          <w:p w:rsidR="00924F8F" w:rsidRDefault="00924F8F" w:rsidP="00924F8F">
            <w:r>
              <w:t xml:space="preserve">      \typestoredx{\i}{abstracts}</w:t>
            </w:r>
          </w:p>
          <w:p w:rsidR="00924F8F" w:rsidRDefault="00924F8F" w:rsidP="00924F8F">
            <w:r>
              <w:t xml:space="preserve">      €€€€,\\</w:t>
            </w:r>
          </w:p>
          <w:p w:rsidR="00924F8F" w:rsidRDefault="00924F8F" w:rsidP="00924F8F">
            <w:r>
              <w:t xml:space="preserve">      "Keywords[\getstored[\i]{lang}]": €€€€\\</w:t>
            </w:r>
          </w:p>
          <w:p w:rsidR="00924F8F" w:rsidRDefault="00924F8F" w:rsidP="00924F8F">
            <w:r>
              <w:t xml:space="preserve">      \getstored[\i]{keywords}</w:t>
            </w:r>
          </w:p>
          <w:p w:rsidR="00924F8F" w:rsidRDefault="00924F8F" w:rsidP="00924F8F">
            <w:r>
              <w:t xml:space="preserve">      €€€€,\\</w:t>
            </w:r>
          </w:p>
          <w:p w:rsidR="00924F8F" w:rsidRDefault="00924F8F" w:rsidP="00416105">
            <w:pPr>
              <w:keepNext/>
            </w:pPr>
            <w:r>
              <w:t xml:space="preserve">    }</w:t>
            </w:r>
          </w:p>
        </w:tc>
      </w:tr>
    </w:tbl>
    <w:p w:rsidR="00924F8F" w:rsidRDefault="00416105" w:rsidP="00416105">
      <w:pPr>
        <w:pStyle w:val="Caption"/>
      </w:pPr>
      <w:bookmarkStart w:id="33" w:name="_Ref71209313"/>
      <w:bookmarkStart w:id="34" w:name="_Toc75446837"/>
      <w:r>
        <w:t xml:space="preserve">Figure </w:t>
      </w:r>
      <w:r w:rsidR="00D62E91">
        <w:fldChar w:fldCharType="begin"/>
      </w:r>
      <w:r w:rsidR="00D62E91">
        <w:instrText xml:space="preserve"> SEQ Figure \* ARABIC </w:instrText>
      </w:r>
      <w:r w:rsidR="00D62E91">
        <w:fldChar w:fldCharType="separate"/>
      </w:r>
      <w:r w:rsidR="00D62E91">
        <w:rPr>
          <w:noProof/>
        </w:rPr>
        <w:t>11</w:t>
      </w:r>
      <w:r w:rsidR="00D62E91">
        <w:rPr>
          <w:noProof/>
        </w:rPr>
        <w:fldChar w:fldCharType="end"/>
      </w:r>
      <w:bookmarkEnd w:id="33"/>
      <w:r>
        <w:t xml:space="preserve">: Code in </w:t>
      </w:r>
      <w:r w:rsidRPr="00924F8F">
        <w:rPr>
          <w:rStyle w:val="HTMLCode"/>
        </w:rPr>
        <w:t xml:space="preserve">\divainfo </w:t>
      </w:r>
      <w:r>
        <w:t>command to output the abstracts and keywords</w:t>
      </w:r>
      <w:bookmarkEnd w:id="34"/>
    </w:p>
    <w:p w:rsidR="00416105" w:rsidRPr="00416105" w:rsidRDefault="00416105" w:rsidP="00416105">
      <w:pPr>
        <w:pStyle w:val="BodyText"/>
      </w:pPr>
      <w:r>
        <w:fldChar w:fldCharType="begin"/>
      </w:r>
      <w:r>
        <w:instrText xml:space="preserve"> REF _Ref71209339 \h </w:instrText>
      </w:r>
      <w:r>
        <w:fldChar w:fldCharType="separate"/>
      </w:r>
      <w:r w:rsidR="00D62E91">
        <w:t xml:space="preserve">Figure </w:t>
      </w:r>
      <w:r w:rsidR="00D62E91">
        <w:rPr>
          <w:noProof/>
        </w:rPr>
        <w:t>12</w:t>
      </w:r>
      <w:r>
        <w:fldChar w:fldCharType="end"/>
      </w:r>
      <w:r>
        <w:t xml:space="preserve"> also shows how to configure the listings environment to put the </w:t>
      </w:r>
      <w:r w:rsidR="008526BB">
        <w:t xml:space="preserve">abstract into. One of the tricks here is that it was important to reduce the hyphenation penalty to enable the abstract text to nicely wrap </w:t>
      </w:r>
      <w:r w:rsidR="00426F45">
        <w:t xml:space="preserve">text </w:t>
      </w:r>
      <w:r w:rsidR="008526BB">
        <w:t>on the page. As an added benefit</w:t>
      </w:r>
      <w:r w:rsidR="00426F45">
        <w:t>,</w:t>
      </w:r>
      <w:r w:rsidR="008526BB">
        <w:t xml:space="preserve"> the LaTeX syntax highlighting is </w:t>
      </w:r>
      <w:r w:rsidR="0005647A">
        <w:t>on – so one can easily see the L</w:t>
      </w:r>
      <w:r w:rsidR="008526BB">
        <w:t>aTeX commands that are used – as this might need manual editing before the event is announced.</w:t>
      </w:r>
    </w:p>
    <w:tbl>
      <w:tblPr>
        <w:tblStyle w:val="TableGrid"/>
        <w:tblW w:w="0" w:type="auto"/>
        <w:tblLook w:val="04A0" w:firstRow="1" w:lastRow="0" w:firstColumn="1" w:lastColumn="0" w:noHBand="0" w:noVBand="1"/>
      </w:tblPr>
      <w:tblGrid>
        <w:gridCol w:w="9289"/>
      </w:tblGrid>
      <w:tr w:rsidR="00924F8F" w:rsidTr="00924F8F">
        <w:tc>
          <w:tcPr>
            <w:tcW w:w="9289" w:type="dxa"/>
          </w:tcPr>
          <w:p w:rsidR="00924F8F" w:rsidRDefault="00924F8F" w:rsidP="00924F8F"/>
          <w:p w:rsidR="00924F8F" w:rsidRDefault="00924F8F" w:rsidP="00924F8F">
            <w:r>
              <w:t>\ExplSyntaxOn</w:t>
            </w:r>
          </w:p>
          <w:p w:rsidR="00924F8F" w:rsidRDefault="00924F8F" w:rsidP="00924F8F">
            <w:r>
              <w:t>\newcommand\typestoredx[2]{\expandafter\__scontents_typestored_internal:nn\expandafter{#1} {#2}}</w:t>
            </w:r>
          </w:p>
          <w:p w:rsidR="00924F8F" w:rsidRDefault="00924F8F" w:rsidP="00924F8F">
            <w:r>
              <w:t>\ExplSyntaxOff</w:t>
            </w:r>
          </w:p>
          <w:p w:rsidR="00924F8F" w:rsidRDefault="00924F8F" w:rsidP="00924F8F">
            <w:r>
              <w:t>\makeatletter</w:t>
            </w:r>
          </w:p>
          <w:p w:rsidR="00924F8F" w:rsidRDefault="00924F8F" w:rsidP="00924F8F">
            <w:r>
              <w:t>\let\verbatimsc\@undefined</w:t>
            </w:r>
          </w:p>
          <w:p w:rsidR="00924F8F" w:rsidRDefault="00924F8F" w:rsidP="00924F8F">
            <w:r>
              <w:t>\let\endverbatimsc\@undefined</w:t>
            </w:r>
          </w:p>
          <w:p w:rsidR="00924F8F" w:rsidRDefault="00924F8F" w:rsidP="00924F8F">
            <w:r>
              <w:t>\lst@AddToHook{Init}{\hyphenpenalty=50\relax}</w:t>
            </w:r>
          </w:p>
          <w:p w:rsidR="00924F8F" w:rsidRDefault="00924F8F" w:rsidP="00924F8F">
            <w:r>
              <w:t>\makeatother</w:t>
            </w:r>
          </w:p>
          <w:p w:rsidR="00924F8F" w:rsidRDefault="00924F8F" w:rsidP="00924F8F"/>
          <w:p w:rsidR="00924F8F" w:rsidRDefault="00924F8F" w:rsidP="00924F8F"/>
          <w:p w:rsidR="00924F8F" w:rsidRDefault="00924F8F" w:rsidP="00924F8F">
            <w:r>
              <w:t>\lstnewenvironment{verbatimsc}</w:t>
            </w:r>
          </w:p>
          <w:p w:rsidR="00924F8F" w:rsidRDefault="00924F8F" w:rsidP="00924F8F">
            <w:r>
              <w:t xml:space="preserve">    {</w:t>
            </w:r>
          </w:p>
          <w:p w:rsidR="00924F8F" w:rsidRDefault="00924F8F" w:rsidP="00924F8F">
            <w:r>
              <w:t xml:space="preserve">    \lstset{%</w:t>
            </w:r>
          </w:p>
          <w:p w:rsidR="00924F8F" w:rsidRDefault="00924F8F" w:rsidP="00924F8F">
            <w:r>
              <w:t xml:space="preserve">        basicstyle=\ttfamily\tiny,</w:t>
            </w:r>
          </w:p>
          <w:p w:rsidR="00924F8F" w:rsidRDefault="00924F8F" w:rsidP="00924F8F">
            <w:r>
              <w:t xml:space="preserve">        %basicstyle=\tiny,</w:t>
            </w:r>
          </w:p>
          <w:p w:rsidR="00924F8F" w:rsidRDefault="00924F8F" w:rsidP="00924F8F">
            <w:r>
              <w:t xml:space="preserve">        %columns=fullflexible,</w:t>
            </w:r>
          </w:p>
          <w:p w:rsidR="00924F8F" w:rsidRDefault="00924F8F" w:rsidP="00924F8F">
            <w:r>
              <w:t xml:space="preserve">        columns=[l]fixed,</w:t>
            </w:r>
          </w:p>
          <w:p w:rsidR="00924F8F" w:rsidRDefault="00924F8F" w:rsidP="00924F8F">
            <w:r>
              <w:t xml:space="preserve">        language=[LaTeX]TeX,</w:t>
            </w:r>
          </w:p>
          <w:p w:rsidR="00924F8F" w:rsidRDefault="00924F8F" w:rsidP="00924F8F">
            <w:r>
              <w:t xml:space="preserve">        %numbers=left,</w:t>
            </w:r>
          </w:p>
          <w:p w:rsidR="00924F8F" w:rsidRDefault="00924F8F" w:rsidP="00924F8F">
            <w:r>
              <w:t xml:space="preserve">        %numberstyle=\tiny\color{gray},</w:t>
            </w:r>
          </w:p>
          <w:p w:rsidR="00924F8F" w:rsidRDefault="00924F8F" w:rsidP="00924F8F">
            <w:r>
              <w:t xml:space="preserve">        keywordstyle=\color{red},</w:t>
            </w:r>
          </w:p>
          <w:p w:rsidR="00924F8F" w:rsidRDefault="00924F8F" w:rsidP="00924F8F">
            <w:r>
              <w:t xml:space="preserve">        breaklines=true,                 % sets automatic line breaking</w:t>
            </w:r>
          </w:p>
          <w:p w:rsidR="00924F8F" w:rsidRDefault="00924F8F" w:rsidP="00924F8F">
            <w:r>
              <w:t xml:space="preserve">        breakatwhitespace=true,          % sets if automatic breaks should only happen at whitespace</w:t>
            </w:r>
          </w:p>
          <w:p w:rsidR="00924F8F" w:rsidRDefault="00924F8F" w:rsidP="00924F8F">
            <w:r>
              <w:t xml:space="preserve">        %keepspaces=false,</w:t>
            </w:r>
          </w:p>
          <w:p w:rsidR="00924F8F" w:rsidRDefault="00924F8F" w:rsidP="00924F8F">
            <w:r>
              <w:t xml:space="preserve">        breakindent=0em,</w:t>
            </w:r>
          </w:p>
          <w:p w:rsidR="00924F8F" w:rsidRDefault="00924F8F" w:rsidP="00924F8F">
            <w:r>
              <w:t xml:space="preserve">        %fancyvrb=true</w:t>
            </w:r>
          </w:p>
          <w:p w:rsidR="00924F8F" w:rsidRDefault="00924F8F" w:rsidP="00924F8F">
            <w:r>
              <w:t xml:space="preserve">    }</w:t>
            </w:r>
          </w:p>
          <w:p w:rsidR="00924F8F" w:rsidRDefault="00924F8F" w:rsidP="00416105">
            <w:pPr>
              <w:keepNext/>
            </w:pPr>
            <w:r>
              <w:t>}{}</w:t>
            </w:r>
          </w:p>
        </w:tc>
      </w:tr>
    </w:tbl>
    <w:p w:rsidR="00924F8F" w:rsidRDefault="00416105" w:rsidP="00416105">
      <w:pPr>
        <w:pStyle w:val="Caption"/>
      </w:pPr>
      <w:bookmarkStart w:id="35" w:name="_Ref71209339"/>
      <w:bookmarkStart w:id="36" w:name="_Toc75446838"/>
      <w:r>
        <w:t xml:space="preserve">Figure </w:t>
      </w:r>
      <w:r w:rsidR="00D62E91">
        <w:fldChar w:fldCharType="begin"/>
      </w:r>
      <w:r w:rsidR="00D62E91">
        <w:instrText xml:space="preserve"> SEQ Figure \* ARABIC </w:instrText>
      </w:r>
      <w:r w:rsidR="00D62E91">
        <w:fldChar w:fldCharType="separate"/>
      </w:r>
      <w:r w:rsidR="00D62E91">
        <w:rPr>
          <w:noProof/>
        </w:rPr>
        <w:t>12</w:t>
      </w:r>
      <w:r w:rsidR="00D62E91">
        <w:rPr>
          <w:noProof/>
        </w:rPr>
        <w:fldChar w:fldCharType="end"/>
      </w:r>
      <w:bookmarkEnd w:id="35"/>
      <w:r>
        <w:t>: Code in the document file to set up the command \typestoredx and to configure the listing environment to put the abstract into.</w:t>
      </w:r>
      <w:bookmarkEnd w:id="36"/>
    </w:p>
    <w:p w:rsidR="00924F8F" w:rsidRDefault="00924F8F" w:rsidP="00924F8F">
      <w:pPr>
        <w:pStyle w:val="Heading1"/>
      </w:pPr>
      <w:bookmarkStart w:id="37" w:name="_Toc75446805"/>
      <w:r>
        <w:lastRenderedPageBreak/>
        <w:t>Extracting the information from the PDF file</w:t>
      </w:r>
      <w:bookmarkEnd w:id="37"/>
    </w:p>
    <w:p w:rsidR="00E2223A" w:rsidRPr="00E2223A" w:rsidRDefault="00924F8F" w:rsidP="00912FF8">
      <w:pPr>
        <w:pStyle w:val="BodyText"/>
      </w:pPr>
      <w:r>
        <w:t>Now that the JSON</w:t>
      </w:r>
      <w:r w:rsidR="00426F45">
        <w:t>-</w:t>
      </w:r>
      <w:r>
        <w:t>like information is in the PDF file</w:t>
      </w:r>
      <w:r w:rsidR="00426F45">
        <w:t>,</w:t>
      </w:r>
      <w:r>
        <w:t xml:space="preserve"> the next step is to extract it.</w:t>
      </w:r>
      <w:r w:rsidR="00912FF8">
        <w:t xml:space="preserve"> We use a command line</w:t>
      </w:r>
      <w:r w:rsidR="00426F45">
        <w:t>,</w:t>
      </w:r>
      <w:r w:rsidR="00912FF8">
        <w:t xml:space="preserve"> as shown in </w:t>
      </w:r>
      <w:r w:rsidR="00912FF8">
        <w:fldChar w:fldCharType="begin"/>
      </w:r>
      <w:r w:rsidR="00912FF8">
        <w:instrText xml:space="preserve"> REF _Ref71210076 \h </w:instrText>
      </w:r>
      <w:r w:rsidR="00912FF8">
        <w:fldChar w:fldCharType="separate"/>
      </w:r>
      <w:r w:rsidR="00D62E91">
        <w:t xml:space="preserve">Figure </w:t>
      </w:r>
      <w:r w:rsidR="00D62E91">
        <w:rPr>
          <w:noProof/>
        </w:rPr>
        <w:t>13</w:t>
      </w:r>
      <w:r w:rsidR="00912FF8">
        <w:fldChar w:fldCharType="end"/>
      </w:r>
      <w:r w:rsidR="00426F45">
        <w:t>,</w:t>
      </w:r>
      <w:r w:rsidR="00912FF8">
        <w:t xml:space="preserve"> to extract the information. </w:t>
      </w:r>
      <w:r w:rsidR="00426F45">
        <w:fldChar w:fldCharType="begin"/>
      </w:r>
      <w:r w:rsidR="00426F45">
        <w:instrText xml:space="preserve"> REF _Ref71214668 \h </w:instrText>
      </w:r>
      <w:r w:rsidR="00426F45">
        <w:fldChar w:fldCharType="separate"/>
      </w:r>
      <w:r w:rsidR="00D62E91">
        <w:t xml:space="preserve">Figure </w:t>
      </w:r>
      <w:r w:rsidR="00D62E91">
        <w:rPr>
          <w:noProof/>
        </w:rPr>
        <w:t>14</w:t>
      </w:r>
      <w:r w:rsidR="00426F45">
        <w:fldChar w:fldCharType="end"/>
      </w:r>
      <w:r w:rsidR="00426F45">
        <w:t xml:space="preserve"> </w:t>
      </w:r>
      <w:r w:rsidR="00912FF8">
        <w:t>shows an example of the resulting file.</w:t>
      </w:r>
    </w:p>
    <w:tbl>
      <w:tblPr>
        <w:tblStyle w:val="TableGrid"/>
        <w:tblW w:w="0" w:type="auto"/>
        <w:tblLook w:val="04A0" w:firstRow="1" w:lastRow="0" w:firstColumn="1" w:lastColumn="0" w:noHBand="0" w:noVBand="1"/>
      </w:tblPr>
      <w:tblGrid>
        <w:gridCol w:w="9289"/>
      </w:tblGrid>
      <w:tr w:rsidR="00E2223A" w:rsidTr="001F78ED">
        <w:tc>
          <w:tcPr>
            <w:tcW w:w="9289" w:type="dxa"/>
          </w:tcPr>
          <w:p w:rsidR="00E2223A" w:rsidRDefault="00912FF8" w:rsidP="00912FF8">
            <w:pPr>
              <w:pStyle w:val="Computerexample"/>
            </w:pPr>
            <w:r w:rsidRPr="00912FF8">
              <w:t>./extract_pseudo_JSON-from_PDF.py --pdf test5.pdf --json event.json</w:t>
            </w:r>
          </w:p>
        </w:tc>
      </w:tr>
    </w:tbl>
    <w:p w:rsidR="00E2223A" w:rsidRDefault="00E2223A" w:rsidP="00E2223A">
      <w:pPr>
        <w:pStyle w:val="Caption"/>
      </w:pPr>
      <w:bookmarkStart w:id="38" w:name="_Ref71210076"/>
      <w:bookmarkStart w:id="39" w:name="_Toc75446839"/>
      <w:r>
        <w:t xml:space="preserve">Figure </w:t>
      </w:r>
      <w:r w:rsidR="00D62E91">
        <w:fldChar w:fldCharType="begin"/>
      </w:r>
      <w:r w:rsidR="00D62E91">
        <w:instrText xml:space="preserve"> SEQ Figure \* ARABIC </w:instrText>
      </w:r>
      <w:r w:rsidR="00D62E91">
        <w:fldChar w:fldCharType="separate"/>
      </w:r>
      <w:r w:rsidR="00D62E91">
        <w:rPr>
          <w:noProof/>
        </w:rPr>
        <w:t>13</w:t>
      </w:r>
      <w:r w:rsidR="00D62E91">
        <w:rPr>
          <w:noProof/>
        </w:rPr>
        <w:fldChar w:fldCharType="end"/>
      </w:r>
      <w:bookmarkEnd w:id="38"/>
      <w:r>
        <w:t xml:space="preserve">: </w:t>
      </w:r>
      <w:r w:rsidR="00912FF8">
        <w:t>Extract the JSON like information</w:t>
      </w:r>
      <w:bookmarkEnd w:id="39"/>
    </w:p>
    <w:tbl>
      <w:tblPr>
        <w:tblStyle w:val="TableGrid"/>
        <w:tblW w:w="0" w:type="auto"/>
        <w:tblLook w:val="04A0" w:firstRow="1" w:lastRow="0" w:firstColumn="1" w:lastColumn="0" w:noHBand="0" w:noVBand="1"/>
      </w:tblPr>
      <w:tblGrid>
        <w:gridCol w:w="9289"/>
      </w:tblGrid>
      <w:tr w:rsidR="00912FF8" w:rsidTr="00912FF8">
        <w:tc>
          <w:tcPr>
            <w:tcW w:w="9289" w:type="dxa"/>
          </w:tcPr>
          <w:p w:rsidR="00912FF8" w:rsidRDefault="00912FF8" w:rsidP="00912FF8">
            <w:pPr>
              <w:pStyle w:val="Computerexample"/>
            </w:pPr>
            <w:r w:rsidRPr="00912FF8">
              <w:rPr>
                <w:sz w:val="16"/>
              </w:rPr>
              <w:t>{"Author1": {"Last name": "Student", "First name": "Fake A.", "Local User Id": "u100001", "E-mail": "a@kth.se", "ORCiD": "0000-0002-00001-1234", "organisation": {"L1": "School of Electrical Engineering and Computer Science "}}, "Author2": {"Last name": "Student", "First name": "Fake B.", "Local User Id": "u100002", "E-mail": "b@kth.se", "ORCiD": "0000-0002-00001-5678", "organisation": {"L1": "School of Architecture and the Built Environment "}}, "Degree": {"Educational program": "Bachelor’s Programme in Information and Communication Technology"}, "Title": {"Main title": "This is the title in the language of the thesis", "Subtitle": "An subtitle in the language of the thesis", "Language": "eng"}, "Alternative title": {"Main title": "Detta är den svenska översättningen av titeln", "Subtitle": "Detta är den svenska översättningen av undertiteln", "Language": "swe"}, "Supervisor1": {"Last name": "Supervisor", "First name": "A. Busy", "Local User Id": "u100003", "E-mail": "sa@kth.se", "organisation": {"L1": "School of Electrical Engineering and Computer Science ", "L2": "Computer Science"}}, "Supervisor2": {"Last name": "Supervisor", "First name": "Another Busy", "Local User Id": "u100003", "E-mail": "sb@kth.se", "organisation": {"L1": "School of Architecture and the Built Environment ", "L2": "Public Buildings"}}, "Examiner1": {"Last name": "Maguire Jr.", "First name": "Gerald Q.", "Local User Id": "u100004", "E-mail": "maguire@kth.se", "organisation": {"L1": "School of Electrical Engineering and Computer Science ", "L2": "Computer Science"}}, "Cooperation": {"Partner_name": "Företaget AB"}, "Other information": {"Year": "2021", "Number of pages": "xxxiii,35"}, "Opponents": {"Name": "A. B. Normal &amp; A. X. E. Normalè"}, "Presentation": {"Date": "2021-03-16 13:00", "Language": "eng", "Room": "via Zoom", "City": "Stockholm"}, "Number of lang instances": "10", "abstracts": {"eng": "&lt;p&gt;All theses at KTH are &lt;bold&gt;required&lt;/bold&gt; to have an abstract in both &lt;i&gt;English&lt;/i&gt; and &lt;i&gt;Swedish&lt;/i&gt;.&lt;/p&gt;&lt;p&gt;Exchange students many want to include one or more abstracts in the language(s) used in their home institutions to avoid the need to write another thesis when returning to their home institution.&lt;/p&gt;&lt;p&gt;Keep in mind that most of your potential readers are only going to read your &lt;tt&gt;title&lt;/tt&gt; and &lt;tt&gt;abstract&lt;/tt&gt;. This is why it is important that the abstract give them enough information that they can decide is this document relevant to them or not. Otherwise the likely default choice is to ignore the rest of your document.&lt;/p&gt;&lt;p&gt;A abstract should stand on its own, i.e., no citations, cross references to the body of the document, acronyms must be spelled out, … .&lt;/p&gt;&lt;p&gt;Write this early and revise as necessary. This will help keep you focused on what you are trying to do.&lt;/p&gt;&lt;p&gt;Example of a formula in an abstract: $c=2 \\cdot \\pi \\cdot r$ or \\[ \\int_{a}^{b} x^2 \\,dx \\] two chemical formulas: H&lt;sub&gt;2&lt;/sub&gt;O or $(C_5O_2H_8)_n$, copyright symbol: &amp;copy; Maguire 2021, and some superscripts: &lt;sup&gt;99m&lt;/sup&gt;Tc, A&lt;sup&gt;*&lt;/sup&gt;, A&lt;sup&gt;&amp;reg;&lt;/sup&gt;, and A&amp;trade;.&lt;/p&gt;&lt;p&gt;Write an abstract with the following components: &lt;/p&gt;&lt;ul&gt;&lt;li&gt; What is the topic area? (optional) Introduces the subject area for the project. &lt;/li&gt;&lt;li&gt; Short problem statement &lt;/li&gt;&lt;li&gt; Why was this problem worth a ’Masters thesis project? (i.e., why is the problem both significant and of a suitable degree of difficulty for a ’Masters thesis project? Why has no one else solved it yet?) &lt;/li&gt;&lt;li&gt; How did you solve the problem? What was your method/insight? &lt;/li&gt;&lt;li&gt; Results/Conclusions/Consequences/Impact: What are your key results/conclusions? What will others do based upon your results? What can be done now that you have finished - that could not be done before your thesis project was completed?&lt;/li&gt;&lt;/ul&gt;", "swe": "&lt;p&gt;Alla avhandlingar vid KTH måste ha ett abstrakt på både engelska och svenska.&lt;/p&gt;&lt;p&gt;If you are writing your thesis in English, you can leave this until the final version. If you are writing your thesis in Swedish then this should be done first – and you should revise as necessary along the way.&lt;/p&gt;&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lt;p&gt;This means that the English abstract and Swedish sammnfattning or Swedish abstract and English summary need not be literal translations of each other.&lt;/p&gt;&lt;p&gt;The abstract in the language used for the thesis should be the first abstract, while the Summary/Sammanfattning in the other language can follow.&lt;/p&gt;", "fre": "&lt;p&gt;Résumé en français.&lt;/p&gt;", "spa": "&lt;p&gt;Résumé en espagnol.&lt;/p&gt;", "ita": "&lt;p&gt;Sommario in italiano.&lt;/p&gt;", "nor": "&lt;p&gt;Sammendrag på norsk.&lt;/p&gt;", "ger": "", "dan": "&lt;p&gt;Abstrakt på dansk.&lt;/p&gt;&lt;p&gt;Zusammenfassung in Deutsch.&lt;/p&gt;", "dut": "&lt;p&gt;Samenvatting in het Nederlands.&lt;/p&gt;&lt;p&gt;Eesti keeles kokkuvõte.&lt;/p&gt;", "est": ""}, "keywords": {"eng": "Canvas Learning Management System, Docker containers, performance tuning ", "swe": "Canvas Lärplattform,Dockerbehållare, prestandajustering ", "fre": "5-6 mots-clés ", "spa": "5-6 Palabras claves ", "ita": "5-6 parole chiave ", "nor": "5-6 nøkkelord ", "ger": "5-6 Schlüsselwörter ", "dan": "5-6 Søgeord ", "dut": "5-6 trefwoorden ", "est": "5-6 Märksõnad "}}</w:t>
            </w:r>
          </w:p>
        </w:tc>
      </w:tr>
    </w:tbl>
    <w:p w:rsidR="00912FF8" w:rsidRDefault="00912FF8" w:rsidP="00912FF8">
      <w:pPr>
        <w:pStyle w:val="Caption"/>
      </w:pPr>
      <w:bookmarkStart w:id="40" w:name="_Ref71214668"/>
      <w:bookmarkStart w:id="41" w:name="_Toc75446840"/>
      <w:r>
        <w:t xml:space="preserve">Figure </w:t>
      </w:r>
      <w:r w:rsidR="00D62E91">
        <w:fldChar w:fldCharType="begin"/>
      </w:r>
      <w:r w:rsidR="00D62E91">
        <w:instrText xml:space="preserve"> SEQ Figure \* ARABIC </w:instrText>
      </w:r>
      <w:r w:rsidR="00D62E91">
        <w:fldChar w:fldCharType="separate"/>
      </w:r>
      <w:r w:rsidR="00D62E91">
        <w:rPr>
          <w:noProof/>
        </w:rPr>
        <w:t>14</w:t>
      </w:r>
      <w:r w:rsidR="00D62E91">
        <w:rPr>
          <w:noProof/>
        </w:rPr>
        <w:fldChar w:fldCharType="end"/>
      </w:r>
      <w:bookmarkEnd w:id="40"/>
      <w:r>
        <w:t>: Example event.json output</w:t>
      </w:r>
      <w:bookmarkEnd w:id="41"/>
    </w:p>
    <w:p w:rsidR="00912FF8" w:rsidRDefault="00912FF8" w:rsidP="00912FF8">
      <w:pPr>
        <w:pStyle w:val="BodyText"/>
      </w:pPr>
      <w:r>
        <w:br w:type="page"/>
      </w:r>
    </w:p>
    <w:p w:rsidR="00912FF8" w:rsidRDefault="00912FF8" w:rsidP="00912FF8">
      <w:pPr>
        <w:pStyle w:val="Heading1"/>
      </w:pPr>
      <w:bookmarkStart w:id="42" w:name="_Toc75446806"/>
      <w:r>
        <w:lastRenderedPageBreak/>
        <w:t>What can we do with this event.json file?</w:t>
      </w:r>
      <w:bookmarkEnd w:id="42"/>
    </w:p>
    <w:p w:rsidR="00912FF8" w:rsidRDefault="00912FF8" w:rsidP="00912FF8">
      <w:pPr>
        <w:pStyle w:val="BodyText"/>
      </w:pPr>
      <w:r>
        <w:t>Now that you have a JSON file</w:t>
      </w:r>
      <w:r w:rsidR="00426F45">
        <w:t>,</w:t>
      </w:r>
      <w:r>
        <w:t xml:space="preserve"> you can edit the HTML to deal with equations and things that were not automatically processed by the extraction program.</w:t>
      </w:r>
    </w:p>
    <w:p w:rsidR="00912FF8" w:rsidRPr="00912FF8" w:rsidRDefault="00092628" w:rsidP="00092628">
      <w:pPr>
        <w:pStyle w:val="BodyText"/>
      </w:pPr>
      <w:r>
        <w:t xml:space="preserve">Once you are happy with the JSON file contents, the next step is to generate something interesting with this data – for this we use the program </w:t>
      </w:r>
      <w:r w:rsidRPr="00092628">
        <w:rPr>
          <w:rStyle w:val="HTMLCode"/>
        </w:rPr>
        <w:t>JSON_to_calendar.py</w:t>
      </w:r>
      <w:r>
        <w:t xml:space="preserve">. </w:t>
      </w:r>
    </w:p>
    <w:tbl>
      <w:tblPr>
        <w:tblStyle w:val="TableGrid"/>
        <w:tblW w:w="9463" w:type="dxa"/>
        <w:tblLook w:val="04A0" w:firstRow="1" w:lastRow="0" w:firstColumn="1" w:lastColumn="0" w:noHBand="0" w:noVBand="1"/>
      </w:tblPr>
      <w:tblGrid>
        <w:gridCol w:w="9463"/>
      </w:tblGrid>
      <w:tr w:rsidR="00912FF8" w:rsidTr="00092628">
        <w:trPr>
          <w:trHeight w:val="2927"/>
        </w:trPr>
        <w:tc>
          <w:tcPr>
            <w:tcW w:w="9463" w:type="dxa"/>
          </w:tcPr>
          <w:p w:rsidR="00912FF8" w:rsidRDefault="00092628" w:rsidP="00912FF8">
            <w:pPr>
              <w:keepNext/>
            </w:pPr>
            <w:r>
              <w:rPr>
                <w:noProof/>
              </w:rPr>
              <mc:AlternateContent>
                <mc:Choice Requires="wps">
                  <w:drawing>
                    <wp:anchor distT="0" distB="0" distL="114300" distR="114300" simplePos="0" relativeHeight="251671552" behindDoc="0" locked="0" layoutInCell="1" allowOverlap="1" wp14:anchorId="4F287673" wp14:editId="5E550B24">
                      <wp:simplePos x="0" y="0"/>
                      <wp:positionH relativeFrom="column">
                        <wp:posOffset>2578947</wp:posOffset>
                      </wp:positionH>
                      <wp:positionV relativeFrom="paragraph">
                        <wp:posOffset>840740</wp:posOffset>
                      </wp:positionV>
                      <wp:extent cx="376767" cy="0"/>
                      <wp:effectExtent l="0" t="76200" r="23495" b="114300"/>
                      <wp:wrapNone/>
                      <wp:docPr id="27" name="Straight Arrow Connector 27"/>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7" o:spid="_x0000_s1026" type="#_x0000_t32" style="position:absolute;margin-left:203.05pt;margin-top:66.2pt;width:29.65pt;height: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o0qzwEAAPIDAAAOAAAAZHJzL2Uyb0RvYy54bWysU9uO0zAQfUfiHyy/06RF2kVR0xXqAi8I&#10;KhY+wOvYjYXtscamSf6esZNmERcJIRTJ8WXOzDnH4/3d6Cy7KIwGfMu3m5oz5SV0xp9b/uXz2xev&#10;OItJ+E5Y8Krlk4r87vD82X4IjdpBD7ZTyCiJj80QWt6nFJqqirJXTsQNBOXpUAM6kWiJ56pDMVB2&#10;Z6tdXd9UA2AXEKSKkXbv50N+KPm1VjJ91DqqxGzLiVsqI5bxMY/VYS+aM4rQG7nQEP/Awgnjqeia&#10;6l4kwb6h+SWVMxIhgk4bCa4CrY1URQOp2dY/qXnoRVBFC5kTw2pT/H9p5YfLCZnpWr675cwLR3f0&#10;kFCYc5/Ya0QY2BG8Jx8BGYWQX0OIDcGO/oTLKoYTZvGjRpf/JIuNxeNp9ViNiUnafHl7Qx9n8npU&#10;PeECxvROgWN50vK48FgJbIvF4vI+JqpMwCsgF7U+j0kY+8Z3LE2BlIgsIHOm2HxeZe4z2zJLk1Uz&#10;9pPS5ALxm2uU/lNHi+wiqHO6r9s1C0VmiDbWrqC6EPsjaInNMFV68m+Ba3SpCD6tQGc84O+qpvFK&#10;Vc/xV9Wz1iz7Ebqp3F2xgxqr+LM8gty5P64L/OmpHr4DAAD//wMAUEsDBBQABgAIAAAAIQB5tUJ/&#10;3QAAAAsBAAAPAAAAZHJzL2Rvd25yZXYueG1sTI/dSsNAEIXvBd9hGcE7u5s2BptmU4rgRQUvrD7A&#10;NDtNovsTstsmvr0jCHo3M+dw5jvVdnZWXGiMffAasoUCQb4Jpvethve3p7sHEDGhN2iDJw1fFGFb&#10;X19VWJow+Ve6HFIrOMTHEjV0KQ2llLHpyGFchIE8a6cwOky8jq00I04c7qxcKlVIh73nDx0O9NhR&#10;83k4Ow3m2eCEcTr1e7v7UMPLepXtjda3N/NuAyLRnP7M8IPP6FAz0zGcvYnCashVkbGVhdUyB8GO&#10;vLjn4fh7kXUl/3eovwEAAP//AwBQSwECLQAUAAYACAAAACEAtoM4kv4AAADhAQAAEwAAAAAAAAAA&#10;AAAAAAAAAAAAW0NvbnRlbnRfVHlwZXNdLnhtbFBLAQItABQABgAIAAAAIQA4/SH/1gAAAJQBAAAL&#10;AAAAAAAAAAAAAAAAAC8BAABfcmVscy8ucmVsc1BLAQItABQABgAIAAAAIQCZko0qzwEAAPIDAAAO&#10;AAAAAAAAAAAAAAAAAC4CAABkcnMvZTJvRG9jLnhtbFBLAQItABQABgAIAAAAIQB5tUJ/3QAAAAsB&#10;AAAPAAAAAAAAAAAAAAAAACkEAABkcnMvZG93bnJldi54bWxQSwUGAAAAAAQABADzAAAAMwUAAAAA&#10;" strokecolor="black [3200]" strokeweight=".5pt">
                      <v:stroke endarrow="open" joinstyle="miter"/>
                    </v:shape>
                  </w:pict>
                </mc:Fallback>
              </mc:AlternateContent>
            </w:r>
            <w:r>
              <w:rPr>
                <w:noProof/>
              </w:rPr>
              <mc:AlternateContent>
                <mc:Choice Requires="wps">
                  <w:drawing>
                    <wp:anchor distT="0" distB="0" distL="114300" distR="114300" simplePos="0" relativeHeight="251669504" behindDoc="0" locked="0" layoutInCell="1" allowOverlap="1" wp14:anchorId="7F995D75" wp14:editId="39A35B99">
                      <wp:simplePos x="0" y="0"/>
                      <wp:positionH relativeFrom="column">
                        <wp:posOffset>2609850</wp:posOffset>
                      </wp:positionH>
                      <wp:positionV relativeFrom="paragraph">
                        <wp:posOffset>902970</wp:posOffset>
                      </wp:positionV>
                      <wp:extent cx="308610" cy="381000"/>
                      <wp:effectExtent l="0" t="0" r="53340" b="57150"/>
                      <wp:wrapNone/>
                      <wp:docPr id="26" name="Straight Arrow Connector 26"/>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6" o:spid="_x0000_s1026" type="#_x0000_t32" style="position:absolute;margin-left:205.5pt;margin-top:71.1pt;width:24.3pt;height:30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1Jh1gEAAPcDAAAOAAAAZHJzL2Uyb0RvYy54bWysU9uO0zAQfUfiHyy/0yRdqaqqpivUBV4Q&#10;VCx8gNexGwvbY41Nk/w9Y6fNIi4SQrxMYnvOzDnH4/396Cy7KIwGfMubVc2Z8hI6488t//L57ast&#10;ZzEJ3wkLXrV8UpHfH16+2A9hp9bQg+0UMiri424ILe9TCruqirJXTsQVBOXpUAM6kWiJ56pDMVB1&#10;Z6t1XW+qAbALCFLFSLsP8yE/lPpaK5k+ah1VYrblxC2ViCU+5Vgd9mJ3RhF6I680xD+wcMJ4arqU&#10;ehBJsG9ofinljESIoNNKgqtAayNV0UBqmvonNY+9CKpoIXNiWGyK/6+s/HA5ITNdy9cbzrxwdEeP&#10;CYU594m9RoSBHcF78hGQUQr5NYS4I9jRn/C6iuGEWfyo0eUvyWJj8XhaPFZjYpI27+rtpqGbkHR0&#10;t23qutxB9QwOGNM7BY7ln5bHK5mFRVN8Fpf3MVF7At4AubP1OSZh7BvfsTQFkiOyikyccvN5lQXM&#10;lMtfmqyasZ+UJiuI5NyjDKE6WmQXQePTfW2WKpSZIdpYu4DqQuyPoGtuhqkymH8LXLJLR/BpATrj&#10;AX/XNY03qnrOv6metWbZT9BN5QKLHTRdxZ/rS8jj++O6wJ/f6+E7AAAA//8DAFBLAwQUAAYACAAA&#10;ACEAc+LqH94AAAALAQAADwAAAGRycy9kb3ducmV2LnhtbEyPwU7DMBBE70j8g7VIvVE7IVQ0xKkq&#10;JA5F4kDLB2xjNwnY6yh2m/TvWU5w3JnR7JtqM3snLnaMfSAN2VKBsNQE01Or4fPwev8EIiYkgy6Q&#10;1XC1ETb17U2FpQkTfdjLPrWCSyiWqKFLaSiljE1nPcZlGCyxdwqjx8Tn2Eoz4sTl3slcqZX02BN/&#10;6HCwL51tvvdnr8G8GZwwTqd+57ZfanhfP2Q7o/Xibt4+g0h2Tn9h+MVndKiZ6RjOZKJwGoos4y2J&#10;jSLPQXCieFyvQBw15IoVWVfy/4b6BwAA//8DAFBLAQItABQABgAIAAAAIQC2gziS/gAAAOEBAAAT&#10;AAAAAAAAAAAAAAAAAAAAAABbQ29udGVudF9UeXBlc10ueG1sUEsBAi0AFAAGAAgAAAAhADj9If/W&#10;AAAAlAEAAAsAAAAAAAAAAAAAAAAALwEAAF9yZWxzLy5yZWxzUEsBAi0AFAAGAAgAAAAhAKvjUmHW&#10;AQAA9wMAAA4AAAAAAAAAAAAAAAAALgIAAGRycy9lMm9Eb2MueG1sUEsBAi0AFAAGAAgAAAAhAHPi&#10;6h/eAAAACwEAAA8AAAAAAAAAAAAAAAAAMAQAAGRycy9kb3ducmV2LnhtbFBLBQYAAAAABAAEAPMA&#10;AAA7BQAAAAA=&#10;" strokecolor="black [3200]" strokeweight=".5pt">
                      <v:stroke endarrow="open" joinstyle="miter"/>
                    </v:shape>
                  </w:pict>
                </mc:Fallback>
              </mc:AlternateContent>
            </w:r>
            <w:r>
              <w:rPr>
                <w:noProof/>
              </w:rPr>
              <mc:AlternateContent>
                <mc:Choice Requires="wps">
                  <w:drawing>
                    <wp:anchor distT="0" distB="0" distL="114300" distR="114300" simplePos="0" relativeHeight="251667456" behindDoc="0" locked="0" layoutInCell="1" allowOverlap="1" wp14:anchorId="4AFDCD6E" wp14:editId="05BECE6E">
                      <wp:simplePos x="0" y="0"/>
                      <wp:positionH relativeFrom="column">
                        <wp:posOffset>2609850</wp:posOffset>
                      </wp:positionH>
                      <wp:positionV relativeFrom="paragraph">
                        <wp:posOffset>386926</wp:posOffset>
                      </wp:positionV>
                      <wp:extent cx="309033" cy="381000"/>
                      <wp:effectExtent l="0" t="38100" r="53340" b="19050"/>
                      <wp:wrapNone/>
                      <wp:docPr id="25" name="Straight Arrow Connector 25"/>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25" o:spid="_x0000_s1026" type="#_x0000_t32" style="position:absolute;margin-left:205.5pt;margin-top:30.45pt;width:24.35pt;height:30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nxXg3AEAAAEEAAAOAAAAZHJzL2Uyb0RvYy54bWysU12P0zAQfEfiP1h+p0lbgY6o6Qn1gBcE&#10;FQe8+xy7sbC91to06b9n7aQ5xIeEEC9WbO/Mzow3u9vRWXZWGA34lq9XNWfKS+iMP7X886c3z244&#10;i0n4TljwquUXFfnt/umT3RAatYEebKeQEYmPzRBa3qcUmqqKsldOxBUE5elSAzqRaIunqkMxELuz&#10;1aauX1QDYBcQpIqRTu+mS74v/FormT5oHVVituWkLZUVy/qQ12q/E80JReiNnGWIf1DhhPHUdKG6&#10;E0mwb2h+oXJGIkTQaSXBVaC1kap4IDfr+ic3970IqnihcGJYYor/j1a+Px+Rma7lm+eceeHoje4T&#10;CnPqE3uFCAM7gPeUIyCjEsprCLEh2MEfcd7FcMRsftTomLYmfKFRKHGQQTaWtC9L2mpMTNLhtn5Z&#10;b7ecSbra3qzrurxGNdFkuoAxvVXgWP5oeZxlLXqmFuL8LiYSQsArIIOtz2sSxr72HUuXQMZE9pMt&#10;UG2+r7KVSXz5SherJuxHpSkUEjn1KOOoDhbZWdAgdV/XCwtVZog21i6gunj/I2iuzTBVRvRvgUt1&#10;6Qg+LUBnPODvuqbxKlVP9VfXk9ds+wG6S3nKEgfNWcln/ifyIP+4L/DHP3f/HQAA//8DAFBLAwQU&#10;AAYACAAAACEATcXnEOAAAAAKAQAADwAAAGRycy9kb3ducmV2LnhtbEyPwU7DMAyG70i8Q+RJ3FjS&#10;aaxr13SaJk2CCxIDcU4b01RrktJka8fTY07saPvT7+8vtpPt2AWH0HonIZkLYOhqr1vXSPh4Pzyu&#10;gYWonFaddyjhigG25f1doXLtR/eGl2NsGIW4kCsJJsY+5zzUBq0Kc9+jo9uXH6yKNA4N14MaKdx2&#10;fCHEilvVOvpgVI97g/XpeLYSng8i1ebHrL9P4/X1c/eSNvuskvJhNu02wCJO8R+GP31Sh5KcKn92&#10;OrBOwjJJqEuUsBIZMAKWT1kKrCJyQRteFvy2QvkLAAD//wMAUEsBAi0AFAAGAAgAAAAhALaDOJL+&#10;AAAA4QEAABMAAAAAAAAAAAAAAAAAAAAAAFtDb250ZW50X1R5cGVzXS54bWxQSwECLQAUAAYACAAA&#10;ACEAOP0h/9YAAACUAQAACwAAAAAAAAAAAAAAAAAvAQAAX3JlbHMvLnJlbHNQSwECLQAUAAYACAAA&#10;ACEA+Z8V4NwBAAABBAAADgAAAAAAAAAAAAAAAAAuAgAAZHJzL2Uyb0RvYy54bWxQSwECLQAUAAYA&#10;CAAAACEATcXnEOAAAAAKAQAADwAAAAAAAAAAAAAAAAA2BAAAZHJzL2Rvd25yZXYueG1sUEsFBgAA&#10;AAAEAAQA8wAAAEMFAAAAAA==&#10;" strokecolor="black [3200]" strokeweight=".5pt">
                      <v:stroke endarrow="open" joinstyle="miter"/>
                    </v:shape>
                  </w:pict>
                </mc:Fallback>
              </mc:AlternateContent>
            </w:r>
            <w:r>
              <w:rPr>
                <w:noProof/>
              </w:rPr>
              <mc:AlternateContent>
                <mc:Choice Requires="wps">
                  <w:drawing>
                    <wp:anchor distT="0" distB="0" distL="114300" distR="114300" simplePos="0" relativeHeight="251653120" behindDoc="0" locked="0" layoutInCell="1" allowOverlap="1" wp14:anchorId="040200CC" wp14:editId="5BE53360">
                      <wp:simplePos x="0" y="0"/>
                      <wp:positionH relativeFrom="column">
                        <wp:posOffset>297815</wp:posOffset>
                      </wp:positionH>
                      <wp:positionV relativeFrom="paragraph">
                        <wp:posOffset>548005</wp:posOffset>
                      </wp:positionV>
                      <wp:extent cx="2289810" cy="482600"/>
                      <wp:effectExtent l="0" t="0" r="15240" b="12700"/>
                      <wp:wrapNone/>
                      <wp:docPr id="21" name="Rectangle 21"/>
                      <wp:cNvGraphicFramePr/>
                      <a:graphic xmlns:a="http://schemas.openxmlformats.org/drawingml/2006/main">
                        <a:graphicData uri="http://schemas.microsoft.com/office/word/2010/wordprocessingShape">
                          <wps:wsp>
                            <wps:cNvSpPr/>
                            <wps:spPr>
                              <a:xfrm>
                                <a:off x="0" y="0"/>
                                <a:ext cx="2289810" cy="482600"/>
                              </a:xfrm>
                              <a:prstGeom prst="rect">
                                <a:avLst/>
                              </a:prstGeom>
                            </wps:spPr>
                            <wps:style>
                              <a:lnRef idx="2">
                                <a:schemeClr val="dk1"/>
                              </a:lnRef>
                              <a:fillRef idx="1">
                                <a:schemeClr val="lt1"/>
                              </a:fillRef>
                              <a:effectRef idx="0">
                                <a:schemeClr val="dk1"/>
                              </a:effectRef>
                              <a:fontRef idx="minor">
                                <a:schemeClr val="dk1"/>
                              </a:fontRef>
                            </wps:style>
                            <wps:txbx>
                              <w:txbxContent>
                                <w:p w:rsidR="0019478D" w:rsidRPr="00092628" w:rsidRDefault="0019478D" w:rsidP="00092628">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1" o:spid="_x0000_s1026" style="position:absolute;margin-left:23.45pt;margin-top:43.15pt;width:180.3pt;height:38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FR+ZAIAABcFAAAOAAAAZHJzL2Uyb0RvYy54bWysVN9P2zAQfp+0/8Hy+0gbdaxUpKgCMU1C&#10;gICJZ9ex22i2zzu7Tbq/fmcnDYihPUx7ce58vz9/l/OLzhq2VxgacBWfnkw4U05C3bhNxb8/XX+a&#10;cxaicLUw4FTFDyrwi+XHD+etX6gStmBqhYySuLBofcW3MfpFUQS5VVaEE/DKkVEDWhFJxU1Ro2gp&#10;uzVFOZmcFi1g7RGkCoFur3ojX+b8WisZ77QOKjJTceot5hPzuU5nsTwXiw0Kv23k0Ib4hy6saBwV&#10;HVNdiSjYDps/UtlGIgTQ8USCLUDrRqo8A00znbyZ5nErvMqzEDjBjzCF/5dW3u7vkTV1xcspZ05Y&#10;eqMHQk24jVGM7gig1ocF+T36exy0QGKattNo05fmYF0G9TCCqrrIJF2W5fxsPiXsJdlm8/J0klEv&#10;XqI9hvhVgWVJqDhS+Yyl2N+ESBXJ9ehCSuqmr5+leDAqtWDcg9I0SKqYozOF1KVBthf0+PWPPAvl&#10;yp4pRDfGjEHT94JMPAYNvilMZVqNgZP3Al+qjd65Irg4BtrGAf49WPf+x6n7WdPYsVt3w1usoT7Q&#10;EyL03A5eXjeE440I8V4gkZmgpwWNd3RoA23FYZA42wL+eu8++RPHyMpZS8tR8fBzJ1BxZr45Yt/Z&#10;dDZL25SV2ecvJSn42rJ+bXE7ewn0BEQw6i6LyT+ao6gR7DPt8SpVJZNwkmpXXEY8KpexX1r6E0i1&#10;WmU32iAv4o179DIlTwAnnjx1zwL9QKZINLyF4yKJxRtO9b4p0sFqF0E3mXAJ4h7XAXravszD4U+R&#10;1vu1nr1e/mfL3wAAAP//AwBQSwMEFAAGAAgAAAAhAGGscszfAAAACQEAAA8AAABkcnMvZG93bnJl&#10;di54bWxMj8tOwzAQRfdI/IM1SOyoTVvcNsSpKgQrEBWFBUs3HpIIPyLbTdK/Z1jBcnSP7j1Tbidn&#10;2YAxdcEruJ0JYOjrYDrfKPh4f7pZA0tZe6Nt8KjgjAm21eVFqQsTRv+GwyE3jEp8KrSCNue+4DzV&#10;LTqdZqFHT9lXiE5nOmPDTdQjlTvL50JI7nTnaaHVPT60WH8fTk5B2Hdnu4ub1+EFV5/P+yzGST4q&#10;dX017e6BZZzyHwy/+qQOFTkdw8mbxKyCpdwQqWAtF8AoX4rVHbAjgXK+AF6V/P8H1Q8AAAD//wMA&#10;UEsBAi0AFAAGAAgAAAAhALaDOJL+AAAA4QEAABMAAAAAAAAAAAAAAAAAAAAAAFtDb250ZW50X1R5&#10;cGVzXS54bWxQSwECLQAUAAYACAAAACEAOP0h/9YAAACUAQAACwAAAAAAAAAAAAAAAAAvAQAAX3Jl&#10;bHMvLnJlbHNQSwECLQAUAAYACAAAACEAfcBUfmQCAAAXBQAADgAAAAAAAAAAAAAAAAAuAgAAZHJz&#10;L2Uyb0RvYy54bWxQSwECLQAUAAYACAAAACEAYaxyzN8AAAAJAQAADwAAAAAAAAAAAAAAAAC+BAAA&#10;ZHJzL2Rvd25yZXYueG1sUEsFBgAAAAAEAAQA8wAAAMoFAAAAAA==&#10;" fillcolor="white [3201]" strokecolor="black [3200]" strokeweight="1pt">
                      <v:textbox>
                        <w:txbxContent>
                          <w:p w:rsidR="0019478D" w:rsidRPr="00092628" w:rsidRDefault="0019478D" w:rsidP="00092628">
                            <w:pPr>
                              <w:jc w:val="center"/>
                              <w:rPr>
                                <w:color w:val="000000" w:themeColor="text1"/>
                              </w:rPr>
                            </w:pPr>
                            <w:r w:rsidRPr="00092628">
                              <w:rPr>
                                <w:color w:val="000000" w:themeColor="text1"/>
                              </w:rPr>
                              <w:t>JSON_to_calendar.py</w:t>
                            </w:r>
                          </w:p>
                        </w:txbxContent>
                      </v:textbox>
                    </v:rect>
                  </w:pict>
                </mc:Fallback>
              </mc:AlternateContent>
            </w:r>
            <w:r>
              <w:rPr>
                <w:noProof/>
              </w:rPr>
              <mc:AlternateContent>
                <mc:Choice Requires="wps">
                  <w:drawing>
                    <wp:anchor distT="0" distB="0" distL="114300" distR="114300" simplePos="0" relativeHeight="251660288" behindDoc="0" locked="0" layoutInCell="1" allowOverlap="1" wp14:anchorId="02F0DC98" wp14:editId="6D4B6A37">
                      <wp:simplePos x="0" y="0"/>
                      <wp:positionH relativeFrom="column">
                        <wp:posOffset>2917825</wp:posOffset>
                      </wp:positionH>
                      <wp:positionV relativeFrom="paragraph">
                        <wp:posOffset>1109980</wp:posOffset>
                      </wp:positionV>
                      <wp:extent cx="1565910" cy="330200"/>
                      <wp:effectExtent l="0" t="0" r="15240" b="12700"/>
                      <wp:wrapNone/>
                      <wp:docPr id="24" name="Text Box 24"/>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9478D" w:rsidRDefault="0019478D" w:rsidP="00092628">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4" o:spid="_x0000_s1027" type="#_x0000_t202" style="position:absolute;margin-left:229.75pt;margin-top:87.4pt;width:123.3pt;height:2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MwYlgIAALsFAAAOAAAAZHJzL2Uyb0RvYy54bWysVE1PGzEQvVfqf7B8L5uEhJYoG5SCqCoh&#10;QA0VZ8drJxa2x7Wd7Ka/vmPvZgmUC1Uvu2PPm/HMm4/ZRWM02QkfFNiSDk8GlAjLoVJ2XdKfD9ef&#10;vlASIrMV02BFSfci0Iv5xw+z2k3FCDagK+EJOrFhWruSbmJ006IIfCMMCyfghEWlBG9YxKNfF5Vn&#10;NXo3uhgNBmdFDb5yHrgIAW+vWiWdZ/9SCh7vpAwiEl1SjC3mr8/fVfoW8xmbrj1zG8W7MNg/RGGY&#10;svho7+qKRUa2Xv3lyijuIYCMJxxMAVIqLnIOmM1w8Cqb5YY5kXNBcoLraQr/zy2/3d17oqqSjsaU&#10;WGawRg+iieQrNASvkJ/ahSnClg6BscF7rPPhPuBlSruR3qQ/JkRQj0zve3aTN56MJmeT8yGqOOpO&#10;TwdYvuSmeLZ2PsRvAgxJQkk9Vi+TynY3IbbQAyQ9FkCr6lppnQ+pY8Sl9mTHsNY65hjR+QuUtqQu&#10;6dnpZJAdv9Al1739SjP+1IV3hEJ/2qbnRO6tLqzEUMtEluJei4TR9oeQyG0m5I0YGefC9nFmdEJJ&#10;zOg9hh3+Oar3GLd5oEV+GWzsjY2y4FuWXlJbPR2olS0ea3iUdxJjs2pyU/WNsoJqj/3joZ3A4Pi1&#10;Qr5vWIj3zOPIYV/gGol3+JEasEjQSZRswP9+6z7hcRJQS0mNI1zS8GvLvKBEf7c4I+fD8TjNfD6M&#10;J59HePDHmtWxxm7NJWDnDHFhOZ7FhI/6IEoP5hG3zSK9iipmOb5d0ngQL2O7WHBbcbFYZBBOuWPx&#10;xi4dT64Ty6nPHppH5l3X5xEn5BYOw86mr9q9xSZLC4ttBKnyLCSeW1Y7/nFD5GnqtllaQcfnjHre&#10;ufM/AAAA//8DAFBLAwQUAAYACAAAACEA1N7rnd4AAAALAQAADwAAAGRycy9kb3ducmV2LnhtbEyP&#10;wU7DMBBE70j8g7VI3KjTqE3TEKcCVLhwoiDObuzaFvE6st00/D3LCY6reZp90+5mP7BJx+QCClgu&#10;CmAa+6AcGgEf7893NbCUJSo5BNQCvnWCXXd91cpGhQu+6emQDaMSTI0UYHMeG85Tb7WXaRFGjZSd&#10;QvQy0xkNV1FeqNwPvCyKinvpkD5YOeonq/uvw9kL2D+arelrGe2+Vs5N8+fp1bwIcXszP9wDy3rO&#10;fzD86pM6dOR0DGdUiQ0CVuvtmlAKNivaQMSmqJbAjgLKsqqBdy3/v6H7AQAA//8DAFBLAQItABQA&#10;BgAIAAAAIQC2gziS/gAAAOEBAAATAAAAAAAAAAAAAAAAAAAAAABbQ29udGVudF9UeXBlc10ueG1s&#10;UEsBAi0AFAAGAAgAAAAhADj9If/WAAAAlAEAAAsAAAAAAAAAAAAAAAAALwEAAF9yZWxzLy5yZWxz&#10;UEsBAi0AFAAGAAgAAAAhACrYzBiWAgAAuwUAAA4AAAAAAAAAAAAAAAAALgIAAGRycy9lMm9Eb2Mu&#10;eG1sUEsBAi0AFAAGAAgAAAAhANTe653eAAAACwEAAA8AAAAAAAAAAAAAAAAA8AQAAGRycy9kb3du&#10;cmV2LnhtbFBLBQYAAAAABAAEAPMAAAD7BQAAAAA=&#10;" fillcolor="white [3201]" strokeweight=".5pt">
                      <v:textbox>
                        <w:txbxContent>
                          <w:p w:rsidR="0019478D" w:rsidRDefault="0019478D" w:rsidP="00092628">
                            <w:r>
                              <w:t>KTH calendar event</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0136A644" wp14:editId="2895207F">
                      <wp:simplePos x="0" y="0"/>
                      <wp:positionH relativeFrom="column">
                        <wp:posOffset>2917825</wp:posOffset>
                      </wp:positionH>
                      <wp:positionV relativeFrom="paragraph">
                        <wp:posOffset>627380</wp:posOffset>
                      </wp:positionV>
                      <wp:extent cx="1565910" cy="330200"/>
                      <wp:effectExtent l="0" t="0" r="15240" b="12700"/>
                      <wp:wrapNone/>
                      <wp:docPr id="23" name="Text Box 23"/>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9478D" w:rsidRDefault="0019478D" w:rsidP="00092628">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3" o:spid="_x0000_s1028" type="#_x0000_t202" style="position:absolute;margin-left:229.75pt;margin-top:49.4pt;width:123.3pt;height:2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s54lg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p&#10;scxgjR5EE8lXaAheIT+1C1OELR0CY4P3WOf+PuBlSruR3qQ/JkRQj0zvD+wmbzwZTc4m50NUcdSN&#10;xwMsX3JTPFs7H+I3AYYkoaQeq5dJZbubEFtoD0mPBdCqulZa50PqGHGpPdkxrLWOOUZ0/gKlLalL&#10;ejaeDLLjF7rk+mC/0ow/deEdodCftuk5kXurCysx1DKRpbjXImG0/SEkcpsJeSNGxrmwhzgzOqEk&#10;ZvQeww7/HNV7jNs80CK/DDYejI2y4FuWXlJbPfXUyhaPNTzKO4mxWTVtU/WNsoJqj/3joZ3A4Pi1&#10;Qr5vWIj3zOPIYV/gGol3+JEasEjQSZRswP9+6z7hcRJQS0mNI1zS8GvLvKBEf7c4I+fD09M08/lw&#10;Ovk8woM/1qyONXZrLgE7Z4gLy/EsJnzUvSg9mEfcNov0KqqY5fh2SWMvXsZ2seC24mKxyCCccsfi&#10;jV06nlwnllOfPTSPzLuuzyNOyC30w86mr9q9xSZLC4ttBKnyLCSeW1Y7/nFD5GnqtllaQcfnjHre&#10;ufM/AAAA//8DAFBLAwQUAAYACAAAACEAq9SEK90AAAAKAQAADwAAAGRycy9kb3ducmV2LnhtbEyP&#10;wU7DMBBE70j8g7VI3KhdRIqTxqkAFS6cWhBnN3Ztq7Ed2W4a/p7lBMfVPs28aTezH8ikU3YxCFgu&#10;GBAd+qhcMAI+P17vOJBcZFByiEEL+NYZNt31VSsbFS9hp6d9MQRDQm6kAFvK2FCae6u9zIs46oC/&#10;Y0xeFjyToSrJC4b7gd4ztqJeuoANVo76xer+tD97AdtnU5uey2S3XDk3zV/Hd/MmxO3N/LQGUvRc&#10;/mD41Ud16NDpEM9BZTIIeKjqClEBNccJCDyy1RLIAcmKcaBdS/9P6H4AAAD//wMAUEsBAi0AFAAG&#10;AAgAAAAhALaDOJL+AAAA4QEAABMAAAAAAAAAAAAAAAAAAAAAAFtDb250ZW50X1R5cGVzXS54bWxQ&#10;SwECLQAUAAYACAAAACEAOP0h/9YAAACUAQAACwAAAAAAAAAAAAAAAAAvAQAAX3JlbHMvLnJlbHNQ&#10;SwECLQAUAAYACAAAACEAUSLOeJYCAAC7BQAADgAAAAAAAAAAAAAAAAAuAgAAZHJzL2Uyb0RvYy54&#10;bWxQSwECLQAUAAYACAAAACEAq9SEK90AAAAKAQAADwAAAAAAAAAAAAAAAADwBAAAZHJzL2Rvd25y&#10;ZXYueG1sUEsFBgAAAAAEAAQA8wAAAPoFAAAAAA==&#10;" fillcolor="white [3201]" strokeweight=".5pt">
                      <v:textbox>
                        <w:txbxContent>
                          <w:p w:rsidR="0019478D" w:rsidRDefault="0019478D" w:rsidP="00092628">
                            <w:r>
                              <w:t>Canvas calendar event</w:t>
                            </w:r>
                          </w:p>
                        </w:txbxContent>
                      </v:textbox>
                    </v:shape>
                  </w:pict>
                </mc:Fallback>
              </mc:AlternateContent>
            </w:r>
            <w:r>
              <w:rPr>
                <w:noProof/>
              </w:rPr>
              <mc:AlternateContent>
                <mc:Choice Requires="wps">
                  <w:drawing>
                    <wp:anchor distT="0" distB="0" distL="114300" distR="114300" simplePos="0" relativeHeight="251654144" behindDoc="0" locked="0" layoutInCell="1" allowOverlap="1" wp14:anchorId="7C0C7EE7" wp14:editId="066D564D">
                      <wp:simplePos x="0" y="0"/>
                      <wp:positionH relativeFrom="column">
                        <wp:posOffset>2917825</wp:posOffset>
                      </wp:positionH>
                      <wp:positionV relativeFrom="paragraph">
                        <wp:posOffset>196215</wp:posOffset>
                      </wp:positionV>
                      <wp:extent cx="1565910" cy="330200"/>
                      <wp:effectExtent l="0" t="0" r="15240" b="12700"/>
                      <wp:wrapNone/>
                      <wp:docPr id="22" name="Text Box 22"/>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9478D" w:rsidRDefault="0019478D">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2" o:spid="_x0000_s1029" type="#_x0000_t202" style="position:absolute;margin-left:229.75pt;margin-top:15.45pt;width:123.3pt;height:2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JoLlwIAALsFAAAOAAAAZHJzL2Uyb0RvYy54bWysVEtPGzEQvlfqf7B8L5sHoSXKBqUgqkoI&#10;UEPF2fHaiYXtcW0nu+mv79i7GwLlQtXL7tjzzXjmm8fsojGa7IQPCmxJhycDSoTlUCm7LunPh+tP&#10;XygJkdmKabCipHsR6MX844dZ7aZiBBvQlfAEndgwrV1JNzG6aVEEvhGGhRNwwqJSgjcs4tGvi8qz&#10;Gr0bXYwGg7OiBl85D1yEgLdXrZLOs38pBY93UgYRiS4pxhbz1+fvKn2L+YxN1565jeJdGOwfojBM&#10;WXz04OqKRUa2Xv3lyijuIYCMJxxMAVIqLnIOmM1w8Cqb5YY5kXNBcoI70BT+n1t+u7v3RFUlHY0o&#10;scxgjR5EE8lXaAheIT+1C1OELR0CY4P3WOf+PuBlSruR3qQ/JkRQj0zvD+wmbzwZTc4m50NUcdSN&#10;xwMsX3JTPFs7H+I3AYYkoaQeq5dJZbubEFtoD0mPBdCqulZa50PqGHGpPdkxrLWOOUZ0/gKlLalL&#10;ejaeDLLjF7rk+mC/0ow/deEdodCftuk5kXurCysx1DKRpbjXImG0/SEkcpsJeSNGxrmwhzgzOqEk&#10;ZvQeww7/HNV7jNs80CK/DDYejI2y4FuWXlJbPfXUyhaPNTzKO4mxWTW5qcZ9o6yg2mP/eGgnMDh+&#10;rZDvGxbiPfM4ctgXuEbiHX6kBiwSdBIlG/C/37pPeJwE1FJS4wiXNPzaMi8o0d8tzsj58PQ0zXw+&#10;nE4+j/DgjzWrY43dmkvAzhniwnI8iwkfdS9KD+YRt80ivYoqZjm+XdLYi5exXSy4rbhYLDIIp9yx&#10;eGOXjifXieXUZw/NI/Ou6/OIE3IL/bCz6at2b7HJ0sJiG0GqPAuJ55bVjn/cEHmaum2WVtDxOaOe&#10;d+78DwAAAP//AwBQSwMEFAAGAAgAAAAhAD+tknTeAAAACQEAAA8AAABkcnMvZG93bnJldi54bWxM&#10;j8FOwzAQRO9I/IO1SNyo3UJLkmZTASpceqKgnrexa1vEdhS7afh7zAmOq3maeVtvJtexUQ3RBo8w&#10;nwlgyrdBWq8RPj9e7wpgMZGX1AWvEL5VhE1zfVVTJcPFv6txnzTLJT5WhGBS6ivOY2uUozgLvfI5&#10;O4XBUcrnoLkc6JLLXccXQqy4I+vzgqFevRjVfu3PDmH7rEvdFjSYbSGtHafDaaffEG9vpqc1sKSm&#10;9AfDr35WhyY7HcPZy8g6hIdlucwowr0ogWXgUazmwI4IxaIE3tT8/wfNDwAAAP//AwBQSwECLQAU&#10;AAYACAAAACEAtoM4kv4AAADhAQAAEwAAAAAAAAAAAAAAAAAAAAAAW0NvbnRlbnRfVHlwZXNdLnht&#10;bFBLAQItABQABgAIAAAAIQA4/SH/1gAAAJQBAAALAAAAAAAAAAAAAAAAAC8BAABfcmVscy8ucmVs&#10;c1BLAQItABQABgAIAAAAIQD9nJoLlwIAALsFAAAOAAAAAAAAAAAAAAAAAC4CAABkcnMvZTJvRG9j&#10;LnhtbFBLAQItABQABgAIAAAAIQA/rZJ03gAAAAkBAAAPAAAAAAAAAAAAAAAAAPEEAABkcnMvZG93&#10;bnJldi54bWxQSwUGAAAAAAQABADzAAAA/AUAAAAA&#10;" fillcolor="white [3201]" strokeweight=".5pt">
                      <v:textbox>
                        <w:txbxContent>
                          <w:p w:rsidR="0019478D" w:rsidRDefault="0019478D">
                            <w:r>
                              <w:t>Canvas announcement</w:t>
                            </w:r>
                          </w:p>
                        </w:txbxContent>
                      </v:textbox>
                    </v:shape>
                  </w:pict>
                </mc:Fallback>
              </mc:AlternateContent>
            </w:r>
            <w:r>
              <w:rPr>
                <w:noProof/>
              </w:rPr>
              <w:t xml:space="preserve"> </w:t>
            </w:r>
          </w:p>
        </w:tc>
      </w:tr>
    </w:tbl>
    <w:p w:rsidR="00912FF8" w:rsidRDefault="00912FF8" w:rsidP="00912FF8">
      <w:pPr>
        <w:pStyle w:val="Caption"/>
      </w:pPr>
      <w:bookmarkStart w:id="43" w:name="_Toc75446841"/>
      <w:r>
        <w:t xml:space="preserve">Figure </w:t>
      </w:r>
      <w:r w:rsidR="00D62E91">
        <w:fldChar w:fldCharType="begin"/>
      </w:r>
      <w:r w:rsidR="00D62E91">
        <w:instrText xml:space="preserve"> SEQ Figure \* ARABIC </w:instrText>
      </w:r>
      <w:r w:rsidR="00D62E91">
        <w:fldChar w:fldCharType="separate"/>
      </w:r>
      <w:r w:rsidR="00D62E91">
        <w:rPr>
          <w:noProof/>
        </w:rPr>
        <w:t>15</w:t>
      </w:r>
      <w:r w:rsidR="00D62E91">
        <w:rPr>
          <w:noProof/>
        </w:rPr>
        <w:fldChar w:fldCharType="end"/>
      </w:r>
      <w:r w:rsidR="00092628">
        <w:t xml:space="preserve">: The several outputs of </w:t>
      </w:r>
      <w:r w:rsidR="00092628" w:rsidRPr="00092628">
        <w:rPr>
          <w:rStyle w:val="HTMLCode"/>
        </w:rPr>
        <w:t>JSON_to_calendar.py</w:t>
      </w:r>
      <w:bookmarkEnd w:id="43"/>
    </w:p>
    <w:p w:rsidR="00912FF8" w:rsidRPr="00912FF8" w:rsidRDefault="00092628" w:rsidP="002065E4">
      <w:pPr>
        <w:pStyle w:val="BodyText"/>
      </w:pPr>
      <w:r>
        <w:t>We can prod</w:t>
      </w:r>
      <w:r w:rsidR="002065E4">
        <w:t>u</w:t>
      </w:r>
      <w:r>
        <w:t xml:space="preserve">ce all three outputs with the command shown in </w:t>
      </w:r>
      <w:r w:rsidR="002065E4">
        <w:fldChar w:fldCharType="begin"/>
      </w:r>
      <w:r w:rsidR="002065E4">
        <w:instrText xml:space="preserve"> REF _Ref71211225 \h </w:instrText>
      </w:r>
      <w:r w:rsidR="002065E4">
        <w:fldChar w:fldCharType="separate"/>
      </w:r>
      <w:r w:rsidR="00D62E91">
        <w:t xml:space="preserve">Figure </w:t>
      </w:r>
      <w:r w:rsidR="00D62E91">
        <w:rPr>
          <w:noProof/>
        </w:rPr>
        <w:t>16</w:t>
      </w:r>
      <w:r w:rsidR="002065E4">
        <w:fldChar w:fldCharType="end"/>
      </w:r>
      <w:r w:rsidR="002065E4">
        <w:t xml:space="preserve">. Note that the program was run with </w:t>
      </w:r>
      <w:r w:rsidR="00426F45">
        <w:t xml:space="preserve">the </w:t>
      </w:r>
      <w:r w:rsidR="002065E4">
        <w:t>event.json file to produce a Canvas course announcement</w:t>
      </w:r>
      <w:r w:rsidR="00426F45">
        <w:t>,</w:t>
      </w:r>
      <w:r w:rsidR="002065E4">
        <w:t xml:space="preserve"> as shown in </w:t>
      </w:r>
      <w:r w:rsidR="002065E4">
        <w:fldChar w:fldCharType="begin"/>
      </w:r>
      <w:r w:rsidR="002065E4">
        <w:instrText xml:space="preserve"> REF _Ref71211303 \h </w:instrText>
      </w:r>
      <w:r w:rsidR="002065E4">
        <w:fldChar w:fldCharType="separate"/>
      </w:r>
      <w:r w:rsidR="00D62E91">
        <w:t xml:space="preserve">Figure </w:t>
      </w:r>
      <w:r w:rsidR="00D62E91">
        <w:rPr>
          <w:noProof/>
        </w:rPr>
        <w:t>17</w:t>
      </w:r>
      <w:r w:rsidR="002065E4">
        <w:fldChar w:fldCharType="end"/>
      </w:r>
      <w:r w:rsidR="002065E4">
        <w:t>. Note that this is being run in the Canvas test instance (hence the pink bar across the bottom of the figure).</w:t>
      </w:r>
    </w:p>
    <w:tbl>
      <w:tblPr>
        <w:tblStyle w:val="TableGrid"/>
        <w:tblW w:w="0" w:type="auto"/>
        <w:tblLook w:val="04A0" w:firstRow="1" w:lastRow="0" w:firstColumn="1" w:lastColumn="0" w:noHBand="0" w:noVBand="1"/>
      </w:tblPr>
      <w:tblGrid>
        <w:gridCol w:w="9289"/>
      </w:tblGrid>
      <w:tr w:rsidR="00912FF8" w:rsidTr="00CC5AC7">
        <w:tc>
          <w:tcPr>
            <w:tcW w:w="9289" w:type="dxa"/>
          </w:tcPr>
          <w:p w:rsidR="00912FF8" w:rsidRDefault="00092628" w:rsidP="00CC5AC7">
            <w:pPr>
              <w:keepNext/>
            </w:pPr>
            <w:r>
              <w:t xml:space="preserve">JSON_to_calendar.py </w:t>
            </w:r>
            <w:r w:rsidRPr="00092628">
              <w:t>-c 11 --config config-test.json</w:t>
            </w:r>
          </w:p>
        </w:tc>
      </w:tr>
    </w:tbl>
    <w:p w:rsidR="00912FF8" w:rsidRPr="00912FF8" w:rsidRDefault="00912FF8" w:rsidP="00912FF8">
      <w:pPr>
        <w:pStyle w:val="Caption"/>
      </w:pPr>
      <w:bookmarkStart w:id="44" w:name="_Ref71211225"/>
      <w:bookmarkStart w:id="45" w:name="_Toc75446842"/>
      <w:r>
        <w:t xml:space="preserve">Figure </w:t>
      </w:r>
      <w:r w:rsidR="00D62E91">
        <w:fldChar w:fldCharType="begin"/>
      </w:r>
      <w:r w:rsidR="00D62E91">
        <w:instrText xml:space="preserve"> SEQ Figure \* ARABIC </w:instrText>
      </w:r>
      <w:r w:rsidR="00D62E91">
        <w:fldChar w:fldCharType="separate"/>
      </w:r>
      <w:r w:rsidR="00D62E91">
        <w:rPr>
          <w:noProof/>
        </w:rPr>
        <w:t>16</w:t>
      </w:r>
      <w:r w:rsidR="00D62E91">
        <w:rPr>
          <w:noProof/>
        </w:rPr>
        <w:fldChar w:fldCharType="end"/>
      </w:r>
      <w:bookmarkEnd w:id="44"/>
      <w:r w:rsidR="00092628">
        <w:t>: Funning JSON_to_calendar.py to produce all three outputs</w:t>
      </w:r>
      <w:bookmarkEnd w:id="45"/>
    </w:p>
    <w:p w:rsidR="00912FF8" w:rsidRDefault="00981961" w:rsidP="00981961">
      <w:pPr>
        <w:pStyle w:val="BodyText"/>
      </w:pPr>
      <w:r>
        <w:t xml:space="preserve">Note that as described in Section </w:t>
      </w:r>
      <w:r>
        <w:fldChar w:fldCharType="begin"/>
      </w:r>
      <w:r>
        <w:instrText xml:space="preserve"> REF _Ref73951354 \n \h </w:instrText>
      </w:r>
      <w:r>
        <w:fldChar w:fldCharType="separate"/>
      </w:r>
      <w:r w:rsidR="00D62E91">
        <w:t>1.2</w:t>
      </w:r>
      <w:r>
        <w:fldChar w:fldCharType="end"/>
      </w:r>
      <w:r>
        <w:t>, this same basic mechanism was extened to make and apply the cover for a thesis. There is still a need for a tool that can automate the insertion of the final thesis and metradata. While a prototype was shown earlier for this, the IT unit wants to wait for a DiVA API from the DiVA organization.</w:t>
      </w:r>
    </w:p>
    <w:p w:rsidR="00981961" w:rsidRPr="00912FF8" w:rsidRDefault="00981961" w:rsidP="00981961">
      <w:pPr>
        <w:pStyle w:val="BodyText"/>
      </w:pPr>
    </w:p>
    <w:tbl>
      <w:tblPr>
        <w:tblStyle w:val="TableGrid"/>
        <w:tblW w:w="0" w:type="auto"/>
        <w:tblLook w:val="04A0" w:firstRow="1" w:lastRow="0" w:firstColumn="1" w:lastColumn="0" w:noHBand="0" w:noVBand="1"/>
      </w:tblPr>
      <w:tblGrid>
        <w:gridCol w:w="9289"/>
      </w:tblGrid>
      <w:tr w:rsidR="00912FF8" w:rsidTr="00CC5AC7">
        <w:tc>
          <w:tcPr>
            <w:tcW w:w="9289" w:type="dxa"/>
          </w:tcPr>
          <w:p w:rsidR="00912FF8" w:rsidRDefault="002065E4" w:rsidP="00CC5AC7">
            <w:pPr>
              <w:keepNext/>
            </w:pPr>
            <w:r>
              <w:rPr>
                <w:noProof/>
              </w:rPr>
              <w:lastRenderedPageBreak/>
              <w:drawing>
                <wp:inline distT="0" distB="0" distL="0" distR="0" wp14:anchorId="2B9472E8" wp14:editId="79090B30">
                  <wp:extent cx="5761355" cy="83083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in-Canvas-course-Screenshot_20210506_133101.png"/>
                          <pic:cNvPicPr/>
                        </pic:nvPicPr>
                        <pic:blipFill>
                          <a:blip r:embed="rId20">
                            <a:extLst>
                              <a:ext uri="{28A0092B-C50C-407E-A947-70E740481C1C}">
                                <a14:useLocalDpi xmlns:a14="http://schemas.microsoft.com/office/drawing/2010/main" val="0"/>
                              </a:ext>
                            </a:extLst>
                          </a:blip>
                          <a:stretch>
                            <a:fillRect/>
                          </a:stretch>
                        </pic:blipFill>
                        <pic:spPr>
                          <a:xfrm>
                            <a:off x="0" y="0"/>
                            <a:ext cx="5761355" cy="8308340"/>
                          </a:xfrm>
                          <a:prstGeom prst="rect">
                            <a:avLst/>
                          </a:prstGeom>
                        </pic:spPr>
                      </pic:pic>
                    </a:graphicData>
                  </a:graphic>
                </wp:inline>
              </w:drawing>
            </w:r>
          </w:p>
        </w:tc>
      </w:tr>
    </w:tbl>
    <w:p w:rsidR="00912FF8" w:rsidRPr="00912FF8" w:rsidRDefault="00912FF8" w:rsidP="00912FF8">
      <w:pPr>
        <w:pStyle w:val="Caption"/>
      </w:pPr>
      <w:bookmarkStart w:id="46" w:name="_Ref71211303"/>
      <w:bookmarkStart w:id="47" w:name="_Toc75446843"/>
      <w:r>
        <w:t xml:space="preserve">Figure </w:t>
      </w:r>
      <w:r w:rsidR="00D62E91">
        <w:fldChar w:fldCharType="begin"/>
      </w:r>
      <w:r w:rsidR="00D62E91">
        <w:instrText xml:space="preserve"> SEQ Figure \* ARABIC </w:instrText>
      </w:r>
      <w:r w:rsidR="00D62E91">
        <w:fldChar w:fldCharType="separate"/>
      </w:r>
      <w:r w:rsidR="00D62E91">
        <w:rPr>
          <w:noProof/>
        </w:rPr>
        <w:t>17</w:t>
      </w:r>
      <w:r w:rsidR="00D62E91">
        <w:rPr>
          <w:noProof/>
        </w:rPr>
        <w:fldChar w:fldCharType="end"/>
      </w:r>
      <w:bookmarkEnd w:id="46"/>
      <w:r w:rsidR="002065E4">
        <w:t>: Canvas course announcement</w:t>
      </w:r>
      <w:bookmarkEnd w:id="47"/>
    </w:p>
    <w:p w:rsidR="00912FF8" w:rsidRPr="00912FF8" w:rsidRDefault="002065E4" w:rsidP="002065E4">
      <w:pPr>
        <w:pStyle w:val="BodyText"/>
      </w:pPr>
      <w:r>
        <w:lastRenderedPageBreak/>
        <w:fldChar w:fldCharType="begin"/>
      </w:r>
      <w:r>
        <w:instrText xml:space="preserve"> REF _Ref71211303 \h </w:instrText>
      </w:r>
      <w:r>
        <w:fldChar w:fldCharType="separate"/>
      </w:r>
      <w:r w:rsidR="00D62E91">
        <w:t xml:space="preserve">Figure </w:t>
      </w:r>
      <w:r w:rsidR="00D62E91">
        <w:rPr>
          <w:noProof/>
        </w:rPr>
        <w:t>17</w:t>
      </w:r>
      <w:r>
        <w:fldChar w:fldCharType="end"/>
      </w:r>
      <w:r>
        <w:t xml:space="preserve"> and </w:t>
      </w:r>
      <w:r>
        <w:fldChar w:fldCharType="begin"/>
      </w:r>
      <w:r>
        <w:instrText xml:space="preserve"> REF _Ref71211615 \h </w:instrText>
      </w:r>
      <w:r>
        <w:fldChar w:fldCharType="separate"/>
      </w:r>
      <w:r w:rsidR="00D62E91">
        <w:t xml:space="preserve">Figure </w:t>
      </w:r>
      <w:r w:rsidR="00D62E91">
        <w:rPr>
          <w:noProof/>
        </w:rPr>
        <w:t>18</w:t>
      </w:r>
      <w:r>
        <w:fldChar w:fldCharType="end"/>
      </w:r>
      <w:r>
        <w:t xml:space="preserve">  show the event in the Canvas calendar (when I have selected to display the events for course 11 in green).</w:t>
      </w:r>
    </w:p>
    <w:tbl>
      <w:tblPr>
        <w:tblStyle w:val="TableGrid"/>
        <w:tblW w:w="0" w:type="auto"/>
        <w:tblLook w:val="04A0" w:firstRow="1" w:lastRow="0" w:firstColumn="1" w:lastColumn="0" w:noHBand="0" w:noVBand="1"/>
      </w:tblPr>
      <w:tblGrid>
        <w:gridCol w:w="9289"/>
      </w:tblGrid>
      <w:tr w:rsidR="00912FF8" w:rsidTr="00CC5AC7">
        <w:tc>
          <w:tcPr>
            <w:tcW w:w="9289" w:type="dxa"/>
          </w:tcPr>
          <w:p w:rsidR="00912FF8" w:rsidRDefault="002065E4" w:rsidP="00CC5AC7">
            <w:pPr>
              <w:keepNext/>
            </w:pPr>
            <w:r>
              <w:rPr>
                <w:noProof/>
              </w:rPr>
              <w:drawing>
                <wp:inline distT="0" distB="0" distL="0" distR="0" wp14:anchorId="6AFF39A1" wp14:editId="5C52C5CE">
                  <wp:extent cx="2848083" cy="874586"/>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vent-in-Canvas-course-calendar-Screenshot_20210506_133011.png"/>
                          <pic:cNvPicPr/>
                        </pic:nvPicPr>
                        <pic:blipFill>
                          <a:blip r:embed="rId21">
                            <a:extLst>
                              <a:ext uri="{28A0092B-C50C-407E-A947-70E740481C1C}">
                                <a14:useLocalDpi xmlns:a14="http://schemas.microsoft.com/office/drawing/2010/main" val="0"/>
                              </a:ext>
                            </a:extLst>
                          </a:blip>
                          <a:stretch>
                            <a:fillRect/>
                          </a:stretch>
                        </pic:blipFill>
                        <pic:spPr>
                          <a:xfrm>
                            <a:off x="0" y="0"/>
                            <a:ext cx="2848083" cy="874586"/>
                          </a:xfrm>
                          <a:prstGeom prst="rect">
                            <a:avLst/>
                          </a:prstGeom>
                        </pic:spPr>
                      </pic:pic>
                    </a:graphicData>
                  </a:graphic>
                </wp:inline>
              </w:drawing>
            </w:r>
          </w:p>
        </w:tc>
      </w:tr>
    </w:tbl>
    <w:p w:rsidR="00912FF8" w:rsidRPr="00912FF8" w:rsidRDefault="00912FF8" w:rsidP="00912FF8">
      <w:pPr>
        <w:pStyle w:val="Caption"/>
      </w:pPr>
      <w:bookmarkStart w:id="48" w:name="_Ref71211615"/>
      <w:bookmarkStart w:id="49" w:name="_Toc75446844"/>
      <w:r>
        <w:t xml:space="preserve">Figure </w:t>
      </w:r>
      <w:r w:rsidR="00D62E91">
        <w:fldChar w:fldCharType="begin"/>
      </w:r>
      <w:r w:rsidR="00D62E91">
        <w:instrText xml:space="preserve"> SEQ Figure \* ARABIC </w:instrText>
      </w:r>
      <w:r w:rsidR="00D62E91">
        <w:fldChar w:fldCharType="separate"/>
      </w:r>
      <w:r w:rsidR="00D62E91">
        <w:rPr>
          <w:noProof/>
        </w:rPr>
        <w:t>18</w:t>
      </w:r>
      <w:r w:rsidR="00D62E91">
        <w:rPr>
          <w:noProof/>
        </w:rPr>
        <w:fldChar w:fldCharType="end"/>
      </w:r>
      <w:bookmarkEnd w:id="48"/>
      <w:r w:rsidR="002065E4">
        <w:t>: A course event in the Canvas calendar (the figure is zoomed in on 15 March 2021</w:t>
      </w:r>
      <w:bookmarkEnd w:id="49"/>
    </w:p>
    <w:p w:rsidR="00912FF8" w:rsidRPr="00912FF8" w:rsidRDefault="00912FF8" w:rsidP="00912FF8"/>
    <w:tbl>
      <w:tblPr>
        <w:tblStyle w:val="TableGrid"/>
        <w:tblW w:w="0" w:type="auto"/>
        <w:tblLook w:val="04A0" w:firstRow="1" w:lastRow="0" w:firstColumn="1" w:lastColumn="0" w:noHBand="0" w:noVBand="1"/>
      </w:tblPr>
      <w:tblGrid>
        <w:gridCol w:w="9289"/>
      </w:tblGrid>
      <w:tr w:rsidR="00912FF8" w:rsidTr="00CC5AC7">
        <w:tc>
          <w:tcPr>
            <w:tcW w:w="9289" w:type="dxa"/>
          </w:tcPr>
          <w:p w:rsidR="00912FF8" w:rsidRDefault="002065E4" w:rsidP="00CC5AC7">
            <w:pPr>
              <w:keepNext/>
            </w:pPr>
            <w:r>
              <w:rPr>
                <w:noProof/>
              </w:rPr>
              <w:drawing>
                <wp:inline distT="0" distB="0" distL="0" distR="0" wp14:anchorId="6E7B5476" wp14:editId="0C6430E6">
                  <wp:extent cx="4082835" cy="5383815"/>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nvas-calenda-zoomed-open-event-Screenshot_20210506_163851.png"/>
                          <pic:cNvPicPr/>
                        </pic:nvPicPr>
                        <pic:blipFill>
                          <a:blip r:embed="rId22">
                            <a:extLst>
                              <a:ext uri="{28A0092B-C50C-407E-A947-70E740481C1C}">
                                <a14:useLocalDpi xmlns:a14="http://schemas.microsoft.com/office/drawing/2010/main" val="0"/>
                              </a:ext>
                            </a:extLst>
                          </a:blip>
                          <a:stretch>
                            <a:fillRect/>
                          </a:stretch>
                        </pic:blipFill>
                        <pic:spPr>
                          <a:xfrm>
                            <a:off x="0" y="0"/>
                            <a:ext cx="4082835" cy="5383815"/>
                          </a:xfrm>
                          <a:prstGeom prst="rect">
                            <a:avLst/>
                          </a:prstGeom>
                        </pic:spPr>
                      </pic:pic>
                    </a:graphicData>
                  </a:graphic>
                </wp:inline>
              </w:drawing>
            </w:r>
          </w:p>
        </w:tc>
      </w:tr>
    </w:tbl>
    <w:p w:rsidR="00912FF8" w:rsidRPr="00912FF8" w:rsidRDefault="00912FF8" w:rsidP="00912FF8">
      <w:pPr>
        <w:pStyle w:val="Caption"/>
      </w:pPr>
      <w:bookmarkStart w:id="50" w:name="_Toc75446845"/>
      <w:r>
        <w:t xml:space="preserve">Figure </w:t>
      </w:r>
      <w:r w:rsidR="00D62E91">
        <w:fldChar w:fldCharType="begin"/>
      </w:r>
      <w:r w:rsidR="00D62E91">
        <w:instrText xml:space="preserve"> SEQ Figure \* ARABIC </w:instrText>
      </w:r>
      <w:r w:rsidR="00D62E91">
        <w:fldChar w:fldCharType="separate"/>
      </w:r>
      <w:r w:rsidR="00D62E91">
        <w:rPr>
          <w:noProof/>
        </w:rPr>
        <w:t>19</w:t>
      </w:r>
      <w:r w:rsidR="00D62E91">
        <w:rPr>
          <w:noProof/>
        </w:rPr>
        <w:fldChar w:fldCharType="end"/>
      </w:r>
      <w:r w:rsidR="00BF5D59">
        <w:t>: Zoomed view of the opened Canvas calendar event</w:t>
      </w:r>
      <w:bookmarkEnd w:id="50"/>
    </w:p>
    <w:p w:rsidR="00BF5D59" w:rsidRDefault="00BF5D59" w:rsidP="002065E4">
      <w:pPr>
        <w:pStyle w:val="BodyText"/>
      </w:pPr>
      <w:r>
        <w:br w:type="page"/>
      </w:r>
    </w:p>
    <w:p w:rsidR="002065E4" w:rsidRPr="00912FF8" w:rsidRDefault="002065E4" w:rsidP="002065E4">
      <w:pPr>
        <w:pStyle w:val="BodyText"/>
      </w:pPr>
      <w:r>
        <w:lastRenderedPageBreak/>
        <w:t>I also edited the event.json to create</w:t>
      </w:r>
      <w:r w:rsidR="00D4235D">
        <w:t xml:space="preserve"> an event on the following date</w:t>
      </w:r>
      <w:r w:rsidR="00426F45">
        <w:t>. T</w:t>
      </w:r>
      <w:r>
        <w:t>he result is two Calendar events as shown in KTH’s Cortina calendar (in this case</w:t>
      </w:r>
      <w:r w:rsidR="00426F45">
        <w:t>,</w:t>
      </w:r>
      <w:r>
        <w:t xml:space="preserve"> it is in the development version of the Polopoly web – as this is the only place where I can use the as of yet unreleased Cortina API which is being developed by KTH’s IT unit.</w:t>
      </w:r>
      <w:r w:rsidR="00BF5D59">
        <w:t xml:space="preserve"> </w:t>
      </w:r>
      <w:r w:rsidR="00BF5D59">
        <w:fldChar w:fldCharType="begin"/>
      </w:r>
      <w:r w:rsidR="00BF5D59">
        <w:instrText xml:space="preserve"> REF _Ref71211995 \h </w:instrText>
      </w:r>
      <w:r w:rsidR="00BF5D59">
        <w:fldChar w:fldCharType="separate"/>
      </w:r>
      <w:r w:rsidR="00D62E91">
        <w:t xml:space="preserve">Figure </w:t>
      </w:r>
      <w:r w:rsidR="00D62E91">
        <w:rPr>
          <w:noProof/>
        </w:rPr>
        <w:t>21</w:t>
      </w:r>
      <w:r w:rsidR="00BF5D59">
        <w:fldChar w:fldCharType="end"/>
      </w:r>
      <w:r w:rsidR="00BF5D59">
        <w:t xml:space="preserve"> and </w:t>
      </w:r>
      <w:r w:rsidR="00BF5D59">
        <w:fldChar w:fldCharType="begin"/>
      </w:r>
      <w:r w:rsidR="00BF5D59">
        <w:instrText xml:space="preserve"> REF _Ref71211997 \h </w:instrText>
      </w:r>
      <w:r w:rsidR="00BF5D59">
        <w:fldChar w:fldCharType="separate"/>
      </w:r>
      <w:r w:rsidR="00D62E91">
        <w:t xml:space="preserve">Figure </w:t>
      </w:r>
      <w:r w:rsidR="00D62E91">
        <w:rPr>
          <w:noProof/>
        </w:rPr>
        <w:t>22</w:t>
      </w:r>
      <w:r w:rsidR="00BF5D59">
        <w:fldChar w:fldCharType="end"/>
      </w:r>
      <w:r w:rsidR="00BF5D59">
        <w:t xml:space="preserve"> show the English and Swedish version</w:t>
      </w:r>
      <w:r w:rsidR="00426F45">
        <w:t>s</w:t>
      </w:r>
      <w:r w:rsidR="00BF5D59">
        <w:t xml:space="preserve"> of the event in the calendar.</w:t>
      </w:r>
      <w:r w:rsidR="00426F45">
        <w:t>s</w:t>
      </w:r>
    </w:p>
    <w:tbl>
      <w:tblPr>
        <w:tblStyle w:val="TableGrid"/>
        <w:tblW w:w="0" w:type="auto"/>
        <w:tblLook w:val="04A0" w:firstRow="1" w:lastRow="0" w:firstColumn="1" w:lastColumn="0" w:noHBand="0" w:noVBand="1"/>
      </w:tblPr>
      <w:tblGrid>
        <w:gridCol w:w="9289"/>
      </w:tblGrid>
      <w:tr w:rsidR="002065E4" w:rsidTr="00CC5AC7">
        <w:tc>
          <w:tcPr>
            <w:tcW w:w="9289" w:type="dxa"/>
          </w:tcPr>
          <w:p w:rsidR="00BF5D59" w:rsidRDefault="00BF5D59" w:rsidP="00CC5AC7">
            <w:pPr>
              <w:keepNext/>
              <w:rPr>
                <w:noProof/>
              </w:rPr>
            </w:pPr>
          </w:p>
          <w:p w:rsidR="002065E4" w:rsidRDefault="002065E4" w:rsidP="00CC5AC7">
            <w:pPr>
              <w:keepNext/>
            </w:pPr>
            <w:r>
              <w:rPr>
                <w:noProof/>
              </w:rPr>
              <w:drawing>
                <wp:inline distT="0" distB="0" distL="0" distR="0" wp14:anchorId="7AB4AF1C" wp14:editId="00AEB0EC">
                  <wp:extent cx="4567766" cy="1947333"/>
                  <wp:effectExtent l="0" t="0" r="444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png"/>
                          <pic:cNvPicPr/>
                        </pic:nvPicPr>
                        <pic:blipFill rotWithShape="1">
                          <a:blip r:embed="rId23" cstate="print">
                            <a:extLst>
                              <a:ext uri="{28A0092B-C50C-407E-A947-70E740481C1C}">
                                <a14:useLocalDpi xmlns:a14="http://schemas.microsoft.com/office/drawing/2010/main" val="0"/>
                              </a:ext>
                            </a:extLst>
                          </a:blip>
                          <a:srcRect l="5525" t="18693" r="15146" b="21176"/>
                          <a:stretch/>
                        </pic:blipFill>
                        <pic:spPr bwMode="auto">
                          <a:xfrm>
                            <a:off x="0" y="0"/>
                            <a:ext cx="4570454" cy="1948479"/>
                          </a:xfrm>
                          <a:prstGeom prst="rect">
                            <a:avLst/>
                          </a:prstGeom>
                          <a:ln>
                            <a:noFill/>
                          </a:ln>
                          <a:extLst>
                            <a:ext uri="{53640926-AAD7-44D8-BBD7-CCE9431645EC}">
                              <a14:shadowObscured xmlns:a14="http://schemas.microsoft.com/office/drawing/2010/main"/>
                            </a:ext>
                          </a:extLst>
                        </pic:spPr>
                      </pic:pic>
                    </a:graphicData>
                  </a:graphic>
                </wp:inline>
              </w:drawing>
            </w:r>
          </w:p>
        </w:tc>
      </w:tr>
    </w:tbl>
    <w:p w:rsidR="002065E4" w:rsidRPr="00912FF8" w:rsidRDefault="002065E4" w:rsidP="002065E4">
      <w:pPr>
        <w:pStyle w:val="Caption"/>
      </w:pPr>
      <w:bookmarkStart w:id="51" w:name="_Toc75446846"/>
      <w:r>
        <w:t xml:space="preserve">Figure </w:t>
      </w:r>
      <w:r w:rsidR="00D62E91">
        <w:fldChar w:fldCharType="begin"/>
      </w:r>
      <w:r w:rsidR="00D62E91">
        <w:instrText xml:space="preserve"> SEQ Figure \* ARABIC </w:instrText>
      </w:r>
      <w:r w:rsidR="00D62E91">
        <w:fldChar w:fldCharType="separate"/>
      </w:r>
      <w:r w:rsidR="00D62E91">
        <w:rPr>
          <w:noProof/>
        </w:rPr>
        <w:t>20</w:t>
      </w:r>
      <w:r w:rsidR="00D62E91">
        <w:rPr>
          <w:noProof/>
        </w:rPr>
        <w:fldChar w:fldCharType="end"/>
      </w:r>
      <w:r>
        <w:t>: KTH’s Cortina calendar showing two degree project events</w:t>
      </w:r>
      <w:bookmarkEnd w:id="51"/>
    </w:p>
    <w:p w:rsidR="002065E4" w:rsidRPr="00912FF8" w:rsidRDefault="002065E4" w:rsidP="002065E4"/>
    <w:p w:rsidR="002065E4" w:rsidRPr="00912FF8" w:rsidRDefault="002065E4" w:rsidP="002065E4"/>
    <w:tbl>
      <w:tblPr>
        <w:tblStyle w:val="TableGrid"/>
        <w:tblW w:w="0" w:type="auto"/>
        <w:tblLook w:val="04A0" w:firstRow="1" w:lastRow="0" w:firstColumn="1" w:lastColumn="0" w:noHBand="0" w:noVBand="1"/>
      </w:tblPr>
      <w:tblGrid>
        <w:gridCol w:w="9289"/>
      </w:tblGrid>
      <w:tr w:rsidR="002065E4" w:rsidTr="00CC5AC7">
        <w:tc>
          <w:tcPr>
            <w:tcW w:w="9289" w:type="dxa"/>
          </w:tcPr>
          <w:p w:rsidR="00BF5D59" w:rsidRDefault="00BF5D59" w:rsidP="00CC5AC7">
            <w:pPr>
              <w:keepNext/>
              <w:rPr>
                <w:noProof/>
              </w:rPr>
            </w:pPr>
          </w:p>
          <w:p w:rsidR="002065E4" w:rsidRDefault="00BF5D59" w:rsidP="00CC5AC7">
            <w:pPr>
              <w:keepNext/>
            </w:pPr>
            <w:r>
              <w:rPr>
                <w:noProof/>
              </w:rPr>
              <w:drawing>
                <wp:anchor distT="0" distB="0" distL="114300" distR="114300" simplePos="0" relativeHeight="251672576" behindDoc="0" locked="0" layoutInCell="1" allowOverlap="1" wp14:anchorId="48C60901" wp14:editId="705438D6">
                  <wp:simplePos x="901700" y="4051300"/>
                  <wp:positionH relativeFrom="margin">
                    <wp:align>center</wp:align>
                  </wp:positionH>
                  <wp:positionV relativeFrom="margin">
                    <wp:align>top</wp:align>
                  </wp:positionV>
                  <wp:extent cx="3762000" cy="4035600"/>
                  <wp:effectExtent l="0" t="0" r="0" b="3175"/>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2.png"/>
                          <pic:cNvPicPr/>
                        </pic:nvPicPr>
                        <pic:blipFill rotWithShape="1">
                          <a:blip r:embed="rId24" cstate="print">
                            <a:extLst>
                              <a:ext uri="{28A0092B-C50C-407E-A947-70E740481C1C}">
                                <a14:useLocalDpi xmlns:a14="http://schemas.microsoft.com/office/drawing/2010/main" val="0"/>
                              </a:ext>
                            </a:extLst>
                          </a:blip>
                          <a:srcRect l="25659" t="15294" r="33830" b="7451"/>
                          <a:stretch/>
                        </pic:blipFill>
                        <pic:spPr bwMode="auto">
                          <a:xfrm>
                            <a:off x="0" y="0"/>
                            <a:ext cx="3762000" cy="4035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2065E4" w:rsidRPr="00912FF8" w:rsidRDefault="002065E4" w:rsidP="002065E4">
      <w:pPr>
        <w:pStyle w:val="Caption"/>
      </w:pPr>
      <w:bookmarkStart w:id="52" w:name="_Ref71211995"/>
      <w:bookmarkStart w:id="53" w:name="_Toc75446847"/>
      <w:r>
        <w:t xml:space="preserve">Figure </w:t>
      </w:r>
      <w:r w:rsidR="00D62E91">
        <w:fldChar w:fldCharType="begin"/>
      </w:r>
      <w:r w:rsidR="00D62E91">
        <w:instrText xml:space="preserve"> SEQ Figure \* ARABIC </w:instrText>
      </w:r>
      <w:r w:rsidR="00D62E91">
        <w:fldChar w:fldCharType="separate"/>
      </w:r>
      <w:r w:rsidR="00D62E91">
        <w:rPr>
          <w:noProof/>
        </w:rPr>
        <w:t>21</w:t>
      </w:r>
      <w:r w:rsidR="00D62E91">
        <w:rPr>
          <w:noProof/>
        </w:rPr>
        <w:fldChar w:fldCharType="end"/>
      </w:r>
      <w:bookmarkEnd w:id="52"/>
      <w:r w:rsidR="00BF5D59">
        <w:t>: English version of the calendar</w:t>
      </w:r>
      <w:bookmarkEnd w:id="53"/>
    </w:p>
    <w:p w:rsidR="00BF5D59" w:rsidRPr="00912FF8" w:rsidRDefault="00BF5D59" w:rsidP="00BF5D59"/>
    <w:tbl>
      <w:tblPr>
        <w:tblStyle w:val="TableGrid"/>
        <w:tblW w:w="0" w:type="auto"/>
        <w:tblLook w:val="04A0" w:firstRow="1" w:lastRow="0" w:firstColumn="1" w:lastColumn="0" w:noHBand="0" w:noVBand="1"/>
      </w:tblPr>
      <w:tblGrid>
        <w:gridCol w:w="9289"/>
      </w:tblGrid>
      <w:tr w:rsidR="00BF5D59" w:rsidTr="00CC5AC7">
        <w:tc>
          <w:tcPr>
            <w:tcW w:w="9289" w:type="dxa"/>
          </w:tcPr>
          <w:p w:rsidR="00BF5D59" w:rsidRDefault="00BF5D59" w:rsidP="00CC5AC7">
            <w:pPr>
              <w:keepNext/>
              <w:rPr>
                <w:noProof/>
              </w:rPr>
            </w:pPr>
          </w:p>
          <w:p w:rsidR="00BF5D59" w:rsidRDefault="00BF5D59" w:rsidP="00CC5AC7">
            <w:pPr>
              <w:keepNext/>
            </w:pPr>
            <w:r>
              <w:rPr>
                <w:noProof/>
              </w:rPr>
              <w:drawing>
                <wp:anchor distT="0" distB="0" distL="114300" distR="114300" simplePos="0" relativeHeight="251673600" behindDoc="0" locked="0" layoutInCell="1" allowOverlap="1" wp14:anchorId="6A156E5D" wp14:editId="5337D31B">
                  <wp:simplePos x="901700" y="1075055"/>
                  <wp:positionH relativeFrom="margin">
                    <wp:align>center</wp:align>
                  </wp:positionH>
                  <wp:positionV relativeFrom="margin">
                    <wp:align>top</wp:align>
                  </wp:positionV>
                  <wp:extent cx="3790800" cy="3549600"/>
                  <wp:effectExtent l="0" t="0" r="63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2021-03-16-picture3.png"/>
                          <pic:cNvPicPr/>
                        </pic:nvPicPr>
                        <pic:blipFill rotWithShape="1">
                          <a:blip r:embed="rId25" cstate="print">
                            <a:extLst>
                              <a:ext uri="{28A0092B-C50C-407E-A947-70E740481C1C}">
                                <a14:useLocalDpi xmlns:a14="http://schemas.microsoft.com/office/drawing/2010/main" val="0"/>
                              </a:ext>
                            </a:extLst>
                          </a:blip>
                          <a:srcRect l="25218" t="15556" r="33971" b="16460"/>
                          <a:stretch/>
                        </pic:blipFill>
                        <pic:spPr bwMode="auto">
                          <a:xfrm>
                            <a:off x="0" y="0"/>
                            <a:ext cx="3790800" cy="354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rsidR="00BF5D59" w:rsidRPr="00912FF8" w:rsidRDefault="00BF5D59" w:rsidP="00BF5D59">
      <w:pPr>
        <w:pStyle w:val="Caption"/>
      </w:pPr>
      <w:bookmarkStart w:id="54" w:name="_Ref71211997"/>
      <w:bookmarkStart w:id="55" w:name="_Toc75446848"/>
      <w:r>
        <w:t xml:space="preserve">Figure </w:t>
      </w:r>
      <w:r w:rsidR="00D62E91">
        <w:fldChar w:fldCharType="begin"/>
      </w:r>
      <w:r w:rsidR="00D62E91">
        <w:instrText xml:space="preserve"> SEQ Figure \* ARABIC </w:instrText>
      </w:r>
      <w:r w:rsidR="00D62E91">
        <w:fldChar w:fldCharType="separate"/>
      </w:r>
      <w:r w:rsidR="00D62E91">
        <w:rPr>
          <w:noProof/>
        </w:rPr>
        <w:t>22</w:t>
      </w:r>
      <w:r w:rsidR="00D62E91">
        <w:rPr>
          <w:noProof/>
        </w:rPr>
        <w:fldChar w:fldCharType="end"/>
      </w:r>
      <w:bookmarkEnd w:id="54"/>
      <w:r>
        <w:t>: Swedish version of the calendar event</w:t>
      </w:r>
      <w:bookmarkEnd w:id="55"/>
    </w:p>
    <w:p w:rsidR="00F26B55" w:rsidRPr="00F26B55" w:rsidRDefault="00F26B55" w:rsidP="00F26B55">
      <w:pPr>
        <w:pStyle w:val="BodyText"/>
      </w:pPr>
      <w:r>
        <w:fldChar w:fldCharType="begin"/>
      </w:r>
      <w:r>
        <w:instrText xml:space="preserve"> REF _Ref71212864 \h </w:instrText>
      </w:r>
      <w:r>
        <w:fldChar w:fldCharType="separate"/>
      </w:r>
      <w:r w:rsidR="00D62E91">
        <w:t xml:space="preserve">Figure </w:t>
      </w:r>
      <w:r w:rsidR="00D62E91">
        <w:rPr>
          <w:noProof/>
        </w:rPr>
        <w:t>23</w:t>
      </w:r>
      <w:r>
        <w:fldChar w:fldCharType="end"/>
      </w:r>
      <w:r>
        <w:t xml:space="preserve"> shows the response from doing a POST to the KTH Cortina API. Note that this is a prototype and as of the date of my experiments did not yet support having an examiner in a calendar event (hence I had to save and remove this element of the dict before passing the data to the API, then I restored this element for use by the subsequent routines).</w:t>
      </w:r>
    </w:p>
    <w:tbl>
      <w:tblPr>
        <w:tblStyle w:val="TableGrid"/>
        <w:tblW w:w="0" w:type="auto"/>
        <w:tblLook w:val="04A0" w:firstRow="1" w:lastRow="0" w:firstColumn="1" w:lastColumn="0" w:noHBand="0" w:noVBand="1"/>
      </w:tblPr>
      <w:tblGrid>
        <w:gridCol w:w="9289"/>
      </w:tblGrid>
      <w:tr w:rsidR="00F26B55" w:rsidTr="00F26B55">
        <w:tc>
          <w:tcPr>
            <w:tcW w:w="9289" w:type="dxa"/>
          </w:tcPr>
          <w:p w:rsidR="00F26B55" w:rsidRPr="00F26B55" w:rsidRDefault="00F26B55" w:rsidP="00F26B55">
            <w:pPr>
              <w:pStyle w:val="Computerexample"/>
              <w:rPr>
                <w:sz w:val="16"/>
              </w:rPr>
            </w:pPr>
            <w:r w:rsidRPr="00F26B55">
              <w:rPr>
                <w:sz w:val="16"/>
              </w:rPr>
              <w:lastRenderedPageBreak/>
              <w:t>{</w:t>
            </w:r>
          </w:p>
          <w:p w:rsidR="00F26B55" w:rsidRPr="00F26B55" w:rsidRDefault="00F26B55" w:rsidP="00F26B55">
            <w:pPr>
              <w:pStyle w:val="Computerexample"/>
              <w:rPr>
                <w:sz w:val="16"/>
              </w:rPr>
            </w:pPr>
            <w:r w:rsidRPr="00F26B55">
              <w:rPr>
                <w:sz w:val="16"/>
              </w:rPr>
              <w:t xml:space="preserve">  "advisor": "A. Busy Supervisor &amp; Another Busy Supervisor",</w:t>
            </w:r>
          </w:p>
          <w:p w:rsidR="00F26B55" w:rsidRPr="00F26B55" w:rsidRDefault="00F26B55" w:rsidP="00F26B55">
            <w:pPr>
              <w:pStyle w:val="Computerexample"/>
              <w:rPr>
                <w:sz w:val="16"/>
              </w:rPr>
            </w:pPr>
            <w:r w:rsidRPr="00F26B55">
              <w:rPr>
                <w:sz w:val="16"/>
              </w:rPr>
              <w:t xml:space="preserve">  "contentId": "1.1010375",</w:t>
            </w:r>
          </w:p>
          <w:p w:rsidR="00F26B55" w:rsidRPr="00F26B55" w:rsidRDefault="00F26B55" w:rsidP="00F26B55">
            <w:pPr>
              <w:pStyle w:val="Computerexample"/>
              <w:rPr>
                <w:sz w:val="16"/>
              </w:rPr>
            </w:pPr>
            <w:r w:rsidRPr="00F26B55">
              <w:rPr>
                <w:sz w:val="16"/>
              </w:rPr>
              <w:t xml:space="preserve">  "contentName": {</w:t>
            </w:r>
          </w:p>
          <w:p w:rsidR="00F26B55" w:rsidRPr="00F26B55" w:rsidRDefault="00F26B55" w:rsidP="00F26B55">
            <w:pPr>
              <w:pStyle w:val="Computerexample"/>
              <w:rPr>
                <w:sz w:val="16"/>
              </w:rPr>
            </w:pPr>
            <w:r w:rsidRPr="00F26B55">
              <w:rPr>
                <w:sz w:val="16"/>
              </w:rPr>
              <w:t xml:space="preserve">    "en_GB": "This is the title in the language of the thesis: An subtitle in the language of the thesis",</w:t>
            </w:r>
          </w:p>
          <w:p w:rsidR="00F26B55" w:rsidRPr="00F26B55" w:rsidRDefault="00F26B55" w:rsidP="00F26B55">
            <w:pPr>
              <w:pStyle w:val="Computerexample"/>
              <w:rPr>
                <w:sz w:val="16"/>
              </w:rPr>
            </w:pPr>
            <w:r w:rsidRPr="00F26B55">
              <w:rPr>
                <w:sz w:val="16"/>
              </w:rPr>
              <w:t xml:space="preserve">    "sv_SE": "Detta är den svenska översättningen av titeln: Detta är den svenska översättningen av undertiteln"</w:t>
            </w:r>
          </w:p>
          <w:p w:rsidR="00F26B55" w:rsidRPr="00F26B55" w:rsidRDefault="00F26B55" w:rsidP="00F26B55">
            <w:pPr>
              <w:pStyle w:val="Computerexample"/>
              <w:rPr>
                <w:sz w:val="16"/>
              </w:rPr>
            </w:pPr>
            <w:r w:rsidRPr="00F26B55">
              <w:rPr>
                <w:sz w:val="16"/>
              </w:rPr>
              <w:t xml:space="preserve">  },</w:t>
            </w:r>
          </w:p>
          <w:p w:rsidR="00F26B55" w:rsidRPr="00F26B55" w:rsidRDefault="00F26B55" w:rsidP="00F26B55">
            <w:pPr>
              <w:pStyle w:val="Computerexample"/>
              <w:rPr>
                <w:sz w:val="16"/>
              </w:rPr>
            </w:pPr>
            <w:r w:rsidRPr="00F26B55">
              <w:rPr>
                <w:sz w:val="16"/>
              </w:rPr>
              <w:t xml:space="preserve">  "dates_endtime": "2021-03-16T13:00:00.000Z",</w:t>
            </w:r>
          </w:p>
          <w:p w:rsidR="00F26B55" w:rsidRPr="00F26B55" w:rsidRDefault="00F26B55" w:rsidP="00F26B55">
            <w:pPr>
              <w:pStyle w:val="Computerexample"/>
              <w:rPr>
                <w:sz w:val="16"/>
              </w:rPr>
            </w:pPr>
            <w:r w:rsidRPr="00F26B55">
              <w:rPr>
                <w:sz w:val="16"/>
              </w:rPr>
              <w:t xml:space="preserve">  "dates_starttime": "2021-03-16T12:00:00.000Z",</w:t>
            </w:r>
          </w:p>
          <w:p w:rsidR="00F26B55" w:rsidRPr="00F26B55" w:rsidRDefault="00F26B55" w:rsidP="00F26B55">
            <w:pPr>
              <w:pStyle w:val="Computerexample"/>
              <w:rPr>
                <w:sz w:val="16"/>
              </w:rPr>
            </w:pPr>
            <w:r w:rsidRPr="00F26B55">
              <w:rPr>
                <w:sz w:val="16"/>
              </w:rPr>
              <w:t xml:space="preserve">  "lead": {</w:t>
            </w:r>
          </w:p>
          <w:p w:rsidR="00F26B55" w:rsidRPr="00F26B55" w:rsidRDefault="00F26B55" w:rsidP="00F26B55">
            <w:pPr>
              <w:pStyle w:val="Computerexample"/>
              <w:rPr>
                <w:sz w:val="16"/>
              </w:rPr>
            </w:pPr>
            <w:r w:rsidRPr="00F26B55">
              <w:rPr>
                <w:sz w:val="16"/>
              </w:rPr>
              <w:t xml:space="preserve">    "en_GB": "Bachelor's thesis presentation",</w:t>
            </w:r>
          </w:p>
          <w:p w:rsidR="00F26B55" w:rsidRPr="00F26B55" w:rsidRDefault="00F26B55" w:rsidP="00F26B55">
            <w:pPr>
              <w:pStyle w:val="Computerexample"/>
              <w:rPr>
                <w:sz w:val="16"/>
              </w:rPr>
            </w:pPr>
            <w:r w:rsidRPr="00F26B55">
              <w:rPr>
                <w:sz w:val="16"/>
              </w:rPr>
              <w:t xml:space="preserve">    "sv_SE": "Kandidate Examensarbete presentation"</w:t>
            </w:r>
          </w:p>
          <w:p w:rsidR="00F26B55" w:rsidRPr="00F26B55" w:rsidRDefault="00F26B55" w:rsidP="00F26B55">
            <w:pPr>
              <w:pStyle w:val="Computerexample"/>
              <w:rPr>
                <w:sz w:val="16"/>
              </w:rPr>
            </w:pPr>
            <w:r w:rsidRPr="00F26B55">
              <w:rPr>
                <w:sz w:val="16"/>
              </w:rPr>
              <w:t xml:space="preserve">  },</w:t>
            </w:r>
          </w:p>
          <w:p w:rsidR="00F26B55" w:rsidRPr="00F26B55" w:rsidRDefault="00F26B55" w:rsidP="00F26B55">
            <w:pPr>
              <w:pStyle w:val="Computerexample"/>
              <w:rPr>
                <w:sz w:val="16"/>
              </w:rPr>
            </w:pPr>
            <w:r w:rsidRPr="00F26B55">
              <w:rPr>
                <w:sz w:val="16"/>
              </w:rPr>
              <w:t xml:space="preserve">  "lecturer": "Fake A. Student &amp; Fake B. Student",</w:t>
            </w:r>
          </w:p>
          <w:p w:rsidR="00F26B55" w:rsidRPr="00F26B55" w:rsidRDefault="00F26B55" w:rsidP="00F26B55">
            <w:pPr>
              <w:pStyle w:val="Computerexample"/>
              <w:rPr>
                <w:sz w:val="16"/>
              </w:rPr>
            </w:pPr>
            <w:r w:rsidRPr="00F26B55">
              <w:rPr>
                <w:sz w:val="16"/>
              </w:rPr>
              <w:t xml:space="preserve">  "location": "via Zoom",</w:t>
            </w:r>
          </w:p>
          <w:p w:rsidR="00F26B55" w:rsidRPr="00F26B55" w:rsidRDefault="00F26B55" w:rsidP="00F26B55">
            <w:pPr>
              <w:pStyle w:val="Computerexample"/>
              <w:rPr>
                <w:sz w:val="16"/>
              </w:rPr>
            </w:pPr>
            <w:r w:rsidRPr="00F26B55">
              <w:rPr>
                <w:sz w:val="16"/>
              </w:rPr>
              <w:t xml:space="preserve">  "opponent": "A. B. Normal &amp; A. X. E. Normalè",</w:t>
            </w:r>
          </w:p>
          <w:p w:rsidR="00F26B55" w:rsidRPr="00F26B55" w:rsidRDefault="00F26B55" w:rsidP="00F26B55">
            <w:pPr>
              <w:pStyle w:val="Computerexample"/>
              <w:rPr>
                <w:sz w:val="16"/>
              </w:rPr>
            </w:pPr>
            <w:r w:rsidRPr="00F26B55">
              <w:rPr>
                <w:sz w:val="16"/>
              </w:rPr>
              <w:t xml:space="preserve">  "organisation": {</w:t>
            </w:r>
          </w:p>
          <w:p w:rsidR="00F26B55" w:rsidRPr="00F26B55" w:rsidRDefault="00F26B55" w:rsidP="00F26B55">
            <w:pPr>
              <w:pStyle w:val="Computerexample"/>
              <w:rPr>
                <w:sz w:val="16"/>
              </w:rPr>
            </w:pPr>
            <w:r w:rsidRPr="00F26B55">
              <w:rPr>
                <w:sz w:val="16"/>
              </w:rPr>
              <w:t xml:space="preserve">    "school": "EECS",</w:t>
            </w:r>
          </w:p>
          <w:p w:rsidR="00F26B55" w:rsidRPr="00F26B55" w:rsidRDefault="00F26B55" w:rsidP="00F26B55">
            <w:pPr>
              <w:pStyle w:val="Computerexample"/>
              <w:rPr>
                <w:sz w:val="16"/>
              </w:rPr>
            </w:pPr>
            <w:r w:rsidRPr="00F26B55">
              <w:rPr>
                <w:sz w:val="16"/>
              </w:rPr>
              <w:t xml:space="preserve">    "department": "Datavetenskap"</w:t>
            </w:r>
          </w:p>
          <w:p w:rsidR="00F26B55" w:rsidRPr="00F26B55" w:rsidRDefault="00F26B55" w:rsidP="00F26B55">
            <w:pPr>
              <w:pStyle w:val="Computerexample"/>
              <w:rPr>
                <w:sz w:val="16"/>
              </w:rPr>
            </w:pPr>
            <w:r w:rsidRPr="00F26B55">
              <w:rPr>
                <w:sz w:val="16"/>
              </w:rPr>
              <w:t xml:space="preserve">  },</w:t>
            </w:r>
          </w:p>
          <w:p w:rsidR="00F26B55" w:rsidRPr="00F26B55" w:rsidRDefault="00F26B55" w:rsidP="00F26B55">
            <w:pPr>
              <w:pStyle w:val="Computerexample"/>
              <w:rPr>
                <w:sz w:val="16"/>
              </w:rPr>
            </w:pPr>
            <w:r w:rsidRPr="00F26B55">
              <w:rPr>
                <w:sz w:val="16"/>
              </w:rPr>
              <w:t xml:space="preserve">  "respondent": "",</w:t>
            </w:r>
          </w:p>
          <w:p w:rsidR="00F26B55" w:rsidRPr="00F26B55" w:rsidRDefault="00F26B55" w:rsidP="00F26B55">
            <w:pPr>
              <w:pStyle w:val="Computerexample"/>
              <w:rPr>
                <w:sz w:val="16"/>
              </w:rPr>
            </w:pPr>
            <w:r w:rsidRPr="00F26B55">
              <w:rPr>
                <w:sz w:val="16"/>
              </w:rPr>
              <w:t xml:space="preserve">  "respondentDepartment": "",</w:t>
            </w:r>
          </w:p>
          <w:p w:rsidR="00F26B55" w:rsidRPr="00F26B55" w:rsidRDefault="00F26B55" w:rsidP="00F26B55">
            <w:pPr>
              <w:pStyle w:val="Computerexample"/>
              <w:rPr>
                <w:sz w:val="16"/>
              </w:rPr>
            </w:pPr>
            <w:r w:rsidRPr="00F26B55">
              <w:rPr>
                <w:sz w:val="16"/>
              </w:rPr>
              <w:t xml:space="preserve">  "subjectarea": {</w:t>
            </w:r>
          </w:p>
          <w:p w:rsidR="00F26B55" w:rsidRPr="00F26B55" w:rsidRDefault="00F26B55" w:rsidP="00F26B55">
            <w:pPr>
              <w:pStyle w:val="Computerexample"/>
              <w:rPr>
                <w:sz w:val="16"/>
              </w:rPr>
            </w:pPr>
            <w:r w:rsidRPr="00F26B55">
              <w:rPr>
                <w:sz w:val="16"/>
              </w:rPr>
              <w:t xml:space="preserve">    "en_GB": "Canvas Learning Management System, Docker containers, performance tuning ",</w:t>
            </w:r>
          </w:p>
          <w:p w:rsidR="00F26B55" w:rsidRPr="00F26B55" w:rsidRDefault="00F26B55" w:rsidP="00F26B55">
            <w:pPr>
              <w:pStyle w:val="Computerexample"/>
              <w:rPr>
                <w:sz w:val="16"/>
              </w:rPr>
            </w:pPr>
            <w:r w:rsidRPr="00F26B55">
              <w:rPr>
                <w:sz w:val="16"/>
              </w:rPr>
              <w:t xml:space="preserve">    "sv_SE": "Canvas Lärplattform,Dockerbehållare, prestandajustering "</w:t>
            </w:r>
          </w:p>
          <w:p w:rsidR="00F26B55" w:rsidRPr="00F26B55" w:rsidRDefault="00F26B55" w:rsidP="00F26B55">
            <w:pPr>
              <w:pStyle w:val="Computerexample"/>
              <w:rPr>
                <w:sz w:val="16"/>
              </w:rPr>
            </w:pPr>
            <w:r w:rsidRPr="00F26B55">
              <w:rPr>
                <w:sz w:val="16"/>
              </w:rPr>
              <w:t xml:space="preserve">  },</w:t>
            </w:r>
          </w:p>
          <w:p w:rsidR="00F26B55" w:rsidRPr="00F26B55" w:rsidRDefault="00F26B55" w:rsidP="00F26B55">
            <w:pPr>
              <w:pStyle w:val="Computerexample"/>
              <w:rPr>
                <w:sz w:val="16"/>
              </w:rPr>
            </w:pPr>
            <w:r w:rsidRPr="00F26B55">
              <w:rPr>
                <w:sz w:val="16"/>
              </w:rPr>
              <w:t xml:space="preserve">  "seminartype": "thesis",</w:t>
            </w:r>
          </w:p>
          <w:p w:rsidR="00F26B55" w:rsidRPr="00F26B55" w:rsidRDefault="00F26B55" w:rsidP="00F26B55">
            <w:pPr>
              <w:pStyle w:val="Computerexample"/>
              <w:rPr>
                <w:sz w:val="16"/>
              </w:rPr>
            </w:pPr>
            <w:r w:rsidRPr="00F26B55">
              <w:rPr>
                <w:sz w:val="16"/>
              </w:rPr>
              <w:t xml:space="preserve">  "paragraphs_text": {</w:t>
            </w:r>
          </w:p>
          <w:p w:rsidR="00F26B55" w:rsidRPr="00F26B55" w:rsidRDefault="00F26B55" w:rsidP="00F26B55">
            <w:pPr>
              <w:pStyle w:val="Computerexample"/>
              <w:rPr>
                <w:sz w:val="16"/>
              </w:rPr>
            </w:pPr>
            <w:r w:rsidRPr="00F26B55">
              <w:rPr>
                <w:sz w:val="16"/>
              </w:rPr>
              <w:t xml:space="preserve">    "en_GB": "&lt;p&gt;All theses at KTH are required to have an abstract in both &lt;i&gt;English&lt;/i&gt; and &lt;i&gt;Swedish&lt;/i&gt;.&lt;/p&gt; \n&lt;p&gt;Exchange students many want to include one or more abstracts in the language(s) used in their home institutions to avoid the need to write another thesis when returning to their home institution.&lt;/p&gt; \n&lt;p&g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lt;/p&gt; \n&lt;p&gt;A abstract should stand on its own, i.e., no citations, cross references to the body of the document, acronyms must be spelled out, … .&lt;/p&gt; \n&lt;p&gt;Write this early and revise as necessary. This will help keep you focused on what you are trying to do.&lt;/p&gt; \n&lt;p&gt;Example of a formula in an abstract: $c=2 \\cdot \\pi \\cdot r$ or \\[ \\int_{a}^{b} x^2 \\,dx \\] two chemical formulas: H&lt;sub&gt;2&lt;/sub&gt;O or $(C_5O_2H_8)_n$, copyright symbol: © Maguire 2021, and some superscripts: &lt;sup&gt;99m&lt;/sup&gt;Tc, A&lt;sup&gt;*&lt;/sup&gt;, A&lt;sup&gt;®&lt;/sup&gt;, and A™.&lt;/p&gt; \n&lt;p&gt;Write an abstract with the following components: &lt;/p&gt; \n&lt;ul&gt; \n &lt;li&gt; What is the topic area? (optional) Introduces the subject area for the project. &lt;/li&gt; \n &lt;li&gt; Short problem statement &lt;/li&gt; \n &lt;li&gt; Why was this problem worth a ’Masters thesis project? (i.e., why is the problem both significant and of a suitable degree of difficulty for a ’Masters thesis project? Why has no one else solved it yet?) &lt;/li&gt; \n &lt;li&gt; How did you solve the problem? What was your method/insight? &lt;/li&gt; \n &lt;li&gt; Results/Conclusions/Consequences/Impact: What are your key results/conclusions? What will others do based upon your results? What can be done now that you have finished - that could not be done before your thesis project was completed?&lt;/li&gt; \n&lt;/ul&gt;\n",</w:t>
            </w:r>
          </w:p>
          <w:p w:rsidR="00F26B55" w:rsidRPr="00F26B55" w:rsidRDefault="00F26B55" w:rsidP="00F26B55">
            <w:pPr>
              <w:pStyle w:val="Computerexample"/>
              <w:rPr>
                <w:sz w:val="16"/>
              </w:rPr>
            </w:pPr>
            <w:r w:rsidRPr="00F26B55">
              <w:rPr>
                <w:sz w:val="16"/>
              </w:rPr>
              <w:t xml:space="preserve">    "sv_SE": "&lt;p&gt;Alla avhandlingar vid KTH måste ha ett abstrakt på både engelska och svenska.&lt;/p&gt; \n&lt;p&gt;If you are writing your thesis in English, you can leave this until the final version. If you are writing your thesis in Swedish then this should be done first – and you should revise as necessary along the way.&lt;/p&gt; \n&lt;p&g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lt;/p&gt; \n&lt;p&gt;This means that the English abstract and Swedish sammnfattning or Swedish abstract and English summary need not be literal translations of each other.&lt;/p&gt; \n&lt;p&gt;The abstract in the language used for the thesis should be the first abstract, while the Summary/Sammanfattning in the other language can follow.&lt;/p&gt;\n"</w:t>
            </w:r>
          </w:p>
          <w:p w:rsidR="00F26B55" w:rsidRPr="00F26B55" w:rsidRDefault="00F26B55" w:rsidP="00F26B55">
            <w:pPr>
              <w:pStyle w:val="Computerexample"/>
              <w:rPr>
                <w:sz w:val="16"/>
              </w:rPr>
            </w:pPr>
            <w:r w:rsidRPr="00F26B55">
              <w:rPr>
                <w:sz w:val="16"/>
              </w:rPr>
              <w:t xml:space="preserve">  },</w:t>
            </w:r>
          </w:p>
          <w:p w:rsidR="00F26B55" w:rsidRPr="00F26B55" w:rsidRDefault="00F26B55" w:rsidP="00F26B55">
            <w:pPr>
              <w:pStyle w:val="Computerexample"/>
              <w:rPr>
                <w:sz w:val="16"/>
              </w:rPr>
            </w:pPr>
            <w:r w:rsidRPr="00F26B55">
              <w:rPr>
                <w:sz w:val="16"/>
              </w:rPr>
              <w:t xml:space="preserve">  "uri": "https://www.kth.se"</w:t>
            </w:r>
          </w:p>
          <w:p w:rsidR="00F26B55" w:rsidRDefault="00F26B55" w:rsidP="00F26B55">
            <w:pPr>
              <w:pStyle w:val="Computerexample"/>
            </w:pPr>
            <w:r w:rsidRPr="00F26B55">
              <w:rPr>
                <w:sz w:val="16"/>
              </w:rPr>
              <w:t>}</w:t>
            </w:r>
          </w:p>
        </w:tc>
      </w:tr>
    </w:tbl>
    <w:p w:rsidR="00F26B55" w:rsidRDefault="00F26B55" w:rsidP="00F26B55">
      <w:pPr>
        <w:pStyle w:val="Caption"/>
      </w:pPr>
      <w:bookmarkStart w:id="56" w:name="_Ref71212864"/>
      <w:bookmarkStart w:id="57" w:name="_Toc75446849"/>
      <w:r>
        <w:t xml:space="preserve">Figure </w:t>
      </w:r>
      <w:r w:rsidR="00D62E91">
        <w:fldChar w:fldCharType="begin"/>
      </w:r>
      <w:r w:rsidR="00D62E91">
        <w:instrText xml:space="preserve"> SEQ Figure \* ARABIC </w:instrText>
      </w:r>
      <w:r w:rsidR="00D62E91">
        <w:fldChar w:fldCharType="separate"/>
      </w:r>
      <w:r w:rsidR="00D62E91">
        <w:rPr>
          <w:noProof/>
        </w:rPr>
        <w:t>23</w:t>
      </w:r>
      <w:r w:rsidR="00D62E91">
        <w:rPr>
          <w:noProof/>
        </w:rPr>
        <w:fldChar w:fldCharType="end"/>
      </w:r>
      <w:bookmarkEnd w:id="56"/>
      <w:r>
        <w:t>: Response from the KTH Cortina API</w:t>
      </w:r>
      <w:bookmarkEnd w:id="57"/>
    </w:p>
    <w:p w:rsidR="00F26B55" w:rsidRDefault="00F26B55" w:rsidP="001628CD">
      <w:pPr>
        <w:pStyle w:val="BodyText"/>
      </w:pPr>
      <w:r>
        <w:br w:type="page"/>
      </w:r>
    </w:p>
    <w:p w:rsidR="00D5708A" w:rsidRDefault="00D5708A" w:rsidP="006F3F46">
      <w:pPr>
        <w:pStyle w:val="Heading1"/>
      </w:pPr>
      <w:bookmarkStart w:id="58" w:name="_Toc75446807"/>
      <w:r>
        <w:lastRenderedPageBreak/>
        <w:t>Actual example</w:t>
      </w:r>
      <w:bookmarkEnd w:id="58"/>
    </w:p>
    <w:p w:rsidR="00D5708A" w:rsidRDefault="00D5708A" w:rsidP="005649F4">
      <w:pPr>
        <w:pStyle w:val="BodyText"/>
      </w:pPr>
      <w:r>
        <w:t xml:space="preserve">This example appear with the student’s permission. </w:t>
      </w:r>
      <w:r>
        <w:fldChar w:fldCharType="begin"/>
      </w:r>
      <w:r>
        <w:instrText xml:space="preserve"> REF _Ref74831233 \h </w:instrText>
      </w:r>
      <w:r w:rsidR="005649F4">
        <w:instrText xml:space="preserve"> \* MERGEFORMAT </w:instrText>
      </w:r>
      <w:r>
        <w:fldChar w:fldCharType="separate"/>
      </w:r>
      <w:r w:rsidR="00D62E91">
        <w:t xml:space="preserve">Figure </w:t>
      </w:r>
      <w:r w:rsidR="00D62E91">
        <w:rPr>
          <w:noProof/>
        </w:rPr>
        <w:t>24</w:t>
      </w:r>
      <w:r>
        <w:fldChar w:fldCharType="end"/>
      </w:r>
      <w:r>
        <w:t>shows the announcement for a 2</w:t>
      </w:r>
      <w:r w:rsidRPr="00D5708A">
        <w:rPr>
          <w:vertAlign w:val="superscript"/>
        </w:rPr>
        <w:t>nd</w:t>
      </w:r>
      <w:r>
        <w:t xml:space="preserve"> cycle thesis presentation in a Canvas course while </w:t>
      </w:r>
      <w:r>
        <w:fldChar w:fldCharType="begin"/>
      </w:r>
      <w:r>
        <w:instrText xml:space="preserve"> REF _Ref74831236 \h </w:instrText>
      </w:r>
      <w:r w:rsidR="005649F4">
        <w:instrText xml:space="preserve"> \* MERGEFORMAT </w:instrText>
      </w:r>
      <w:r>
        <w:fldChar w:fldCharType="separate"/>
      </w:r>
      <w:r w:rsidR="00D62E91">
        <w:t xml:space="preserve">Figure </w:t>
      </w:r>
      <w:r w:rsidR="00D62E91">
        <w:rPr>
          <w:noProof/>
        </w:rPr>
        <w:t>25</w:t>
      </w:r>
      <w:r>
        <w:fldChar w:fldCharType="end"/>
      </w:r>
      <w:r>
        <w:t xml:space="preserve"> shows the bottom part of the announcement.</w:t>
      </w:r>
      <w:r w:rsidR="000676CC">
        <w:t xml:space="preserve"> </w:t>
      </w:r>
      <w:r w:rsidR="000676CC">
        <w:fldChar w:fldCharType="begin"/>
      </w:r>
      <w:r w:rsidR="000676CC">
        <w:instrText xml:space="preserve"> REF _Ref74831929 \h </w:instrText>
      </w:r>
      <w:r w:rsidR="005649F4">
        <w:instrText xml:space="preserve"> \* MERGEFORMAT </w:instrText>
      </w:r>
      <w:r w:rsidR="000676CC">
        <w:fldChar w:fldCharType="separate"/>
      </w:r>
      <w:r w:rsidR="00D62E91">
        <w:t xml:space="preserve">Figure </w:t>
      </w:r>
      <w:r w:rsidR="00D62E91">
        <w:rPr>
          <w:noProof/>
        </w:rPr>
        <w:t>27</w:t>
      </w:r>
      <w:r w:rsidR="000676CC">
        <w:fldChar w:fldCharType="end"/>
      </w:r>
      <w:r w:rsidR="000676CC">
        <w:t xml:space="preserve"> shows the Cortina calendar entry. Note that the Cortina calendar entry is in the development system and not the production calendar.</w:t>
      </w:r>
      <w:r w:rsidR="008257CB">
        <w:t xml:space="preserve"> </w:t>
      </w:r>
      <w:r w:rsidR="008257CB">
        <w:fldChar w:fldCharType="begin"/>
      </w:r>
      <w:r w:rsidR="008257CB">
        <w:instrText xml:space="preserve"> REF _Ref74832512 \h </w:instrText>
      </w:r>
      <w:r w:rsidR="005649F4">
        <w:instrText xml:space="preserve"> \* MERGEFORMAT </w:instrText>
      </w:r>
      <w:r w:rsidR="008257CB">
        <w:fldChar w:fldCharType="separate"/>
      </w:r>
      <w:r w:rsidR="00D62E91">
        <w:t xml:space="preserve">Figure </w:t>
      </w:r>
      <w:r w:rsidR="00D62E91">
        <w:rPr>
          <w:noProof/>
        </w:rPr>
        <w:t>28</w:t>
      </w:r>
      <w:r w:rsidR="008257CB">
        <w:fldChar w:fldCharType="end"/>
      </w:r>
      <w:r w:rsidR="008257CB">
        <w:t xml:space="preserve">shows the command to extract the JSON information from the student’s PDF file and then the command to make the announcement and calendar entries. </w:t>
      </w:r>
      <w:r w:rsidR="008257CB">
        <w:fldChar w:fldCharType="begin"/>
      </w:r>
      <w:r w:rsidR="008257CB">
        <w:instrText xml:space="preserve"> REF _Ref74832516 \h </w:instrText>
      </w:r>
      <w:r w:rsidR="005649F4">
        <w:instrText xml:space="preserve"> \* MERGEFORMAT </w:instrText>
      </w:r>
      <w:r w:rsidR="008257CB">
        <w:fldChar w:fldCharType="separate"/>
      </w:r>
      <w:r w:rsidR="00D62E91">
        <w:t xml:space="preserve">Figure </w:t>
      </w:r>
      <w:r w:rsidR="00D62E91">
        <w:rPr>
          <w:noProof/>
        </w:rPr>
        <w:t>29</w:t>
      </w:r>
      <w:r w:rsidR="008257CB">
        <w:fldChar w:fldCharType="end"/>
      </w:r>
      <w:r w:rsidR="008257CB">
        <w:t xml:space="preserve"> shows the extracted JSON (edited for appearance here).</w:t>
      </w:r>
    </w:p>
    <w:p w:rsidR="005649F4" w:rsidRDefault="005649F4" w:rsidP="005649F4">
      <w:pPr>
        <w:pStyle w:val="BodyText"/>
      </w:pPr>
      <w:r>
        <w:t>Note that the entry was made on 2021-06-17, but the event was earlier. This entry was made with the new (as of this date) KTH Cortina Calendar API that supports the examiner and language of presentation fields. Additionally, it returns a canonicalUrl (the URL to this calendar entry). The program was extened to add this URL to the course announcement and course calendar entry.</w:t>
      </w:r>
    </w:p>
    <w:tbl>
      <w:tblPr>
        <w:tblStyle w:val="TableGrid"/>
        <w:tblW w:w="0" w:type="auto"/>
        <w:tblLook w:val="04A0" w:firstRow="1" w:lastRow="0" w:firstColumn="1" w:lastColumn="0" w:noHBand="0" w:noVBand="1"/>
      </w:tblPr>
      <w:tblGrid>
        <w:gridCol w:w="9289"/>
      </w:tblGrid>
      <w:tr w:rsidR="00D5708A" w:rsidTr="00D5708A">
        <w:tc>
          <w:tcPr>
            <w:tcW w:w="9289" w:type="dxa"/>
          </w:tcPr>
          <w:p w:rsidR="00D5708A" w:rsidRDefault="00D5708A" w:rsidP="00D5708A">
            <w:pPr>
              <w:keepNext/>
            </w:pPr>
            <w:r>
              <w:rPr>
                <w:noProof/>
              </w:rPr>
              <w:drawing>
                <wp:inline distT="0" distB="0" distL="0" distR="0" wp14:anchorId="6C29A65F" wp14:editId="14E07F41">
                  <wp:extent cx="5761355" cy="5988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1-Screenshot_20210617_140037.png"/>
                          <pic:cNvPicPr/>
                        </pic:nvPicPr>
                        <pic:blipFill>
                          <a:blip r:embed="rId26">
                            <a:extLst>
                              <a:ext uri="{28A0092B-C50C-407E-A947-70E740481C1C}">
                                <a14:useLocalDpi xmlns:a14="http://schemas.microsoft.com/office/drawing/2010/main" val="0"/>
                              </a:ext>
                            </a:extLst>
                          </a:blip>
                          <a:stretch>
                            <a:fillRect/>
                          </a:stretch>
                        </pic:blipFill>
                        <pic:spPr>
                          <a:xfrm>
                            <a:off x="0" y="0"/>
                            <a:ext cx="5761355" cy="5988050"/>
                          </a:xfrm>
                          <a:prstGeom prst="rect">
                            <a:avLst/>
                          </a:prstGeom>
                        </pic:spPr>
                      </pic:pic>
                    </a:graphicData>
                  </a:graphic>
                </wp:inline>
              </w:drawing>
            </w:r>
          </w:p>
        </w:tc>
      </w:tr>
    </w:tbl>
    <w:p w:rsidR="00D5708A" w:rsidRDefault="00D5708A" w:rsidP="00D5708A">
      <w:pPr>
        <w:pStyle w:val="Caption"/>
      </w:pPr>
      <w:bookmarkStart w:id="59" w:name="_Ref74831233"/>
      <w:bookmarkStart w:id="60" w:name="_Toc75446850"/>
      <w:r>
        <w:t xml:space="preserve">Figure </w:t>
      </w:r>
      <w:r w:rsidR="00D62E91">
        <w:fldChar w:fldCharType="begin"/>
      </w:r>
      <w:r w:rsidR="00D62E91">
        <w:instrText xml:space="preserve"> SEQ Figure \* ARABIC </w:instrText>
      </w:r>
      <w:r w:rsidR="00D62E91">
        <w:fldChar w:fldCharType="separate"/>
      </w:r>
      <w:r w:rsidR="00D62E91">
        <w:rPr>
          <w:noProof/>
        </w:rPr>
        <w:t>24</w:t>
      </w:r>
      <w:r w:rsidR="00D62E91">
        <w:rPr>
          <w:noProof/>
        </w:rPr>
        <w:fldChar w:fldCharType="end"/>
      </w:r>
      <w:bookmarkEnd w:id="59"/>
      <w:r>
        <w:t>: Actual example of announcement in Canvas (top)</w:t>
      </w:r>
      <w:bookmarkEnd w:id="60"/>
    </w:p>
    <w:tbl>
      <w:tblPr>
        <w:tblStyle w:val="TableGrid"/>
        <w:tblW w:w="0" w:type="auto"/>
        <w:tblLook w:val="04A0" w:firstRow="1" w:lastRow="0" w:firstColumn="1" w:lastColumn="0" w:noHBand="0" w:noVBand="1"/>
      </w:tblPr>
      <w:tblGrid>
        <w:gridCol w:w="9289"/>
      </w:tblGrid>
      <w:tr w:rsidR="00D5708A" w:rsidTr="00D5708A">
        <w:tc>
          <w:tcPr>
            <w:tcW w:w="9289" w:type="dxa"/>
          </w:tcPr>
          <w:p w:rsidR="00D5708A" w:rsidRDefault="00D5708A" w:rsidP="00D5708A">
            <w:pPr>
              <w:keepNext/>
            </w:pPr>
            <w:r>
              <w:rPr>
                <w:noProof/>
              </w:rPr>
              <w:lastRenderedPageBreak/>
              <w:drawing>
                <wp:inline distT="0" distB="0" distL="0" distR="0" wp14:anchorId="037E9418" wp14:editId="2A040807">
                  <wp:extent cx="5761355" cy="5838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2-Screenshot_20210617_140116.png"/>
                          <pic:cNvPicPr/>
                        </pic:nvPicPr>
                        <pic:blipFill>
                          <a:blip r:embed="rId27">
                            <a:extLst>
                              <a:ext uri="{28A0092B-C50C-407E-A947-70E740481C1C}">
                                <a14:useLocalDpi xmlns:a14="http://schemas.microsoft.com/office/drawing/2010/main" val="0"/>
                              </a:ext>
                            </a:extLst>
                          </a:blip>
                          <a:stretch>
                            <a:fillRect/>
                          </a:stretch>
                        </pic:blipFill>
                        <pic:spPr>
                          <a:xfrm>
                            <a:off x="0" y="0"/>
                            <a:ext cx="5761355" cy="5838825"/>
                          </a:xfrm>
                          <a:prstGeom prst="rect">
                            <a:avLst/>
                          </a:prstGeom>
                        </pic:spPr>
                      </pic:pic>
                    </a:graphicData>
                  </a:graphic>
                </wp:inline>
              </w:drawing>
            </w:r>
          </w:p>
        </w:tc>
      </w:tr>
    </w:tbl>
    <w:p w:rsidR="00D5708A" w:rsidRDefault="00D5708A" w:rsidP="00D5708A">
      <w:pPr>
        <w:pStyle w:val="Caption"/>
      </w:pPr>
      <w:bookmarkStart w:id="61" w:name="_Ref74831236"/>
      <w:bookmarkStart w:id="62" w:name="_Toc75446851"/>
      <w:r>
        <w:t xml:space="preserve">Figure </w:t>
      </w:r>
      <w:r w:rsidR="00D62E91">
        <w:fldChar w:fldCharType="begin"/>
      </w:r>
      <w:r w:rsidR="00D62E91">
        <w:instrText xml:space="preserve"> SEQ Figure \* ARABIC </w:instrText>
      </w:r>
      <w:r w:rsidR="00D62E91">
        <w:fldChar w:fldCharType="separate"/>
      </w:r>
      <w:r w:rsidR="00D62E91">
        <w:rPr>
          <w:noProof/>
        </w:rPr>
        <w:t>25</w:t>
      </w:r>
      <w:r w:rsidR="00D62E91">
        <w:rPr>
          <w:noProof/>
        </w:rPr>
        <w:fldChar w:fldCharType="end"/>
      </w:r>
      <w:bookmarkEnd w:id="61"/>
      <w:r>
        <w:t xml:space="preserve">: Bottom of the </w:t>
      </w:r>
      <w:r w:rsidR="005649F4">
        <w:t>announcement</w:t>
      </w:r>
      <w:bookmarkEnd w:id="62"/>
    </w:p>
    <w:tbl>
      <w:tblPr>
        <w:tblStyle w:val="TableGrid"/>
        <w:tblW w:w="0" w:type="auto"/>
        <w:tblLook w:val="04A0" w:firstRow="1" w:lastRow="0" w:firstColumn="1" w:lastColumn="0" w:noHBand="0" w:noVBand="1"/>
      </w:tblPr>
      <w:tblGrid>
        <w:gridCol w:w="9289"/>
      </w:tblGrid>
      <w:tr w:rsidR="005649F4" w:rsidTr="005649F4">
        <w:tc>
          <w:tcPr>
            <w:tcW w:w="9289" w:type="dxa"/>
          </w:tcPr>
          <w:p w:rsidR="005649F4" w:rsidRDefault="005649F4" w:rsidP="005649F4">
            <w:pPr>
              <w:keepNext/>
            </w:pPr>
            <w:r>
              <w:rPr>
                <w:noProof/>
              </w:rPr>
              <w:drawing>
                <wp:inline distT="0" distB="0" distL="0" distR="0">
                  <wp:extent cx="1440000" cy="2070000"/>
                  <wp:effectExtent l="0" t="0" r="825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course-calendar-Screenshot_20210617_143054.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440000" cy="2070000"/>
                          </a:xfrm>
                          <a:prstGeom prst="rect">
                            <a:avLst/>
                          </a:prstGeom>
                        </pic:spPr>
                      </pic:pic>
                    </a:graphicData>
                  </a:graphic>
                </wp:inline>
              </w:drawing>
            </w:r>
          </w:p>
        </w:tc>
      </w:tr>
    </w:tbl>
    <w:p w:rsidR="005649F4" w:rsidRPr="005649F4" w:rsidRDefault="005649F4" w:rsidP="005649F4">
      <w:pPr>
        <w:pStyle w:val="Caption"/>
      </w:pPr>
      <w:bookmarkStart w:id="63" w:name="_Toc75446852"/>
      <w:r>
        <w:t xml:space="preserve">Figure </w:t>
      </w:r>
      <w:r w:rsidR="00D62E91">
        <w:fldChar w:fldCharType="begin"/>
      </w:r>
      <w:r w:rsidR="00D62E91">
        <w:instrText xml:space="preserve"> SEQ Figure \* ARABIC </w:instrText>
      </w:r>
      <w:r w:rsidR="00D62E91">
        <w:fldChar w:fldCharType="separate"/>
      </w:r>
      <w:r w:rsidR="00D62E91">
        <w:rPr>
          <w:noProof/>
        </w:rPr>
        <w:t>26</w:t>
      </w:r>
      <w:r w:rsidR="00D62E91">
        <w:rPr>
          <w:noProof/>
        </w:rPr>
        <w:fldChar w:fldCharType="end"/>
      </w:r>
      <w:r>
        <w:t>: opened version in course calendar</w:t>
      </w:r>
      <w:bookmarkEnd w:id="63"/>
    </w:p>
    <w:tbl>
      <w:tblPr>
        <w:tblStyle w:val="TableGrid"/>
        <w:tblW w:w="0" w:type="auto"/>
        <w:tblLook w:val="04A0" w:firstRow="1" w:lastRow="0" w:firstColumn="1" w:lastColumn="0" w:noHBand="0" w:noVBand="1"/>
      </w:tblPr>
      <w:tblGrid>
        <w:gridCol w:w="4644"/>
        <w:gridCol w:w="4645"/>
      </w:tblGrid>
      <w:tr w:rsidR="00A17E6C" w:rsidTr="00A17E6C">
        <w:tc>
          <w:tcPr>
            <w:tcW w:w="4644" w:type="dxa"/>
          </w:tcPr>
          <w:p w:rsidR="00A17E6C" w:rsidRDefault="000676CC" w:rsidP="00D5708A">
            <w:r>
              <w:rPr>
                <w:noProof/>
              </w:rPr>
              <w:lastRenderedPageBreak/>
              <w:drawing>
                <wp:inline distT="0" distB="0" distL="0" distR="0" wp14:anchorId="77B4CDEE" wp14:editId="6E4D180C">
                  <wp:extent cx="2448000" cy="3110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english-cortina.png"/>
                          <pic:cNvPicPr/>
                        </pic:nvPicPr>
                        <pic:blipFill>
                          <a:blip r:embed="rId29">
                            <a:extLst>
                              <a:ext uri="{28A0092B-C50C-407E-A947-70E740481C1C}">
                                <a14:useLocalDpi xmlns:a14="http://schemas.microsoft.com/office/drawing/2010/main" val="0"/>
                              </a:ext>
                            </a:extLst>
                          </a:blip>
                          <a:stretch>
                            <a:fillRect/>
                          </a:stretch>
                        </pic:blipFill>
                        <pic:spPr>
                          <a:xfrm>
                            <a:off x="0" y="0"/>
                            <a:ext cx="2448000" cy="3110400"/>
                          </a:xfrm>
                          <a:prstGeom prst="rect">
                            <a:avLst/>
                          </a:prstGeom>
                        </pic:spPr>
                      </pic:pic>
                    </a:graphicData>
                  </a:graphic>
                </wp:inline>
              </w:drawing>
            </w:r>
          </w:p>
        </w:tc>
        <w:tc>
          <w:tcPr>
            <w:tcW w:w="4645" w:type="dxa"/>
          </w:tcPr>
          <w:p w:rsidR="00A17E6C" w:rsidRDefault="000676CC" w:rsidP="000676CC">
            <w:pPr>
              <w:keepNext/>
            </w:pPr>
            <w:r>
              <w:rPr>
                <w:noProof/>
              </w:rPr>
              <w:drawing>
                <wp:inline distT="0" distB="0" distL="0" distR="0" wp14:anchorId="1EA0767A" wp14:editId="0CEDF260">
                  <wp:extent cx="2430000" cy="3232800"/>
                  <wp:effectExtent l="0" t="0" r="889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car-swedish-cortina.png"/>
                          <pic:cNvPicPr/>
                        </pic:nvPicPr>
                        <pic:blipFill>
                          <a:blip r:embed="rId30">
                            <a:extLst>
                              <a:ext uri="{28A0092B-C50C-407E-A947-70E740481C1C}">
                                <a14:useLocalDpi xmlns:a14="http://schemas.microsoft.com/office/drawing/2010/main" val="0"/>
                              </a:ext>
                            </a:extLst>
                          </a:blip>
                          <a:stretch>
                            <a:fillRect/>
                          </a:stretch>
                        </pic:blipFill>
                        <pic:spPr>
                          <a:xfrm>
                            <a:off x="0" y="0"/>
                            <a:ext cx="2430000" cy="3232800"/>
                          </a:xfrm>
                          <a:prstGeom prst="rect">
                            <a:avLst/>
                          </a:prstGeom>
                        </pic:spPr>
                      </pic:pic>
                    </a:graphicData>
                  </a:graphic>
                </wp:inline>
              </w:drawing>
            </w:r>
          </w:p>
        </w:tc>
      </w:tr>
    </w:tbl>
    <w:p w:rsidR="00D5708A" w:rsidRDefault="000676CC" w:rsidP="000676CC">
      <w:pPr>
        <w:pStyle w:val="Caption"/>
      </w:pPr>
      <w:bookmarkStart w:id="64" w:name="_Ref74831929"/>
      <w:bookmarkStart w:id="65" w:name="_Toc75446853"/>
      <w:r>
        <w:t xml:space="preserve">Figure </w:t>
      </w:r>
      <w:r w:rsidR="00D62E91">
        <w:fldChar w:fldCharType="begin"/>
      </w:r>
      <w:r w:rsidR="00D62E91">
        <w:instrText xml:space="preserve"> SEQ Figure \* ARABIC </w:instrText>
      </w:r>
      <w:r w:rsidR="00D62E91">
        <w:fldChar w:fldCharType="separate"/>
      </w:r>
      <w:r w:rsidR="00D62E91">
        <w:rPr>
          <w:noProof/>
        </w:rPr>
        <w:t>27</w:t>
      </w:r>
      <w:r w:rsidR="00D62E91">
        <w:rPr>
          <w:noProof/>
        </w:rPr>
        <w:fldChar w:fldCharType="end"/>
      </w:r>
      <w:bookmarkEnd w:id="64"/>
      <w:r>
        <w:t>: The English (left) and Swedis (right) in the Cortina calendar</w:t>
      </w:r>
      <w:bookmarkEnd w:id="65"/>
    </w:p>
    <w:tbl>
      <w:tblPr>
        <w:tblStyle w:val="TableGrid"/>
        <w:tblW w:w="0" w:type="auto"/>
        <w:tblLook w:val="04A0" w:firstRow="1" w:lastRow="0" w:firstColumn="1" w:lastColumn="0" w:noHBand="0" w:noVBand="1"/>
      </w:tblPr>
      <w:tblGrid>
        <w:gridCol w:w="9289"/>
      </w:tblGrid>
      <w:tr w:rsidR="008257CB" w:rsidTr="008257CB">
        <w:tc>
          <w:tcPr>
            <w:tcW w:w="9289" w:type="dxa"/>
          </w:tcPr>
          <w:p w:rsidR="008257CB" w:rsidRDefault="008257CB" w:rsidP="005649F4">
            <w:pPr>
              <w:pStyle w:val="Computerexample"/>
            </w:pPr>
            <w:r>
              <w:t>./extract_pseudo_JSON-from_PDF.py --pdf oscar.pdf --json oscar.json</w:t>
            </w:r>
          </w:p>
          <w:p w:rsidR="008257CB" w:rsidRDefault="008257CB" w:rsidP="005649F4">
            <w:pPr>
              <w:pStyle w:val="Computerexample"/>
            </w:pPr>
            <w:r>
              <w:t>./JSON_to_calendar.py -c 11 --config config-test.json --json oscar.json</w:t>
            </w:r>
          </w:p>
        </w:tc>
      </w:tr>
    </w:tbl>
    <w:p w:rsidR="008257CB" w:rsidRPr="008257CB" w:rsidRDefault="008257CB" w:rsidP="008257CB">
      <w:pPr>
        <w:pStyle w:val="Caption"/>
      </w:pPr>
      <w:bookmarkStart w:id="66" w:name="_Ref74832512"/>
      <w:bookmarkStart w:id="67" w:name="_Toc75446854"/>
      <w:r>
        <w:t xml:space="preserve">Figure </w:t>
      </w:r>
      <w:r w:rsidR="00D62E91">
        <w:fldChar w:fldCharType="begin"/>
      </w:r>
      <w:r w:rsidR="00D62E91">
        <w:instrText xml:space="preserve"> SEQ Figure \* ARABIC </w:instrText>
      </w:r>
      <w:r w:rsidR="00D62E91">
        <w:fldChar w:fldCharType="separate"/>
      </w:r>
      <w:r w:rsidR="00D62E91">
        <w:rPr>
          <w:noProof/>
        </w:rPr>
        <w:t>28</w:t>
      </w:r>
      <w:r w:rsidR="00D62E91">
        <w:rPr>
          <w:noProof/>
        </w:rPr>
        <w:fldChar w:fldCharType="end"/>
      </w:r>
      <w:bookmarkEnd w:id="66"/>
      <w:r>
        <w:t>: Commands to extract the JSON and to make the calendar entries and announcements</w:t>
      </w:r>
      <w:bookmarkEnd w:id="67"/>
    </w:p>
    <w:tbl>
      <w:tblPr>
        <w:tblStyle w:val="TableGrid"/>
        <w:tblW w:w="0" w:type="auto"/>
        <w:tblLook w:val="04A0" w:firstRow="1" w:lastRow="0" w:firstColumn="1" w:lastColumn="0" w:noHBand="0" w:noVBand="1"/>
      </w:tblPr>
      <w:tblGrid>
        <w:gridCol w:w="9289"/>
      </w:tblGrid>
      <w:tr w:rsidR="008257CB" w:rsidTr="008257CB">
        <w:tc>
          <w:tcPr>
            <w:tcW w:w="9289" w:type="dxa"/>
          </w:tcPr>
          <w:p w:rsidR="008257CB" w:rsidRDefault="008257CB" w:rsidP="008257CB">
            <w:pPr>
              <w:keepNext/>
            </w:pPr>
            <w:r w:rsidRPr="008257CB">
              <w:t>{"Author1": {"Last name": "Rosquist", "First name": "Oscar", "Local User Id": "u1tmg8l6", "E-mail": "oscarros@kth.se", "organisation": {"L1": "School of Electrical Engineering and Computer Science "}}, "Degree": {"Educational program": "Degree Programme in Computer Science and Engineering"}, "Title": {"Main title": "Adapting to the new remote work era", "Subtitle": "Improving social well-being among IT remote workers", "Language": "eng"}, "Alternative title": {"Main title": "Anpassningar för den digitala arbetsplatsen", "Subtitle": "Förbättringar av det sociala välmåendet hos distansarbete inom IT", "Language": "swe"}, "Supervisor1": {"Last name": "Västberg", "First name": "Anders", "Local User Id": "u1ft3a12", "E-mail": "vastberg@kth.se", "organisation": {"L1": "School of Electrical Engineering and Computer Science ", "L2": "Computer Science"}}, "Supervisor2": {"Last name": "</w:t>
            </w:r>
            <w:r>
              <w:t>XXXXX</w:t>
            </w:r>
            <w:r w:rsidRPr="008257CB">
              <w:t>", "First name": "</w:t>
            </w:r>
            <w:r>
              <w:t>XXXXX</w:t>
            </w:r>
            <w:r w:rsidRPr="008257CB">
              <w:t>", "E-mail": "</w:t>
            </w:r>
            <w:r>
              <w:t>XXXXXX</w:t>
            </w:r>
            <w:r w:rsidRPr="008257CB">
              <w:t>", "Other organisation": "</w:t>
            </w:r>
            <w:r>
              <w:t>XXXXX</w:t>
            </w:r>
            <w:r w:rsidRPr="008257CB">
              <w:t>"}, "Examiner1": {"Last name": "Maguire Jr.", "First name": "Gerald Q.", "Local User Id": "u1d13i2c", "E-mail": "maguire@kth.se", "organisation": {"L1": "School of Electrical Engineering and Computer Science ", "L2": "Computer Science"}}, "Cooperation": {"Partner_name": "</w:t>
            </w:r>
            <w:r>
              <w:t>XXXXX</w:t>
            </w:r>
            <w:r w:rsidRPr="008257CB">
              <w:t>"}, "Other information": {"Year": "2021", "Number of pages": "xvii,115"}, "Opponents": {"Name": "</w:t>
            </w:r>
            <w:r>
              <w:t>XXXXXX</w:t>
            </w:r>
            <w:r w:rsidRPr="008257CB">
              <w:t xml:space="preserve">"}, "Presentation": {"Date": "2021-05-31 13:00", "Language": "eng", "Room": "via Zoom https://kth-se.zoom.us/j/61957949263", "Address": "Isafjordsgatan 22 (Kistagången 16)", "City": "Stockholm", "National Subject Categories": "10201, 10206"}, "Number of lang instances": "2", "abstracts": {"eng": "&lt;p&gt;In 2020, the world was struck by the Covid-19 pandemic. </w:t>
            </w:r>
            <w:r>
              <w:t>…</w:t>
            </w:r>
            <w:r w:rsidRPr="008257CB">
              <w:t xml:space="preserve">negative effects.&lt;/p&gt;", "swe": "&lt;p&gt;Under början av året 2020 drabbades världen av Covid-19 pandemin. </w:t>
            </w:r>
            <w:r>
              <w:t>…</w:t>
            </w:r>
            <w:r w:rsidRPr="008257CB">
              <w:t xml:space="preserve"> ett liknande experiment.&lt;/p&gt;"}, "keywords": {"eng": "\n\fAppendix B: Surveys results | 117\n\nRemote work, Work from home, Social well-being, Covid-19 pandemic, Digital social interactions, Information and Communication\nTechnologies ", "swe": "Distansarbete, Hemarbete, Socialt välmående, Covid-19 pandemin, Digitala sociala interaktioner, Informations- och kommunikationsteknik\n"}}</w:t>
            </w:r>
          </w:p>
        </w:tc>
      </w:tr>
    </w:tbl>
    <w:p w:rsidR="008257CB" w:rsidRPr="008257CB" w:rsidRDefault="008257CB" w:rsidP="008257CB">
      <w:pPr>
        <w:pStyle w:val="Caption"/>
      </w:pPr>
      <w:bookmarkStart w:id="68" w:name="_Ref74832516"/>
      <w:bookmarkStart w:id="69" w:name="_Toc75446855"/>
      <w:r>
        <w:t xml:space="preserve">Figure </w:t>
      </w:r>
      <w:r w:rsidR="00D62E91">
        <w:fldChar w:fldCharType="begin"/>
      </w:r>
      <w:r w:rsidR="00D62E91">
        <w:instrText xml:space="preserve"> SEQ Figure \* ARABIC </w:instrText>
      </w:r>
      <w:r w:rsidR="00D62E91">
        <w:fldChar w:fldCharType="separate"/>
      </w:r>
      <w:r w:rsidR="00D62E91">
        <w:rPr>
          <w:noProof/>
        </w:rPr>
        <w:t>29</w:t>
      </w:r>
      <w:r w:rsidR="00D62E91">
        <w:rPr>
          <w:noProof/>
        </w:rPr>
        <w:fldChar w:fldCharType="end"/>
      </w:r>
      <w:bookmarkEnd w:id="68"/>
      <w:r>
        <w:t>: Extracted JSON file oscar.json - edited for appearance here</w:t>
      </w:r>
      <w:bookmarkEnd w:id="69"/>
    </w:p>
    <w:p w:rsidR="00D5708A" w:rsidRDefault="00D5708A" w:rsidP="00D5708A">
      <w:pPr>
        <w:pStyle w:val="BodyText"/>
      </w:pPr>
      <w:r>
        <w:br w:type="page"/>
      </w:r>
    </w:p>
    <w:p w:rsidR="006F3F46" w:rsidRDefault="006F3F46" w:rsidP="006F3F46">
      <w:pPr>
        <w:pStyle w:val="Heading1"/>
      </w:pPr>
      <w:bookmarkStart w:id="70" w:name="_Toc75446808"/>
      <w:r>
        <w:lastRenderedPageBreak/>
        <w:t>Change in how to enter the abstracts in LaTeX</w:t>
      </w:r>
      <w:bookmarkEnd w:id="70"/>
    </w:p>
    <w:p w:rsidR="006F3F46" w:rsidRPr="006F3F46" w:rsidRDefault="006F3F46" w:rsidP="006F3F46">
      <w:pPr>
        <w:pStyle w:val="BodyText"/>
      </w:pPr>
      <w:r>
        <w:t xml:space="preserve">In order to deal with both babl and Polyglossia and </w:t>
      </w:r>
      <w:r w:rsidR="007463FE">
        <w:t xml:space="preserve">both </w:t>
      </w:r>
      <w:r>
        <w:t xml:space="preserve">bibtex and biblatex, I have changed how the abstracts should be entered. Basically the idea is to insert a </w:t>
      </w:r>
      <w:r w:rsidRPr="006F3F46">
        <w:rPr>
          <w:rStyle w:val="HTMLCode"/>
        </w:rPr>
        <w:t>\babelpolyLangStart</w:t>
      </w:r>
      <w:r>
        <w:rPr>
          <w:rStyle w:val="HTMLCode"/>
        </w:rPr>
        <w:t>{language_name}</w:t>
      </w:r>
      <w:r>
        <w:t xml:space="preserve">  before the start of the abstract and </w:t>
      </w:r>
      <w:r w:rsidRPr="006F3F46">
        <w:rPr>
          <w:rStyle w:val="HTMLCite"/>
        </w:rPr>
        <w:t>\babelpolyLangStop</w:t>
      </w:r>
      <w:r>
        <w:rPr>
          <w:rStyle w:val="HTMLCite"/>
        </w:rPr>
        <w:t xml:space="preserve"> </w:t>
      </w:r>
      <w:r w:rsidRPr="006F3F46">
        <w:t>after the end of the abstract.</w:t>
      </w:r>
      <w:r>
        <w:t xml:space="preserve"> The</w:t>
      </w:r>
      <w:r w:rsidR="007463FE">
        <w:t>se</w:t>
      </w:r>
      <w:r>
        <w:t xml:space="preserve"> macros hid</w:t>
      </w:r>
      <w:r w:rsidR="007463FE">
        <w:t>e</w:t>
      </w:r>
      <w:r>
        <w:t xml:space="preserve"> the difference between using Babel or Polyglossia. Additionally, they avoid the problem of the Overleaf GUI being confused about matching beginning and ending statements. </w:t>
      </w:r>
      <w:r>
        <w:fldChar w:fldCharType="begin"/>
      </w:r>
      <w:r>
        <w:instrText xml:space="preserve"> REF _Ref71547125 \h </w:instrText>
      </w:r>
      <w:r>
        <w:fldChar w:fldCharType="separate"/>
      </w:r>
      <w:r w:rsidR="00D62E91">
        <w:t xml:space="preserve">Figure </w:t>
      </w:r>
      <w:r w:rsidR="00D62E91">
        <w:rPr>
          <w:noProof/>
        </w:rPr>
        <w:t>30</w:t>
      </w:r>
      <w:r>
        <w:fldChar w:fldCharType="end"/>
      </w:r>
      <w:r w:rsidR="00CC5AC7">
        <w:t xml:space="preserve"> and </w:t>
      </w:r>
      <w:r>
        <w:fldChar w:fldCharType="begin"/>
      </w:r>
      <w:r>
        <w:instrText xml:space="preserve"> REF _Ref71547127 \h </w:instrText>
      </w:r>
      <w:r>
        <w:fldChar w:fldCharType="separate"/>
      </w:r>
      <w:r w:rsidR="00D62E91">
        <w:t xml:space="preserve">Figure </w:t>
      </w:r>
      <w:r w:rsidR="00D62E91">
        <w:rPr>
          <w:noProof/>
        </w:rPr>
        <w:t>31</w:t>
      </w:r>
      <w:r>
        <w:fldChar w:fldCharType="end"/>
      </w:r>
      <w:r w:rsidR="00CC5AC7">
        <w:t xml:space="preserve"> show examples of how to enter an abstract and keywords while </w:t>
      </w:r>
      <w:r>
        <w:fldChar w:fldCharType="begin"/>
      </w:r>
      <w:r>
        <w:instrText xml:space="preserve"> REF _Ref71547131 \h </w:instrText>
      </w:r>
      <w:r>
        <w:fldChar w:fldCharType="separate"/>
      </w:r>
      <w:r w:rsidR="00D62E91">
        <w:t xml:space="preserve">Figure </w:t>
      </w:r>
      <w:r w:rsidR="00D62E91">
        <w:rPr>
          <w:noProof/>
        </w:rPr>
        <w:t>32</w:t>
      </w:r>
      <w:r>
        <w:fldChar w:fldCharType="end"/>
      </w:r>
      <w:r w:rsidR="00CC5AC7">
        <w:t xml:space="preserve"> shows the defition of the two macros.</w:t>
      </w:r>
    </w:p>
    <w:p w:rsidR="006F3F46" w:rsidRDefault="00CC5AC7" w:rsidP="006F3F46">
      <w:pPr>
        <w:pStyle w:val="BodyText"/>
      </w:pPr>
      <w:r>
        <w:t xml:space="preserve">Note that both Babel and Polyglossia expand the </w:t>
      </w:r>
      <w:r w:rsidRPr="00CC5AC7">
        <w:rPr>
          <w:rStyle w:val="HTMLCode"/>
        </w:rPr>
        <w:t xml:space="preserve">\abstractname </w:t>
      </w:r>
      <w:r>
        <w:t>into the correct version of the name for an abstract in the current language. Unfortunately, neither package has an equivalent to provide the language specific version of “keywords”, so these have to be provided by the person entering the keywords.</w:t>
      </w:r>
    </w:p>
    <w:tbl>
      <w:tblPr>
        <w:tblStyle w:val="TableGrid"/>
        <w:tblW w:w="0" w:type="auto"/>
        <w:tblLook w:val="04A0" w:firstRow="1" w:lastRow="0" w:firstColumn="1" w:lastColumn="0" w:noHBand="0" w:noVBand="1"/>
      </w:tblPr>
      <w:tblGrid>
        <w:gridCol w:w="9289"/>
      </w:tblGrid>
      <w:tr w:rsidR="006F3F46" w:rsidTr="006F3F46">
        <w:tc>
          <w:tcPr>
            <w:tcW w:w="9289" w:type="dxa"/>
          </w:tcPr>
          <w:p w:rsidR="006F3F46" w:rsidRDefault="006F3F46" w:rsidP="006F3F46">
            <w:pPr>
              <w:pStyle w:val="Computerexample"/>
            </w:pPr>
            <w:r>
              <w:lastRenderedPageBreak/>
              <w:t>\babelpolyLangStart{swedish}</w:t>
            </w:r>
          </w:p>
          <w:p w:rsidR="006F3F46" w:rsidRDefault="006F3F46" w:rsidP="006F3F46">
            <w:pPr>
              <w:pStyle w:val="Computerexample"/>
            </w:pPr>
            <w:r>
              <w:t>\begin{abstract}</w:t>
            </w:r>
          </w:p>
          <w:p w:rsidR="006F3F46" w:rsidRDefault="006F3F46" w:rsidP="006F3F46">
            <w:pPr>
              <w:pStyle w:val="Computerexample"/>
            </w:pPr>
            <w:r>
              <w:t xml:space="preserve">    \markboth{\abstractname}{}</w:t>
            </w:r>
          </w:p>
          <w:p w:rsidR="006F3F46" w:rsidRDefault="006F3F46" w:rsidP="006F3F46">
            <w:pPr>
              <w:pStyle w:val="Computerexample"/>
            </w:pPr>
            <w:r>
              <w:t>\begin{scontents}[store-env=lang]</w:t>
            </w:r>
          </w:p>
          <w:p w:rsidR="006F3F46" w:rsidRDefault="006F3F46" w:rsidP="006F3F46">
            <w:pPr>
              <w:pStyle w:val="Computerexample"/>
            </w:pPr>
            <w:r>
              <w:t>swe</w:t>
            </w:r>
          </w:p>
          <w:p w:rsidR="006F3F46" w:rsidRDefault="006F3F46" w:rsidP="006F3F46">
            <w:pPr>
              <w:pStyle w:val="Computerexample"/>
            </w:pPr>
            <w:r>
              <w:t>\end{scontents}</w:t>
            </w:r>
          </w:p>
          <w:p w:rsidR="006F3F46" w:rsidRDefault="006F3F46" w:rsidP="006F3F46">
            <w:pPr>
              <w:pStyle w:val="Computerexample"/>
            </w:pPr>
            <w:r>
              <w:t>\begin{scontents}[store-env=abstracts,print-env=true]</w:t>
            </w:r>
          </w:p>
          <w:p w:rsidR="006F3F46" w:rsidRDefault="006F3F46" w:rsidP="006F3F46">
            <w:pPr>
              <w:pStyle w:val="Computerexample"/>
            </w:pPr>
            <w:r>
              <w:t>Alla avhandlingar vid KTH måste ha ett abstrakt på både engelska och svenska.</w:t>
            </w:r>
          </w:p>
          <w:p w:rsidR="006F3F46" w:rsidRDefault="006F3F46" w:rsidP="006F3F46">
            <w:pPr>
              <w:pStyle w:val="Computerexample"/>
            </w:pPr>
          </w:p>
          <w:p w:rsidR="006F3F46" w:rsidRDefault="006F3F46" w:rsidP="006F3F46">
            <w:pPr>
              <w:pStyle w:val="Computerexample"/>
            </w:pPr>
            <w:r>
              <w:t>Om du skriver din avhandling på svenska ska detta göras först (och placera det som det första abstraktet) - och du bör revidera det vid behov.</w:t>
            </w:r>
          </w:p>
          <w:p w:rsidR="006F3F46" w:rsidRDefault="006F3F46" w:rsidP="006F3F46">
            <w:pPr>
              <w:pStyle w:val="Computerexample"/>
            </w:pPr>
          </w:p>
          <w:p w:rsidR="006F3F46" w:rsidRDefault="006F3F46" w:rsidP="006F3F46">
            <w:pPr>
              <w:pStyle w:val="Computerexample"/>
            </w:pPr>
            <w:r>
              <w:t>If you are writing your thesis in English, you can leave this until the draft version that goes to your opponent for the written opposition. In this way you can provide the English and Swedish abstract/summary information that can be used in the announcement for your oral presentation.</w:t>
            </w:r>
          </w:p>
          <w:p w:rsidR="006F3F46" w:rsidRDefault="006F3F46" w:rsidP="006F3F46">
            <w:pPr>
              <w:pStyle w:val="Computerexample"/>
            </w:pPr>
          </w:p>
          <w:p w:rsidR="006F3F46" w:rsidRDefault="006F3F46" w:rsidP="006F3F46">
            <w:pPr>
              <w:pStyle w:val="Computerexample"/>
            </w:pPr>
            <w: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6F3F46" w:rsidRDefault="006F3F46" w:rsidP="006F3F46">
            <w:pPr>
              <w:pStyle w:val="Computerexample"/>
            </w:pPr>
          </w:p>
          <w:p w:rsidR="006F3F46" w:rsidRDefault="006F3F46" w:rsidP="006F3F46">
            <w:pPr>
              <w:pStyle w:val="Computerexample"/>
            </w:pPr>
            <w:r>
              <w:t xml:space="preserve">This means that the English abstract and Swedish sammnfattning  </w:t>
            </w:r>
          </w:p>
          <w:p w:rsidR="006F3F46" w:rsidRDefault="006F3F46" w:rsidP="006F3F46">
            <w:pPr>
              <w:pStyle w:val="Computerexample"/>
            </w:pPr>
            <w:r>
              <w:t>or Swedish abstract and English summary need not be literal translations of each other.</w:t>
            </w:r>
          </w:p>
          <w:p w:rsidR="006F3F46" w:rsidRDefault="006F3F46" w:rsidP="006F3F46">
            <w:pPr>
              <w:pStyle w:val="Computerexample"/>
            </w:pPr>
          </w:p>
          <w:p w:rsidR="006F3F46" w:rsidRDefault="006F3F46" w:rsidP="006F3F46">
            <w:pPr>
              <w:pStyle w:val="Computerexample"/>
            </w:pPr>
            <w:r>
              <w:t>The abstract in the language used for the thesis should be the first abstract, while the Summary/Sammanfattning in the other language can follow.</w:t>
            </w:r>
          </w:p>
          <w:p w:rsidR="006F3F46" w:rsidRDefault="006F3F46" w:rsidP="006F3F46">
            <w:pPr>
              <w:pStyle w:val="Computerexample"/>
            </w:pPr>
            <w:r>
              <w:t>\end{scontents}</w:t>
            </w:r>
          </w:p>
          <w:p w:rsidR="006F3F46" w:rsidRDefault="006F3F46" w:rsidP="006F3F46">
            <w:pPr>
              <w:pStyle w:val="Computerexample"/>
            </w:pPr>
            <w:r>
              <w:t>\subsection*{Nyckelord}</w:t>
            </w:r>
          </w:p>
          <w:p w:rsidR="006F3F46" w:rsidRDefault="006F3F46" w:rsidP="006F3F46">
            <w:pPr>
              <w:pStyle w:val="Computerexample"/>
            </w:pPr>
            <w:r>
              <w:t>\begin{scontents}[store-env=keywords,print-env=true]</w:t>
            </w:r>
          </w:p>
          <w:p w:rsidR="006F3F46" w:rsidRDefault="006F3F46" w:rsidP="006F3F46">
            <w:pPr>
              <w:pStyle w:val="Computerexample"/>
            </w:pPr>
            <w:r>
              <w:t>Canvas Lärplattform,Dockerbehållare, prestandajustering</w:t>
            </w:r>
          </w:p>
          <w:p w:rsidR="006F3F46" w:rsidRDefault="006F3F46" w:rsidP="006F3F46">
            <w:pPr>
              <w:pStyle w:val="Computerexample"/>
            </w:pPr>
            <w:r>
              <w:t>\end{scontents}</w:t>
            </w:r>
          </w:p>
          <w:p w:rsidR="006F3F46" w:rsidRDefault="006F3F46" w:rsidP="006F3F46">
            <w:pPr>
              <w:pStyle w:val="Computerexample"/>
            </w:pPr>
            <w:r>
              <w:t>\end{abstract}</w:t>
            </w:r>
          </w:p>
          <w:p w:rsidR="006F3F46" w:rsidRDefault="006F3F46" w:rsidP="006F3F46">
            <w:pPr>
              <w:pStyle w:val="Computerexample"/>
            </w:pPr>
            <w:r>
              <w:t>\babelpolyLangStop{swedish}</w:t>
            </w:r>
          </w:p>
          <w:p w:rsidR="006F3F46" w:rsidRDefault="006F3F46" w:rsidP="006F3F46">
            <w:pPr>
              <w:pStyle w:val="Computerexample"/>
            </w:pPr>
          </w:p>
        </w:tc>
      </w:tr>
    </w:tbl>
    <w:p w:rsidR="006F3F46" w:rsidRDefault="006F3F46" w:rsidP="006F3F46">
      <w:pPr>
        <w:pStyle w:val="Caption"/>
      </w:pPr>
      <w:bookmarkStart w:id="71" w:name="_Ref71547125"/>
      <w:bookmarkStart w:id="72" w:name="_Toc75446856"/>
      <w:r>
        <w:t xml:space="preserve">Figure </w:t>
      </w:r>
      <w:r w:rsidR="00D62E91">
        <w:fldChar w:fldCharType="begin"/>
      </w:r>
      <w:r w:rsidR="00D62E91">
        <w:instrText xml:space="preserve"> SEQ Figure \* ARABIC </w:instrText>
      </w:r>
      <w:r w:rsidR="00D62E91">
        <w:fldChar w:fldCharType="separate"/>
      </w:r>
      <w:r w:rsidR="00D62E91">
        <w:rPr>
          <w:noProof/>
        </w:rPr>
        <w:t>30</w:t>
      </w:r>
      <w:r w:rsidR="00D62E91">
        <w:rPr>
          <w:noProof/>
        </w:rPr>
        <w:fldChar w:fldCharType="end"/>
      </w:r>
      <w:bookmarkEnd w:id="71"/>
      <w:r>
        <w:t>. Example of the revised format for entering an abstract</w:t>
      </w:r>
      <w:bookmarkEnd w:id="72"/>
    </w:p>
    <w:p w:rsidR="006F3F46" w:rsidRDefault="006F3F46" w:rsidP="006F3F46">
      <w:pPr>
        <w:pStyle w:val="BodyText"/>
      </w:pPr>
    </w:p>
    <w:tbl>
      <w:tblPr>
        <w:tblStyle w:val="TableGrid"/>
        <w:tblW w:w="0" w:type="auto"/>
        <w:tblLook w:val="04A0" w:firstRow="1" w:lastRow="0" w:firstColumn="1" w:lastColumn="0" w:noHBand="0" w:noVBand="1"/>
      </w:tblPr>
      <w:tblGrid>
        <w:gridCol w:w="9289"/>
      </w:tblGrid>
      <w:tr w:rsidR="006F3F46" w:rsidTr="00CC5AC7">
        <w:tc>
          <w:tcPr>
            <w:tcW w:w="9289" w:type="dxa"/>
          </w:tcPr>
          <w:p w:rsidR="006F3F46" w:rsidRDefault="006F3F46" w:rsidP="00CC5AC7">
            <w:pPr>
              <w:pStyle w:val="Computerexample"/>
            </w:pPr>
            <w:r>
              <w:lastRenderedPageBreak/>
              <w:t>\todo[inline]{Use the relevant language for abstracts for your home university.\\</w:t>
            </w:r>
          </w:p>
          <w:p w:rsidR="006F3F46" w:rsidRDefault="006F3F46" w:rsidP="00CC5AC7">
            <w:pPr>
              <w:pStyle w:val="Computerexample"/>
            </w:pPr>
            <w:r>
              <w:t>Note that you may need to augment the set of language used in polyglossia or</w:t>
            </w:r>
          </w:p>
          <w:p w:rsidR="006F3F46" w:rsidRDefault="006F3F46" w:rsidP="00CC5AC7">
            <w:pPr>
              <w:pStyle w:val="Computerexample"/>
            </w:pPr>
            <w:r>
              <w:t>babel (see the file kththesis.cls). The following languages include those languages that were used in theses at KTH in 2018-2019, except for one in Chinese.\\</w:t>
            </w:r>
          </w:p>
          <w:p w:rsidR="006F3F46" w:rsidRDefault="006F3F46" w:rsidP="00CC5AC7">
            <w:pPr>
              <w:pStyle w:val="Computerexample"/>
            </w:pPr>
            <w:r>
              <w:t>Remove those versions that you do not need.\\</w:t>
            </w:r>
          </w:p>
          <w:p w:rsidR="006F3F46" w:rsidRDefault="006F3F46" w:rsidP="00CC5AC7">
            <w:pPr>
              <w:pStyle w:val="Computerexample"/>
            </w:pPr>
            <w:r>
              <w:t>If adding a new language, when specifying the language for the abstract use the three letter ISO 639-2 Code – specifically the "B" (bibliographic) variant of these codes (note that this is the same language code used in DiVA).</w:t>
            </w:r>
          </w:p>
          <w:p w:rsidR="006F3F46" w:rsidRDefault="006F3F46" w:rsidP="00CC5AC7">
            <w:pPr>
              <w:pStyle w:val="Computerexample"/>
            </w:pPr>
            <w:r>
              <w:t>\babelpolyLangStart{french}</w:t>
            </w:r>
          </w:p>
          <w:p w:rsidR="006F3F46" w:rsidRDefault="006F3F46" w:rsidP="00CC5AC7">
            <w:pPr>
              <w:pStyle w:val="Computerexample"/>
            </w:pPr>
            <w:r>
              <w:t>\begin{abstract}</w:t>
            </w:r>
          </w:p>
          <w:p w:rsidR="006F3F46" w:rsidRDefault="006F3F46" w:rsidP="00CC5AC7">
            <w:pPr>
              <w:pStyle w:val="Computerexample"/>
            </w:pPr>
            <w:r>
              <w:t xml:space="preserve">    \markboth{\abstractname}{}</w:t>
            </w:r>
          </w:p>
          <w:p w:rsidR="006F3F46" w:rsidRDefault="006F3F46" w:rsidP="00CC5AC7">
            <w:pPr>
              <w:pStyle w:val="Computerexample"/>
            </w:pPr>
            <w:r>
              <w:t>\begin{scontents}[store-env=lang]</w:t>
            </w:r>
          </w:p>
          <w:p w:rsidR="006F3F46" w:rsidRDefault="006F3F46" w:rsidP="00CC5AC7">
            <w:pPr>
              <w:pStyle w:val="Computerexample"/>
            </w:pPr>
            <w:r>
              <w:t>fre</w:t>
            </w:r>
          </w:p>
          <w:p w:rsidR="006F3F46" w:rsidRDefault="006F3F46" w:rsidP="00CC5AC7">
            <w:pPr>
              <w:pStyle w:val="Computerexample"/>
            </w:pPr>
            <w:r>
              <w:t>\end{scontents}</w:t>
            </w:r>
          </w:p>
          <w:p w:rsidR="006F3F46" w:rsidRDefault="006F3F46" w:rsidP="00CC5AC7">
            <w:pPr>
              <w:pStyle w:val="Computerexample"/>
            </w:pPr>
            <w:r>
              <w:t>\begin{scontents}[store-env=abstracts,print-env=true]</w:t>
            </w:r>
          </w:p>
          <w:p w:rsidR="006F3F46" w:rsidRDefault="006F3F46" w:rsidP="00CC5AC7">
            <w:pPr>
              <w:pStyle w:val="Computerexample"/>
            </w:pPr>
            <w:r>
              <w:t>Résumé en français.</w:t>
            </w:r>
          </w:p>
          <w:p w:rsidR="006F3F46" w:rsidRDefault="006F3F46" w:rsidP="00CC5AC7">
            <w:pPr>
              <w:pStyle w:val="Computerexample"/>
            </w:pPr>
            <w:r>
              <w:t>\end{scontents}</w:t>
            </w:r>
          </w:p>
          <w:p w:rsidR="006F3F46" w:rsidRDefault="006F3F46" w:rsidP="00CC5AC7">
            <w:pPr>
              <w:pStyle w:val="Computerexample"/>
            </w:pPr>
            <w:r>
              <w:t>\subsection*{Mots clés}</w:t>
            </w:r>
          </w:p>
          <w:p w:rsidR="006F3F46" w:rsidRDefault="006F3F46" w:rsidP="00CC5AC7">
            <w:pPr>
              <w:pStyle w:val="Computerexample"/>
            </w:pPr>
            <w:r>
              <w:t>\begin{scontents}[store-env=keywords,print-env=true]</w:t>
            </w:r>
          </w:p>
          <w:p w:rsidR="006F3F46" w:rsidRDefault="006F3F46" w:rsidP="00CC5AC7">
            <w:pPr>
              <w:pStyle w:val="Computerexample"/>
            </w:pPr>
            <w:r>
              <w:t>5-6 mots-clés</w:t>
            </w:r>
          </w:p>
          <w:p w:rsidR="006F3F46" w:rsidRDefault="006F3F46" w:rsidP="00CC5AC7">
            <w:pPr>
              <w:pStyle w:val="Computerexample"/>
            </w:pPr>
            <w:r>
              <w:t>\end{scontents}</w:t>
            </w:r>
          </w:p>
          <w:p w:rsidR="006F3F46" w:rsidRDefault="006F3F46" w:rsidP="00CC5AC7">
            <w:pPr>
              <w:pStyle w:val="Computerexample"/>
            </w:pPr>
            <w:r>
              <w:t>\end{abstract}</w:t>
            </w:r>
          </w:p>
          <w:p w:rsidR="006F3F46" w:rsidRDefault="006F3F46" w:rsidP="00CC5AC7">
            <w:pPr>
              <w:pStyle w:val="Computerexample"/>
            </w:pPr>
            <w:r>
              <w:t>\babelpolyLangStop{french}</w:t>
            </w:r>
          </w:p>
          <w:p w:rsidR="006F3F46" w:rsidRDefault="006F3F46" w:rsidP="00CC5AC7">
            <w:pPr>
              <w:pStyle w:val="Computerexample"/>
            </w:pPr>
            <w:r>
              <w:t>\cleardoublepage</w:t>
            </w:r>
          </w:p>
        </w:tc>
      </w:tr>
    </w:tbl>
    <w:p w:rsidR="006F3F46" w:rsidRDefault="006F3F46" w:rsidP="006F3F46">
      <w:pPr>
        <w:pStyle w:val="Caption"/>
      </w:pPr>
      <w:bookmarkStart w:id="73" w:name="_Ref71547127"/>
      <w:bookmarkStart w:id="74" w:name="_Toc75446857"/>
      <w:r>
        <w:t xml:space="preserve">Figure </w:t>
      </w:r>
      <w:r w:rsidR="00D62E91">
        <w:fldChar w:fldCharType="begin"/>
      </w:r>
      <w:r w:rsidR="00D62E91">
        <w:instrText xml:space="preserve"> SEQ Figure \* ARABIC </w:instrText>
      </w:r>
      <w:r w:rsidR="00D62E91">
        <w:fldChar w:fldCharType="separate"/>
      </w:r>
      <w:r w:rsidR="00D62E91">
        <w:rPr>
          <w:noProof/>
        </w:rPr>
        <w:t>31</w:t>
      </w:r>
      <w:r w:rsidR="00D62E91">
        <w:rPr>
          <w:noProof/>
        </w:rPr>
        <w:fldChar w:fldCharType="end"/>
      </w:r>
      <w:bookmarkEnd w:id="73"/>
      <w:r>
        <w:t>. Second example of the revised format for entering an abstract</w:t>
      </w:r>
      <w:bookmarkEnd w:id="74"/>
    </w:p>
    <w:tbl>
      <w:tblPr>
        <w:tblStyle w:val="TableGrid"/>
        <w:tblW w:w="0" w:type="auto"/>
        <w:tblLook w:val="04A0" w:firstRow="1" w:lastRow="0" w:firstColumn="1" w:lastColumn="0" w:noHBand="0" w:noVBand="1"/>
      </w:tblPr>
      <w:tblGrid>
        <w:gridCol w:w="9289"/>
      </w:tblGrid>
      <w:tr w:rsidR="006F3F46" w:rsidTr="006F3F46">
        <w:tc>
          <w:tcPr>
            <w:tcW w:w="9289" w:type="dxa"/>
          </w:tcPr>
          <w:p w:rsidR="006F3F46" w:rsidRDefault="006F3F46" w:rsidP="006F3F46">
            <w:r>
              <w:t>\ifxeorlua</w:t>
            </w:r>
          </w:p>
          <w:p w:rsidR="006F3F46" w:rsidRDefault="006F3F46" w:rsidP="006F3F46">
            <w:r>
              <w:t xml:space="preserve">    \newcommand{\babelpolyLangStop}[1]{\end{#1}}</w:t>
            </w:r>
          </w:p>
          <w:p w:rsidR="006F3F46" w:rsidRDefault="006F3F46" w:rsidP="006F3F46">
            <w:r>
              <w:t>\else</w:t>
            </w:r>
          </w:p>
          <w:p w:rsidR="006F3F46" w:rsidRDefault="006F3F46" w:rsidP="006F3F46">
            <w:r>
              <w:t xml:space="preserve">    \newcommand{\babelpolyLangStop}[1]{\end{otherlanguage}}</w:t>
            </w:r>
          </w:p>
          <w:p w:rsidR="006F3F46" w:rsidRDefault="006F3F46" w:rsidP="006F3F46">
            <w:r>
              <w:t>\fi</w:t>
            </w:r>
          </w:p>
          <w:p w:rsidR="006F3F46" w:rsidRDefault="006F3F46" w:rsidP="006F3F46"/>
          <w:p w:rsidR="006F3F46" w:rsidRDefault="006F3F46" w:rsidP="006F3F46">
            <w:r>
              <w:t>\ifxeorlua</w:t>
            </w:r>
          </w:p>
          <w:p w:rsidR="006F3F46" w:rsidRDefault="006F3F46" w:rsidP="006F3F46">
            <w:r>
              <w:t xml:space="preserve">   \newcommand{\babelpolyLangStart}[1]{\begin{#1}}</w:t>
            </w:r>
          </w:p>
          <w:p w:rsidR="006F3F46" w:rsidRDefault="006F3F46" w:rsidP="006F3F46">
            <w:r>
              <w:t>\else</w:t>
            </w:r>
          </w:p>
          <w:p w:rsidR="006F3F46" w:rsidRDefault="006F3F46" w:rsidP="006F3F46">
            <w:r>
              <w:t xml:space="preserve">    \newcommand{\babelpolyLangStart}[1]{\begin{otherlanguage}{#1}}</w:t>
            </w:r>
          </w:p>
          <w:p w:rsidR="006F3F46" w:rsidRDefault="006F3F46" w:rsidP="006F3F46">
            <w:pPr>
              <w:keepNext/>
            </w:pPr>
            <w:r>
              <w:t>\fi</w:t>
            </w:r>
          </w:p>
        </w:tc>
      </w:tr>
    </w:tbl>
    <w:p w:rsidR="006F3F46" w:rsidRDefault="006F3F46" w:rsidP="006F3F46">
      <w:pPr>
        <w:pStyle w:val="Caption"/>
      </w:pPr>
      <w:bookmarkStart w:id="75" w:name="_Ref71547131"/>
      <w:bookmarkStart w:id="76" w:name="_Toc75446858"/>
      <w:r>
        <w:t xml:space="preserve">Figure </w:t>
      </w:r>
      <w:r w:rsidR="00D62E91">
        <w:fldChar w:fldCharType="begin"/>
      </w:r>
      <w:r w:rsidR="00D62E91">
        <w:instrText xml:space="preserve"> SEQ Figure \* ARABIC </w:instrText>
      </w:r>
      <w:r w:rsidR="00D62E91">
        <w:fldChar w:fldCharType="separate"/>
      </w:r>
      <w:r w:rsidR="00D62E91">
        <w:rPr>
          <w:noProof/>
        </w:rPr>
        <w:t>32</w:t>
      </w:r>
      <w:r w:rsidR="00D62E91">
        <w:rPr>
          <w:noProof/>
        </w:rPr>
        <w:fldChar w:fldCharType="end"/>
      </w:r>
      <w:bookmarkEnd w:id="75"/>
      <w:r>
        <w:t>: The two macros used to help enter the language specification</w:t>
      </w:r>
      <w:bookmarkEnd w:id="76"/>
    </w:p>
    <w:p w:rsidR="00D4324F" w:rsidRDefault="00D4324F" w:rsidP="00D4324F">
      <w:pPr>
        <w:pStyle w:val="Heading1"/>
      </w:pPr>
      <w:bookmarkStart w:id="77" w:name="_Toc75446809"/>
      <w:r>
        <w:t>Adding keywords and PDF meta data</w:t>
      </w:r>
      <w:bookmarkEnd w:id="77"/>
    </w:p>
    <w:p w:rsidR="005074B4" w:rsidRPr="00D4324F" w:rsidRDefault="00D4324F" w:rsidP="00584888">
      <w:pPr>
        <w:pStyle w:val="BodyText"/>
      </w:pPr>
      <w:r>
        <w:t xml:space="preserve">In an effort to add the PDF meta via the hyperref package, I also decided to add the keywords part of the PDF meta. However, in order to do this I had to have the keywords before the </w:t>
      </w:r>
      <w:r w:rsidRPr="004F59D3">
        <w:rPr>
          <w:rStyle w:val="HTMLCode"/>
        </w:rPr>
        <w:t>\begin{document}</w:t>
      </w:r>
      <w:r>
        <w:t xml:space="preserve"> command in the LaTeX file.</w:t>
      </w:r>
      <w:r w:rsidR="00E30672">
        <w:t xml:space="preserve"> To do so, I added three new commands to the </w:t>
      </w:r>
      <w:r w:rsidR="00E30672" w:rsidRPr="004F59D3">
        <w:rPr>
          <w:rStyle w:val="HTMLCode"/>
        </w:rPr>
        <w:t>kththesis.cls</w:t>
      </w:r>
      <w:r w:rsidR="00E30672">
        <w:t xml:space="preserve"> file, as shown in </w:t>
      </w:r>
      <w:r w:rsidR="00E30672">
        <w:fldChar w:fldCharType="begin"/>
      </w:r>
      <w:r w:rsidR="00E30672">
        <w:instrText xml:space="preserve"> REF _Ref71671001 \h </w:instrText>
      </w:r>
      <w:r w:rsidR="00E30672">
        <w:fldChar w:fldCharType="separate"/>
      </w:r>
      <w:r w:rsidR="00D62E91">
        <w:t xml:space="preserve">Figure </w:t>
      </w:r>
      <w:r w:rsidR="00D62E91">
        <w:rPr>
          <w:noProof/>
        </w:rPr>
        <w:t>33</w:t>
      </w:r>
      <w:r w:rsidR="00E30672">
        <w:fldChar w:fldCharType="end"/>
      </w:r>
      <w:r w:rsidR="00E30672">
        <w:t xml:space="preserve">. The commands are used in the examplethesis.tex file to set up the keywords in both English and Swedeish as well as include a new set of LaTeX commands to </w:t>
      </w:r>
      <w:r w:rsidR="00E30672">
        <w:lastRenderedPageBreak/>
        <w:t xml:space="preserve">store the PDF meta data (as shown in </w:t>
      </w:r>
      <w:r w:rsidR="00E30672">
        <w:fldChar w:fldCharType="begin"/>
      </w:r>
      <w:r w:rsidR="00E30672">
        <w:instrText xml:space="preserve"> REF _Ref71671219 \h </w:instrText>
      </w:r>
      <w:r w:rsidR="00E30672">
        <w:fldChar w:fldCharType="separate"/>
      </w:r>
      <w:r w:rsidR="00D62E91">
        <w:t xml:space="preserve">Figure </w:t>
      </w:r>
      <w:r w:rsidR="00D62E91">
        <w:rPr>
          <w:noProof/>
        </w:rPr>
        <w:t>34</w:t>
      </w:r>
      <w:r w:rsidR="00E30672">
        <w:fldChar w:fldCharType="end"/>
      </w:r>
      <w:r w:rsidR="00E30672">
        <w:t xml:space="preserve">) using a file called </w:t>
      </w:r>
      <w:r w:rsidR="00E30672" w:rsidRPr="004F59D3">
        <w:rPr>
          <w:rStyle w:val="HTMLCode"/>
        </w:rPr>
        <w:t>lib/pdf_related_includes.tex</w:t>
      </w:r>
      <w:r w:rsidR="00E30672">
        <w:t xml:space="preserve"> </w:t>
      </w:r>
      <w:r w:rsidR="005074B4">
        <w:t xml:space="preserve">(shown in </w:t>
      </w:r>
      <w:r w:rsidR="005074B4">
        <w:fldChar w:fldCharType="begin"/>
      </w:r>
      <w:r w:rsidR="005074B4">
        <w:instrText xml:space="preserve"> REF _Ref71671612 \h </w:instrText>
      </w:r>
      <w:r w:rsidR="005074B4">
        <w:fldChar w:fldCharType="separate"/>
      </w:r>
      <w:r w:rsidR="00D62E91">
        <w:t xml:space="preserve">Figure </w:t>
      </w:r>
      <w:r w:rsidR="00D62E91">
        <w:rPr>
          <w:noProof/>
        </w:rPr>
        <w:t>35</w:t>
      </w:r>
      <w:r w:rsidR="005074B4">
        <w:fldChar w:fldCharType="end"/>
      </w:r>
      <w:r w:rsidR="005074B4">
        <w:t xml:space="preserve">). Later the keywords that have been stored are inserted into the LaTeX after their respective language abstracts as shown in </w:t>
      </w:r>
      <w:r w:rsidR="005074B4">
        <w:fldChar w:fldCharType="begin"/>
      </w:r>
      <w:r w:rsidR="005074B4">
        <w:instrText xml:space="preserve"> REF _Ref71671671 \h </w:instrText>
      </w:r>
      <w:r w:rsidR="005074B4">
        <w:fldChar w:fldCharType="separate"/>
      </w:r>
      <w:r w:rsidR="00D62E91">
        <w:t xml:space="preserve">Figure </w:t>
      </w:r>
      <w:r w:rsidR="00D62E91">
        <w:rPr>
          <w:noProof/>
        </w:rPr>
        <w:t>36</w:t>
      </w:r>
      <w:r w:rsidR="005074B4">
        <w:fldChar w:fldCharType="end"/>
      </w:r>
      <w:r w:rsidR="005074B4">
        <w:t xml:space="preserve"> and </w:t>
      </w:r>
      <w:r w:rsidR="005074B4">
        <w:fldChar w:fldCharType="begin"/>
      </w:r>
      <w:r w:rsidR="005074B4">
        <w:instrText xml:space="preserve"> REF _Ref71671673 \h </w:instrText>
      </w:r>
      <w:r w:rsidR="005074B4">
        <w:fldChar w:fldCharType="separate"/>
      </w:r>
      <w:r w:rsidR="00D62E91">
        <w:t xml:space="preserve">Figure </w:t>
      </w:r>
      <w:r w:rsidR="00D62E91">
        <w:rPr>
          <w:noProof/>
        </w:rPr>
        <w:t>37</w:t>
      </w:r>
      <w:r w:rsidR="005074B4">
        <w:fldChar w:fldCharType="end"/>
      </w:r>
      <w:r w:rsidR="005074B4">
        <w:t xml:space="preserve">. The title page of the thesis and the PDF meta data are shown in </w:t>
      </w:r>
      <w:r w:rsidR="005074B4">
        <w:fldChar w:fldCharType="begin"/>
      </w:r>
      <w:r w:rsidR="005074B4">
        <w:instrText xml:space="preserve"> REF _Ref71671891 \h </w:instrText>
      </w:r>
      <w:r w:rsidR="005074B4">
        <w:fldChar w:fldCharType="separate"/>
      </w:r>
      <w:r w:rsidR="00D62E91">
        <w:t xml:space="preserve">Figure </w:t>
      </w:r>
      <w:r w:rsidR="00D62E91">
        <w:rPr>
          <w:noProof/>
        </w:rPr>
        <w:t>38</w:t>
      </w:r>
      <w:r w:rsidR="005074B4">
        <w:fldChar w:fldCharType="end"/>
      </w:r>
      <w:r w:rsidR="005074B4">
        <w:t xml:space="preserve"> Finally, the keywords appear </w:t>
      </w:r>
      <w:r w:rsidR="00584888">
        <w:t>(</w:t>
      </w:r>
      <w:r w:rsidR="005074B4">
        <w:t>as expected</w:t>
      </w:r>
      <w:r w:rsidR="00584888">
        <w:t>)</w:t>
      </w:r>
      <w:r w:rsidR="005074B4">
        <w:t xml:space="preserve"> in the for DiVA data at the end of the PDF file </w:t>
      </w:r>
      <w:r w:rsidR="00584888">
        <w:t xml:space="preserve">as shown in </w:t>
      </w:r>
      <w:r w:rsidR="005074B4">
        <w:fldChar w:fldCharType="begin"/>
      </w:r>
      <w:r w:rsidR="005074B4">
        <w:instrText xml:space="preserve"> REF _Ref71671895 \h </w:instrText>
      </w:r>
      <w:r w:rsidR="005074B4">
        <w:fldChar w:fldCharType="separate"/>
      </w:r>
      <w:r w:rsidR="00D62E91">
        <w:t xml:space="preserve">Figure </w:t>
      </w:r>
      <w:r w:rsidR="00D62E91">
        <w:rPr>
          <w:noProof/>
        </w:rPr>
        <w:t>39</w:t>
      </w:r>
      <w:r w:rsidR="005074B4">
        <w:fldChar w:fldCharType="end"/>
      </w:r>
      <w:r w:rsidR="00584888">
        <w:t>.</w:t>
      </w:r>
    </w:p>
    <w:p w:rsidR="00D4324F" w:rsidRDefault="00B55D1F" w:rsidP="00040378">
      <w:pPr>
        <w:pStyle w:val="BodyText"/>
      </w:pPr>
      <w:r>
        <w:t xml:space="preserve">Note that </w:t>
      </w:r>
      <w:r w:rsidRPr="00B55D1F">
        <w:t>\makeatletter</w:t>
      </w:r>
      <w:r w:rsidR="00040378">
        <w:t xml:space="preserve"> and \makeatother are use to include the character “@” as a letter and then return “@” to being a punction code. This use of “@” protects the internal names from being accessed outside of these two commands. More explicitly, </w:t>
      </w:r>
      <w:r w:rsidR="00040378" w:rsidRPr="00040378">
        <w:rPr>
          <w:rStyle w:val="HTMLCode"/>
        </w:rPr>
        <w:t>\EnglishKeywords</w:t>
      </w:r>
      <w:r w:rsidR="00040378">
        <w:t xml:space="preserve"> is a function that takes one argument, the text of the English keywords, and then stores them into “</w:t>
      </w:r>
      <w:r w:rsidR="00040378" w:rsidRPr="00040378">
        <w:rPr>
          <w:rStyle w:val="HTMLCode"/>
        </w:rPr>
        <w:t>@EnglishKeywords</w:t>
      </w:r>
      <w:r w:rsidR="00040378">
        <w:t xml:space="preserve">”. Later the text can be retried with the command </w:t>
      </w:r>
      <w:r w:rsidR="00040378" w:rsidRPr="00040378">
        <w:rPr>
          <w:rStyle w:val="HTMLCode"/>
        </w:rPr>
        <w:t>\InsertKeywords{english}</w:t>
      </w:r>
      <w:r w:rsidR="00040378">
        <w:t xml:space="preserve"> or </w:t>
      </w:r>
      <w:r w:rsidR="00040378" w:rsidRPr="00040378">
        <w:rPr>
          <w:rStyle w:val="HTMLCode"/>
        </w:rPr>
        <w:t>\InsertKeywords{swedish}</w:t>
      </w:r>
      <w:r w:rsidR="00040378">
        <w:t>.</w:t>
      </w:r>
    </w:p>
    <w:tbl>
      <w:tblPr>
        <w:tblStyle w:val="TableGrid"/>
        <w:tblW w:w="0" w:type="auto"/>
        <w:tblLook w:val="04A0" w:firstRow="1" w:lastRow="0" w:firstColumn="1" w:lastColumn="0" w:noHBand="0" w:noVBand="1"/>
      </w:tblPr>
      <w:tblGrid>
        <w:gridCol w:w="9289"/>
      </w:tblGrid>
      <w:tr w:rsidR="00D4324F" w:rsidTr="00D4324F">
        <w:tc>
          <w:tcPr>
            <w:tcW w:w="9289" w:type="dxa"/>
          </w:tcPr>
          <w:p w:rsidR="00E30672" w:rsidRDefault="00E30672" w:rsidP="00584888">
            <w:pPr>
              <w:pStyle w:val="Computerexample"/>
            </w:pPr>
            <w:r>
              <w:t>% Keywords</w:t>
            </w:r>
          </w:p>
          <w:p w:rsidR="00E30672" w:rsidRDefault="00E30672" w:rsidP="00584888">
            <w:pPr>
              <w:pStyle w:val="Computerexample"/>
            </w:pPr>
            <w:r>
              <w:t>\let\@EnglishKeywords\@empty</w:t>
            </w:r>
          </w:p>
          <w:p w:rsidR="00E30672" w:rsidRDefault="00E30672" w:rsidP="00584888">
            <w:pPr>
              <w:pStyle w:val="Computerexample"/>
            </w:pPr>
            <w:r>
              <w:t>\newcommand{\EnglishKeywords}[1]{\def\@EnglishKeywords{#1}}</w:t>
            </w:r>
          </w:p>
          <w:p w:rsidR="00E30672" w:rsidRDefault="00E30672" w:rsidP="00584888">
            <w:pPr>
              <w:pStyle w:val="Computerexample"/>
            </w:pPr>
          </w:p>
          <w:p w:rsidR="00E30672" w:rsidRDefault="00E30672" w:rsidP="00584888">
            <w:pPr>
              <w:pStyle w:val="Computerexample"/>
            </w:pPr>
            <w:r>
              <w:t>\let\@SwedishKeywords\@empty</w:t>
            </w:r>
          </w:p>
          <w:p w:rsidR="00E30672" w:rsidRDefault="00E30672" w:rsidP="00584888">
            <w:pPr>
              <w:pStyle w:val="Computerexample"/>
            </w:pPr>
            <w:r>
              <w:t>\newcommand{\SwedishKeywords}[1]{\def\@SwedishKeywords{#1}}</w:t>
            </w:r>
          </w:p>
          <w:p w:rsidR="00E30672" w:rsidRDefault="00E30672" w:rsidP="00584888">
            <w:pPr>
              <w:pStyle w:val="Computerexample"/>
            </w:pPr>
          </w:p>
          <w:p w:rsidR="00E30672" w:rsidRDefault="00E30672" w:rsidP="00584888">
            <w:pPr>
              <w:pStyle w:val="Computerexample"/>
            </w:pPr>
            <w:r>
              <w:t>\makeatletter</w:t>
            </w:r>
          </w:p>
          <w:p w:rsidR="00E30672" w:rsidRDefault="00E30672" w:rsidP="00584888">
            <w:pPr>
              <w:pStyle w:val="Computerexample"/>
            </w:pPr>
            <w:r>
              <w:t>\newcommand{\InsertKeywords}[1]{</w:t>
            </w:r>
          </w:p>
          <w:p w:rsidR="00E30672" w:rsidRDefault="00E30672" w:rsidP="00584888">
            <w:pPr>
              <w:pStyle w:val="Computerexample"/>
            </w:pPr>
            <w:r>
              <w:t xml:space="preserve">    \IfEqCase{#1}{%</w:t>
            </w:r>
          </w:p>
          <w:p w:rsidR="00E30672" w:rsidRDefault="00E30672" w:rsidP="00584888">
            <w:pPr>
              <w:pStyle w:val="Computerexample"/>
            </w:pPr>
            <w:r>
              <w:t xml:space="preserve">    {english}{\@EnglishKeywords}</w:t>
            </w:r>
          </w:p>
          <w:p w:rsidR="00E30672" w:rsidRDefault="00E30672" w:rsidP="00584888">
            <w:pPr>
              <w:pStyle w:val="Computerexample"/>
            </w:pPr>
            <w:r>
              <w:t xml:space="preserve">    {swedish}{\@SwedishKeywords}</w:t>
            </w:r>
          </w:p>
          <w:p w:rsidR="00E30672" w:rsidRDefault="00E30672" w:rsidP="00584888">
            <w:pPr>
              <w:pStyle w:val="Computerexample"/>
            </w:pPr>
            <w:r>
              <w:t xml:space="preserve">  }[\typeout{argument must be english or swedish}]</w:t>
            </w:r>
          </w:p>
          <w:p w:rsidR="00D4324F" w:rsidRPr="004F59D3" w:rsidRDefault="004F59D3" w:rsidP="00584888">
            <w:pPr>
              <w:pStyle w:val="Computerexample"/>
            </w:pPr>
            <w:r>
              <w:t>}</w:t>
            </w:r>
          </w:p>
        </w:tc>
      </w:tr>
    </w:tbl>
    <w:p w:rsidR="00D4324F" w:rsidRDefault="00D4324F" w:rsidP="00D4324F">
      <w:pPr>
        <w:pStyle w:val="Caption"/>
      </w:pPr>
      <w:bookmarkStart w:id="78" w:name="_Ref71671001"/>
      <w:bookmarkStart w:id="79" w:name="_Toc75446859"/>
      <w:r>
        <w:t xml:space="preserve">Figure </w:t>
      </w:r>
      <w:r w:rsidR="00D62E91">
        <w:fldChar w:fldCharType="begin"/>
      </w:r>
      <w:r w:rsidR="00D62E91">
        <w:instrText xml:space="preserve"> SEQ Figure \* ARABIC </w:instrText>
      </w:r>
      <w:r w:rsidR="00D62E91">
        <w:fldChar w:fldCharType="separate"/>
      </w:r>
      <w:r w:rsidR="00D62E91">
        <w:rPr>
          <w:noProof/>
        </w:rPr>
        <w:t>33</w:t>
      </w:r>
      <w:r w:rsidR="00D62E91">
        <w:rPr>
          <w:noProof/>
        </w:rPr>
        <w:fldChar w:fldCharType="end"/>
      </w:r>
      <w:bookmarkEnd w:id="78"/>
      <w:r>
        <w:t>:</w:t>
      </w:r>
      <w:r w:rsidR="00E87BEA">
        <w:t xml:space="preserve"> </w:t>
      </w:r>
      <w:r w:rsidR="00E30672">
        <w:t>New commands in kththesis.cls</w:t>
      </w:r>
      <w:bookmarkEnd w:id="79"/>
    </w:p>
    <w:p w:rsidR="00D4324F" w:rsidRDefault="004F59D3" w:rsidP="004F59D3">
      <w:pPr>
        <w:pStyle w:val="BodyText"/>
      </w:pPr>
      <w:r>
        <w:fldChar w:fldCharType="begin"/>
      </w:r>
      <w:r>
        <w:instrText xml:space="preserve"> REF _Ref71671219 \h </w:instrText>
      </w:r>
      <w:r>
        <w:fldChar w:fldCharType="separate"/>
      </w:r>
      <w:r w:rsidR="00D62E91">
        <w:t xml:space="preserve">Figure </w:t>
      </w:r>
      <w:r w:rsidR="00D62E91">
        <w:rPr>
          <w:noProof/>
        </w:rPr>
        <w:t>34</w:t>
      </w:r>
      <w:r>
        <w:fldChar w:fldCharType="end"/>
      </w:r>
      <w:r>
        <w:t xml:space="preserve"> shows the storing of the keywords using the above commands and the include of the library to set up the PDF meta data.</w:t>
      </w:r>
    </w:p>
    <w:tbl>
      <w:tblPr>
        <w:tblStyle w:val="TableGrid"/>
        <w:tblW w:w="0" w:type="auto"/>
        <w:tblLook w:val="04A0" w:firstRow="1" w:lastRow="0" w:firstColumn="1" w:lastColumn="0" w:noHBand="0" w:noVBand="1"/>
      </w:tblPr>
      <w:tblGrid>
        <w:gridCol w:w="9289"/>
      </w:tblGrid>
      <w:tr w:rsidR="00D4324F" w:rsidTr="00790D33">
        <w:tc>
          <w:tcPr>
            <w:tcW w:w="9289" w:type="dxa"/>
          </w:tcPr>
          <w:p w:rsidR="00E30672" w:rsidRDefault="00E30672" w:rsidP="00584888">
            <w:pPr>
              <w:pStyle w:val="Computerexample"/>
            </w:pPr>
            <w:r>
              <w:t>% Enter the English and Swedish keywords here for use in the PDF meta data _and_ for later use</w:t>
            </w:r>
          </w:p>
          <w:p w:rsidR="00E30672" w:rsidRDefault="00E30672" w:rsidP="00584888">
            <w:pPr>
              <w:pStyle w:val="Computerexample"/>
            </w:pPr>
            <w:r>
              <w:t>% following the respective abstract.</w:t>
            </w:r>
          </w:p>
          <w:p w:rsidR="00E30672" w:rsidRDefault="00E30672" w:rsidP="00584888">
            <w:pPr>
              <w:pStyle w:val="Computerexample"/>
            </w:pPr>
            <w:r>
              <w:t>% Try to put the words in the same order in both to facilitate matching.</w:t>
            </w:r>
          </w:p>
          <w:p w:rsidR="00E30672" w:rsidRPr="003D0607" w:rsidRDefault="00E30672" w:rsidP="00584888">
            <w:pPr>
              <w:pStyle w:val="Computerexample"/>
              <w:rPr>
                <w:color w:val="FF0000"/>
              </w:rPr>
            </w:pPr>
            <w:r w:rsidRPr="003D0607">
              <w:rPr>
                <w:color w:val="FF0000"/>
              </w:rPr>
              <w:t>\EnglishKeywords{Canvas Learning Management System, Docker containers, performance tuning}</w:t>
            </w:r>
          </w:p>
          <w:p w:rsidR="00E30672" w:rsidRPr="003D0607" w:rsidRDefault="00E30672" w:rsidP="00584888">
            <w:pPr>
              <w:pStyle w:val="Computerexample"/>
              <w:rPr>
                <w:color w:val="FF0000"/>
              </w:rPr>
            </w:pPr>
            <w:r w:rsidRPr="003D0607">
              <w:rPr>
                <w:color w:val="FF0000"/>
              </w:rPr>
              <w:t>\SwedishKeywords{Canvas Lärplattform, Dockerbehållare, prestandajustering}</w:t>
            </w:r>
          </w:p>
          <w:p w:rsidR="00E30672" w:rsidRDefault="00E30672" w:rsidP="00584888">
            <w:pPr>
              <w:pStyle w:val="Computerexample"/>
            </w:pPr>
          </w:p>
          <w:p w:rsidR="00E30672" w:rsidRDefault="00E30672" w:rsidP="00584888">
            <w:pPr>
              <w:pStyle w:val="Computerexample"/>
            </w:pPr>
            <w:r>
              <w:t>% Put the title, author, and keyword information into the PDF meta information</w:t>
            </w:r>
          </w:p>
          <w:p w:rsidR="00E30672" w:rsidRDefault="00E30672" w:rsidP="00584888">
            <w:pPr>
              <w:pStyle w:val="Computerexample"/>
            </w:pPr>
            <w:r>
              <w:t>\include{lib/pdf_related_includes}</w:t>
            </w:r>
          </w:p>
          <w:p w:rsidR="00D4324F" w:rsidRDefault="00D4324F" w:rsidP="00E30672">
            <w:pPr>
              <w:keepNext/>
            </w:pPr>
          </w:p>
        </w:tc>
      </w:tr>
    </w:tbl>
    <w:p w:rsidR="00D4324F" w:rsidRPr="00D4324F" w:rsidRDefault="00D4324F" w:rsidP="00D4324F">
      <w:pPr>
        <w:pStyle w:val="Caption"/>
      </w:pPr>
      <w:bookmarkStart w:id="80" w:name="_Ref71671219"/>
      <w:bookmarkStart w:id="81" w:name="_Toc75446860"/>
      <w:r>
        <w:t xml:space="preserve">Figure </w:t>
      </w:r>
      <w:r w:rsidR="00D62E91">
        <w:fldChar w:fldCharType="begin"/>
      </w:r>
      <w:r w:rsidR="00D62E91">
        <w:instrText xml:space="preserve"> SEQ Figure \* ARABIC </w:instrText>
      </w:r>
      <w:r w:rsidR="00D62E91">
        <w:fldChar w:fldCharType="separate"/>
      </w:r>
      <w:r w:rsidR="00D62E91">
        <w:rPr>
          <w:noProof/>
        </w:rPr>
        <w:t>34</w:t>
      </w:r>
      <w:r w:rsidR="00D62E91">
        <w:rPr>
          <w:noProof/>
        </w:rPr>
        <w:fldChar w:fldCharType="end"/>
      </w:r>
      <w:bookmarkEnd w:id="80"/>
      <w:r>
        <w:t>:</w:t>
      </w:r>
      <w:r w:rsidR="00E30672">
        <w:t xml:space="preserve"> New additions to examplethesis.text</w:t>
      </w:r>
      <w:bookmarkEnd w:id="81"/>
    </w:p>
    <w:p w:rsidR="00D4324F" w:rsidRDefault="00D4324F" w:rsidP="00D4324F"/>
    <w:p w:rsidR="004F59D3" w:rsidRPr="00B55D1F" w:rsidRDefault="004F59D3" w:rsidP="004F59D3">
      <w:pPr>
        <w:pStyle w:val="BodyText"/>
      </w:pPr>
      <w:r w:rsidRPr="00B55D1F">
        <w:t>Th</w:t>
      </w:r>
      <w:r>
        <w:t>e</w:t>
      </w:r>
      <w:r w:rsidRPr="00B55D1F">
        <w:t xml:space="preserve"> </w:t>
      </w:r>
      <w:r w:rsidRPr="004F59D3">
        <w:rPr>
          <w:rStyle w:val="HTMLCode"/>
        </w:rPr>
        <w:t>lib/pdf_related_includes.tex</w:t>
      </w:r>
      <w:r>
        <w:t xml:space="preserve"> </w:t>
      </w:r>
      <w:r w:rsidRPr="00B55D1F">
        <w:t>file contains the LaTeX to add information to the PDF file (specifically, author(s), title(s), and keywords</w:t>
      </w:r>
      <w:r>
        <w:t xml:space="preserve">. </w:t>
      </w:r>
      <w:r w:rsidRPr="00B55D1F">
        <w:t>It uses the hyperref package and should be be included before the \begin{document}</w:t>
      </w:r>
      <w:r>
        <w:t>.</w:t>
      </w:r>
    </w:p>
    <w:p w:rsidR="004F59D3" w:rsidRPr="00B55D1F" w:rsidRDefault="004F59D3" w:rsidP="004F59D3">
      <w:pPr>
        <w:pStyle w:val="BodyText"/>
      </w:pPr>
      <w:r w:rsidRPr="00B55D1F">
        <w:t>I want to acknowledge the inspiration of Karl Voit's template for TU Graz that inspired me to add the PDF document information</w:t>
      </w:r>
      <w:r>
        <w:t xml:space="preserve">. </w:t>
      </w:r>
      <w:r w:rsidRPr="00B55D1F">
        <w:t xml:space="preserve">For more information about his template see </w:t>
      </w:r>
      <w:hyperlink r:id="rId31" w:history="1">
        <w:r w:rsidRPr="004F59D3">
          <w:rPr>
            <w:rStyle w:val="Hyperlink"/>
            <w:sz w:val="20"/>
          </w:rPr>
          <w:t>https://github.com/novoid/LaTeX-KOMA-template</w:t>
        </w:r>
      </w:hyperlink>
    </w:p>
    <w:p w:rsidR="00D4324F" w:rsidRDefault="004F59D3" w:rsidP="004F59D3">
      <w:pPr>
        <w:pStyle w:val="BodyText"/>
      </w:pPr>
      <w:r w:rsidRPr="00B55D1F">
        <w:lastRenderedPageBreak/>
        <w:t>Note that this template does not use anything from his template other than the names of the information for the PDF meta fields, i.e., mytitle, myauthor, and mykeywords together with the idea of defining the corresponding newcommand to set the relevant hyperref parameters.</w:t>
      </w:r>
      <w:r>
        <w:t xml:space="preserve"> A result is that these command names are visible to the rest of the LaTeX file.</w:t>
      </w:r>
    </w:p>
    <w:tbl>
      <w:tblPr>
        <w:tblStyle w:val="TableGrid"/>
        <w:tblW w:w="0" w:type="auto"/>
        <w:tblLook w:val="04A0" w:firstRow="1" w:lastRow="0" w:firstColumn="1" w:lastColumn="0" w:noHBand="0" w:noVBand="1"/>
      </w:tblPr>
      <w:tblGrid>
        <w:gridCol w:w="9289"/>
      </w:tblGrid>
      <w:tr w:rsidR="00D4324F" w:rsidTr="00790D33">
        <w:tc>
          <w:tcPr>
            <w:tcW w:w="9289" w:type="dxa"/>
          </w:tcPr>
          <w:p w:rsidR="00E30672" w:rsidRPr="00DC1AFA" w:rsidRDefault="00E30672" w:rsidP="00584888">
            <w:pPr>
              <w:pStyle w:val="Computerexample"/>
              <w:rPr>
                <w:sz w:val="16"/>
              </w:rPr>
            </w:pPr>
            <w:r w:rsidRPr="00DC1AFA">
              <w:rPr>
                <w:sz w:val="16"/>
              </w:rPr>
              <w:lastRenderedPageBreak/>
              <w:t>\makeatletter</w:t>
            </w:r>
          </w:p>
          <w:p w:rsidR="00E30672" w:rsidRPr="00DC1AFA" w:rsidRDefault="00E30672" w:rsidP="00584888">
            <w:pPr>
              <w:pStyle w:val="Computerexample"/>
              <w:rPr>
                <w:sz w:val="16"/>
              </w:rPr>
            </w:pPr>
            <w:r w:rsidRPr="00DC1AFA">
              <w:rPr>
                <w:sz w:val="16"/>
              </w:rPr>
              <w:t>\ifx\@subtitle\@empty</w:t>
            </w:r>
          </w:p>
          <w:p w:rsidR="00E30672" w:rsidRPr="00DC1AFA" w:rsidRDefault="00E30672" w:rsidP="00584888">
            <w:pPr>
              <w:pStyle w:val="Computerexample"/>
              <w:rPr>
                <w:sz w:val="16"/>
              </w:rPr>
            </w:pPr>
            <w:r w:rsidRPr="00DC1AFA">
              <w:rPr>
                <w:sz w:val="16"/>
              </w:rPr>
              <w:t xml:space="preserve">    \newcommand{\mytitle}{\@title}</w:t>
            </w:r>
          </w:p>
          <w:p w:rsidR="00E30672" w:rsidRPr="00DC1AFA" w:rsidRDefault="00E30672" w:rsidP="00584888">
            <w:pPr>
              <w:pStyle w:val="Computerexample"/>
              <w:rPr>
                <w:sz w:val="16"/>
              </w:rPr>
            </w:pPr>
            <w:r w:rsidRPr="00DC1AFA">
              <w:rPr>
                <w:sz w:val="16"/>
              </w:rPr>
              <w:t>\else</w:t>
            </w:r>
          </w:p>
          <w:p w:rsidR="00E30672" w:rsidRPr="00DC1AFA" w:rsidRDefault="00E30672" w:rsidP="00584888">
            <w:pPr>
              <w:pStyle w:val="Computerexample"/>
              <w:rPr>
                <w:sz w:val="16"/>
              </w:rPr>
            </w:pPr>
            <w:r w:rsidRPr="00DC1AFA">
              <w:rPr>
                <w:sz w:val="16"/>
              </w:rPr>
              <w:t xml:space="preserve">    \newcommand{\mytitle}{\@title: \@subtitle}</w:t>
            </w:r>
          </w:p>
          <w:p w:rsidR="00E30672" w:rsidRPr="00DC1AFA" w:rsidRDefault="004F59D3" w:rsidP="00584888">
            <w:pPr>
              <w:pStyle w:val="Computerexample"/>
              <w:rPr>
                <w:sz w:val="16"/>
              </w:rPr>
            </w:pPr>
            <w:r w:rsidRPr="00DC1AFA">
              <w:rPr>
                <w:sz w:val="16"/>
              </w:rPr>
              <w:t>\fi</w:t>
            </w:r>
          </w:p>
          <w:p w:rsidR="00E30672" w:rsidRPr="00DC1AFA" w:rsidRDefault="00E30672" w:rsidP="00584888">
            <w:pPr>
              <w:pStyle w:val="Computerexample"/>
              <w:rPr>
                <w:sz w:val="16"/>
              </w:rPr>
            </w:pPr>
          </w:p>
          <w:p w:rsidR="00E30672" w:rsidRPr="00DC1AFA" w:rsidRDefault="00E30672" w:rsidP="00584888">
            <w:pPr>
              <w:pStyle w:val="Computerexample"/>
              <w:rPr>
                <w:sz w:val="16"/>
              </w:rPr>
            </w:pPr>
            <w:r w:rsidRPr="00DC1AFA">
              <w:rPr>
                <w:sz w:val="16"/>
              </w:rPr>
              <w:t>\hypersetup{</w:t>
            </w:r>
          </w:p>
          <w:p w:rsidR="00E30672" w:rsidRPr="00DC1AFA" w:rsidRDefault="00E30672" w:rsidP="00584888">
            <w:pPr>
              <w:pStyle w:val="Computerexample"/>
              <w:rPr>
                <w:sz w:val="16"/>
              </w:rPr>
            </w:pPr>
            <w:r w:rsidRPr="00DC1AFA">
              <w:rPr>
                <w:sz w:val="16"/>
              </w:rPr>
              <w:t xml:space="preserve">     pdftitle={\mytitle}        % Title field</w:t>
            </w:r>
          </w:p>
          <w:p w:rsidR="00E30672" w:rsidRPr="00DC1AFA" w:rsidRDefault="00E30672" w:rsidP="00584888">
            <w:pPr>
              <w:pStyle w:val="Computerexample"/>
              <w:rPr>
                <w:sz w:val="16"/>
              </w:rPr>
            </w:pPr>
            <w:r w:rsidRPr="00DC1AFA">
              <w:rPr>
                <w:sz w:val="16"/>
              </w:rPr>
              <w:t>}</w:t>
            </w:r>
          </w:p>
          <w:p w:rsidR="00E30672" w:rsidRPr="00DC1AFA" w:rsidRDefault="00E30672" w:rsidP="00584888">
            <w:pPr>
              <w:pStyle w:val="Computerexample"/>
              <w:rPr>
                <w:sz w:val="16"/>
              </w:rPr>
            </w:pPr>
          </w:p>
          <w:p w:rsidR="00E30672" w:rsidRPr="00DC1AFA" w:rsidRDefault="00E30672" w:rsidP="00584888">
            <w:pPr>
              <w:pStyle w:val="Computerexample"/>
              <w:rPr>
                <w:sz w:val="16"/>
              </w:rPr>
            </w:pPr>
            <w:r w:rsidRPr="00DC1AFA">
              <w:rPr>
                <w:sz w:val="16"/>
              </w:rPr>
              <w:t>\ifx\@secondAuthorsLastname\@empty</w:t>
            </w:r>
          </w:p>
          <w:p w:rsidR="00E30672" w:rsidRPr="00DC1AFA" w:rsidRDefault="00E30672" w:rsidP="00584888">
            <w:pPr>
              <w:pStyle w:val="Computerexample"/>
              <w:rPr>
                <w:sz w:val="16"/>
              </w:rPr>
            </w:pPr>
            <w:r w:rsidRPr="00DC1AFA">
              <w:rPr>
                <w:sz w:val="16"/>
              </w:rPr>
              <w:t xml:space="preserve">    \newcommand{\myauthor}{\@authorsFirstname \@authorsLastname} </w:t>
            </w:r>
          </w:p>
          <w:p w:rsidR="00E30672" w:rsidRPr="00DC1AFA" w:rsidRDefault="00E30672" w:rsidP="00584888">
            <w:pPr>
              <w:pStyle w:val="Computerexample"/>
              <w:rPr>
                <w:sz w:val="16"/>
              </w:rPr>
            </w:pPr>
            <w:r w:rsidRPr="00DC1AFA">
              <w:rPr>
                <w:sz w:val="16"/>
              </w:rPr>
              <w:t>\else</w:t>
            </w:r>
          </w:p>
          <w:p w:rsidR="00E30672" w:rsidRPr="00DC1AFA" w:rsidRDefault="00E30672" w:rsidP="00584888">
            <w:pPr>
              <w:pStyle w:val="Computerexample"/>
              <w:rPr>
                <w:sz w:val="16"/>
              </w:rPr>
            </w:pPr>
            <w:r w:rsidRPr="00DC1AFA">
              <w:rPr>
                <w:sz w:val="16"/>
              </w:rPr>
              <w:t xml:space="preserve">    \ifinswedish</w:t>
            </w:r>
          </w:p>
          <w:p w:rsidR="00E30672" w:rsidRPr="00DC1AFA" w:rsidRDefault="00E30672" w:rsidP="00584888">
            <w:pPr>
              <w:pStyle w:val="Computerexample"/>
              <w:rPr>
                <w:sz w:val="16"/>
              </w:rPr>
            </w:pPr>
            <w:r w:rsidRPr="00DC1AFA">
              <w:rPr>
                <w:sz w:val="16"/>
              </w:rPr>
              <w:t xml:space="preserve">    \newcommand{\myauthor}{\@authorsFirstname\space\@authorsLastname\space\relax och\space\@secondAuthorsFirstname \@secondAuthorsLastname}</w:t>
            </w:r>
          </w:p>
          <w:p w:rsidR="00E30672" w:rsidRPr="00DC1AFA" w:rsidRDefault="00E30672" w:rsidP="00584888">
            <w:pPr>
              <w:pStyle w:val="Computerexample"/>
              <w:rPr>
                <w:sz w:val="16"/>
              </w:rPr>
            </w:pPr>
            <w:r w:rsidRPr="00DC1AFA">
              <w:rPr>
                <w:sz w:val="16"/>
              </w:rPr>
              <w:t xml:space="preserve">    \else</w:t>
            </w:r>
          </w:p>
          <w:p w:rsidR="00E30672" w:rsidRPr="00DC1AFA" w:rsidRDefault="00E30672" w:rsidP="00584888">
            <w:pPr>
              <w:pStyle w:val="Computerexample"/>
              <w:rPr>
                <w:sz w:val="16"/>
              </w:rPr>
            </w:pPr>
            <w:r w:rsidRPr="00DC1AFA">
              <w:rPr>
                <w:sz w:val="16"/>
              </w:rPr>
              <w:t xml:space="preserve">        \newcommand{\myauthor}{\@authorsFirstname\space\@authorsLastname\space\relax and\space\@secondAuthorsFirstname \@secondAuthorsLastname}</w:t>
            </w:r>
          </w:p>
          <w:p w:rsidR="00E30672" w:rsidRPr="00DC1AFA" w:rsidRDefault="00E30672" w:rsidP="00584888">
            <w:pPr>
              <w:pStyle w:val="Computerexample"/>
              <w:rPr>
                <w:sz w:val="16"/>
              </w:rPr>
            </w:pPr>
            <w:r w:rsidRPr="00DC1AFA">
              <w:rPr>
                <w:sz w:val="16"/>
              </w:rPr>
              <w:t xml:space="preserve">    \fi</w:t>
            </w:r>
          </w:p>
          <w:p w:rsidR="00E30672" w:rsidRPr="00DC1AFA" w:rsidRDefault="00E30672" w:rsidP="00584888">
            <w:pPr>
              <w:pStyle w:val="Computerexample"/>
              <w:rPr>
                <w:sz w:val="16"/>
              </w:rPr>
            </w:pPr>
            <w:r w:rsidRPr="00DC1AFA">
              <w:rPr>
                <w:sz w:val="16"/>
              </w:rPr>
              <w:t>\fi</w:t>
            </w:r>
          </w:p>
          <w:p w:rsidR="00E30672" w:rsidRPr="00DC1AFA" w:rsidRDefault="00E30672" w:rsidP="00584888">
            <w:pPr>
              <w:pStyle w:val="Computerexample"/>
              <w:rPr>
                <w:sz w:val="16"/>
              </w:rPr>
            </w:pPr>
          </w:p>
          <w:p w:rsidR="00E30672" w:rsidRPr="00DC1AFA" w:rsidRDefault="00E30672" w:rsidP="00584888">
            <w:pPr>
              <w:pStyle w:val="Computerexample"/>
              <w:rPr>
                <w:sz w:val="16"/>
              </w:rPr>
            </w:pPr>
            <w:r w:rsidRPr="00DC1AFA">
              <w:rPr>
                <w:sz w:val="16"/>
              </w:rPr>
              <w:t>\hypersetup{</w:t>
            </w:r>
          </w:p>
          <w:p w:rsidR="00E30672" w:rsidRPr="00DC1AFA" w:rsidRDefault="00E30672" w:rsidP="00584888">
            <w:pPr>
              <w:pStyle w:val="Computerexample"/>
              <w:rPr>
                <w:sz w:val="16"/>
              </w:rPr>
            </w:pPr>
            <w:r w:rsidRPr="00DC1AFA">
              <w:rPr>
                <w:sz w:val="16"/>
              </w:rPr>
              <w:t xml:space="preserve">     pdfauthor={\myauthor}      % Author field</w:t>
            </w:r>
          </w:p>
          <w:p w:rsidR="00E30672" w:rsidRPr="00DC1AFA" w:rsidRDefault="00E30672" w:rsidP="00584888">
            <w:pPr>
              <w:pStyle w:val="Computerexample"/>
              <w:rPr>
                <w:sz w:val="16"/>
              </w:rPr>
            </w:pPr>
            <w:r w:rsidRPr="00DC1AFA">
              <w:rPr>
                <w:sz w:val="16"/>
              </w:rPr>
              <w:t>}</w:t>
            </w:r>
          </w:p>
          <w:p w:rsidR="00E30672" w:rsidRPr="00DC1AFA" w:rsidRDefault="00E30672" w:rsidP="00584888">
            <w:pPr>
              <w:pStyle w:val="Computerexample"/>
              <w:rPr>
                <w:sz w:val="16"/>
              </w:rPr>
            </w:pPr>
          </w:p>
          <w:p w:rsidR="00E30672" w:rsidRPr="00DC1AFA" w:rsidRDefault="00E30672" w:rsidP="00584888">
            <w:pPr>
              <w:pStyle w:val="Computerexample"/>
              <w:rPr>
                <w:sz w:val="16"/>
              </w:rPr>
            </w:pPr>
            <w:r w:rsidRPr="00DC1AFA">
              <w:rPr>
                <w:sz w:val="16"/>
              </w:rPr>
              <w:t>% Put the alternative title (and subtitle) into the PDF Subject meta</w:t>
            </w:r>
          </w:p>
          <w:p w:rsidR="00E30672" w:rsidRPr="00DC1AFA" w:rsidRDefault="00E30672" w:rsidP="00584888">
            <w:pPr>
              <w:pStyle w:val="Computerexample"/>
              <w:rPr>
                <w:sz w:val="16"/>
              </w:rPr>
            </w:pPr>
            <w:r w:rsidRPr="00DC1AFA">
              <w:rPr>
                <w:sz w:val="16"/>
              </w:rPr>
              <w:t>\ifx\@altsubtitle\@empty\relax</w:t>
            </w:r>
          </w:p>
          <w:p w:rsidR="00E30672" w:rsidRPr="00DC1AFA" w:rsidRDefault="00E30672" w:rsidP="00584888">
            <w:pPr>
              <w:pStyle w:val="Computerexample"/>
              <w:rPr>
                <w:sz w:val="16"/>
              </w:rPr>
            </w:pPr>
            <w:r w:rsidRPr="00DC1AFA">
              <w:rPr>
                <w:sz w:val="16"/>
              </w:rPr>
              <w:t xml:space="preserve">    \newcommand{\myalttitle}{\@alttitle}</w:t>
            </w:r>
          </w:p>
          <w:p w:rsidR="00E30672" w:rsidRPr="00DC1AFA" w:rsidRDefault="00E30672" w:rsidP="00584888">
            <w:pPr>
              <w:pStyle w:val="Computerexample"/>
              <w:rPr>
                <w:sz w:val="16"/>
              </w:rPr>
            </w:pPr>
            <w:r w:rsidRPr="00DC1AFA">
              <w:rPr>
                <w:sz w:val="16"/>
              </w:rPr>
              <w:t>\else</w:t>
            </w:r>
          </w:p>
          <w:p w:rsidR="00E30672" w:rsidRPr="00DC1AFA" w:rsidRDefault="00E30672" w:rsidP="00584888">
            <w:pPr>
              <w:pStyle w:val="Computerexample"/>
              <w:rPr>
                <w:sz w:val="16"/>
              </w:rPr>
            </w:pPr>
            <w:r w:rsidRPr="00DC1AFA">
              <w:rPr>
                <w:sz w:val="16"/>
              </w:rPr>
              <w:t xml:space="preserve">    \newcommand{\myalttitle}{\@alttitle: \@altsubtitle}</w:t>
            </w:r>
          </w:p>
          <w:p w:rsidR="00E30672" w:rsidRPr="00DC1AFA" w:rsidRDefault="00E30672" w:rsidP="00584888">
            <w:pPr>
              <w:pStyle w:val="Computerexample"/>
              <w:rPr>
                <w:sz w:val="16"/>
              </w:rPr>
            </w:pPr>
            <w:r w:rsidRPr="00DC1AFA">
              <w:rPr>
                <w:sz w:val="16"/>
              </w:rPr>
              <w:t>\fi</w:t>
            </w:r>
          </w:p>
          <w:p w:rsidR="00E30672" w:rsidRPr="00DC1AFA" w:rsidRDefault="00E30672" w:rsidP="00584888">
            <w:pPr>
              <w:pStyle w:val="Computerexample"/>
              <w:rPr>
                <w:sz w:val="16"/>
              </w:rPr>
            </w:pPr>
          </w:p>
          <w:p w:rsidR="00E30672" w:rsidRPr="00DC1AFA" w:rsidRDefault="00E30672" w:rsidP="00584888">
            <w:pPr>
              <w:pStyle w:val="Computerexample"/>
              <w:rPr>
                <w:sz w:val="16"/>
              </w:rPr>
            </w:pPr>
            <w:r w:rsidRPr="00DC1AFA">
              <w:rPr>
                <w:sz w:val="16"/>
              </w:rPr>
              <w:t>\hypersetup{</w:t>
            </w:r>
          </w:p>
          <w:p w:rsidR="00E30672" w:rsidRPr="00DC1AFA" w:rsidRDefault="00E30672" w:rsidP="00584888">
            <w:pPr>
              <w:pStyle w:val="Computerexample"/>
              <w:rPr>
                <w:sz w:val="16"/>
              </w:rPr>
            </w:pPr>
            <w:r w:rsidRPr="00DC1AFA">
              <w:rPr>
                <w:sz w:val="16"/>
              </w:rPr>
              <w:t xml:space="preserve">     pdfsubject={\myalttitle}        % Subject field</w:t>
            </w:r>
          </w:p>
          <w:p w:rsidR="00E30672" w:rsidRPr="00DC1AFA" w:rsidRDefault="00E30672" w:rsidP="00584888">
            <w:pPr>
              <w:pStyle w:val="Computerexample"/>
              <w:rPr>
                <w:sz w:val="16"/>
              </w:rPr>
            </w:pPr>
            <w:r w:rsidRPr="00DC1AFA">
              <w:rPr>
                <w:sz w:val="16"/>
              </w:rPr>
              <w:t>}</w:t>
            </w:r>
          </w:p>
          <w:p w:rsidR="00E30672" w:rsidRPr="00DC1AFA" w:rsidRDefault="00E30672" w:rsidP="00584888">
            <w:pPr>
              <w:pStyle w:val="Computerexample"/>
              <w:rPr>
                <w:sz w:val="16"/>
              </w:rPr>
            </w:pPr>
          </w:p>
          <w:p w:rsidR="00E30672" w:rsidRPr="00DC1AFA" w:rsidRDefault="00E30672" w:rsidP="00584888">
            <w:pPr>
              <w:pStyle w:val="Computerexample"/>
              <w:rPr>
                <w:sz w:val="16"/>
              </w:rPr>
            </w:pPr>
            <w:r w:rsidRPr="00DC1AFA">
              <w:rPr>
                <w:sz w:val="16"/>
              </w:rPr>
              <w:t>\ifx\@EnglishKeywords\@empty</w:t>
            </w:r>
          </w:p>
          <w:p w:rsidR="00E30672" w:rsidRPr="00DC1AFA" w:rsidRDefault="00E30672" w:rsidP="00584888">
            <w:pPr>
              <w:pStyle w:val="Computerexample"/>
              <w:rPr>
                <w:sz w:val="16"/>
              </w:rPr>
            </w:pPr>
            <w:r w:rsidRPr="00DC1AFA">
              <w:rPr>
                <w:sz w:val="16"/>
              </w:rPr>
              <w:t xml:space="preserve">    \ifx\@SwedishKeywords\@empty</w:t>
            </w:r>
          </w:p>
          <w:p w:rsidR="00E30672" w:rsidRPr="00DC1AFA" w:rsidRDefault="00E30672" w:rsidP="00584888">
            <w:pPr>
              <w:pStyle w:val="Computerexample"/>
              <w:rPr>
                <w:sz w:val="16"/>
              </w:rPr>
            </w:pPr>
            <w:r w:rsidRPr="00DC1AFA">
              <w:rPr>
                <w:sz w:val="16"/>
              </w:rPr>
              <w:t xml:space="preserve">        \newcommand{\mykeywords}{}</w:t>
            </w:r>
          </w:p>
          <w:p w:rsidR="00E30672" w:rsidRPr="00DC1AFA" w:rsidRDefault="00E30672" w:rsidP="00584888">
            <w:pPr>
              <w:pStyle w:val="Computerexample"/>
              <w:rPr>
                <w:sz w:val="16"/>
              </w:rPr>
            </w:pPr>
            <w:r w:rsidRPr="00DC1AFA">
              <w:rPr>
                <w:sz w:val="16"/>
              </w:rPr>
              <w:t xml:space="preserve">    \else</w:t>
            </w:r>
          </w:p>
          <w:p w:rsidR="00E30672" w:rsidRPr="00DC1AFA" w:rsidRDefault="00E30672" w:rsidP="00584888">
            <w:pPr>
              <w:pStyle w:val="Computerexample"/>
              <w:rPr>
                <w:sz w:val="16"/>
              </w:rPr>
            </w:pPr>
            <w:r w:rsidRPr="00DC1AFA">
              <w:rPr>
                <w:sz w:val="16"/>
              </w:rPr>
              <w:t xml:space="preserve">    \newcommand{\mykeywords}{\@SwedishKeywords}</w:t>
            </w:r>
          </w:p>
          <w:p w:rsidR="00E30672" w:rsidRPr="00DC1AFA" w:rsidRDefault="00E30672" w:rsidP="00584888">
            <w:pPr>
              <w:pStyle w:val="Computerexample"/>
              <w:rPr>
                <w:sz w:val="16"/>
              </w:rPr>
            </w:pPr>
            <w:r w:rsidRPr="00DC1AFA">
              <w:rPr>
                <w:sz w:val="16"/>
              </w:rPr>
              <w:t xml:space="preserve">    \fi</w:t>
            </w:r>
          </w:p>
          <w:p w:rsidR="00E30672" w:rsidRPr="00DC1AFA" w:rsidRDefault="00E30672" w:rsidP="00584888">
            <w:pPr>
              <w:pStyle w:val="Computerexample"/>
              <w:rPr>
                <w:sz w:val="16"/>
              </w:rPr>
            </w:pPr>
            <w:r w:rsidRPr="00DC1AFA">
              <w:rPr>
                <w:sz w:val="16"/>
              </w:rPr>
              <w:t>\else</w:t>
            </w:r>
          </w:p>
          <w:p w:rsidR="00E30672" w:rsidRPr="00DC1AFA" w:rsidRDefault="00E30672" w:rsidP="00584888">
            <w:pPr>
              <w:pStyle w:val="Computerexample"/>
              <w:rPr>
                <w:sz w:val="16"/>
              </w:rPr>
            </w:pPr>
            <w:r w:rsidRPr="00DC1AFA">
              <w:rPr>
                <w:sz w:val="16"/>
              </w:rPr>
              <w:t xml:space="preserve">    \ifx\@SwedishKeywords\@empty</w:t>
            </w:r>
          </w:p>
          <w:p w:rsidR="00E30672" w:rsidRPr="00DC1AFA" w:rsidRDefault="00E30672" w:rsidP="00584888">
            <w:pPr>
              <w:pStyle w:val="Computerexample"/>
              <w:rPr>
                <w:sz w:val="16"/>
              </w:rPr>
            </w:pPr>
            <w:r w:rsidRPr="00DC1AFA">
              <w:rPr>
                <w:sz w:val="16"/>
              </w:rPr>
              <w:t xml:space="preserve">        \newcommand{\mykeywords}{\@EnglishKeywords}</w:t>
            </w:r>
          </w:p>
          <w:p w:rsidR="00E30672" w:rsidRPr="00DC1AFA" w:rsidRDefault="00E30672" w:rsidP="00584888">
            <w:pPr>
              <w:pStyle w:val="Computerexample"/>
              <w:rPr>
                <w:sz w:val="16"/>
              </w:rPr>
            </w:pPr>
            <w:r w:rsidRPr="00DC1AFA">
              <w:rPr>
                <w:sz w:val="16"/>
              </w:rPr>
              <w:t xml:space="preserve">    \else</w:t>
            </w:r>
          </w:p>
          <w:p w:rsidR="00E30672" w:rsidRPr="00DC1AFA" w:rsidRDefault="00E30672" w:rsidP="00584888">
            <w:pPr>
              <w:pStyle w:val="Computerexample"/>
              <w:rPr>
                <w:sz w:val="16"/>
              </w:rPr>
            </w:pPr>
            <w:r w:rsidRPr="00DC1AFA">
              <w:rPr>
                <w:sz w:val="16"/>
              </w:rPr>
              <w:t xml:space="preserve">        \ifinswedish</w:t>
            </w:r>
          </w:p>
          <w:p w:rsidR="00E30672" w:rsidRPr="00DC1AFA" w:rsidRDefault="00E30672" w:rsidP="00584888">
            <w:pPr>
              <w:pStyle w:val="Computerexample"/>
              <w:rPr>
                <w:sz w:val="16"/>
              </w:rPr>
            </w:pPr>
            <w:r w:rsidRPr="00DC1AFA">
              <w:rPr>
                <w:sz w:val="16"/>
              </w:rPr>
              <w:t xml:space="preserve">            \newcommand{\mykeywords}{\@SwedishKeywords, \@EnglishKeywords}</w:t>
            </w:r>
          </w:p>
          <w:p w:rsidR="00E30672" w:rsidRPr="00DC1AFA" w:rsidRDefault="00E30672" w:rsidP="00584888">
            <w:pPr>
              <w:pStyle w:val="Computerexample"/>
              <w:rPr>
                <w:sz w:val="16"/>
              </w:rPr>
            </w:pPr>
            <w:r w:rsidRPr="00DC1AFA">
              <w:rPr>
                <w:sz w:val="16"/>
              </w:rPr>
              <w:t xml:space="preserve">        \else</w:t>
            </w:r>
          </w:p>
          <w:p w:rsidR="00E30672" w:rsidRPr="00DC1AFA" w:rsidRDefault="00E30672" w:rsidP="00584888">
            <w:pPr>
              <w:pStyle w:val="Computerexample"/>
              <w:rPr>
                <w:sz w:val="16"/>
              </w:rPr>
            </w:pPr>
            <w:r w:rsidRPr="00DC1AFA">
              <w:rPr>
                <w:sz w:val="16"/>
              </w:rPr>
              <w:t xml:space="preserve">            \newcommand{\mykeywords}{\@EnglishKeywords, \@SwedishKeywords}</w:t>
            </w:r>
          </w:p>
          <w:p w:rsidR="00E30672" w:rsidRPr="00DC1AFA" w:rsidRDefault="00E30672" w:rsidP="00584888">
            <w:pPr>
              <w:pStyle w:val="Computerexample"/>
              <w:rPr>
                <w:sz w:val="16"/>
              </w:rPr>
            </w:pPr>
            <w:r w:rsidRPr="00DC1AFA">
              <w:rPr>
                <w:sz w:val="16"/>
              </w:rPr>
              <w:t xml:space="preserve">        \fi</w:t>
            </w:r>
          </w:p>
          <w:p w:rsidR="00E30672" w:rsidRPr="00DC1AFA" w:rsidRDefault="00E30672" w:rsidP="00584888">
            <w:pPr>
              <w:pStyle w:val="Computerexample"/>
              <w:rPr>
                <w:sz w:val="16"/>
              </w:rPr>
            </w:pPr>
            <w:r w:rsidRPr="00DC1AFA">
              <w:rPr>
                <w:sz w:val="16"/>
              </w:rPr>
              <w:t xml:space="preserve">    \fi</w:t>
            </w:r>
          </w:p>
          <w:p w:rsidR="00E30672" w:rsidRPr="00DC1AFA" w:rsidRDefault="00E30672" w:rsidP="00584888">
            <w:pPr>
              <w:pStyle w:val="Computerexample"/>
              <w:rPr>
                <w:sz w:val="16"/>
              </w:rPr>
            </w:pPr>
            <w:r w:rsidRPr="00DC1AFA">
              <w:rPr>
                <w:sz w:val="16"/>
              </w:rPr>
              <w:t>\fi</w:t>
            </w:r>
          </w:p>
          <w:p w:rsidR="00E30672" w:rsidRPr="00DC1AFA" w:rsidRDefault="00E30672" w:rsidP="00584888">
            <w:pPr>
              <w:pStyle w:val="Computerexample"/>
              <w:rPr>
                <w:sz w:val="16"/>
              </w:rPr>
            </w:pPr>
            <w:r w:rsidRPr="00DC1AFA">
              <w:rPr>
                <w:sz w:val="16"/>
              </w:rPr>
              <w:t>\makeatother</w:t>
            </w:r>
          </w:p>
          <w:p w:rsidR="00E30672" w:rsidRPr="00DC1AFA" w:rsidRDefault="00E30672" w:rsidP="00584888">
            <w:pPr>
              <w:pStyle w:val="Computerexample"/>
              <w:rPr>
                <w:sz w:val="16"/>
              </w:rPr>
            </w:pPr>
          </w:p>
          <w:p w:rsidR="00E30672" w:rsidRPr="00DC1AFA" w:rsidRDefault="00E30672" w:rsidP="00584888">
            <w:pPr>
              <w:pStyle w:val="Computerexample"/>
              <w:rPr>
                <w:sz w:val="16"/>
              </w:rPr>
            </w:pPr>
            <w:r w:rsidRPr="00DC1AFA">
              <w:rPr>
                <w:sz w:val="16"/>
              </w:rPr>
              <w:t>\hypersetup{</w:t>
            </w:r>
          </w:p>
          <w:p w:rsidR="00E30672" w:rsidRPr="00DC1AFA" w:rsidRDefault="00E30672" w:rsidP="00584888">
            <w:pPr>
              <w:pStyle w:val="Computerexample"/>
              <w:rPr>
                <w:sz w:val="16"/>
              </w:rPr>
            </w:pPr>
            <w:r w:rsidRPr="00DC1AFA">
              <w:rPr>
                <w:sz w:val="16"/>
              </w:rPr>
              <w:t xml:space="preserve">     pdfkeywords={\mykeywords}        % Keywords field</w:t>
            </w:r>
          </w:p>
          <w:p w:rsidR="00D4324F" w:rsidRPr="004F59D3" w:rsidRDefault="004F59D3" w:rsidP="00584888">
            <w:pPr>
              <w:pStyle w:val="Computerexample"/>
              <w:rPr>
                <w:sz w:val="20"/>
              </w:rPr>
            </w:pPr>
            <w:r w:rsidRPr="00DC1AFA">
              <w:rPr>
                <w:sz w:val="16"/>
              </w:rPr>
              <w:t xml:space="preserve">}        </w:t>
            </w:r>
          </w:p>
        </w:tc>
      </w:tr>
    </w:tbl>
    <w:p w:rsidR="00D4324F" w:rsidRDefault="00D4324F" w:rsidP="00DC1AFA">
      <w:pPr>
        <w:pStyle w:val="Caption"/>
      </w:pPr>
      <w:bookmarkStart w:id="82" w:name="_Ref71671612"/>
      <w:bookmarkStart w:id="83" w:name="_Toc75446861"/>
      <w:r>
        <w:t xml:space="preserve">Figure </w:t>
      </w:r>
      <w:r w:rsidR="00D62E91">
        <w:fldChar w:fldCharType="begin"/>
      </w:r>
      <w:r w:rsidR="00D62E91">
        <w:instrText xml:space="preserve"> SEQ Figure \* ARABIC </w:instrText>
      </w:r>
      <w:r w:rsidR="00D62E91">
        <w:fldChar w:fldCharType="separate"/>
      </w:r>
      <w:r w:rsidR="00D62E91">
        <w:rPr>
          <w:noProof/>
        </w:rPr>
        <w:t>35</w:t>
      </w:r>
      <w:r w:rsidR="00D62E91">
        <w:rPr>
          <w:noProof/>
        </w:rPr>
        <w:fldChar w:fldCharType="end"/>
      </w:r>
      <w:bookmarkEnd w:id="82"/>
      <w:r>
        <w:t>:</w:t>
      </w:r>
      <w:r w:rsidR="00E30672">
        <w:t xml:space="preserve"> lib/pdf_related_includes.tex</w:t>
      </w:r>
      <w:r w:rsidR="004F59D3">
        <w:t xml:space="preserve"> (edited for readability)</w:t>
      </w:r>
      <w:bookmarkEnd w:id="83"/>
    </w:p>
    <w:tbl>
      <w:tblPr>
        <w:tblStyle w:val="TableGrid"/>
        <w:tblW w:w="0" w:type="auto"/>
        <w:tblLook w:val="04A0" w:firstRow="1" w:lastRow="0" w:firstColumn="1" w:lastColumn="0" w:noHBand="0" w:noVBand="1"/>
      </w:tblPr>
      <w:tblGrid>
        <w:gridCol w:w="9289"/>
      </w:tblGrid>
      <w:tr w:rsidR="00D4324F" w:rsidTr="00790D33">
        <w:tc>
          <w:tcPr>
            <w:tcW w:w="9289" w:type="dxa"/>
          </w:tcPr>
          <w:p w:rsidR="005074B4" w:rsidRDefault="005074B4" w:rsidP="00584888">
            <w:pPr>
              <w:pStyle w:val="Computerexample"/>
            </w:pPr>
            <w:r>
              <w:lastRenderedPageBreak/>
              <w:t>\subsection*{Keywords}</w:t>
            </w:r>
          </w:p>
          <w:p w:rsidR="005074B4" w:rsidRDefault="005074B4" w:rsidP="00584888">
            <w:pPr>
              <w:pStyle w:val="Computerexample"/>
            </w:pPr>
            <w:r>
              <w:t>\begin{scontents}[store-env=keywords,print-env=true]</w:t>
            </w:r>
          </w:p>
          <w:p w:rsidR="005074B4" w:rsidRDefault="005074B4" w:rsidP="00584888">
            <w:pPr>
              <w:pStyle w:val="Computerexample"/>
            </w:pPr>
            <w:r>
              <w:t>% If you set the EnglishKeywords earlier, you can retrieve them with:</w:t>
            </w:r>
          </w:p>
          <w:p w:rsidR="005074B4" w:rsidRDefault="005074B4" w:rsidP="00584888">
            <w:pPr>
              <w:pStyle w:val="Computerexample"/>
            </w:pPr>
            <w:r>
              <w:t xml:space="preserve">% </w:t>
            </w:r>
            <w:r w:rsidRPr="003D0607">
              <w:rPr>
                <w:b/>
              </w:rPr>
              <w:t>Alternative 1:</w:t>
            </w:r>
          </w:p>
          <w:p w:rsidR="005074B4" w:rsidRDefault="005074B4" w:rsidP="00584888">
            <w:pPr>
              <w:pStyle w:val="Computerexample"/>
            </w:pPr>
            <w:r>
              <w:t>%\makeatletter</w:t>
            </w:r>
          </w:p>
          <w:p w:rsidR="005074B4" w:rsidRDefault="005074B4" w:rsidP="00584888">
            <w:pPr>
              <w:pStyle w:val="Computerexample"/>
            </w:pPr>
            <w:r>
              <w:t>%\@EnglishKeywords</w:t>
            </w:r>
          </w:p>
          <w:p w:rsidR="005074B4" w:rsidRDefault="005074B4" w:rsidP="00584888">
            <w:pPr>
              <w:pStyle w:val="Computerexample"/>
            </w:pPr>
            <w:r>
              <w:t>%\makeatother</w:t>
            </w:r>
          </w:p>
          <w:p w:rsidR="005074B4" w:rsidRDefault="005074B4" w:rsidP="00584888">
            <w:pPr>
              <w:pStyle w:val="Computerexample"/>
            </w:pPr>
            <w:r>
              <w:t>%</w:t>
            </w:r>
          </w:p>
          <w:p w:rsidR="005074B4" w:rsidRDefault="005074B4" w:rsidP="00584888">
            <w:pPr>
              <w:pStyle w:val="Computerexample"/>
            </w:pPr>
            <w:r>
              <w:t xml:space="preserve">% </w:t>
            </w:r>
            <w:r w:rsidRPr="003D0607">
              <w:rPr>
                <w:b/>
              </w:rPr>
              <w:t>Alternative 2:</w:t>
            </w:r>
          </w:p>
          <w:p w:rsidR="005074B4" w:rsidRPr="003D0607" w:rsidRDefault="005074B4" w:rsidP="00584888">
            <w:pPr>
              <w:pStyle w:val="Computerexample"/>
              <w:rPr>
                <w:color w:val="FF0000"/>
              </w:rPr>
            </w:pPr>
            <w:r w:rsidRPr="003D0607">
              <w:rPr>
                <w:color w:val="FF0000"/>
              </w:rPr>
              <w:t>\InsertKeywords{english}</w:t>
            </w:r>
          </w:p>
          <w:p w:rsidR="005074B4" w:rsidRDefault="005074B4" w:rsidP="00584888">
            <w:pPr>
              <w:pStyle w:val="Computerexample"/>
            </w:pPr>
            <w:r>
              <w:t>% If you did not set the EnglishKeywords earlier then simply enter the keywords here:</w:t>
            </w:r>
          </w:p>
          <w:p w:rsidR="005074B4" w:rsidRDefault="005074B4" w:rsidP="00584888">
            <w:pPr>
              <w:pStyle w:val="Computerexample"/>
            </w:pPr>
            <w:r>
              <w:t xml:space="preserve">% </w:t>
            </w:r>
            <w:r w:rsidRPr="003D0607">
              <w:rPr>
                <w:b/>
              </w:rPr>
              <w:t>Alternative 3:</w:t>
            </w:r>
          </w:p>
          <w:p w:rsidR="005074B4" w:rsidRDefault="005074B4" w:rsidP="00584888">
            <w:pPr>
              <w:pStyle w:val="Computerexample"/>
            </w:pPr>
            <w:r>
              <w:t>% comma separate keywords, such as: Canvas Learning Management System, Docker containers, performance tuning</w:t>
            </w:r>
          </w:p>
          <w:p w:rsidR="00D4324F" w:rsidRDefault="00584888" w:rsidP="00584888">
            <w:pPr>
              <w:pStyle w:val="Computerexample"/>
            </w:pPr>
            <w:r>
              <w:t>\end{scontents}</w:t>
            </w:r>
          </w:p>
        </w:tc>
      </w:tr>
    </w:tbl>
    <w:p w:rsidR="00D4324F" w:rsidRPr="00D4324F" w:rsidRDefault="00D4324F" w:rsidP="00D4324F">
      <w:pPr>
        <w:pStyle w:val="Caption"/>
      </w:pPr>
      <w:bookmarkStart w:id="84" w:name="_Ref71671671"/>
      <w:bookmarkStart w:id="85" w:name="_Toc75446862"/>
      <w:r>
        <w:t xml:space="preserve">Figure </w:t>
      </w:r>
      <w:r w:rsidR="00D62E91">
        <w:fldChar w:fldCharType="begin"/>
      </w:r>
      <w:r w:rsidR="00D62E91">
        <w:instrText xml:space="preserve"> SEQ Figure \* ARABIC </w:instrText>
      </w:r>
      <w:r w:rsidR="00D62E91">
        <w:fldChar w:fldCharType="separate"/>
      </w:r>
      <w:r w:rsidR="00D62E91">
        <w:rPr>
          <w:noProof/>
        </w:rPr>
        <w:t>36</w:t>
      </w:r>
      <w:r w:rsidR="00D62E91">
        <w:rPr>
          <w:noProof/>
        </w:rPr>
        <w:fldChar w:fldCharType="end"/>
      </w:r>
      <w:bookmarkEnd w:id="84"/>
      <w:r>
        <w:t>:</w:t>
      </w:r>
      <w:r w:rsidR="005074B4">
        <w:t xml:space="preserve"> Including the English language keywords below the English abstract</w:t>
      </w:r>
      <w:bookmarkEnd w:id="85"/>
    </w:p>
    <w:p w:rsidR="00E30672" w:rsidRDefault="00E30672" w:rsidP="00E30672"/>
    <w:tbl>
      <w:tblPr>
        <w:tblStyle w:val="TableGrid"/>
        <w:tblW w:w="0" w:type="auto"/>
        <w:tblLook w:val="04A0" w:firstRow="1" w:lastRow="0" w:firstColumn="1" w:lastColumn="0" w:noHBand="0" w:noVBand="1"/>
      </w:tblPr>
      <w:tblGrid>
        <w:gridCol w:w="9289"/>
      </w:tblGrid>
      <w:tr w:rsidR="00E30672" w:rsidTr="00790D33">
        <w:tc>
          <w:tcPr>
            <w:tcW w:w="9289" w:type="dxa"/>
          </w:tcPr>
          <w:p w:rsidR="005074B4" w:rsidRDefault="005074B4" w:rsidP="00584888">
            <w:pPr>
              <w:pStyle w:val="Computerexample"/>
            </w:pPr>
            <w:r>
              <w:t>\subsection*{Nyckelord}</w:t>
            </w:r>
          </w:p>
          <w:p w:rsidR="005074B4" w:rsidRDefault="005074B4" w:rsidP="00584888">
            <w:pPr>
              <w:pStyle w:val="Computerexample"/>
            </w:pPr>
            <w:r>
              <w:t>\begin{scontents}[store-env=keywords,print-env=true]</w:t>
            </w:r>
          </w:p>
          <w:p w:rsidR="005074B4" w:rsidRDefault="005074B4" w:rsidP="00584888">
            <w:pPr>
              <w:pStyle w:val="Computerexample"/>
            </w:pPr>
            <w:r>
              <w:t>% SwedishKeywords were set earlier, hence we can use alternative 2</w:t>
            </w:r>
          </w:p>
          <w:p w:rsidR="005074B4" w:rsidRPr="003D0607" w:rsidRDefault="005074B4" w:rsidP="00584888">
            <w:pPr>
              <w:pStyle w:val="Computerexample"/>
              <w:rPr>
                <w:color w:val="FF0000"/>
              </w:rPr>
            </w:pPr>
            <w:r w:rsidRPr="003D0607">
              <w:rPr>
                <w:color w:val="FF0000"/>
              </w:rPr>
              <w:t>\InsertKeywords{swedish}</w:t>
            </w:r>
          </w:p>
          <w:p w:rsidR="005074B4" w:rsidRDefault="005074B4" w:rsidP="00584888">
            <w:pPr>
              <w:pStyle w:val="Computerexample"/>
            </w:pPr>
            <w:r>
              <w:t>\end{scontents}</w:t>
            </w:r>
          </w:p>
          <w:p w:rsidR="005074B4" w:rsidRDefault="005074B4" w:rsidP="00584888">
            <w:pPr>
              <w:pStyle w:val="Computerexample"/>
            </w:pPr>
            <w:r>
              <w:t>\end{abstract}</w:t>
            </w:r>
          </w:p>
          <w:p w:rsidR="00E30672" w:rsidRDefault="00E30672" w:rsidP="00790D33">
            <w:pPr>
              <w:keepNext/>
            </w:pPr>
          </w:p>
        </w:tc>
      </w:tr>
    </w:tbl>
    <w:p w:rsidR="00E30672" w:rsidRPr="00D4324F" w:rsidRDefault="00E30672" w:rsidP="00E30672">
      <w:pPr>
        <w:pStyle w:val="Caption"/>
      </w:pPr>
      <w:bookmarkStart w:id="86" w:name="_Ref71671673"/>
      <w:bookmarkStart w:id="87" w:name="_Toc75446863"/>
      <w:r>
        <w:t xml:space="preserve">Figure </w:t>
      </w:r>
      <w:r w:rsidR="00D62E91">
        <w:fldChar w:fldCharType="begin"/>
      </w:r>
      <w:r w:rsidR="00D62E91">
        <w:instrText xml:space="preserve"> SEQ Figure \* ARABIC </w:instrText>
      </w:r>
      <w:r w:rsidR="00D62E91">
        <w:fldChar w:fldCharType="separate"/>
      </w:r>
      <w:r w:rsidR="00D62E91">
        <w:rPr>
          <w:noProof/>
        </w:rPr>
        <w:t>37</w:t>
      </w:r>
      <w:r w:rsidR="00D62E91">
        <w:rPr>
          <w:noProof/>
        </w:rPr>
        <w:fldChar w:fldCharType="end"/>
      </w:r>
      <w:bookmarkEnd w:id="86"/>
      <w:r>
        <w:t>:</w:t>
      </w:r>
      <w:r w:rsidR="005074B4">
        <w:t xml:space="preserve"> Including the Swedeish language keywords below the Swedish abstract</w:t>
      </w:r>
      <w:bookmarkEnd w:id="87"/>
    </w:p>
    <w:p w:rsidR="00E30672" w:rsidRPr="00D4324F" w:rsidRDefault="00E30672" w:rsidP="00E30672"/>
    <w:p w:rsidR="005074B4" w:rsidRDefault="005074B4" w:rsidP="005074B4"/>
    <w:tbl>
      <w:tblPr>
        <w:tblStyle w:val="TableGrid"/>
        <w:tblW w:w="0" w:type="auto"/>
        <w:tblLook w:val="04A0" w:firstRow="1" w:lastRow="0" w:firstColumn="1" w:lastColumn="0" w:noHBand="0" w:noVBand="1"/>
      </w:tblPr>
      <w:tblGrid>
        <w:gridCol w:w="9289"/>
      </w:tblGrid>
      <w:tr w:rsidR="005074B4" w:rsidTr="00790D33">
        <w:tc>
          <w:tcPr>
            <w:tcW w:w="9289" w:type="dxa"/>
          </w:tcPr>
          <w:p w:rsidR="005074B4" w:rsidRDefault="005074B4" w:rsidP="00790D33">
            <w:pPr>
              <w:keepNext/>
            </w:pPr>
            <w:r>
              <w:rPr>
                <w:noProof/>
              </w:rPr>
              <w:lastRenderedPageBreak/>
              <w:drawing>
                <wp:inline distT="0" distB="0" distL="0" distR="0" wp14:anchorId="1FAA8D2D" wp14:editId="6CF6AD12">
                  <wp:extent cx="5761355" cy="37636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df-meta-data-Screenshot_20210512_000451.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1355" cy="3763645"/>
                          </a:xfrm>
                          <a:prstGeom prst="rect">
                            <a:avLst/>
                          </a:prstGeom>
                        </pic:spPr>
                      </pic:pic>
                    </a:graphicData>
                  </a:graphic>
                </wp:inline>
              </w:drawing>
            </w:r>
          </w:p>
        </w:tc>
      </w:tr>
    </w:tbl>
    <w:p w:rsidR="005074B4" w:rsidRPr="00D4324F" w:rsidRDefault="005074B4" w:rsidP="005074B4">
      <w:pPr>
        <w:pStyle w:val="Caption"/>
      </w:pPr>
      <w:bookmarkStart w:id="88" w:name="_Ref71671891"/>
      <w:bookmarkStart w:id="89" w:name="_Toc75446864"/>
      <w:r>
        <w:t xml:space="preserve">Figure </w:t>
      </w:r>
      <w:r w:rsidR="00D62E91">
        <w:fldChar w:fldCharType="begin"/>
      </w:r>
      <w:r w:rsidR="00D62E91">
        <w:instrText xml:space="preserve"> SEQ Figure \* ARABIC </w:instrText>
      </w:r>
      <w:r w:rsidR="00D62E91">
        <w:fldChar w:fldCharType="separate"/>
      </w:r>
      <w:r w:rsidR="00D62E91">
        <w:rPr>
          <w:noProof/>
        </w:rPr>
        <w:t>38</w:t>
      </w:r>
      <w:r w:rsidR="00D62E91">
        <w:rPr>
          <w:noProof/>
        </w:rPr>
        <w:fldChar w:fldCharType="end"/>
      </w:r>
      <w:bookmarkEnd w:id="88"/>
      <w:r>
        <w:t>: The title page of the thesis and the PDF meta data</w:t>
      </w:r>
      <w:bookmarkEnd w:id="89"/>
    </w:p>
    <w:p w:rsidR="005074B4" w:rsidRDefault="005074B4" w:rsidP="005074B4"/>
    <w:tbl>
      <w:tblPr>
        <w:tblStyle w:val="TableGrid"/>
        <w:tblW w:w="0" w:type="auto"/>
        <w:tblLook w:val="04A0" w:firstRow="1" w:lastRow="0" w:firstColumn="1" w:lastColumn="0" w:noHBand="0" w:noVBand="1"/>
      </w:tblPr>
      <w:tblGrid>
        <w:gridCol w:w="9289"/>
      </w:tblGrid>
      <w:tr w:rsidR="005074B4" w:rsidTr="00790D33">
        <w:tc>
          <w:tcPr>
            <w:tcW w:w="9289" w:type="dxa"/>
          </w:tcPr>
          <w:p w:rsidR="005074B4" w:rsidRDefault="005C3B70" w:rsidP="00790D33">
            <w:pPr>
              <w:keepNext/>
            </w:pPr>
            <w:r>
              <w:rPr>
                <w:noProof/>
              </w:rPr>
              <w:drawing>
                <wp:inline distT="0" distB="0" distL="0" distR="0" wp14:anchorId="4E5A6E72" wp14:editId="7E4BDC42">
                  <wp:extent cx="5761355" cy="40106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ywords-in-diva.data.Screenshot_20210516_133712.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1355" cy="4010660"/>
                          </a:xfrm>
                          <a:prstGeom prst="rect">
                            <a:avLst/>
                          </a:prstGeom>
                        </pic:spPr>
                      </pic:pic>
                    </a:graphicData>
                  </a:graphic>
                </wp:inline>
              </w:drawing>
            </w:r>
          </w:p>
        </w:tc>
      </w:tr>
    </w:tbl>
    <w:p w:rsidR="005074B4" w:rsidRPr="00D4324F" w:rsidRDefault="005074B4" w:rsidP="005074B4">
      <w:pPr>
        <w:pStyle w:val="Caption"/>
      </w:pPr>
      <w:bookmarkStart w:id="90" w:name="_Ref71671895"/>
      <w:bookmarkStart w:id="91" w:name="_Toc75446865"/>
      <w:r>
        <w:t xml:space="preserve">Figure </w:t>
      </w:r>
      <w:r w:rsidR="00D62E91">
        <w:fldChar w:fldCharType="begin"/>
      </w:r>
      <w:r w:rsidR="00D62E91">
        <w:instrText xml:space="preserve"> SEQ Figure \* ARABIC </w:instrText>
      </w:r>
      <w:r w:rsidR="00D62E91">
        <w:fldChar w:fldCharType="separate"/>
      </w:r>
      <w:r w:rsidR="00D62E91">
        <w:rPr>
          <w:noProof/>
        </w:rPr>
        <w:t>39</w:t>
      </w:r>
      <w:r w:rsidR="00D62E91">
        <w:rPr>
          <w:noProof/>
        </w:rPr>
        <w:fldChar w:fldCharType="end"/>
      </w:r>
      <w:bookmarkEnd w:id="90"/>
      <w:r>
        <w:t>: The keywords appear as expected in the for DiVA data at the end of the PDF file</w:t>
      </w:r>
      <w:bookmarkEnd w:id="91"/>
    </w:p>
    <w:p w:rsidR="0005647A" w:rsidRDefault="0005647A" w:rsidP="0005647A">
      <w:pPr>
        <w:pStyle w:val="Heading1"/>
      </w:pPr>
      <w:bookmarkStart w:id="92" w:name="_Toc75446810"/>
      <w:r>
        <w:lastRenderedPageBreak/>
        <w:t>Other variants of the JSON_to_calendar.py</w:t>
      </w:r>
      <w:bookmarkEnd w:id="92"/>
    </w:p>
    <w:p w:rsidR="0005647A" w:rsidRDefault="0005647A" w:rsidP="0005647A">
      <w:pPr>
        <w:pStyle w:val="BodyText"/>
      </w:pPr>
      <w:r>
        <w:t>For testing purposes, I also created functionality in JSON_to_calendar.py to insert a fixed event (this was my first test) and take in a MODS file. The MODS file was created from a DiVA feed of theses presented in 2020 through to the 25</w:t>
      </w:r>
      <w:r w:rsidRPr="001628CD">
        <w:rPr>
          <w:vertAlign w:val="superscript"/>
        </w:rPr>
        <w:t>th</w:t>
      </w:r>
      <w:r>
        <w:t xml:space="preserve"> of April. However, one limitation that I found is that other than myself, few people have been entering the date and time for the oral presentation. Since I wanted to test making calendar announcements, I needed data and time!</w:t>
      </w:r>
    </w:p>
    <w:p w:rsidR="0005647A" w:rsidRDefault="0005647A" w:rsidP="0005647A">
      <w:pPr>
        <w:pStyle w:val="BodyText"/>
      </w:pPr>
      <w:r w:rsidRPr="00C71738">
        <w:rPr>
          <w:b/>
        </w:rPr>
        <w:t>NB</w:t>
      </w:r>
      <w:r>
        <w:t>: I have assumed that each degree project presentation lasts one hour – since the KTH Cortina calendar needs both a starting and ending time.</w:t>
      </w:r>
    </w:p>
    <w:p w:rsidR="0005647A" w:rsidRDefault="0005647A" w:rsidP="0005647A">
      <w:pPr>
        <w:pStyle w:val="BodyText"/>
      </w:pPr>
      <w:r>
        <w:t xml:space="preserve">These other variants probably should not be kept, but rather the architecture should be similar to that shown in </w:t>
      </w:r>
      <w:r>
        <w:fldChar w:fldCharType="begin"/>
      </w:r>
      <w:r>
        <w:instrText xml:space="preserve"> REF _Ref71213479 \h </w:instrText>
      </w:r>
      <w:r>
        <w:fldChar w:fldCharType="separate"/>
      </w:r>
      <w:r w:rsidR="00D62E91">
        <w:t xml:space="preserve">Figure </w:t>
      </w:r>
      <w:r w:rsidR="00D62E91">
        <w:rPr>
          <w:noProof/>
        </w:rPr>
        <w:t>40</w:t>
      </w:r>
      <w:r>
        <w:fldChar w:fldCharType="end"/>
      </w:r>
      <w:r>
        <w:t>. Additionally, when taking data from other types of sources, one can take advantage of the data that is in a Canvas degree project course to help out the processing of the source data.</w:t>
      </w:r>
    </w:p>
    <w:p w:rsidR="0005647A" w:rsidRPr="00912FF8" w:rsidRDefault="0005647A" w:rsidP="0005647A">
      <w:pPr>
        <w:pStyle w:val="BodyText"/>
      </w:pPr>
    </w:p>
    <w:tbl>
      <w:tblPr>
        <w:tblStyle w:val="TableGrid"/>
        <w:tblW w:w="9463" w:type="dxa"/>
        <w:tblLook w:val="04A0" w:firstRow="1" w:lastRow="0" w:firstColumn="1" w:lastColumn="0" w:noHBand="0" w:noVBand="1"/>
      </w:tblPr>
      <w:tblGrid>
        <w:gridCol w:w="9463"/>
      </w:tblGrid>
      <w:tr w:rsidR="0005647A" w:rsidTr="0065046E">
        <w:trPr>
          <w:trHeight w:val="2927"/>
        </w:trPr>
        <w:tc>
          <w:tcPr>
            <w:tcW w:w="9463" w:type="dxa"/>
          </w:tcPr>
          <w:p w:rsidR="0005647A" w:rsidRDefault="0005647A" w:rsidP="0065046E">
            <w:pPr>
              <w:keepNext/>
            </w:pPr>
            <w:r>
              <w:rPr>
                <w:noProof/>
              </w:rPr>
              <mc:AlternateContent>
                <mc:Choice Requires="wps">
                  <w:drawing>
                    <wp:anchor distT="0" distB="0" distL="114300" distR="114300" simplePos="0" relativeHeight="251682816" behindDoc="0" locked="0" layoutInCell="1" allowOverlap="1" wp14:anchorId="3F4DCFCE" wp14:editId="2729E72E">
                      <wp:simplePos x="0" y="0"/>
                      <wp:positionH relativeFrom="column">
                        <wp:posOffset>1694815</wp:posOffset>
                      </wp:positionH>
                      <wp:positionV relativeFrom="paragraph">
                        <wp:posOffset>203200</wp:posOffset>
                      </wp:positionV>
                      <wp:extent cx="1151255" cy="274955"/>
                      <wp:effectExtent l="0" t="0" r="10795" b="10795"/>
                      <wp:wrapNone/>
                      <wp:docPr id="43" name="Text Box 43"/>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9478D" w:rsidRDefault="0019478D" w:rsidP="0005647A">
                                  <w:r>
                                    <w:t>J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3" o:spid="_x0000_s1030" type="#_x0000_t202" style="position:absolute;margin-left:133.45pt;margin-top:16pt;width:90.65pt;height:21.6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NmplgIAALsFAAAOAAAAZHJzL2Uyb0RvYy54bWysVE1PGzEQvVfqf7B8L5uEBErEBqVBVJUQ&#10;oELF2fHaiYXtcW0nu+mvZ+zdDYFyoepld+x58/U8M+cXjdFkK3xQYEs6PBpQIiyHStlVSX89XH35&#10;SkmIzFZMgxUl3YlAL2afP53XbipGsAZdCU/QiQ3T2pV0HaObFkXga2FYOAInLColeMMiHv2qqDyr&#10;0bvRxWgwOClq8JXzwEUIeHvZKuks+5dS8HgrZRCR6JJibjF/ff4u07eYnbPpyjO3VrxLg/1DFoYp&#10;i0H3ri5ZZGTj1V+ujOIeAsh4xMEUIKXiIteA1QwHb6q5XzMnci1ITnB7msL/c8tvtneeqKqk42NK&#10;LDP4Rg+iieQbNASvkJ/ahSnC7h0CY4P3+M79fcDLVHYjvUl/LIigHpne7dlN3ngyGk6Go8mEEo66&#10;0en4DGV0X7xYOx/idwGGJKGkHl8vk8q21yG20B6SggXQqrpSWudD6hix0J5sGb61jjlHdP4KpS2p&#10;S3pyPBlkx690yfXefqkZf+rSO0ChP21TOJF7q0srMdQykaW40yJhtP0pJHKbCXknR8a5sPs8Mzqh&#10;JFb0EcMO/5LVR4zbOtAiRwYb98ZGWfAtS6+prZ56amWLxzc8qDuJsVk2bVP1jbKEaof946GdwOD4&#10;lUK+r1mId8zjyGHL4BqJt/iRGvCRoJMoWYP/8959wuMkoJaSGke4pOH3hnlBif5hcUbOhuNxmvl8&#10;GE9OR3jwh5rlocZuzAKwc4a4sBzPYsJH3YvSg3nEbTNPUVHFLMfYJY29uIjtYsFtxcV8nkE45Y7F&#10;a3vveHKdWE599tA8Mu+6Po84ITfQDzubvmn3FpssLcw3EaTKs5B4blnt+McNkaep22ZpBR2eM+pl&#10;586eAQAA//8DAFBLAwQUAAYACAAAACEALG+U/d0AAAAJAQAADwAAAGRycy9kb3ducmV2LnhtbEyP&#10;wU7DMBBE70j8g7VI3KhDWkIasqkAFS49URBnN97aFrEd2W4a/h5zguNqn2betJvZDmyiEI13CLeL&#10;Ahi53kvjFMLH+8tNDSwm4aQYvCOEb4qw6S4vWtFIf3ZvNO2TYjnExUYg6JTGhvPYa7IiLvxILv+O&#10;PliR8hkUl0Gcc7gdeFkUFbfCuNygxUjPmvqv/ckibJ/UWvW1CHpbS2Om+fO4U6+I11fz4wOwRHP6&#10;g+FXP6tDl50O/uRkZANCWVXrjCIsy7wpA6tVXQI7INzfLYF3Lf+/oPsBAAD//wMAUEsBAi0AFAAG&#10;AAgAAAAhALaDOJL+AAAA4QEAABMAAAAAAAAAAAAAAAAAAAAAAFtDb250ZW50X1R5cGVzXS54bWxQ&#10;SwECLQAUAAYACAAAACEAOP0h/9YAAACUAQAACwAAAAAAAAAAAAAAAAAvAQAAX3JlbHMvLnJlbHNQ&#10;SwECLQAUAAYACAAAACEAb6TZqZYCAAC7BQAADgAAAAAAAAAAAAAAAAAuAgAAZHJzL2Uyb0RvYy54&#10;bWxQSwECLQAUAAYACAAAACEALG+U/d0AAAAJAQAADwAAAAAAAAAAAAAAAADwBAAAZHJzL2Rvd25y&#10;ZXYueG1sUEsFBgAAAAAEAAQA8wAAAPoFAAAAAA==&#10;" fillcolor="white [3201]" strokeweight=".5pt">
                      <v:textbox>
                        <w:txbxContent>
                          <w:p w:rsidR="0019478D" w:rsidRDefault="0019478D" w:rsidP="0005647A">
                            <w:r>
                              <w:t>JSON</w:t>
                            </w:r>
                          </w:p>
                        </w:txbxContent>
                      </v:textbox>
                    </v:shape>
                  </w:pict>
                </mc:Fallback>
              </mc:AlternateContent>
            </w:r>
            <w:r>
              <w:rPr>
                <w:noProof/>
              </w:rPr>
              <mc:AlternateContent>
                <mc:Choice Requires="wps">
                  <w:drawing>
                    <wp:anchor distT="0" distB="0" distL="114300" distR="114300" simplePos="0" relativeHeight="251686912" behindDoc="0" locked="0" layoutInCell="1" allowOverlap="1" wp14:anchorId="0D96A548" wp14:editId="674F7F44">
                      <wp:simplePos x="0" y="0"/>
                      <wp:positionH relativeFrom="column">
                        <wp:posOffset>2845435</wp:posOffset>
                      </wp:positionH>
                      <wp:positionV relativeFrom="paragraph">
                        <wp:posOffset>334645</wp:posOffset>
                      </wp:positionV>
                      <wp:extent cx="469900" cy="457200"/>
                      <wp:effectExtent l="0" t="0" r="82550" b="57150"/>
                      <wp:wrapNone/>
                      <wp:docPr id="47" name="Straight Arrow Connector 47"/>
                      <wp:cNvGraphicFramePr/>
                      <a:graphic xmlns:a="http://schemas.openxmlformats.org/drawingml/2006/main">
                        <a:graphicData uri="http://schemas.microsoft.com/office/word/2010/wordprocessingShape">
                          <wps:wsp>
                            <wps:cNvCnPr/>
                            <wps:spPr>
                              <a:xfrm>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id="_x0000_t32" coordsize="21600,21600" o:spt="32" o:oned="t" path="m,l21600,21600e" filled="f">
                      <v:path arrowok="t" fillok="f" o:connecttype="none"/>
                      <o:lock v:ext="edit" shapetype="t"/>
                    </v:shapetype>
                    <v:shape id="Straight Arrow Connector 47" o:spid="_x0000_s1026" type="#_x0000_t32" style="position:absolute;margin-left:224.05pt;margin-top:26.35pt;width:37pt;height:36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MCJ1QEAAPcDAAAOAAAAZHJzL2Uyb0RvYy54bWysU9uO0zAQfUfiHyy/06SrsstGTVeoC7wg&#10;qFj4AK9jNxa2xxqbJv17xk6aRVwkhHhxYnvOzDlnxtu70Vl2UhgN+JavVzVnykvojD+2/Mvnty9e&#10;cRaT8J2w4FXLzyryu93zZ9shNOoKerCdQkZJfGyG0PI+pdBUVZS9ciKuIChPlxrQiURbPFYdioGy&#10;O1td1fV1NQB2AUGqGOn0frrku5JfayXTR62jSsy2nLilsmJZH/Na7baiOaIIvZEzDfEPLJwwnoou&#10;qe5FEuwbml9SOSMRIui0kuAq0NpIVTSQmnX9k5qHXgRVtJA5MSw2xf+XVn44HZCZruWbG868cNSj&#10;h4TCHPvEXiPCwPbgPfkIyCiE/BpCbAi29wecdzEcMIsfNbr8JVlsLB6fF4/VmJikw8317W1NnZB0&#10;tXl5Qz3MOasncMCY3ilwLP+0PM5kFhbr4rM4vY9pAl4AubL1eU3C2De+Y+kcSI7IKuYi+b7KAibK&#10;5S+drZqwn5QmK4jkVKMModpbZCdB49N9XS9ZKDJDtLF2AdWF2B9Bc2yGqTKYfwtcoktF8GkBOuMB&#10;f1c1jReqeoq/qJ60ZtmP0J1LA4sdNF2lCfNLyOP7477An97r7jsAAAD//wMAUEsDBBQABgAIAAAA&#10;IQAr3j1y3gAAAAoBAAAPAAAAZHJzL2Rvd25yZXYueG1sTI/BTsMwDIbvSLxDZCRuLG3o2ChNpwmJ&#10;w5A4bPAAXpO1hcSpmmwtb485wdH2p9/fX21m78TFjrEPpCFfZCAsNcH01Gr4eH+5W4OICcmgC2Q1&#10;fNsIm/r6qsLShIn29nJIreAQiiVq6FIaSilj01mPcREGS3w7hdFj4nFspRlx4nDvpMqyB+mxJ/7Q&#10;4WCfO9t8Hc5eg3k1OGGcTv3ObT+z4e3xPt8ZrW9v5u0TiGTn9AfDrz6rQ81Ox3AmE4XTUBTrnFEN&#10;S7UCwcBSKV4cmVTFCmRdyf8V6h8AAAD//wMAUEsBAi0AFAAGAAgAAAAhALaDOJL+AAAA4QEAABMA&#10;AAAAAAAAAAAAAAAAAAAAAFtDb250ZW50X1R5cGVzXS54bWxQSwECLQAUAAYACAAAACEAOP0h/9YA&#10;AACUAQAACwAAAAAAAAAAAAAAAAAvAQAAX3JlbHMvLnJlbHNQSwECLQAUAAYACAAAACEAnSTAidUB&#10;AAD3AwAADgAAAAAAAAAAAAAAAAAuAgAAZHJzL2Uyb0RvYy54bWxQSwECLQAUAAYACAAAACEAK949&#10;ct4AAAAKAQAADwAAAAAAAAAAAAAAAAAvBAAAZHJzL2Rvd25yZXYueG1sUEsFBgAAAAAEAAQA8wAA&#10;ADoFAAAAAA==&#10;" strokecolor="black [3200]" strokeweight=".5pt">
                      <v:stroke endarrow="open" joinstyle="miter"/>
                    </v:shape>
                  </w:pict>
                </mc:Fallback>
              </mc:AlternateContent>
            </w:r>
            <w:r>
              <w:rPr>
                <w:noProof/>
              </w:rPr>
              <mc:AlternateContent>
                <mc:Choice Requires="wps">
                  <w:drawing>
                    <wp:anchor distT="0" distB="0" distL="114300" distR="114300" simplePos="0" relativeHeight="251692032" behindDoc="0" locked="0" layoutInCell="1" allowOverlap="1" wp14:anchorId="6FD231CF" wp14:editId="6DCDD7CB">
                      <wp:simplePos x="0" y="0"/>
                      <wp:positionH relativeFrom="column">
                        <wp:posOffset>2482427</wp:posOffset>
                      </wp:positionH>
                      <wp:positionV relativeFrom="paragraph">
                        <wp:posOffset>999278</wp:posOffset>
                      </wp:positionV>
                      <wp:extent cx="135678" cy="8890"/>
                      <wp:effectExtent l="0" t="76200" r="17145" b="105410"/>
                      <wp:wrapNone/>
                      <wp:docPr id="52" name="Straight Arrow Connector 52"/>
                      <wp:cNvGraphicFramePr/>
                      <a:graphic xmlns:a="http://schemas.openxmlformats.org/drawingml/2006/main">
                        <a:graphicData uri="http://schemas.microsoft.com/office/word/2010/wordprocessingShape">
                          <wps:wsp>
                            <wps:cNvCnPr/>
                            <wps:spPr>
                              <a:xfrm>
                                <a:off x="0" y="0"/>
                                <a:ext cx="135678" cy="889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52" o:spid="_x0000_s1026" type="#_x0000_t32" style="position:absolute;margin-left:195.45pt;margin-top:78.7pt;width:10.7pt;height:.7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fipr1AEAAPUDAAAOAAAAZHJzL2Uyb0RvYy54bWysU8GO0zAQvSPxD5bvNGnRLiVqukJd4IKg&#10;2mU/wOvYjYXtscamaf6esZtmEaAVQlwmsT1v5r3n8ebm5Cw7KowGfMuXi5oz5SV0xh9a/vD1w6s1&#10;ZzEJ3wkLXrV8VJHfbF++2AyhUSvowXYKGRXxsRlCy/uUQlNVUfbKibiAoDwdakAnEi3xUHUoBqru&#10;bLWq6+tqAOwCglQx0u7t+ZBvS32tlUxftI4qMdty4pZKxBIfc6y2G9EcUITeyImG+AcWThhPTedS&#10;tyIJ9h3Nb6WckQgRdFpIcBVobaQqGkjNsv5FzX0vgipayJwYZpvi/ysrPx/3yEzX8qsVZ144uqP7&#10;hMIc+sTeIcLAduA9+QjIKIX8GkJsCLbze5xWMewxiz9pdPlLstipeDzOHqtTYpI2l6+vrt/QUEg6&#10;Wq/flhuonqABY/qowLH80/I4UZk5LIvL4vgpJmpOwAsg97U+xySMfe87lsZAYkTWkGlTbj6vMv0z&#10;4fKXRqvO2DulyYhMsfQoI6h2FtlR0PB035ZzFcrMEG2snUH186ApN8NUGcu/Bc7ZpSP4NAOd8YB/&#10;6ppOF6r6nH9RfdaaZT9CN5brK3bQbBV/pneQh/fndYE/vdbtDwAAAP//AwBQSwMEFAAGAAgAAAAh&#10;AK3MfSLeAAAACwEAAA8AAABkcnMvZG93bnJldi54bWxMj8FOwzAMhu9IvENkJG4s7TqgLU2nCYnD&#10;kHZg8ABe47WFxKmabC1vT3YaR/v/9PtztZ6tEWcafe9YQbpIQBA3TvfcKvj6fHvIQfiArNE4JgW/&#10;5GFd395UWGo38Qed96EVsYR9iQq6EIZSSt90ZNEv3EAcs6MbLYY4jq3UI06x3Bq5TJInabHneKHD&#10;gV47an72J6tAv2uc0E/Hfms238mwK7J0q5W6v5s3LyACzeEKw0U/qkMdnQ7uxNoLoyArkiKiMXh8&#10;XoGIxCpdZiAOl02eg6wr+f+H+g8AAP//AwBQSwECLQAUAAYACAAAACEAtoM4kv4AAADhAQAAEwAA&#10;AAAAAAAAAAAAAAAAAAAAW0NvbnRlbnRfVHlwZXNdLnhtbFBLAQItABQABgAIAAAAIQA4/SH/1gAA&#10;AJQBAAALAAAAAAAAAAAAAAAAAC8BAABfcmVscy8ucmVsc1BLAQItABQABgAIAAAAIQB0fipr1AEA&#10;APUDAAAOAAAAAAAAAAAAAAAAAC4CAABkcnMvZTJvRG9jLnhtbFBLAQItABQABgAIAAAAIQCtzH0i&#10;3gAAAAsBAAAPAAAAAAAAAAAAAAAAAC4EAABkcnMvZG93bnJldi54bWxQSwUGAAAAAAQABADzAAAA&#10;OQUAAAAA&#10;" strokecolor="black [3200]" strokeweight=".5pt">
                      <v:stroke endarrow="open" joinstyle="miter"/>
                    </v:shape>
                  </w:pict>
                </mc:Fallback>
              </mc:AlternateContent>
            </w:r>
            <w:r>
              <w:rPr>
                <w:noProof/>
              </w:rPr>
              <mc:AlternateContent>
                <mc:Choice Requires="wps">
                  <w:drawing>
                    <wp:anchor distT="0" distB="0" distL="114300" distR="114300" simplePos="0" relativeHeight="251691008" behindDoc="0" locked="0" layoutInCell="1" allowOverlap="1" wp14:anchorId="0CDC81DB" wp14:editId="026E72D3">
                      <wp:simplePos x="0" y="0"/>
                      <wp:positionH relativeFrom="column">
                        <wp:posOffset>1661160</wp:posOffset>
                      </wp:positionH>
                      <wp:positionV relativeFrom="paragraph">
                        <wp:posOffset>783802</wp:posOffset>
                      </wp:positionV>
                      <wp:extent cx="821266" cy="440055"/>
                      <wp:effectExtent l="0" t="0" r="17145" b="17145"/>
                      <wp:wrapNone/>
                      <wp:docPr id="51" name="Rectangle 51"/>
                      <wp:cNvGraphicFramePr/>
                      <a:graphic xmlns:a="http://schemas.openxmlformats.org/drawingml/2006/main">
                        <a:graphicData uri="http://schemas.microsoft.com/office/word/2010/wordprocessingShape">
                          <wps:wsp>
                            <wps:cNvSpPr/>
                            <wps:spPr>
                              <a:xfrm>
                                <a:off x="0" y="0"/>
                                <a:ext cx="821266" cy="440055"/>
                              </a:xfrm>
                              <a:prstGeom prst="rect">
                                <a:avLst/>
                              </a:prstGeom>
                            </wps:spPr>
                            <wps:style>
                              <a:lnRef idx="2">
                                <a:schemeClr val="dk1"/>
                              </a:lnRef>
                              <a:fillRef idx="1">
                                <a:schemeClr val="lt1"/>
                              </a:fillRef>
                              <a:effectRef idx="0">
                                <a:schemeClr val="dk1"/>
                              </a:effectRef>
                              <a:fontRef idx="minor">
                                <a:schemeClr val="dk1"/>
                              </a:fontRef>
                            </wps:style>
                            <wps:txbx>
                              <w:txbxContent>
                                <w:p w:rsidR="0019478D" w:rsidRPr="00092628" w:rsidRDefault="0019478D" w:rsidP="0005647A">
                                  <w:pPr>
                                    <w:jc w:val="center"/>
                                    <w:rPr>
                                      <w:color w:val="000000" w:themeColor="text1"/>
                                    </w:rPr>
                                  </w:pPr>
                                  <w:r>
                                    <w:rPr>
                                      <w:color w:val="000000" w:themeColor="text1"/>
                                    </w:rPr>
                                    <w:t>Extra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51" o:spid="_x0000_s1031" style="position:absolute;margin-left:130.8pt;margin-top:61.7pt;width:64.65pt;height:34.6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FjeZwIAAB0FAAAOAAAAZHJzL2Uyb0RvYy54bWysVEtv2zAMvg/YfxB0X+0ETdcFcYogRYcB&#10;RVs0HXpWZCkxJosapcTOfv0o+dGiK3YYdpFFkR+fH724amvDjgp9Bbbgk7OcM2UllJXdFfz7082n&#10;S858ELYUBqwq+El5frX8+GHRuLmawh5MqZCRE+vnjSv4PgQ3zzIv96oW/gycsqTUgLUIJOIuK1E0&#10;5L022TTPL7IGsHQIUnlPr9edki+Tf62VDPdaexWYKTjlFtKJ6dzGM1suxHyHwu0r2ach/iGLWlSW&#10;go6urkUQ7IDVH67qSiJ40OFMQp2B1pVUqQaqZpK/qWazF06lWqg53o1t8v/Prbw7PiCryoLPJpxZ&#10;UdOMHqlrwu6MYvRGDWqcn5Pdxj1gL3m6xmpbjXX8Uh2sTU09jU1VbWCSHi+nk+nFBWeSVOfneT6b&#10;RZ/ZC9ihD18V1CxeCo4UPbVSHG996EwHE8LFZLrw6RZORsUMjH1UmuqggNOETgxSa4PsKGj25Y9U&#10;CoVNlhGiK2NG0OQ9kAkDqLeNMJVYNQLz94Av0UbrFBFsGIF1ZQH/Dtad/VB1V2ssO7TbthvaMJ8t&#10;lCcaJELHcO/kTUXtvBU+PAgkShP5aU3DPR3aQFNw6G+c7QF/vfce7YlppOWsoRUpuP95EKg4M98s&#10;cfDLhOZJO5WE89nnKQn4WrN9rbGHeg00CaIZZZeu0T6Y4aoR6mfa5lWMSiphJcUuuAw4COvQrS79&#10;D6RarZIZ7ZET4dZunIzOY58jXZ7aZ4Gu51QgMt7BsE5i/oZanW1EWlgdAugq8S52uutrPwHawcTc&#10;/n8Rl/y1nKxe/mrL3wAAAP//AwBQSwMEFAAGAAgAAAAhAA9w42TgAAAACwEAAA8AAABkcnMvZG93&#10;bnJldi54bWxMj8tOwzAQRfdI/IM1SOyo3RSlJMSpKgQrEBWliy7deEgi/IhsN0n/nmEFy5l7dOdM&#10;tZmtYSOG2HsnYbkQwNA1XveulXD4fLl7ABaTcloZ71DCBSNs6uurSpXaT+4Dx31qGZW4WCoJXUpD&#10;yXlsOrQqLvyAjrIvH6xKNIaW66AmKreGZ0Lk3Kre0YVODfjUYfO9P1sJftdfzDYU7+Mbro+vuySm&#10;OX+W8vZm3j4CSzinPxh+9UkdanI6+bPTkRkJWb7MCaUgW90DI2JViALYiTZFtgZeV/z/D/UPAAAA&#10;//8DAFBLAQItABQABgAIAAAAIQC2gziS/gAAAOEBAAATAAAAAAAAAAAAAAAAAAAAAABbQ29udGVu&#10;dF9UeXBlc10ueG1sUEsBAi0AFAAGAAgAAAAhADj9If/WAAAAlAEAAAsAAAAAAAAAAAAAAAAALwEA&#10;AF9yZWxzLy5yZWxzUEsBAi0AFAAGAAgAAAAhAGMAWN5nAgAAHQUAAA4AAAAAAAAAAAAAAAAALgIA&#10;AGRycy9lMm9Eb2MueG1sUEsBAi0AFAAGAAgAAAAhAA9w42TgAAAACwEAAA8AAAAAAAAAAAAAAAAA&#10;wQQAAGRycy9kb3ducmV2LnhtbFBLBQYAAAAABAAEAPMAAADOBQAAAAA=&#10;" fillcolor="white [3201]" strokecolor="black [3200]" strokeweight="1pt">
                      <v:textbox>
                        <w:txbxContent>
                          <w:p w:rsidR="0019478D" w:rsidRPr="00092628" w:rsidRDefault="0019478D" w:rsidP="0005647A">
                            <w:pPr>
                              <w:jc w:val="center"/>
                              <w:rPr>
                                <w:color w:val="000000" w:themeColor="text1"/>
                              </w:rPr>
                            </w:pPr>
                            <w:r>
                              <w:rPr>
                                <w:color w:val="000000" w:themeColor="text1"/>
                              </w:rPr>
                              <w:t>Extractor</w:t>
                            </w:r>
                          </w:p>
                        </w:txbxContent>
                      </v:textbox>
                    </v:rect>
                  </w:pict>
                </mc:Fallback>
              </mc:AlternateContent>
            </w:r>
            <w:r>
              <w:rPr>
                <w:noProof/>
              </w:rPr>
              <mc:AlternateContent>
                <mc:Choice Requires="wps">
                  <w:drawing>
                    <wp:anchor distT="0" distB="0" distL="114300" distR="114300" simplePos="0" relativeHeight="251675648" behindDoc="0" locked="0" layoutInCell="1" allowOverlap="1" wp14:anchorId="6237A7F8" wp14:editId="0C33D274">
                      <wp:simplePos x="0" y="0"/>
                      <wp:positionH relativeFrom="column">
                        <wp:posOffset>2567728</wp:posOffset>
                      </wp:positionH>
                      <wp:positionV relativeFrom="paragraph">
                        <wp:posOffset>783379</wp:posOffset>
                      </wp:positionV>
                      <wp:extent cx="1409276" cy="440267"/>
                      <wp:effectExtent l="0" t="0" r="19685" b="17145"/>
                      <wp:wrapNone/>
                      <wp:docPr id="37" name="Rectangle 37"/>
                      <wp:cNvGraphicFramePr/>
                      <a:graphic xmlns:a="http://schemas.openxmlformats.org/drawingml/2006/main">
                        <a:graphicData uri="http://schemas.microsoft.com/office/word/2010/wordprocessingShape">
                          <wps:wsp>
                            <wps:cNvSpPr/>
                            <wps:spPr>
                              <a:xfrm>
                                <a:off x="0" y="0"/>
                                <a:ext cx="1409276" cy="440267"/>
                              </a:xfrm>
                              <a:prstGeom prst="rect">
                                <a:avLst/>
                              </a:prstGeom>
                            </wps:spPr>
                            <wps:style>
                              <a:lnRef idx="2">
                                <a:schemeClr val="dk1"/>
                              </a:lnRef>
                              <a:fillRef idx="1">
                                <a:schemeClr val="lt1"/>
                              </a:fillRef>
                              <a:effectRef idx="0">
                                <a:schemeClr val="dk1"/>
                              </a:effectRef>
                              <a:fontRef idx="minor">
                                <a:schemeClr val="dk1"/>
                              </a:fontRef>
                            </wps:style>
                            <wps:txbx>
                              <w:txbxContent>
                                <w:p w:rsidR="0019478D" w:rsidRPr="00092628" w:rsidRDefault="0019478D" w:rsidP="0005647A">
                                  <w:pPr>
                                    <w:jc w:val="center"/>
                                    <w:rPr>
                                      <w:color w:val="000000" w:themeColor="text1"/>
                                    </w:rPr>
                                  </w:pPr>
                                  <w:r w:rsidRPr="00092628">
                                    <w:rPr>
                                      <w:color w:val="000000" w:themeColor="text1"/>
                                    </w:rPr>
                                    <w:t>JSON_to_calendar.p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7" o:spid="_x0000_s1032" style="position:absolute;margin-left:202.2pt;margin-top:61.7pt;width:110.95pt;height:34.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vT5bAIAAB4FAAAOAAAAZHJzL2Uyb0RvYy54bWysVE1v2zAMvQ/YfxB0X21nWboGdYqgRYcB&#10;RVe0HXpWZCkxJosapcTOfv0o+aNFV+ww7GKTIh8pko86v+gaww4KfQ225MVJzpmyEqrabkv+/fH6&#10;w2fOfBC2EgasKvlReX6xev/uvHVLNYMdmEohoyDWL1tX8l0IbpllXu5UI/wJOGXJqAEbEUjFbVah&#10;aCl6Y7JZni+yFrByCFJ5T6dXvZGvUnytlQzftPYqMFNyultIX0zfTfxmq3Ox3KJwu1oO1xD/cItG&#10;1JaSTqGuRBBsj/UfoZpaInjQ4URCk4HWtVSpBqqmyF9V87ATTqVaqDneTW3y/y+svD3cIaurkn88&#10;5cyKhmZ0T10TdmsUozNqUOv8kvwe3B0OmicxVttpbOKf6mBdaupxaqrqApN0WMzzs9npgjNJtvk8&#10;ny1S0OwZ7dCHLwoaFoWSI6VPvRSHGx8oI7mOLqTE2/T5kxSORsUrGHuvNBVCGWcJnSikLg2yg6Dh&#10;Vz+KWAvFSp4RomtjJlDxFsiEETT4RphKtJqA+VvA52yTd8oINkzApraAfwfr3n+suq81lh26TZem&#10;thgHtIHqSJNE6CnunbyuqZ03woc7gcRpYj/tafhGH22gLTkMEmc7wF9vnUd/ohpZOWtpR0ruf+4F&#10;Ks7MV0skPCtonrRUSZl/Op2Rgi8tm5cWu28ugSZR0IvgZBKjfzCjqBGaJ1rndcxKJmEl5S65DDgq&#10;l6HfXXoQpFqvkxstkhPhxj44GYPHPke6PHZPAt3AqUBsvIVxn8TyFbV634i0sN4H0HXiXex039dh&#10;ArSEiULDgxG3/KWevJ6ftdVvAAAA//8DAFBLAwQUAAYACAAAACEAflEAQuAAAAALAQAADwAAAGRy&#10;cy9kb3ducmV2LnhtbEyPzU7DMBCE70i8g7VI3KhNGqU0xKkqBCcQFaWHHt14SSL8E9lukr49ywlu&#10;uzuj2W+qzWwNGzHE3jsJ9wsBDF3jde9aCYfPl7sHYDEpp5XxDiVcMMKmvr6qVKn95D5w3KeWUYiL&#10;pZLQpTSUnMemQ6viwg/oSPvywapEa2i5DmqicGt4JkTBreodfejUgE8dNt/7s5Xgd/3FbMP6fXzD&#10;1fF1l8Q0F89S3t7M20dgCef0Z4ZffEKHmphO/ux0ZEZCLvKcrCRkSxrIUWTFEtiJLutsBbyu+P8O&#10;9Q8AAAD//wMAUEsBAi0AFAAGAAgAAAAhALaDOJL+AAAA4QEAABMAAAAAAAAAAAAAAAAAAAAAAFtD&#10;b250ZW50X1R5cGVzXS54bWxQSwECLQAUAAYACAAAACEAOP0h/9YAAACUAQAACwAAAAAAAAAAAAAA&#10;AAAvAQAAX3JlbHMvLnJlbHNQSwECLQAUAAYACAAAACEATKr0+WwCAAAeBQAADgAAAAAAAAAAAAAA&#10;AAAuAgAAZHJzL2Uyb0RvYy54bWxQSwECLQAUAAYACAAAACEAflEAQuAAAAALAQAADwAAAAAAAAAA&#10;AAAAAADGBAAAZHJzL2Rvd25yZXYueG1sUEsFBgAAAAAEAAQA8wAAANMFAAAAAA==&#10;" fillcolor="white [3201]" strokecolor="black [3200]" strokeweight="1pt">
                      <v:textbox>
                        <w:txbxContent>
                          <w:p w:rsidR="0019478D" w:rsidRPr="00092628" w:rsidRDefault="0019478D" w:rsidP="0005647A">
                            <w:pPr>
                              <w:jc w:val="center"/>
                              <w:rPr>
                                <w:color w:val="000000" w:themeColor="text1"/>
                              </w:rPr>
                            </w:pPr>
                            <w:r w:rsidRPr="00092628">
                              <w:rPr>
                                <w:color w:val="000000" w:themeColor="text1"/>
                              </w:rPr>
                              <w:t>JSON_to_calendar.py</w:t>
                            </w:r>
                          </w:p>
                        </w:txbxContent>
                      </v:textbox>
                    </v:rect>
                  </w:pict>
                </mc:Fallback>
              </mc:AlternateContent>
            </w:r>
            <w:r>
              <w:rPr>
                <w:noProof/>
              </w:rPr>
              <mc:AlternateContent>
                <mc:Choice Requires="wps">
                  <w:drawing>
                    <wp:anchor distT="0" distB="0" distL="114300" distR="114300" simplePos="0" relativeHeight="251676672" behindDoc="0" locked="0" layoutInCell="1" allowOverlap="1" wp14:anchorId="3B1D7233" wp14:editId="73B2E1FF">
                      <wp:simplePos x="0" y="0"/>
                      <wp:positionH relativeFrom="column">
                        <wp:posOffset>4315672</wp:posOffset>
                      </wp:positionH>
                      <wp:positionV relativeFrom="paragraph">
                        <wp:posOffset>352002</wp:posOffset>
                      </wp:positionV>
                      <wp:extent cx="1565910" cy="330200"/>
                      <wp:effectExtent l="0" t="0" r="15240" b="12700"/>
                      <wp:wrapNone/>
                      <wp:docPr id="40" name="Text Box 40"/>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9478D" w:rsidRDefault="0019478D" w:rsidP="0005647A">
                                  <w:r>
                                    <w:t>Canvas announc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0" o:spid="_x0000_s1033" type="#_x0000_t202" style="position:absolute;margin-left:339.8pt;margin-top:27.7pt;width:123.3pt;height:26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wo8lQIAALsFAAAOAAAAZHJzL2Uyb0RvYy54bWysVN9P2zAQfp+0/8Hy+0gLFEZFijoQ0yQE&#10;aDDx7Do2tXB8nn1t0v31nJ2kFMYL016Ss++78913P07P2tqytQrRgCv5eG/EmXISKuMeS/7r/vLL&#10;V84iClcJC06VfKMiP5t9/nTa+KnahyXYSgVGTlycNr7kS0Q/LYool6oWcQ+8cqTUEGqBdAyPRRVE&#10;Q95rW+yPRkdFA6HyAaSKkW4vOiWfZf9aK4k3WkeFzJacYsP8Dfm7SN9idiqmj0H4pZF9GOIfoqiF&#10;cfTo1tWFQMFWwfzlqjYyQASNexLqArQ2UuUcKJvx6E02d0vhVc6FyIl+S1P8f27l9fo2MFOV/JDo&#10;caKmGt2rFtk3aBldET+Nj1OC3XkCYkv3VOfhPtJlSrvVoU5/SoiRnlxttuwmbzIZTY4mJ2NSSdId&#10;HIyofMlN8WLtQ8TvCmqWhJIHql4mVayvInbQAZIei2BNdWmszYfUMercBrYWVGuLOUZy/gplHWtK&#10;fnQwGWXHr3TJ9dZ+YYV86sPbQZE/69JzKvdWH1ZiqGMiS7ixKmGs+6k0cZsJeSdGIaVy2zgzOqE0&#10;ZfQRwx7/EtVHjLs8yCK/DA63xrVxEDqWXlNbPQ3U6g5PNdzJO4nYLtrcVMdDoyyg2lD/BOgmMHp5&#10;aYjvKxHxVgQaOeoLWiN4Qx9tgYoEvcTZEsKf9+4TniaBtJw1NMIlj79XIijO7A9HM3IyPkxNjflw&#10;ODnep0PY1Sx2NW5VnwN1zpgWlpdZTHi0g6gD1A+0bebpVVIJJ+ntkuMgnmO3WGhbSTWfZxBNuRd4&#10;5e68TK4Ty6nP7tsHEXzf50gTcg3DsIvpm3bvsMnSwXyFoE2ehcRzx2rPP22IPE39NksraPecUS87&#10;d/YMAAD//wMAUEsDBBQABgAIAAAAIQBU3yIx3gAAAAoBAAAPAAAAZHJzL2Rvd25yZXYueG1sTI/B&#10;TsMwEETvSPyDtUjcqEPUpkkapwJUuHCiIM5u7NpW43UUu2n4e5YTPa7maeZts519zyY9RhdQwOMi&#10;A6axC8qhEfD1+fpQAotJopJ9QC3gR0fYtrc3jaxVuOCHnvbJMCrBWEsBNqWh5jx2VnsZF2HQSNkx&#10;jF4mOkfD1SgvVO57nmdZwb10SAtWDvrF6u60P3sBu2dTma6Uo92Vyrlp/j6+mzch7u/mpw2wpOf0&#10;D8OfPqlDS06HcEYVWS+gWFcFoQJWqyUwAqq8yIEdiMzWS+Btw69faH8BAAD//wMAUEsBAi0AFAAG&#10;AAgAAAAhALaDOJL+AAAA4QEAABMAAAAAAAAAAAAAAAAAAAAAAFtDb250ZW50X1R5cGVzXS54bWxQ&#10;SwECLQAUAAYACAAAACEAOP0h/9YAAACUAQAACwAAAAAAAAAAAAAAAAAvAQAAX3JlbHMvLnJlbHNQ&#10;SwECLQAUAAYACAAAACEAKBcKPJUCAAC7BQAADgAAAAAAAAAAAAAAAAAuAgAAZHJzL2Uyb0RvYy54&#10;bWxQSwECLQAUAAYACAAAACEAVN8iMd4AAAAKAQAADwAAAAAAAAAAAAAAAADvBAAAZHJzL2Rvd25y&#10;ZXYueG1sUEsFBgAAAAAEAAQA8wAAAPoFAAAAAA==&#10;" fillcolor="white [3201]" strokeweight=".5pt">
                      <v:textbox>
                        <w:txbxContent>
                          <w:p w:rsidR="0019478D" w:rsidRDefault="0019478D" w:rsidP="0005647A">
                            <w:r>
                              <w:t>Canvas announcement</w:t>
                            </w:r>
                          </w:p>
                        </w:txbxContent>
                      </v:textbox>
                    </v:shape>
                  </w:pict>
                </mc:Fallback>
              </mc:AlternateContent>
            </w:r>
            <w:r>
              <w:rPr>
                <w:noProof/>
              </w:rPr>
              <mc:AlternateContent>
                <mc:Choice Requires="wps">
                  <w:drawing>
                    <wp:anchor distT="0" distB="0" distL="114300" distR="114300" simplePos="0" relativeHeight="251677696" behindDoc="0" locked="0" layoutInCell="1" allowOverlap="1" wp14:anchorId="3094DAD0" wp14:editId="599B3C0C">
                      <wp:simplePos x="0" y="0"/>
                      <wp:positionH relativeFrom="column">
                        <wp:posOffset>4315672</wp:posOffset>
                      </wp:positionH>
                      <wp:positionV relativeFrom="paragraph">
                        <wp:posOffset>783802</wp:posOffset>
                      </wp:positionV>
                      <wp:extent cx="1565910" cy="330200"/>
                      <wp:effectExtent l="0" t="0" r="15240" b="12700"/>
                      <wp:wrapNone/>
                      <wp:docPr id="39" name="Text Box 39"/>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9478D" w:rsidRDefault="0019478D" w:rsidP="0005647A">
                                  <w:r>
                                    <w:t>Canvas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9" o:spid="_x0000_s1034" type="#_x0000_t202" style="position:absolute;margin-left:339.8pt;margin-top:61.7pt;width:123.3pt;height:26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ytlwIAALsFAAAOAAAAZHJzL2Uyb0RvYy54bWysVE1PGzEQvVfqf7B8L5sQQkmUDUpBVJUQ&#10;oELF2fHaxML2uLaT3fTXM/buhoRyoepld+x5M5558zE7b4wmG+GDAlvS4dGAEmE5VMo+lfTXw9WX&#10;M0pCZLZiGqwo6VYEej7//GlWu6k4hhXoSniCTmyY1q6kqxjdtCgCXwnDwhE4YVEpwRsW8eifisqz&#10;Gr0bXRwPBqdFDb5yHrgIAW8vWyWdZ/9SCh5vpQwiEl1SjC3mr8/fZfoW8xmbPnnmVop3YbB/iMIw&#10;ZfHRnatLFhlZe/WXK6O4hwAyHnEwBUipuMg5YDbDwZts7lfMiZwLkhPcjqbw/9zym82dJ6oq6WhC&#10;iWUGa/Qgmki+QUPwCvmpXZgi7N4hMDZ4j3Xu7wNeprQb6U36Y0IE9cj0dsdu8saT0fh0PBmiiqNu&#10;NBpg+ZKb4tXa+RC/CzAkCSX1WL1MKttch9hCe0h6LIBW1ZXSOh9Sx4gL7cmGYa11zDGi8wOUtqQu&#10;6eloPMiOD3TJ9c5+qRl/7sLbQ6E/bdNzIvdWF1ZiqGUiS3GrRcJo+1NI5DYT8k6MjHNhd3FmdEJJ&#10;zOgjhh3+NaqPGLd5oEV+GWzcGRtlwbcsHVJbPffUyhaPNdzLO4mxWTa5qc76RllCtcX+8dBOYHD8&#10;SiHf1yzEO+Zx5LAvcI3EW/xIDVgk6CRKVuD/vHef8DgJqKWkxhEuafi9Zl5Qon9YnJHJ8OQkzXw+&#10;nIy/HuPB72uW+xq7NheAnTPEheV4FhM+6l6UHswjbptFehVVzHJ8u6SxFy9iu1hwW3GxWGQQTrlj&#10;8dreO55cJ5ZTnz00j8y7rs8jTsgN9MPOpm/avcUmSwuLdQSp8iwknltWO/5xQ+Rp6rZZWkH754x6&#10;3bnzFwAAAP//AwBQSwMEFAAGAAgAAAAhAI5UKXjeAAAACwEAAA8AAABkcnMvZG93bnJldi54bWxM&#10;j8FOwzAMhu9IvENkJG4spYyu7ZpOgAaXnRiIc9ZkSbTGqZqsK2+POcHR/j/9/txsZt+zSY/RBRRw&#10;v8iAaeyCcmgEfH683pXAYpKoZB9QC/jWETbt9VUjaxUu+K6nfTKMSjDWUoBNaag5j53VXsZFGDRS&#10;dgyjl4nG0XA1yguV+57nWVZwLx3SBSsH/WJ1d9qfvYDts6lMV8rRbkvl3DR/HXfmTYjbm/lpDSzp&#10;Of3B8KtP6tCS0yGcUUXWCyhWVUEoBfnDEhgRVV7kwA60WT0ugbcN//9D+wMAAP//AwBQSwECLQAU&#10;AAYACAAAACEAtoM4kv4AAADhAQAAEwAAAAAAAAAAAAAAAAAAAAAAW0NvbnRlbnRfVHlwZXNdLnht&#10;bFBLAQItABQABgAIAAAAIQA4/SH/1gAAAJQBAAALAAAAAAAAAAAAAAAAAC8BAABfcmVscy8ucmVs&#10;c1BLAQItABQABgAIAAAAIQCJPlytlwIAALsFAAAOAAAAAAAAAAAAAAAAAC4CAABkcnMvZTJvRG9j&#10;LnhtbFBLAQItABQABgAIAAAAIQCOVCl43gAAAAsBAAAPAAAAAAAAAAAAAAAAAPEEAABkcnMvZG93&#10;bnJldi54bWxQSwUGAAAAAAQABADzAAAA/AUAAAAA&#10;" fillcolor="white [3201]" strokeweight=".5pt">
                      <v:textbox>
                        <w:txbxContent>
                          <w:p w:rsidR="0019478D" w:rsidRDefault="0019478D" w:rsidP="0005647A">
                            <w:r>
                              <w:t>Canvas calendar event</w:t>
                            </w: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335B7413" wp14:editId="5680BCF7">
                      <wp:simplePos x="0" y="0"/>
                      <wp:positionH relativeFrom="column">
                        <wp:posOffset>4315672</wp:posOffset>
                      </wp:positionH>
                      <wp:positionV relativeFrom="paragraph">
                        <wp:posOffset>1266402</wp:posOffset>
                      </wp:positionV>
                      <wp:extent cx="1565910" cy="330200"/>
                      <wp:effectExtent l="0" t="0" r="15240" b="12700"/>
                      <wp:wrapNone/>
                      <wp:docPr id="38" name="Text Box 38"/>
                      <wp:cNvGraphicFramePr/>
                      <a:graphic xmlns:a="http://schemas.openxmlformats.org/drawingml/2006/main">
                        <a:graphicData uri="http://schemas.microsoft.com/office/word/2010/wordprocessingShape">
                          <wps:wsp>
                            <wps:cNvSpPr txBox="1"/>
                            <wps:spPr>
                              <a:xfrm>
                                <a:off x="0" y="0"/>
                                <a:ext cx="1565910" cy="3302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9478D" w:rsidRDefault="0019478D" w:rsidP="0005647A">
                                  <w:r>
                                    <w:t>KTH calenda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38" o:spid="_x0000_s1035" type="#_x0000_t202" style="position:absolute;margin-left:339.8pt;margin-top:99.7pt;width:123.3pt;height:26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AjelgIAALsFAAAOAAAAZHJzL2Uyb0RvYy54bWysVE1PGzEQvVfqf7B8L5sQQkvEBqUgqkoI&#10;UKHi7HhtssLrcW0n2fTX99m7CYFyoepld+x5M55583F61jaGrZQPNdmSDw8GnCkrqartY8l/3l9+&#10;+sJZiMJWwpBVJd+owM+mHz+crt1EHdKCTKU8gxMbJmtX8kWMblIUQS5UI8IBOWWh1OQbEXH0j0Xl&#10;xRreG1McDgbHxZp85TxJFQJuLzoln2b/WisZb7QOKjJTcsQW89fn7zx9i+mpmDx64Ra17MMQ/xBF&#10;I2qLR3euLkQUbOnrv1w1tfQUSMcDSU1BWtdS5RyQzXDwKpu7hXAq5wJygtvRFP6fW3m9uvWsrko+&#10;QqWsaFCje9VG9pVahivws3ZhAtidAzC2uEedt/cBlyntVvsm/ZEQgx5Mb3bsJm8yGY2PxydDqCR0&#10;o9EA5Utuimdr50P8pqhhSSi5R/UyqWJ1FWIH3ULSY4FMXV3WxuRD6hh1bjxbCdTaxBwjnL9AGcvW&#10;JT8ejQfZ8Qtdcr2znxshn/rw9lDwZ2x6TuXe6sNKDHVMZClujEoYY38oDW4zIW/EKKRUdhdnRieU&#10;RkbvMezxz1G9x7jLAxb5ZbJxZ9zUlnzH0ktqq6cttbrDo4Z7eScxtvM2N9XJtlHmVG3QP566CQxO&#10;Xtbg+0qEeCs8Rg59gTUSb/DRhlAk6iXOFuR/v3Wf8JgEaDlbY4RLHn4thVecme8WM3IyPDpKM58P&#10;R+PPhzj4fc18X2OXzTmhc4ZYWE5mMeGj2YraU/OAbTNLr0IlrMTbJY9b8Tx2iwXbSqrZLIMw5U7E&#10;K3vnZHKdWE59dt8+CO/6Po+YkGvaDruYvGr3DpssLc2WkXSdZyHx3LHa848Nkaep32ZpBe2fM+p5&#10;507/AAAA//8DAFBLAwQUAAYACAAAACEAiV85Vt4AAAALAQAADwAAAGRycy9kb3ducmV2LnhtbEyP&#10;wU7DMBBE70j8g7VI3KjTqIQ4xKkAFS6cKIizG28di9iObDcNf89yguNqnmbettvFjWzGmGzwEtar&#10;Ahj6PmjrjYSP9+ebGljKyms1Bo8SvjHBtru8aFWjw9m/4bzPhlGJT42SMOQ8NZynfkCn0ipM6Ck7&#10;huhUpjMarqM6U7kbeVkUFXfKeloY1IRPA/Zf+5OTsHs0wvS1isOu1tbOy+fx1bxIeX21PNwDy7jk&#10;Pxh+9UkdOnI6hJPXiY0SqjtREUqBEBtgRIiyKoEdJJS36w3wruX/f+h+AAAA//8DAFBLAQItABQA&#10;BgAIAAAAIQC2gziS/gAAAOEBAAATAAAAAAAAAAAAAAAAAAAAAABbQ29udGVudF9UeXBlc10ueG1s&#10;UEsBAi0AFAAGAAgAAAAhADj9If/WAAAAlAEAAAsAAAAAAAAAAAAAAAAALwEAAF9yZWxzLy5yZWxz&#10;UEsBAi0AFAAGAAgAAAAhACWACN6WAgAAuwUAAA4AAAAAAAAAAAAAAAAALgIAAGRycy9lMm9Eb2Mu&#10;eG1sUEsBAi0AFAAGAAgAAAAhAIlfOVbeAAAACwEAAA8AAAAAAAAAAAAAAAAA8AQAAGRycy9kb3du&#10;cmV2LnhtbFBLBQYAAAAABAAEAPMAAAD7BQAAAAA=&#10;" fillcolor="white [3201]" strokeweight=".5pt">
                      <v:textbox>
                        <w:txbxContent>
                          <w:p w:rsidR="0019478D" w:rsidRDefault="0019478D" w:rsidP="0005647A">
                            <w:r>
                              <w:t>KTH calendar event</w:t>
                            </w:r>
                          </w:p>
                        </w:txbxContent>
                      </v:textbox>
                    </v:shape>
                  </w:pict>
                </mc:Fallback>
              </mc:AlternateContent>
            </w:r>
            <w:r>
              <w:rPr>
                <w:noProof/>
              </w:rPr>
              <mc:AlternateContent>
                <mc:Choice Requires="wps">
                  <w:drawing>
                    <wp:anchor distT="0" distB="0" distL="114300" distR="114300" simplePos="0" relativeHeight="251679744" behindDoc="0" locked="0" layoutInCell="1" allowOverlap="1" wp14:anchorId="23DE352F" wp14:editId="1EAB23AB">
                      <wp:simplePos x="0" y="0"/>
                      <wp:positionH relativeFrom="column">
                        <wp:posOffset>4006638</wp:posOffset>
                      </wp:positionH>
                      <wp:positionV relativeFrom="paragraph">
                        <wp:posOffset>542502</wp:posOffset>
                      </wp:positionV>
                      <wp:extent cx="309033" cy="381000"/>
                      <wp:effectExtent l="0" t="38100" r="53340" b="19050"/>
                      <wp:wrapNone/>
                      <wp:docPr id="36" name="Straight Arrow Connector 36"/>
                      <wp:cNvGraphicFramePr/>
                      <a:graphic xmlns:a="http://schemas.openxmlformats.org/drawingml/2006/main">
                        <a:graphicData uri="http://schemas.microsoft.com/office/word/2010/wordprocessingShape">
                          <wps:wsp>
                            <wps:cNvCnPr/>
                            <wps:spPr>
                              <a:xfrm flipV="1">
                                <a:off x="0" y="0"/>
                                <a:ext cx="309033"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6" o:spid="_x0000_s1026" type="#_x0000_t32" style="position:absolute;margin-left:315.5pt;margin-top:42.7pt;width:24.35pt;height:30pt;flip:y;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y70A3QEAAAEEAAAOAAAAZHJzL2Uyb0RvYy54bWysU8GO0zAQvSPxD5bvNOlGWi1V0xXqAhcE&#10;Fbtw9zp2Y2F7rLFpkr9n7LQBASutEBcrtue9ee95sr0dnWUnhdGAb/l6VXOmvITO+GPLvzy8e3XD&#10;WUzCd8KCVy2fVOS3u5cvtkPYqCvowXYKGZH4uBlCy/uUwqaqouyVE3EFQXm61IBOJNrisepQDMTu&#10;bHVV19fVANgFBKlipNO7+ZLvCr/WSqZPWkeVmG05aUtlxbI+5rXabcXmiCL0Rp5liH9Q4YTx1HSh&#10;uhNJsO9o/qByRiJE0GklwVWgtZGqeCA36/o3N/e9CKp4oXBiWGKK/49WfjwdkJmu5c01Z144eqP7&#10;hMIc+8TeIMLA9uA95QjIqITyGkLcEGzvD3jexXDAbH7U6Ji2JnylUShxkEE2lrSnJW01JibpsKlf&#10;103DmaSr5mZd1+U1qpkm0wWM6b0Cx/JHy+NZ1qJnbiFOH2IiIQS8ADLY+rwmYexb37E0BTImsp9s&#10;gWrzfZWtzOLLV5qsmrGflaZQSOTco4yj2ltkJ0GD1H1bLyxUmSHaWLuA6uL9SdC5NsNUGdHnApfq&#10;0hF8WoDOeMC/dU3jRaqe6y+uZ6/Z9iN0U3nKEgfNWcnn/E/kQf51X+A//9zdDwAAAP//AwBQSwME&#10;FAAGAAgAAAAhACDcRbfgAAAACgEAAA8AAABkcnMvZG93bnJldi54bWxMj8FOwzAMhu9IvENkJG4s&#10;HYy1K02nadIkuCBtIM5pY5pqjVOabO14eswJjrY//f7+Yj25TpxxCK0nBfNZAgKp9qalRsH72+4u&#10;AxGiJqM7T6jgggHW5fVVoXPjR9rj+RAbwSEUcq3AxtjnUobaotNh5nskvn36wenI49BIM+iRw10n&#10;75NkKZ1uiT9Y3ePWYn08nJyC512SGvtts6/jeHn92LykzXZVKXV7M22eQESc4h8Mv/qsDiU7Vf5E&#10;JohOwfJhzl2iguxxAYKBZbpKQVRMLngjy0L+r1D+AAAA//8DAFBLAQItABQABgAIAAAAIQC2gziS&#10;/gAAAOEBAAATAAAAAAAAAAAAAAAAAAAAAABbQ29udGVudF9UeXBlc10ueG1sUEsBAi0AFAAGAAgA&#10;AAAhADj9If/WAAAAlAEAAAsAAAAAAAAAAAAAAAAALwEAAF9yZWxzLy5yZWxzUEsBAi0AFAAGAAgA&#10;AAAhAKfLvQDdAQAAAQQAAA4AAAAAAAAAAAAAAAAALgIAAGRycy9lMm9Eb2MueG1sUEsBAi0AFAAG&#10;AAgAAAAhACDcRbfgAAAACgEAAA8AAAAAAAAAAAAAAAAANwQAAGRycy9kb3ducmV2LnhtbFBLBQYA&#10;AAAABAAEAPMAAABEBQAAAAA=&#10;" strokecolor="black [3200]" strokeweight=".5pt">
                      <v:stroke endarrow="open" joinstyle="miter"/>
                    </v:shape>
                  </w:pict>
                </mc:Fallback>
              </mc:AlternateContent>
            </w:r>
            <w:r>
              <w:rPr>
                <w:noProof/>
              </w:rPr>
              <mc:AlternateContent>
                <mc:Choice Requires="wps">
                  <w:drawing>
                    <wp:anchor distT="0" distB="0" distL="114300" distR="114300" simplePos="0" relativeHeight="251680768" behindDoc="0" locked="0" layoutInCell="1" allowOverlap="1" wp14:anchorId="26841790" wp14:editId="3488AAE2">
                      <wp:simplePos x="0" y="0"/>
                      <wp:positionH relativeFrom="column">
                        <wp:posOffset>4006638</wp:posOffset>
                      </wp:positionH>
                      <wp:positionV relativeFrom="paragraph">
                        <wp:posOffset>1058968</wp:posOffset>
                      </wp:positionV>
                      <wp:extent cx="308610" cy="381000"/>
                      <wp:effectExtent l="0" t="0" r="53340" b="57150"/>
                      <wp:wrapNone/>
                      <wp:docPr id="35" name="Straight Arrow Connector 35"/>
                      <wp:cNvGraphicFramePr/>
                      <a:graphic xmlns:a="http://schemas.openxmlformats.org/drawingml/2006/main">
                        <a:graphicData uri="http://schemas.microsoft.com/office/word/2010/wordprocessingShape">
                          <wps:wsp>
                            <wps:cNvCnPr/>
                            <wps:spPr>
                              <a:xfrm>
                                <a:off x="0" y="0"/>
                                <a:ext cx="308610" cy="3810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5" o:spid="_x0000_s1026" type="#_x0000_t32" style="position:absolute;margin-left:315.5pt;margin-top:83.4pt;width:24.3pt;height:30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GTU1gEAAPcDAAAOAAAAZHJzL2Uyb0RvYy54bWysU9uO0zAQfUfiHyy/0yRbsaqqpivUBV4Q&#10;VOzyAV7HbixsjzU2TfL3jJ02i7hICPEyie05M+ccj3d3o7PsrDAa8C1vVjVnykvojD+1/Mvju1cb&#10;zmISvhMWvGr5pCK/2798sRvCVt1AD7ZTyKiIj9shtLxPKWyrKspeORFXEJSnQw3oRKIlnqoOxUDV&#10;na1u6vq2GgC7gCBVjLR7Px/yfamvtZLpk9ZRJWZbTtxSiVjiU47Vfie2JxShN/JCQ/wDCyeMp6ZL&#10;qXuRBPuG5pdSzkiECDqtJLgKtDZSFQ2kpql/UvPQi6CKFjInhsWm+P/Kyo/nIzLTtXz9mjMvHN3R&#10;Q0JhTn1ibxBhYAfwnnwEZJRCfg0hbgl28Ee8rGI4YhY/anT5S7LYWDyeFo/VmJikzXW9uW3oJiQd&#10;rTdNXZc7qJ7BAWN6r8Cx/NPyeCGzsGiKz+L8ISZqT8ArIHe2PsckjH3rO5amQHJEVpGJU24+r7KA&#10;mXL5S5NVM/az0mQFkZx7lCFUB4vsLGh8uq/NUoUyM0QbaxdQXYj9EXTJzTBVBvNvgUt26Qg+LUBn&#10;PODvuqbxSlXP+VfVs9Ys+wm6qVxgsYOmq/hzeQl5fH9cF/jze91/BwAA//8DAFBLAwQUAAYACAAA&#10;ACEAVurv090AAAALAQAADwAAAGRycy9kb3ducmV2LnhtbEyPwU7DMBBE70j8g7VI3KiTVDI0xKkq&#10;JA5F4kDhA7bxNgnE6yh2m/D3LCc47sxodl61XfygLjTFPrCFfJWBIm6C67m18PH+fPcAKiZkh0Ng&#10;svBNEbb19VWFpQszv9HlkFolJRxLtNClNJZax6Yjj3EVRmLxTmHymOScWu0mnKXcD7rIMqM99iwf&#10;OhzpqaPm63D2FtyLwxnjfOr3w+4zG18363zvrL29WXaPoBIt6S8Mv/NlOtSy6RjO7KIaLJh1LixJ&#10;DGOEQRLmfmNAHS0UhSi6rvR/hvoHAAD//wMAUEsBAi0AFAAGAAgAAAAhALaDOJL+AAAA4QEAABMA&#10;AAAAAAAAAAAAAAAAAAAAAFtDb250ZW50X1R5cGVzXS54bWxQSwECLQAUAAYACAAAACEAOP0h/9YA&#10;AACUAQAACwAAAAAAAAAAAAAAAAAvAQAAX3JlbHMvLnJlbHNQSwECLQAUAAYACAAAACEAClxk1NYB&#10;AAD3AwAADgAAAAAAAAAAAAAAAAAuAgAAZHJzL2Uyb0RvYy54bWxQSwECLQAUAAYACAAAACEAVurv&#10;090AAAALAQAADwAAAAAAAAAAAAAAAAAwBAAAZHJzL2Rvd25yZXYueG1sUEsFBgAAAAAEAAQA8wAA&#10;ADoFAAAAAA==&#10;" strokecolor="black [3200]" strokeweight=".5pt">
                      <v:stroke endarrow="open" joinstyle="miter"/>
                    </v:shape>
                  </w:pict>
                </mc:Fallback>
              </mc:AlternateContent>
            </w:r>
            <w:r>
              <w:rPr>
                <w:noProof/>
              </w:rPr>
              <mc:AlternateContent>
                <mc:Choice Requires="wps">
                  <w:drawing>
                    <wp:anchor distT="0" distB="0" distL="114300" distR="114300" simplePos="0" relativeHeight="251681792" behindDoc="0" locked="0" layoutInCell="1" allowOverlap="1" wp14:anchorId="7A106316" wp14:editId="61B62BAA">
                      <wp:simplePos x="0" y="0"/>
                      <wp:positionH relativeFrom="column">
                        <wp:posOffset>3977005</wp:posOffset>
                      </wp:positionH>
                      <wp:positionV relativeFrom="paragraph">
                        <wp:posOffset>995468</wp:posOffset>
                      </wp:positionV>
                      <wp:extent cx="376767" cy="0"/>
                      <wp:effectExtent l="0" t="76200" r="23495" b="114300"/>
                      <wp:wrapNone/>
                      <wp:docPr id="34" name="Straight Arrow Connector 34"/>
                      <wp:cNvGraphicFramePr/>
                      <a:graphic xmlns:a="http://schemas.openxmlformats.org/drawingml/2006/main">
                        <a:graphicData uri="http://schemas.microsoft.com/office/word/2010/wordprocessingShape">
                          <wps:wsp>
                            <wps:cNvCnPr/>
                            <wps:spPr>
                              <a:xfrm>
                                <a:off x="0" y="0"/>
                                <a:ext cx="376767"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34" o:spid="_x0000_s1026" type="#_x0000_t32" style="position:absolute;margin-left:313.15pt;margin-top:78.4pt;width:29.65pt;height:0;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Bl0AEAAPIDAAAOAAAAZHJzL2Uyb0RvYy54bWysU9uO0zAQfUfiHyy/06S7aEFR0xXqAi8I&#10;KhY+wOvYjYXtscamSf6esZNmV1wkhFAkx5c5M+ccj3e3o7PsrDAa8C3fbmrOlJfQGX9q+dcv7168&#10;5iwm4TthwauWTyry2/3zZ7shNOoKerCdQkZJfGyG0PI+pdBUVZS9ciJuIChPhxrQiURLPFUdioGy&#10;O1td1fVNNQB2AUGqGGn3bj7k+5JfayXTJ62jSsy2nLilMmIZH/JY7XeiOaEIvZELDfEPLJwwnoqu&#10;qe5EEuw7ml9SOSMRIui0keAq0NpIVTSQmm39k5r7XgRVtJA5Maw2xf+XVn48H5GZruXXLznzwtEd&#10;3ScU5tQn9gYRBnYA78lHQEYh5NcQYkOwgz/isorhiFn8qNHlP8liY/F4Wj1WY2KSNq9f3dDHmbwc&#10;VY+4gDG9V+BYnrQ8LjxWAttisTh/iIkqE/ACyEWtz2MSxr71HUtTICUiC8icKTafV5n7zLbM0mTV&#10;jP2sNLlA/OYapf/UwSI7C+qc7tt2zUKRGaKNtSuoLsT+CFpiM0yVnvxb4BpdKoJPK9AZD/i7qmm8&#10;UNVz/EX1rDXLfoBuKndX7KDGKv4sjyB37tN1gT8+1f0PAAAA//8DAFBLAwQUAAYACAAAACEA7Lv4&#10;XN0AAAALAQAADwAAAGRycy9kb3ducmV2LnhtbEyPQUvDQBCF74L/YRnBm920pUuN2ZQieKjgweoP&#10;mGanSdrsbMhum/jvHUHQ47z38ea9YjP5Tl1piG1gC/NZBoq4Cq7l2sLnx8vDGlRMyA67wGThiyJs&#10;ytubAnMXRn6n6z7VSkI45mihSanPtY5VQx7jLPTE4h3D4DHJOdTaDThKuO/0IsuM9tiyfGiwp+eG&#10;qvP+4i24V4cjxvHY7rrtKevfHpfznbP2/m7aPoFKNKU/GH7qS3UopdMhXNhF1VkwC7MUVIyVkQ1C&#10;mPXKgDr8Kros9P8N5TcAAAD//wMAUEsBAi0AFAAGAAgAAAAhALaDOJL+AAAA4QEAABMAAAAAAAAA&#10;AAAAAAAAAAAAAFtDb250ZW50X1R5cGVzXS54bWxQSwECLQAUAAYACAAAACEAOP0h/9YAAACUAQAA&#10;CwAAAAAAAAAAAAAAAAAvAQAAX3JlbHMvLnJlbHNQSwECLQAUAAYACAAAACEA5PPgZdABAADyAwAA&#10;DgAAAAAAAAAAAAAAAAAuAgAAZHJzL2Uyb0RvYy54bWxQSwECLQAUAAYACAAAACEA7Lv4XN0AAAAL&#10;AQAADwAAAAAAAAAAAAAAAAAqBAAAZHJzL2Rvd25yZXYueG1sUEsFBgAAAAAEAAQA8wAAADQFAAAA&#10;AA==&#10;" strokecolor="black [3200]" strokeweight=".5pt">
                      <v:stroke endarrow="open" joinstyle="miter"/>
                    </v:shape>
                  </w:pict>
                </mc:Fallback>
              </mc:AlternateContent>
            </w:r>
            <w:r>
              <w:rPr>
                <w:noProof/>
              </w:rPr>
              <mc:AlternateContent>
                <mc:Choice Requires="wps">
                  <w:drawing>
                    <wp:anchor distT="0" distB="0" distL="114300" distR="114300" simplePos="0" relativeHeight="251689984" behindDoc="0" locked="0" layoutInCell="1" allowOverlap="1" wp14:anchorId="24B60F85" wp14:editId="777E3755">
                      <wp:simplePos x="0" y="0"/>
                      <wp:positionH relativeFrom="column">
                        <wp:posOffset>1190625</wp:posOffset>
                      </wp:positionH>
                      <wp:positionV relativeFrom="paragraph">
                        <wp:posOffset>1007745</wp:posOffset>
                      </wp:positionV>
                      <wp:extent cx="503555" cy="257810"/>
                      <wp:effectExtent l="0" t="38100" r="48895" b="27940"/>
                      <wp:wrapNone/>
                      <wp:docPr id="50" name="Straight Arrow Connector 50"/>
                      <wp:cNvGraphicFramePr/>
                      <a:graphic xmlns:a="http://schemas.openxmlformats.org/drawingml/2006/main">
                        <a:graphicData uri="http://schemas.microsoft.com/office/word/2010/wordprocessingShape">
                          <wps:wsp>
                            <wps:cNvCnPr/>
                            <wps:spPr>
                              <a:xfrm flipV="1">
                                <a:off x="0" y="0"/>
                                <a:ext cx="503555" cy="25781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50" o:spid="_x0000_s1026" type="#_x0000_t32" style="position:absolute;margin-left:93.75pt;margin-top:79.35pt;width:39.65pt;height:20.3pt;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CZU3AEAAAEEAAAOAAAAZHJzL2Uyb0RvYy54bWysU12P0zAQfEfiP1h+p0mLAqeq6Qn1gBcE&#10;FQe8+xy7sbC91to0yb9n7bQ5xIeEEC9WHO/MzozXu9vRWXZWGA34lq9XNWfKS+iMP7X886c3z244&#10;i0n4TljwquWTivx2//TJbghbtYEebKeQEYmP2yG0vE8pbKsqyl45EVcQlKdDDehEoi2eqg7FQOzO&#10;Vpu6flENgF1AkCpG+ns3H/J94ddayfRB66gSsy0nbamsWNaHvFb7ndieUITeyIsM8Q8qnDCemi5U&#10;dyIJ9g3NL1TOSIQIOq0kuAq0NlIVD+RmXf/k5r4XQRUvFE4MS0zx/9HK9+cjMtO1vKF4vHB0R/cJ&#10;hTn1ib1ChIEdwHvKEZBRCeU1hLgl2MEf8bKL4YjZ/KjRMW1N+EKjUOIgg2wsaU9L2mpMTNLPpn7e&#10;NA1nko42zcubdWGvZppMFzCmtwocyx8tjxdZi565hTi/i4mEEPAKyGDr85qEsa99x9IUyJjIfrIF&#10;qs3nVbYyiy9fabJqxn5UmkIhkXOPMo7qYJGdBQ1S93W9sFBlhmhj7QKqi/c/gi61GabKiP4tcKku&#10;HcGnBeiMB/xd1zRepeq5/up69pptP0A3lasscdCclXwubyIP8o/7An98ufvvAAAA//8DAFBLAwQU&#10;AAYACAAAACEAA9Xem+AAAAALAQAADwAAAGRycy9kb3ducmV2LnhtbEyPzU7DMBCE70i8g7VI3KhD&#10;UZsf4lRVpUpwQaIgzk68xFHjdYjdJuXpWU5w29kdzX5TbmbXizOOofOk4H6RgEBqvOmoVfD+tr/L&#10;QISoyejeEyq4YIBNdX1V6sL4iV7xfIit4BAKhVZgYxwKKUNj0emw8AMS3z796HRkObbSjHricNfL&#10;ZZKspdMd8QerB9xZbI6Hk1PwtE9SY79t9nWcLi8f2+e03eW1Urc38/YRRMQ5/pnhF5/RoWKm2p/I&#10;BNGzztIVW3lYZSkIdizXay5T8ybPH0BWpfzfofoBAAD//wMAUEsBAi0AFAAGAAgAAAAhALaDOJL+&#10;AAAA4QEAABMAAAAAAAAAAAAAAAAAAAAAAFtDb250ZW50X1R5cGVzXS54bWxQSwECLQAUAAYACAAA&#10;ACEAOP0h/9YAAACUAQAACwAAAAAAAAAAAAAAAAAvAQAAX3JlbHMvLnJlbHNQSwECLQAUAAYACAAA&#10;ACEAwxQmVNwBAAABBAAADgAAAAAAAAAAAAAAAAAuAgAAZHJzL2Uyb0RvYy54bWxQSwECLQAUAAYA&#10;CAAAACEAA9Xem+AAAAALAQAADwAAAAAAAAAAAAAAAAA2BAAAZHJzL2Rvd25yZXYueG1sUEsFBgAA&#10;AAAEAAQA8wAAAEMFAAAAAA==&#10;" strokecolor="black [3200]" strokeweight=".5pt">
                      <v:stroke endarrow="open" joinstyle="miter"/>
                    </v:shape>
                  </w:pict>
                </mc:Fallback>
              </mc:AlternateContent>
            </w:r>
            <w:r>
              <w:rPr>
                <w:noProof/>
              </w:rPr>
              <mc:AlternateContent>
                <mc:Choice Requires="wps">
                  <w:drawing>
                    <wp:anchor distT="0" distB="0" distL="114300" distR="114300" simplePos="0" relativeHeight="251688960" behindDoc="0" locked="0" layoutInCell="1" allowOverlap="1" wp14:anchorId="401DA5CD" wp14:editId="4C6E6EEE">
                      <wp:simplePos x="0" y="0"/>
                      <wp:positionH relativeFrom="column">
                        <wp:posOffset>1191260</wp:posOffset>
                      </wp:positionH>
                      <wp:positionV relativeFrom="paragraph">
                        <wp:posOffset>741257</wp:posOffset>
                      </wp:positionV>
                      <wp:extent cx="503978" cy="258233"/>
                      <wp:effectExtent l="0" t="0" r="86995" b="66040"/>
                      <wp:wrapNone/>
                      <wp:docPr id="49" name="Straight Arrow Connector 49"/>
                      <wp:cNvGraphicFramePr/>
                      <a:graphic xmlns:a="http://schemas.openxmlformats.org/drawingml/2006/main">
                        <a:graphicData uri="http://schemas.microsoft.com/office/word/2010/wordprocessingShape">
                          <wps:wsp>
                            <wps:cNvCnPr/>
                            <wps:spPr>
                              <a:xfrm>
                                <a:off x="0" y="0"/>
                                <a:ext cx="503978" cy="25823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Straight Arrow Connector 49" o:spid="_x0000_s1026" type="#_x0000_t32" style="position:absolute;margin-left:93.8pt;margin-top:58.35pt;width:39.7pt;height:20.3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zwh1gEAAPcDAAAOAAAAZHJzL2Uyb0RvYy54bWysU9uO0zAQfUfiHyy/06QtC7tR0xXqAi8I&#10;ql34AK9jNxa2xxqbpv17xk6aRVwkhHiZxPacmXOOx5vbk7PsqDAa8C1fLmrOlJfQGX9o+ZfP715c&#10;cxaT8J2w4FXLzyry2+3zZ5shNGoFPdhOIaMiPjZDaHmfUmiqKspeOREXEJSnQw3oRKIlHqoOxUDV&#10;na1Wdf2qGgC7gCBVjLR7Nx7ybamvtZLpk9ZRJWZbTtxSiVjiY47VdiOaA4rQGznREP/Awgnjqelc&#10;6k4kwb6h+aWUMxIhgk4LCa4CrY1URQOpWdY/qXnoRVBFC5kTw2xT/H9l5cfjHpnpWv7yhjMvHN3R&#10;Q0JhDn1ibxBhYDvwnnwEZJRCfg0hNgTb+T1Oqxj2mMWfNLr8JVnsVDw+zx6rU2KSNq/q9c1rGgpJ&#10;R6ur69V6nWtWT+CAMb1X4Fj+aXmcyMwslsVncfwQ0wi8AHJn63NMwti3vmPpHEiOyCqmJvm8ygJG&#10;yuUvna0asfdKkxVEcuxRhlDtLLKjoPHpvi7nKpSZIdpYO4PqQuyPoCk3w1QZzL8FztmlI/g0A53x&#10;gL/rmk4XqnrMv6getWbZj9CdywUWO2i6yiVMLyGP74/rAn96r9vvAAAA//8DAFBLAwQUAAYACAAA&#10;ACEA47ef/N4AAAALAQAADwAAAGRycy9kb3ducmV2LnhtbEyPwU7DQAxE70j8w8pI3OgmpSQlZFNV&#10;SByKxIHCB7hZNwlkvVF226R/jznBzWOPxm/Kzex6daYxdJ4NpIsEFHHtbceNgc+Pl7s1qBCRLfae&#10;ycCFAmyq66sSC+snfqfzPjZKQjgUaKCNcSi0DnVLDsPCD8RyO/rRYRQ5NtqOOEm46/UySTLtsGP5&#10;0OJAzy3V3/uTM2BfLU4YpmO367dfyfD2eJ/urDG3N/P2CVSkOf6Z4Rdf0KESpoM/sQ2qF73OM7HK&#10;kGY5KHEss1zaHWTzkK9AV6X+36H6AQAA//8DAFBLAQItABQABgAIAAAAIQC2gziS/gAAAOEBAAAT&#10;AAAAAAAAAAAAAAAAAAAAAABbQ29udGVudF9UeXBlc10ueG1sUEsBAi0AFAAGAAgAAAAhADj9If/W&#10;AAAAlAEAAAsAAAAAAAAAAAAAAAAALwEAAF9yZWxzLy5yZWxzUEsBAi0AFAAGAAgAAAAhAJGrPCHW&#10;AQAA9wMAAA4AAAAAAAAAAAAAAAAALgIAAGRycy9lMm9Eb2MueG1sUEsBAi0AFAAGAAgAAAAhAOO3&#10;n/zeAAAACwEAAA8AAAAAAAAAAAAAAAAAMAQAAGRycy9kb3ducmV2LnhtbFBLBQYAAAAABAAEAPMA&#10;AAA7BQAAAAA=&#10;" strokecolor="black [3200]" strokeweight=".5pt">
                      <v:stroke endarrow="open" joinstyle="miter"/>
                    </v:shape>
                  </w:pict>
                </mc:Fallback>
              </mc:AlternateContent>
            </w:r>
            <w:r>
              <w:rPr>
                <w:noProof/>
              </w:rPr>
              <mc:AlternateContent>
                <mc:Choice Requires="wps">
                  <w:drawing>
                    <wp:anchor distT="0" distB="0" distL="114300" distR="114300" simplePos="0" relativeHeight="251687936" behindDoc="0" locked="0" layoutInCell="1" allowOverlap="1" wp14:anchorId="43A288E9" wp14:editId="4D6B346D">
                      <wp:simplePos x="0" y="0"/>
                      <wp:positionH relativeFrom="column">
                        <wp:posOffset>1190625</wp:posOffset>
                      </wp:positionH>
                      <wp:positionV relativeFrom="paragraph">
                        <wp:posOffset>1184910</wp:posOffset>
                      </wp:positionV>
                      <wp:extent cx="469900" cy="457200"/>
                      <wp:effectExtent l="0" t="38100" r="63500" b="19050"/>
                      <wp:wrapNone/>
                      <wp:docPr id="48" name="Straight Arrow Connector 48"/>
                      <wp:cNvGraphicFramePr/>
                      <a:graphic xmlns:a="http://schemas.openxmlformats.org/drawingml/2006/main">
                        <a:graphicData uri="http://schemas.microsoft.com/office/word/2010/wordprocessingShape">
                          <wps:wsp>
                            <wps:cNvCnPr/>
                            <wps:spPr>
                              <a:xfrm flipV="1">
                                <a:off x="0" y="0"/>
                                <a:ext cx="469900" cy="45720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48" o:spid="_x0000_s1026" type="#_x0000_t32" style="position:absolute;margin-left:93.75pt;margin-top:93.3pt;width:37pt;height:36pt;flip:y;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ca32gEAAAEEAAAOAAAAZHJzL2Uyb0RvYy54bWysU02P0zAQvSPxHyzfadJVWdio6Qp1gQuC&#10;ahe4ex27sbA91tg06b9n7KQB8SEhxMXyx7w3896Mt7ejs+ykMBrwLV+vas6Ul9AZf2z5p49vnr3k&#10;LCbhO2HBq5afVeS3u6dPtkNo1BX0YDuFjEh8bIbQ8j6l0FRVlL1yIq4gKE+PGtCJREc8Vh2Kgdid&#10;ra7q+roaALuAIFWMdHs3PfJd4ddayfRB66gSsy2n2lJZsayPea12W9EcUYTeyLkM8Q9VOGE8JV2o&#10;7kQS7CuaX6ickQgRdFpJcBVobaQqGkjNuv5JzUMvgipayJwYFpvi/6OV708HZKZr+YY65YWjHj0k&#10;FObYJ/YKEQa2B+/JR0BGIeTXEGJDsL0/4HyK4YBZ/KjRMW1N+EyjUOwggWwsbp8Xt9WYmKTLzfXN&#10;TU09kfS0ef6CupnZq4km0wWM6a0Cx/Km5XEua6lnSiFO72KagBdABluf1ySMfe07ls6BhImsZ06S&#10;36ssZSq+7NLZqgl7rzSZQkVOOco4qr1FdhI0SN2X9cJCkRmijbULqC7a/wiaYzNMlRH9W+ASXTKC&#10;TwvQGQ/4u6xpvJSqp/iL6klrlv0I3bm0sthBc1aaMP+JPMg/ngv8+8/dfQMAAP//AwBQSwMEFAAG&#10;AAgAAAAhAM6yrSzfAAAACwEAAA8AAABkcnMvZG93bnJldi54bWxMj0FPwzAMhe9I/IfISNxYuklr&#10;S2k6TZMmwQWJgTinjWmqNU5psrXj1+Od4Pae/fT8udzMrhdnHEPnScFykYBAarzpqFXw8b5/yEGE&#10;qMno3hMquGCATXV7U+rC+Ine8HyIreASCoVWYGMcCilDY9HpsPADEu++/Oh0ZDu20ox64nLXy1WS&#10;pNLpjviC1QPuLDbHw8kpeN4nmbE/Nv8+TpfXz+1L1u4ea6Xu7+btE4iIc/wLwxWf0aFiptqfyATR&#10;s8+zNUevIk1BcGKVLnlSs1jnKciqlP9/qH4BAAD//wMAUEsBAi0AFAAGAAgAAAAhALaDOJL+AAAA&#10;4QEAABMAAAAAAAAAAAAAAAAAAAAAAFtDb250ZW50X1R5cGVzXS54bWxQSwECLQAUAAYACAAAACEA&#10;OP0h/9YAAACUAQAACwAAAAAAAAAAAAAAAAAvAQAAX3JlbHMvLnJlbHNQSwECLQAUAAYACAAAACEA&#10;Wn3Gt9oBAAABBAAADgAAAAAAAAAAAAAAAAAuAgAAZHJzL2Uyb0RvYy54bWxQSwECLQAUAAYACAAA&#10;ACEAzrKtLN8AAAALAQAADwAAAAAAAAAAAAAAAAA0BAAAZHJzL2Rvd25yZXYueG1sUEsFBgAAAAAE&#10;AAQA8wAAAEAFAAAAAA==&#10;" strokecolor="black [3200]" strokeweight=".5pt">
                      <v:stroke endarrow="open" joinstyle="miter"/>
                    </v:shape>
                  </w:pict>
                </mc:Fallback>
              </mc:AlternateContent>
            </w:r>
            <w:r>
              <w:rPr>
                <w:noProof/>
              </w:rPr>
              <mc:AlternateContent>
                <mc:Choice Requires="wps">
                  <w:drawing>
                    <wp:anchor distT="0" distB="0" distL="114300" distR="114300" simplePos="0" relativeHeight="251684864" behindDoc="0" locked="0" layoutInCell="1" allowOverlap="1" wp14:anchorId="24C71503" wp14:editId="047DDEA6">
                      <wp:simplePos x="0" y="0"/>
                      <wp:positionH relativeFrom="column">
                        <wp:posOffset>40005</wp:posOffset>
                      </wp:positionH>
                      <wp:positionV relativeFrom="paragraph">
                        <wp:posOffset>1091565</wp:posOffset>
                      </wp:positionV>
                      <wp:extent cx="1151255" cy="274955"/>
                      <wp:effectExtent l="0" t="0" r="10795" b="10795"/>
                      <wp:wrapNone/>
                      <wp:docPr id="45" name="Text Box 45"/>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9478D" w:rsidRDefault="0019478D" w:rsidP="0005647A">
                                  <w:r>
                                    <w:t>ZIP of LaTe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5" o:spid="_x0000_s1036" type="#_x0000_t202" style="position:absolute;margin-left:3.15pt;margin-top:85.95pt;width:90.65pt;height:21.6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sUVlgIAALwFAAAOAAAAZHJzL2Uyb0RvYy54bWysVEtPGzEQvlfqf7B8L5tNEygRG5QGUVVC&#10;gAoVZ8drJxa2x7Wd7Ka/vmPv5gHlQtXL7tjzzevzzFxctkaTjfBBga1oeTKgRFgOtbLLiv58vP70&#10;hZIQma2ZBisquhWBXk4/frho3EQMYQW6Fp6gExsmjavoKkY3KYrAV8KwcAJOWFRK8IZFPPplUXvW&#10;oHeji+FgcFo04GvngYsQ8PaqU9Jp9i+l4PFOyiAi0RXF3GL++vxdpG8xvWCTpWdupXifBvuHLAxT&#10;FoPuXV2xyMjaq79cGcU9BJDxhIMpQErFRa4BqykHr6p5WDEnci1ITnB7msL/c8tvN/eeqLqiozEl&#10;lhl8o0fRRvIVWoJXyE/jwgRhDw6BscV7fOfdfcDLVHYrvUl/LIigHpne7tlN3ngyKsflcIxROOqG&#10;Z6NzlNF9cbB2PsRvAgxJQkU9vl4mlW1uQuygO0gKFkCr+lppnQ+pY8Rce7Jh+NY65hzR+QuUtqSp&#10;6Onn8SA7fqFLrvf2C834c5/eEQr9aZvCidxbfVqJoY6JLMWtFgmj7Q8hkdtMyBs5Ms6F3eeZ0Qkl&#10;saL3GPb4Q1bvMe7qQIscGWzcGxtlwXcsvaS2ft5RKzs8vuFR3UmM7aLNTVXmCUtXC6i32EAeuhEM&#10;jl8rJPyGhXjPPM4c9gzukXiHH6kBXwl6iZIV+N9v3Sc8jgJqKWlwhisafq2ZF5To7xaH5LwcjdLQ&#10;58NofDbEgz/WLI41dm3mgK1T4sZyPIsJH/VOlB7ME66bWYqKKmY5xq5o3Inz2G0WXFdczGYZhGPu&#10;WLyxD44n14nm1GiP7RPzrm/0iCNyC7tpZ5NX/d5hk6WF2TqCVHkYDqz2D4ArIo9Tv87SDjo+Z9Rh&#10;6U7/AAAA//8DAFBLAwQUAAYACAAAACEAZtrz990AAAAJAQAADwAAAGRycy9kb3ducmV2LnhtbEyP&#10;wU7DMBBE70j8g7VI3KiTINI0jVMBKlw4URBnN97aVuN1FLtp+HvcEz3OzmjmbbOZXc8mHIP1JCBf&#10;ZMCQOq8saQHfX28PFbAQJSnZe0IBvxhg097eNLJW/kyfOO2iZqmEQi0FmBiHmvPQGXQyLPyAlLyD&#10;H52MSY6aq1GeU7nreZFlJXfSUlowcsBXg91xd3ICti96pbtKjmZbKWun+efwod+FuL+bn9fAIs7x&#10;PwwX/IQObWLa+xOpwHoB5WMKpvMyXwG7+NWyBLYXUORPBfC24dcftH8AAAD//wMAUEsBAi0AFAAG&#10;AAgAAAAhALaDOJL+AAAA4QEAABMAAAAAAAAAAAAAAAAAAAAAAFtDb250ZW50X1R5cGVzXS54bWxQ&#10;SwECLQAUAAYACAAAACEAOP0h/9YAAACUAQAACwAAAAAAAAAAAAAAAAAvAQAAX3JlbHMvLnJlbHNQ&#10;SwECLQAUAAYACAAAACEAxXbFFZYCAAC8BQAADgAAAAAAAAAAAAAAAAAuAgAAZHJzL2Uyb0RvYy54&#10;bWxQSwECLQAUAAYACAAAACEAZtrz990AAAAJAQAADwAAAAAAAAAAAAAAAADwBAAAZHJzL2Rvd25y&#10;ZXYueG1sUEsFBgAAAAAEAAQA8wAAAPoFAAAAAA==&#10;" fillcolor="white [3201]" strokeweight=".5pt">
                      <v:textbox>
                        <w:txbxContent>
                          <w:p w:rsidR="0019478D" w:rsidRDefault="0019478D" w:rsidP="0005647A">
                            <w:r>
                              <w:t>ZIP of LaTeX</w:t>
                            </w:r>
                          </w:p>
                        </w:txbxContent>
                      </v:textbox>
                    </v:shape>
                  </w:pict>
                </mc:Fallback>
              </mc:AlternateContent>
            </w:r>
            <w:r>
              <w:rPr>
                <w:noProof/>
              </w:rPr>
              <mc:AlternateContent>
                <mc:Choice Requires="wps">
                  <w:drawing>
                    <wp:anchor distT="0" distB="0" distL="114300" distR="114300" simplePos="0" relativeHeight="251685888" behindDoc="0" locked="0" layoutInCell="1" allowOverlap="1" wp14:anchorId="6BD32F83" wp14:editId="1FD2B10C">
                      <wp:simplePos x="0" y="0"/>
                      <wp:positionH relativeFrom="column">
                        <wp:posOffset>40005</wp:posOffset>
                      </wp:positionH>
                      <wp:positionV relativeFrom="paragraph">
                        <wp:posOffset>1502410</wp:posOffset>
                      </wp:positionV>
                      <wp:extent cx="1151255" cy="274955"/>
                      <wp:effectExtent l="0" t="0" r="10795" b="10795"/>
                      <wp:wrapNone/>
                      <wp:docPr id="46" name="Text Box 46"/>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9478D" w:rsidRDefault="0019478D" w:rsidP="0005647A">
                                  <w:r>
                                    <w:t>DOC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6" o:spid="_x0000_s1037" type="#_x0000_t202" style="position:absolute;margin-left:3.15pt;margin-top:118.3pt;width:90.65pt;height:21.6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A/hlwIAALwFAAAOAAAAZHJzL2Uyb0RvYy54bWysVN9P2zAQfp+0/8Hy+0jTtTAqUtSBmCYh&#10;QCsTz65jUwvb59luk+6v39lJQ2G8MO0lOfu+O9999+PsvDWabIUPCmxFy6MRJcJyqJV9rOjP+6tP&#10;XygJkdmaabCiojsR6Pn844ezxs3EGNaga+EJOrFh1riKrmN0s6IIfC0MC0fghEWlBG9YxKN/LGrP&#10;GvRudDEejY6LBnztPHARAt5edko6z/6lFDzeShlEJLqiGFvMX5+/q/Qt5mds9uiZWyveh8H+IQrD&#10;lMVHB1eXLDKy8eovV0ZxDwFkPOJgCpBScZFzwGzK0atslmvmRM4FyQluoCn8P7f8ZnvniaorOjmm&#10;xDKDNboXbSRfoSV4hfw0LswQtnQIjC3eY5339wEvU9qt9Cb9MSGCemR6N7CbvPFkVE7L8XRKCUfd&#10;+GRyijK6L56tnQ/xmwBDklBRj9XLpLLtdYgddA9JjwXQqr5SWudD6hhxoT3ZMqy1jjlGdP4CpS1p&#10;Knr8eTrKjl/okuvBfqUZf+rDO0ChP23TcyL3Vh9WYqhjIktxp0XCaPtDSOQ2E/JGjIxzYYc4Mzqh&#10;JGb0HsMe/xzVe4y7PNAivww2DsZGWfAdSy+prZ/21MoOjzU8yDuJsV21uanKoVNWUO+wgTx0Ixgc&#10;v1JI+DUL8Y55nDnsGdwj8RY/UgNWCXqJkjX432/dJzyOAmopaXCGKxp+bZgXlOjvFofktJxM0tDn&#10;w2R6MsaDP9SsDjV2Yy4AW6fEjeV4FhM+6r0oPZgHXDeL9CqqmOX4dkXjXryI3WbBdcXFYpFBOOaO&#10;xWu7dDy5TjSnRrtvH5h3faNHHJEb2E87m73q9w6bLC0sNhGkysOQiO5Y7QuAKyKPU7/O0g46PGfU&#10;89Kd/wEAAP//AwBQSwMEFAAGAAgAAAAhAIfYKk3cAAAACQEAAA8AAABkcnMvZG93bnJldi54bWxM&#10;j8FOwzAQRO9I/IO1SNyo01ZKkxCnAlS4cKIgzm68ta3GdmS7afh7tie47e6MZt+029kNbMKYbPAC&#10;losCGPo+KOu1gK/P14cKWMrSKzkEjwJ+MMG2u71pZaPCxX/gtM+aUYhPjRRgch4bzlNv0Mm0CCN6&#10;0o4hOplpjZqrKC8U7ga+KoqSO2k9fTByxBeD/Wl/dgJ2z7rWfSWj2VXK2mn+Pr7rNyHu7+anR2AZ&#10;5/xnhis+oUNHTIdw9iqxQUC5JqOA1bosgV31akPDgS6bugbetfx/g+4XAAD//wMAUEsBAi0AFAAG&#10;AAgAAAAhALaDOJL+AAAA4QEAABMAAAAAAAAAAAAAAAAAAAAAAFtDb250ZW50X1R5cGVzXS54bWxQ&#10;SwECLQAUAAYACAAAACEAOP0h/9YAAACUAQAACwAAAAAAAAAAAAAAAAAvAQAAX3JlbHMvLnJlbHNQ&#10;SwECLQAUAAYACAAAACEAHGwP4ZcCAAC8BQAADgAAAAAAAAAAAAAAAAAuAgAAZHJzL2Uyb0RvYy54&#10;bWxQSwECLQAUAAYACAAAACEAh9gqTdwAAAAJAQAADwAAAAAAAAAAAAAAAADxBAAAZHJzL2Rvd25y&#10;ZXYueG1sUEsFBgAAAAAEAAQA8wAAAPoFAAAAAA==&#10;" fillcolor="white [3201]" strokeweight=".5pt">
                      <v:textbox>
                        <w:txbxContent>
                          <w:p w:rsidR="0019478D" w:rsidRDefault="0019478D" w:rsidP="0005647A">
                            <w:r>
                              <w:t>DOCX</w:t>
                            </w:r>
                          </w:p>
                        </w:txbxContent>
                      </v:textbox>
                    </v:shape>
                  </w:pict>
                </mc:Fallback>
              </mc:AlternateContent>
            </w:r>
            <w:r>
              <w:rPr>
                <w:noProof/>
              </w:rPr>
              <mc:AlternateContent>
                <mc:Choice Requires="wps">
                  <w:drawing>
                    <wp:anchor distT="0" distB="0" distL="114300" distR="114300" simplePos="0" relativeHeight="251683840" behindDoc="0" locked="0" layoutInCell="1" allowOverlap="1" wp14:anchorId="70DEE7F5" wp14:editId="32759099">
                      <wp:simplePos x="0" y="0"/>
                      <wp:positionH relativeFrom="column">
                        <wp:posOffset>40005</wp:posOffset>
                      </wp:positionH>
                      <wp:positionV relativeFrom="paragraph">
                        <wp:posOffset>647700</wp:posOffset>
                      </wp:positionV>
                      <wp:extent cx="1151255" cy="274955"/>
                      <wp:effectExtent l="0" t="0" r="10795" b="10795"/>
                      <wp:wrapNone/>
                      <wp:docPr id="44" name="Text Box 44"/>
                      <wp:cNvGraphicFramePr/>
                      <a:graphic xmlns:a="http://schemas.openxmlformats.org/drawingml/2006/main">
                        <a:graphicData uri="http://schemas.microsoft.com/office/word/2010/wordprocessingShape">
                          <wps:wsp>
                            <wps:cNvSpPr txBox="1"/>
                            <wps:spPr>
                              <a:xfrm>
                                <a:off x="0" y="0"/>
                                <a:ext cx="1151255" cy="2749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19478D" w:rsidRDefault="0019478D" w:rsidP="0005647A">
                                  <w:r>
                                    <w:t>PD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44" o:spid="_x0000_s1038" type="#_x0000_t202" style="position:absolute;margin-left:3.15pt;margin-top:51pt;width:90.65pt;height:21.6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Fd7mAIAALwFAAAOAAAAZHJzL2Uyb0RvYy54bWysVN9P2zAQfp+0/8Hy+0jTtTAqUtSBmCYh&#10;QCsTz65jUwvb59luk+6v39lJSmG8MO0lOfu+O9999+PsvDWabIUPCmxFy6MRJcJyqJV9rOjP+6tP&#10;XygJkdmaabCiojsR6Pn844ezxs3EGNaga+EJOrFh1riKrmN0s6IIfC0MC0fghEWlBG9YxKN/LGrP&#10;GvRudDEejY6LBnztPHARAt5edko6z/6lFDzeShlEJLqiGFvMX5+/q/Qt5mds9uiZWyveh8H+IQrD&#10;lMVH964uWWRk49VfroziHgLIeMTBFCCl4iLngNmUo1fZLNfMiZwLkhPcnqbw/9zym+2dJ6qu6GRC&#10;iWUGa3Qv2ki+QkvwCvlpXJghbOkQGFu8xzoP9wEvU9qt9Cb9MSGCemR6t2c3eePJqJyW4+mUEo66&#10;8cnkFGV0XzxbOx/iNwGGJKGiHquXSWXb6xA76ABJjwXQqr5SWudD6hhxoT3ZMqy1jjlGdP4CpS1p&#10;Knr8eTrKjl/okuu9/Uoz/tSHd4BCf9qm50TurT6sxFDHRJbiTouE0faHkMhtJuSNGBnnwu7jzOiE&#10;kpjRewx7/HNU7zHu8kCL/DLYuDc2yoLvWHpJbf00UCs7PNbwIO8kxnbV5qYqx0OnrKDeYQN56EYw&#10;OH6lkPBrFuId8zhz2DO4R+ItfqQGrBL0EiVr8L/fuk94HAXUUtLgDFc0/NowLyjR3y0OyWk5maSh&#10;z4fJ9GSMB3+oWR1q7MZcALZOiRvL8SwmfNSDKD2YB1w3i/Qqqpjl+HZF4yBexG6z4LriYrHIIBxz&#10;x+K1XTqeXCeaU6Pdtw/Mu77RI47IDQzTzmav+r3DJksLi00EqfIwJKI7VvsC4IrI49Svs7SDDs8Z&#10;9bx0538AAAD//wMAUEsDBBQABgAIAAAAIQBD/jq33AAAAAkBAAAPAAAAZHJzL2Rvd25yZXYueG1s&#10;TI9BT8MwDIXvSPyHyEjcWMoGpZSmE6DBhRMDcfYaL6lokirJuvLv8U5ws/2enr/XrGc3iIli6oNX&#10;cL0oQJDvgu69UfD58XJVgUgZvcYheFLwQwnW7flZg7UOR/9O0zYbwSE+1ajA5jzWUqbOksO0CCN5&#10;1vYhOsy8RiN1xCOHu0Eui6KUDnvPHyyO9Gyp+94enILNk7k3XYXRbird99P8tX8zr0pdXsyPDyAy&#10;zfnPDCd8RoeWmXbh4HUSg4JyxUY+F0uudNKruxLEjoeb2xXItpH/G7S/AAAA//8DAFBLAQItABQA&#10;BgAIAAAAIQC2gziS/gAAAOEBAAATAAAAAAAAAAAAAAAAAAAAAABbQ29udGVudF9UeXBlc10ueG1s&#10;UEsBAi0AFAAGAAgAAAAhADj9If/WAAAAlAEAAAsAAAAAAAAAAAAAAAAALwEAAF9yZWxzLy5yZWxz&#10;UEsBAi0AFAAGAAgAAAAhABiMV3uYAgAAvAUAAA4AAAAAAAAAAAAAAAAALgIAAGRycy9lMm9Eb2Mu&#10;eG1sUEsBAi0AFAAGAAgAAAAhAEP+OrfcAAAACQEAAA8AAAAAAAAAAAAAAAAA8gQAAGRycy9kb3du&#10;cmV2LnhtbFBLBQYAAAAABAAEAPMAAAD7BQAAAAA=&#10;" fillcolor="white [3201]" strokeweight=".5pt">
                      <v:textbox>
                        <w:txbxContent>
                          <w:p w:rsidR="0019478D" w:rsidRDefault="0019478D" w:rsidP="0005647A">
                            <w:r>
                              <w:t>PDF</w:t>
                            </w:r>
                          </w:p>
                        </w:txbxContent>
                      </v:textbox>
                    </v:shape>
                  </w:pict>
                </mc:Fallback>
              </mc:AlternateContent>
            </w:r>
            <w:r>
              <w:rPr>
                <w:noProof/>
              </w:rPr>
              <w:t xml:space="preserve"> </w:t>
            </w:r>
          </w:p>
        </w:tc>
      </w:tr>
    </w:tbl>
    <w:p w:rsidR="0005647A" w:rsidRDefault="0005647A" w:rsidP="0005647A">
      <w:pPr>
        <w:pStyle w:val="Caption"/>
      </w:pPr>
      <w:bookmarkStart w:id="93" w:name="_Ref71213479"/>
      <w:bookmarkStart w:id="94" w:name="_Toc75446866"/>
      <w:r>
        <w:t xml:space="preserve">Figure </w:t>
      </w:r>
      <w:r w:rsidR="00D62E91">
        <w:fldChar w:fldCharType="begin"/>
      </w:r>
      <w:r w:rsidR="00D62E91">
        <w:instrText xml:space="preserve"> SEQ Figure \* ARABIC </w:instrText>
      </w:r>
      <w:r w:rsidR="00D62E91">
        <w:fldChar w:fldCharType="separate"/>
      </w:r>
      <w:r w:rsidR="00D62E91">
        <w:rPr>
          <w:noProof/>
        </w:rPr>
        <w:t>40</w:t>
      </w:r>
      <w:r w:rsidR="00D62E91">
        <w:rPr>
          <w:noProof/>
        </w:rPr>
        <w:fldChar w:fldCharType="end"/>
      </w:r>
      <w:bookmarkEnd w:id="93"/>
      <w:r>
        <w:t xml:space="preserve">: Several possible inputs to </w:t>
      </w:r>
      <w:r w:rsidRPr="00092628">
        <w:rPr>
          <w:rStyle w:val="HTMLCode"/>
        </w:rPr>
        <w:t>JSON_to_calendar.py</w:t>
      </w:r>
      <w:r>
        <w:t xml:space="preserve">  and its outputs</w:t>
      </w:r>
      <w:bookmarkEnd w:id="94"/>
    </w:p>
    <w:p w:rsidR="00A65291" w:rsidRDefault="00A65291" w:rsidP="00A65291">
      <w:pPr>
        <w:pStyle w:val="Heading1"/>
      </w:pPr>
      <w:bookmarkStart w:id="95" w:name="_Ref74220471"/>
      <w:bookmarkStart w:id="96" w:name="_Toc75446811"/>
      <w:r>
        <w:t>Accessibility</w:t>
      </w:r>
      <w:bookmarkEnd w:id="95"/>
      <w:bookmarkEnd w:id="96"/>
    </w:p>
    <w:p w:rsidR="00A02D83" w:rsidRPr="00A02D83" w:rsidRDefault="00A02D83" w:rsidP="00A02D83">
      <w:pPr>
        <w:pStyle w:val="BodyText"/>
      </w:pPr>
      <w:r>
        <w:t>Accessibility has been divided into accessibility of the calendar entries, the cover and PDF files, and the template itself.</w:t>
      </w:r>
      <w:r w:rsidR="00FB3C71">
        <w:t xml:space="preserve"> There is also a subsection regarding improving accessibility.</w:t>
      </w:r>
    </w:p>
    <w:p w:rsidR="006D3F5D" w:rsidRPr="006D3F5D" w:rsidRDefault="006D3F5D" w:rsidP="006D3F5D">
      <w:pPr>
        <w:pStyle w:val="Heading2"/>
      </w:pPr>
      <w:bookmarkStart w:id="97" w:name="_Toc75446812"/>
      <w:r>
        <w:t>Calendar entries</w:t>
      </w:r>
      <w:bookmarkEnd w:id="97"/>
    </w:p>
    <w:p w:rsidR="00A65291" w:rsidRDefault="00A65291" w:rsidP="00A65291">
      <w:pPr>
        <w:pStyle w:val="BodyText"/>
      </w:pPr>
      <w:r>
        <w:t xml:space="preserve">Note that the calendar entries that are generated in the Canvas course room are as accessible as all content in Canvas (as Instructure tries to follow the W3C Web Content Accessibility Guidelines (WCAG)). </w:t>
      </w:r>
      <w:r w:rsidR="00A02D83">
        <w:t xml:space="preserve">The European standard </w:t>
      </w:r>
      <w:r w:rsidR="00A02D83" w:rsidRPr="00A02D83">
        <w:t>EN 301 549 V2.1.2</w:t>
      </w:r>
      <w:r w:rsidR="00A02D83">
        <w:t xml:space="preserve"> (based upon WACG 2.1)</w:t>
      </w:r>
      <w:r>
        <w:t xml:space="preserve"> are the accessibility guidelines for web content that are recommended by DIGG (</w:t>
      </w:r>
      <w:r w:rsidRPr="00A65291">
        <w:rPr>
          <w:i/>
        </w:rPr>
        <w:t>Myndigheten för digital förvaltning</w:t>
      </w:r>
      <w:r>
        <w:t>)</w:t>
      </w:r>
      <w:r w:rsidR="00A02D83">
        <w:t xml:space="preserve">, based upon the presentation by </w:t>
      </w:r>
      <w:r w:rsidR="00A02D83" w:rsidRPr="00A02D83">
        <w:t>Tommy Olsson</w:t>
      </w:r>
      <w:r w:rsidR="00A02D83">
        <w:t xml:space="preserve"> of DIGG to the SUNSET SALSA group on 2021-06-03</w:t>
      </w:r>
      <w:r>
        <w:t>.</w:t>
      </w:r>
      <w:r w:rsidR="00764649">
        <w:t xml:space="preserve"> Morover, the contents are HTML language tagged, so that a text to speech program that has access </w:t>
      </w:r>
      <w:r w:rsidR="00764649" w:rsidRPr="00764649">
        <w:rPr>
          <w:i/>
        </w:rPr>
        <w:t>within</w:t>
      </w:r>
      <w:r w:rsidR="00764649">
        <w:t xml:space="preserve"> Canvas (such as ReaderSpaker</w:t>
      </w:r>
      <w:r w:rsidR="00764649">
        <w:rPr>
          <w:rStyle w:val="FootnoteReference"/>
        </w:rPr>
        <w:footnoteReference w:id="3"/>
      </w:r>
      <w:r w:rsidR="00764649">
        <w:t xml:space="preserve"> is capable of doing as an LTI app) could read the content with the correct pronounciation for each of the two lanaguages. Note that KTH’s current screen reader solution does </w:t>
      </w:r>
      <w:r w:rsidR="00764649" w:rsidRPr="00764649">
        <w:rPr>
          <w:b/>
        </w:rPr>
        <w:t>not</w:t>
      </w:r>
      <w:r w:rsidR="00764649">
        <w:t xml:space="preserve"> access the HTML of the page and hence it does </w:t>
      </w:r>
      <w:r w:rsidR="00764649" w:rsidRPr="00764649">
        <w:rPr>
          <w:b/>
        </w:rPr>
        <w:t>not</w:t>
      </w:r>
      <w:r w:rsidR="00764649">
        <w:t xml:space="preserve"> use the language tags, thus the user must </w:t>
      </w:r>
      <w:r w:rsidR="00764649" w:rsidRPr="00764649">
        <w:rPr>
          <w:i/>
        </w:rPr>
        <w:t>manually</w:t>
      </w:r>
      <w:r w:rsidR="00764649">
        <w:t xml:space="preserve"> choose the language for output.</w:t>
      </w:r>
    </w:p>
    <w:p w:rsidR="00A65291" w:rsidRDefault="00A65291" w:rsidP="00A65291">
      <w:pPr>
        <w:pStyle w:val="BodyText"/>
      </w:pPr>
      <w:r>
        <w:t>The calendar entries in the KTH Calendar are in the same format as the current calendar entries. T</w:t>
      </w:r>
      <w:r w:rsidR="00764649">
        <w:t>he structure of these ent</w:t>
      </w:r>
      <w:r>
        <w:t>r</w:t>
      </w:r>
      <w:r w:rsidR="00764649">
        <w:t>i</w:t>
      </w:r>
      <w:r>
        <w:t xml:space="preserve">es have been developed in consultation with Robert Lawesson </w:t>
      </w:r>
      <w:r w:rsidR="00764649">
        <w:t>(</w:t>
      </w:r>
      <w:hyperlink r:id="rId34" w:history="1">
        <w:r w:rsidRPr="00180CDA">
          <w:rPr>
            <w:rStyle w:val="Hyperlink"/>
          </w:rPr>
          <w:t>lawesson@kth.se</w:t>
        </w:r>
      </w:hyperlink>
      <w:r w:rsidR="00764649">
        <w:t xml:space="preserve">) </w:t>
      </w:r>
      <w:r>
        <w:t xml:space="preserve">and the KTH Calendar API developer Won-Kyung Chung </w:t>
      </w:r>
      <w:r w:rsidR="00764649">
        <w:t>(</w:t>
      </w:r>
      <w:hyperlink r:id="rId35" w:history="1">
        <w:r w:rsidRPr="00180CDA">
          <w:rPr>
            <w:rStyle w:val="Hyperlink"/>
          </w:rPr>
          <w:t>wkchung@kth.se</w:t>
        </w:r>
      </w:hyperlink>
      <w:r w:rsidR="00764649">
        <w:t xml:space="preserve">) </w:t>
      </w:r>
      <w:r>
        <w:t xml:space="preserve">with the additional help of Niklas Olsson </w:t>
      </w:r>
      <w:r w:rsidR="00764649">
        <w:t>(</w:t>
      </w:r>
      <w:hyperlink r:id="rId36" w:history="1">
        <w:r w:rsidRPr="00180CDA">
          <w:rPr>
            <w:rStyle w:val="Hyperlink"/>
          </w:rPr>
          <w:t>hoyce@kth.se</w:t>
        </w:r>
      </w:hyperlink>
      <w:r w:rsidR="00764649">
        <w:t>)</w:t>
      </w:r>
      <w:r>
        <w:t>. Note that Niklas is the original developer of the KTH cover generator.</w:t>
      </w:r>
    </w:p>
    <w:p w:rsidR="006D3F5D" w:rsidRDefault="006D3F5D" w:rsidP="006D3F5D">
      <w:pPr>
        <w:pStyle w:val="Heading2"/>
      </w:pPr>
      <w:bookmarkStart w:id="98" w:name="_Toc75446813"/>
      <w:r>
        <w:lastRenderedPageBreak/>
        <w:t>Cover and PDF file</w:t>
      </w:r>
      <w:bookmarkEnd w:id="98"/>
    </w:p>
    <w:p w:rsidR="00764649" w:rsidRDefault="00764649" w:rsidP="00764649">
      <w:pPr>
        <w:pStyle w:val="BodyText"/>
      </w:pPr>
      <w:r>
        <w:t>The PDF meta data (author(s), title(s), keywords, etc.) is accessible to any programs that uses the PDF meta data (this is a standard feature of PDF files). Unfortunately, there are no provisions for lanaguge markup for this data.</w:t>
      </w:r>
    </w:p>
    <w:p w:rsidR="006D3F5D" w:rsidRDefault="00764649" w:rsidP="00764649">
      <w:pPr>
        <w:pStyle w:val="BodyText"/>
      </w:pPr>
      <w:r>
        <w:t xml:space="preserve">No investigations has been made of the accessibility of the KTH cover nor of the contents of the PDF file (i.e., the thesis itself). </w:t>
      </w:r>
      <w:r w:rsidR="00471256">
        <w:t>The PDF output by Overleaf appears to be PDF version 1.5 (i.e., accessible via Acrobat version 6 or later).</w:t>
      </w:r>
    </w:p>
    <w:p w:rsidR="00764649" w:rsidRDefault="00653FF9" w:rsidP="00764649">
      <w:pPr>
        <w:pStyle w:val="BodyText"/>
      </w:pPr>
      <w:r>
        <w:t xml:space="preserve">The template makes use of color with with regard to the </w:t>
      </w:r>
      <w:r w:rsidRPr="006D3F5D">
        <w:rPr>
          <w:b/>
        </w:rPr>
        <w:t>hyperref colors</w:t>
      </w:r>
      <w:r>
        <w:t xml:space="preserve"> and </w:t>
      </w:r>
      <w:r w:rsidRPr="006D3F5D">
        <w:rPr>
          <w:b/>
        </w:rPr>
        <w:t>todonotes</w:t>
      </w:r>
      <w:r w:rsidR="006D3F5D">
        <w:t xml:space="preserve">. The </w:t>
      </w:r>
      <w:r w:rsidR="006D3F5D" w:rsidRPr="006D3F5D">
        <w:rPr>
          <w:b/>
        </w:rPr>
        <w:t>hyperref</w:t>
      </w:r>
      <w:r w:rsidR="006D3F5D">
        <w:t xml:space="preserve"> </w:t>
      </w:r>
      <w:r w:rsidR="006D3F5D" w:rsidRPr="006D3F5D">
        <w:t>colors</w:t>
      </w:r>
      <w:r w:rsidR="006D3F5D">
        <w:t xml:space="preserve"> are defined as:</w:t>
      </w:r>
    </w:p>
    <w:p w:rsidR="00653FF9" w:rsidRDefault="00653FF9" w:rsidP="00653FF9">
      <w:pPr>
        <w:pStyle w:val="Computerexample"/>
      </w:pPr>
      <w:r>
        <w:t>\hypersetup{</w:t>
      </w:r>
    </w:p>
    <w:p w:rsidR="00653FF9" w:rsidRDefault="00653FF9" w:rsidP="00653FF9">
      <w:pPr>
        <w:pStyle w:val="Computerexample"/>
      </w:pPr>
      <w:r>
        <w:tab/>
        <w:t>colorlinks  = true,</w:t>
      </w:r>
    </w:p>
    <w:p w:rsidR="00653FF9" w:rsidRDefault="00653FF9" w:rsidP="00653FF9">
      <w:pPr>
        <w:pStyle w:val="Computerexample"/>
      </w:pPr>
      <w:r>
        <w:tab/>
        <w:t>breaklinks  = true,</w:t>
      </w:r>
    </w:p>
    <w:p w:rsidR="00653FF9" w:rsidRDefault="00653FF9" w:rsidP="00653FF9">
      <w:pPr>
        <w:pStyle w:val="Computerexample"/>
      </w:pPr>
      <w:r>
        <w:tab/>
        <w:t>linkcolor   = \linkscolor,</w:t>
      </w:r>
    </w:p>
    <w:p w:rsidR="00653FF9" w:rsidRDefault="00653FF9" w:rsidP="00653FF9">
      <w:pPr>
        <w:pStyle w:val="Computerexample"/>
      </w:pPr>
      <w:r>
        <w:tab/>
        <w:t>urlcolor    = \urlscolor,</w:t>
      </w:r>
    </w:p>
    <w:p w:rsidR="00653FF9" w:rsidRDefault="00653FF9" w:rsidP="00653FF9">
      <w:pPr>
        <w:pStyle w:val="Computerexample"/>
      </w:pPr>
      <w:r>
        <w:tab/>
        <w:t>citecolor   = \refscolor,</w:t>
      </w:r>
    </w:p>
    <w:p w:rsidR="00653FF9" w:rsidRDefault="00653FF9" w:rsidP="00653FF9">
      <w:pPr>
        <w:pStyle w:val="Computerexample"/>
      </w:pPr>
      <w:r>
        <w:tab/>
        <w:t>anchorcolor = black</w:t>
      </w:r>
    </w:p>
    <w:p w:rsidR="00653FF9" w:rsidRDefault="00653FF9" w:rsidP="00653FF9">
      <w:pPr>
        <w:pStyle w:val="Computerexample"/>
      </w:pPr>
      <w:r>
        <w:t>}</w:t>
      </w:r>
    </w:p>
    <w:p w:rsidR="00653FF9" w:rsidRDefault="00653FF9" w:rsidP="00653FF9">
      <w:pPr>
        <w:pStyle w:val="BodyText"/>
      </w:pPr>
      <w:r>
        <w:t>Where the colors are defined as</w:t>
      </w:r>
      <w:r w:rsidR="006D3F5D">
        <w:t xml:space="preserve"> (the ForestGreen make lack sufficient contrast for readability)</w:t>
      </w:r>
      <w:r>
        <w:t>:</w:t>
      </w:r>
    </w:p>
    <w:p w:rsidR="00653FF9" w:rsidRDefault="00653FF9" w:rsidP="00653FF9">
      <w:pPr>
        <w:pStyle w:val="Computerexample"/>
      </w:pPr>
      <w:r>
        <w:t>\definecolor{ForestGreen} {RGB}{34,  139,  34}</w:t>
      </w:r>
    </w:p>
    <w:p w:rsidR="00653FF9" w:rsidRDefault="00653FF9" w:rsidP="00653FF9">
      <w:pPr>
        <w:pStyle w:val="Computerexample"/>
      </w:pPr>
      <w:r>
        <w:t>\definecolor{HeraldRed2}   {rgb}{0.81, 0.12, 0.15}</w:t>
      </w:r>
    </w:p>
    <w:p w:rsidR="00653FF9" w:rsidRDefault="00653FF9" w:rsidP="00653FF9">
      <w:pPr>
        <w:pStyle w:val="Computerexample"/>
      </w:pPr>
    </w:p>
    <w:p w:rsidR="00653FF9" w:rsidRDefault="00653FF9" w:rsidP="00653FF9">
      <w:pPr>
        <w:pStyle w:val="Computerexample"/>
      </w:pPr>
      <w:r>
        <w:t>\newcommand{\refscolor} {blue}</w:t>
      </w:r>
    </w:p>
    <w:p w:rsidR="00653FF9" w:rsidRDefault="00653FF9" w:rsidP="00653FF9">
      <w:pPr>
        <w:pStyle w:val="Computerexample"/>
      </w:pPr>
      <w:r>
        <w:t>\newcommand{\linkscolor}{HeraldRed2}</w:t>
      </w:r>
    </w:p>
    <w:p w:rsidR="002D089A" w:rsidRDefault="00653FF9" w:rsidP="002D089A">
      <w:pPr>
        <w:pStyle w:val="Computerexample"/>
      </w:pPr>
      <w:r>
        <w:t>\newco</w:t>
      </w:r>
      <w:r w:rsidR="002D089A">
        <w:t>mmand{\urlscolor} {ForestGreen}</w:t>
      </w:r>
    </w:p>
    <w:p w:rsidR="007A5200" w:rsidRDefault="007A5200" w:rsidP="006D3F5D">
      <w:pPr>
        <w:pStyle w:val="BodyText"/>
      </w:pPr>
    </w:p>
    <w:p w:rsidR="007A5200" w:rsidRDefault="007A5200" w:rsidP="006D3F5D">
      <w:pPr>
        <w:pStyle w:val="BodyText"/>
      </w:pPr>
      <w:r>
        <w:t>Note that the colors do not encode any special meaning (i.e., they could all be turned to black), since the citations are recognizable by their format, the URL (and URI) by linking to an external document, and the links (by linking within the document.</w:t>
      </w:r>
    </w:p>
    <w:p w:rsidR="006D3F5D" w:rsidRDefault="00653FF9" w:rsidP="006D3F5D">
      <w:pPr>
        <w:pStyle w:val="BodyText"/>
      </w:pPr>
      <w:r>
        <w:t xml:space="preserve">Some additional colors are defined and used for </w:t>
      </w:r>
      <w:r w:rsidRPr="006D3F5D">
        <w:rPr>
          <w:b/>
        </w:rPr>
        <w:t>todonotes</w:t>
      </w:r>
      <w:r>
        <w:t xml:space="preserve"> – they should of of course be removed before the thesis is finalized. The default background color </w:t>
      </w:r>
      <w:r w:rsidR="006D3F5D">
        <w:t xml:space="preserve">for todonotes </w:t>
      </w:r>
      <w:r>
        <w:t xml:space="preserve">is orange </w:t>
      </w:r>
      <w:r w:rsidR="006D3F5D">
        <w:t xml:space="preserve">(which is predefined as #FF7F00\definecolor{orange(colorwheel)}{rgb}{1.0, 0.5, 0.0}). The color for notes in Swedish is aqua (defined as:\definecolor{aqua}{rgb}{0.0, 1.0, 1.0}). For notes by the authors to themselves using \todoinline are red (defined as \definecolor{red}{rgb}{0.7,0.0,0.0}). </w:t>
      </w:r>
    </w:p>
    <w:p w:rsidR="00471256" w:rsidRDefault="002D089A" w:rsidP="002D089A">
      <w:pPr>
        <w:pStyle w:val="Heading2"/>
      </w:pPr>
      <w:bookmarkStart w:id="99" w:name="_Toc75446814"/>
      <w:r>
        <w:t>Template itself</w:t>
      </w:r>
      <w:bookmarkEnd w:id="99"/>
    </w:p>
    <w:p w:rsidR="002D089A" w:rsidRDefault="002D089A" w:rsidP="00764649">
      <w:pPr>
        <w:pStyle w:val="BodyText"/>
      </w:pPr>
      <w:r>
        <w:t>The template its</w:t>
      </w:r>
      <w:r w:rsidR="003A5884">
        <w:t>elf is written in LaTeX using UTF8 characters. The template uses packages from TeX Liv</w:t>
      </w:r>
      <w:r>
        <w:t>e version 2020. It can be compiled with XeLaTeX and LuaLaTeX (note that both natively support UTF8 input). With pdfLaTeX it needs an initial declaration that it should use UTF8 input encoding.´</w:t>
      </w:r>
    </w:p>
    <w:p w:rsidR="002D089A" w:rsidRDefault="002D089A" w:rsidP="00764649">
      <w:pPr>
        <w:pStyle w:val="BodyText"/>
      </w:pPr>
      <w:r>
        <w:t>The template is designed with a set of options to generate a thesis in English or Swedish and to use either bibtex or biblatex</w:t>
      </w:r>
      <w:r w:rsidR="004269CC">
        <w:t>, as explained at the top of the main file:</w:t>
      </w:r>
    </w:p>
    <w:p w:rsidR="002D089A" w:rsidRDefault="002D089A" w:rsidP="004269CC">
      <w:pPr>
        <w:pStyle w:val="Computerexample"/>
      </w:pPr>
      <w:r>
        <w:lastRenderedPageBreak/>
        <w:t>%% set the default language to english or swedish by passing an option to the documentclass - this handles the inside tile page</w:t>
      </w:r>
    </w:p>
    <w:p w:rsidR="002D089A" w:rsidRDefault="002D089A" w:rsidP="004269CC">
      <w:pPr>
        <w:pStyle w:val="Computerexample"/>
      </w:pPr>
      <w:r>
        <w:t>% to use bibtex or biblatex - edited the following line:</w:t>
      </w:r>
    </w:p>
    <w:p w:rsidR="002D089A" w:rsidRDefault="002D089A" w:rsidP="004269CC">
      <w:pPr>
        <w:pStyle w:val="Computerexample"/>
      </w:pPr>
      <w:r>
        <w:t>\documentclass[english, bibtex]{kththesis}</w:t>
      </w:r>
    </w:p>
    <w:p w:rsidR="002D089A" w:rsidRDefault="002D089A" w:rsidP="004269CC">
      <w:pPr>
        <w:pStyle w:val="Computerexample"/>
      </w:pPr>
      <w:r>
        <w:t>%\documentclass[swedish, biblatex]{kththesis}</w:t>
      </w:r>
    </w:p>
    <w:p w:rsidR="004269CC" w:rsidRDefault="003A5884" w:rsidP="002D089A">
      <w:pPr>
        <w:pStyle w:val="BodyText"/>
      </w:pPr>
      <w:r>
        <w:t>The template is available from Overleaf (both as a template and via a share URL). The template is also available from a github repository at KTH.</w:t>
      </w:r>
    </w:p>
    <w:p w:rsidR="003A5884" w:rsidRDefault="003A5884" w:rsidP="002D089A">
      <w:pPr>
        <w:pStyle w:val="BodyText"/>
      </w:pPr>
      <w:r>
        <w:t>The text in the template in in Swedish and English. The notes regarding the LaTeX class file, the various lib files, and the examplethesis.tex file are in English.</w:t>
      </w:r>
    </w:p>
    <w:p w:rsidR="003A5884" w:rsidRDefault="003A5884" w:rsidP="002D089A">
      <w:pPr>
        <w:pStyle w:val="BodyText"/>
      </w:pPr>
      <w:r>
        <w:t>The default bibliographic styles is my own adaptation of the IEEE Tranactions format (i.e., numbered citations, numbered references, references in order of use) with the extention of adding DOIs, URLs, and ISBNs (when relevant).</w:t>
      </w:r>
    </w:p>
    <w:p w:rsidR="003A5884" w:rsidRDefault="007A5200" w:rsidP="007A5200">
      <w:pPr>
        <w:pStyle w:val="Heading2"/>
      </w:pPr>
      <w:bookmarkStart w:id="100" w:name="_Toc75446815"/>
      <w:r>
        <w:t>Improving accessibility</w:t>
      </w:r>
      <w:bookmarkEnd w:id="100"/>
    </w:p>
    <w:p w:rsidR="007A5200" w:rsidRPr="009E7DA0" w:rsidRDefault="007A5200" w:rsidP="0062201B">
      <w:pPr>
        <w:autoSpaceDE w:val="0"/>
        <w:autoSpaceDN w:val="0"/>
        <w:adjustRightInd w:val="0"/>
        <w:spacing w:after="0" w:line="240" w:lineRule="auto"/>
        <w:rPr>
          <w:rStyle w:val="BodyTextChar"/>
        </w:rPr>
      </w:pPr>
      <w:r w:rsidRPr="0062201B">
        <w:rPr>
          <w:rStyle w:val="BodyTextChar"/>
        </w:rPr>
        <w:t xml:space="preserve">One method for improving accessibility would be to include the accessibility package, i.e., </w:t>
      </w:r>
      <w:r w:rsidRPr="009E7DA0">
        <w:rPr>
          <w:rStyle w:val="HTMLCode"/>
        </w:rPr>
        <w:t>\usepackage{axessibility}</w:t>
      </w:r>
      <w:r w:rsidRPr="0062201B">
        <w:rPr>
          <w:rStyle w:val="BodyTextChar"/>
        </w:rPr>
        <w:t xml:space="preserve"> as this would include a comment in the PDF file for each equation with the LaTeX that generated the equation.</w:t>
      </w:r>
      <w:r w:rsidR="0062201B" w:rsidRPr="0062201B">
        <w:rPr>
          <w:rStyle w:val="BodyTextChar"/>
        </w:rPr>
        <w:t xml:space="preserve"> However, this package is no longer maintained and is incompatible with many other packages. For an introduction to what the LaTeX project has been working on see</w:t>
      </w:r>
      <w:r w:rsidR="0062201B">
        <w:t xml:space="preserve"> “</w:t>
      </w:r>
      <w:r w:rsidR="0062201B">
        <w:rPr>
          <w:rFonts w:ascii="CMBX10" w:hAnsi="CMBX10" w:cs="CMBX10"/>
          <w:sz w:val="20"/>
          <w:szCs w:val="20"/>
        </w:rPr>
        <w:t>L</w:t>
      </w:r>
      <w:r w:rsidR="0062201B">
        <w:rPr>
          <w:rFonts w:ascii="CMBX7" w:hAnsi="CMBX7" w:cs="CMBX7"/>
          <w:sz w:val="14"/>
          <w:szCs w:val="14"/>
        </w:rPr>
        <w:t>A</w:t>
      </w:r>
      <w:r w:rsidR="0062201B">
        <w:rPr>
          <w:rFonts w:ascii="CMBX10" w:hAnsi="CMBX10" w:cs="CMBX10"/>
          <w:sz w:val="20"/>
          <w:szCs w:val="20"/>
        </w:rPr>
        <w:t xml:space="preserve">TEX Tagged </w:t>
      </w:r>
      <w:r w:rsidR="0062201B">
        <w:rPr>
          <w:rFonts w:ascii="CMBX9" w:hAnsi="CMBX9" w:cs="CMBX9"/>
          <w:sz w:val="18"/>
          <w:szCs w:val="18"/>
        </w:rPr>
        <w:t>PDF</w:t>
      </w:r>
      <w:r w:rsidR="0062201B">
        <w:rPr>
          <w:rFonts w:ascii="CMBX10" w:hAnsi="CMBX10" w:cs="CMBX10"/>
          <w:sz w:val="20"/>
          <w:szCs w:val="20"/>
        </w:rPr>
        <w:t>|A blueprint for a large Project” </w:t>
      </w:r>
      <w:r w:rsidR="0062201B" w:rsidRPr="009E7DA0">
        <w:rPr>
          <w:rStyle w:val="BodyTextChar"/>
        </w:rPr>
        <w:fldChar w:fldCharType="begin"/>
      </w:r>
      <w:r w:rsidR="0062201B" w:rsidRPr="009E7DA0">
        <w:rPr>
          <w:rStyle w:val="BodyTextChar"/>
        </w:rPr>
        <w:instrText xml:space="preserve"> ADDIN ZOTERO_ITEM CSL_CITATION {"citationID":"4VfGHnMr","properties":{"formattedCitation":"[1]","plainCitation":"[1]","noteIndex":0},"citationItems":[{"id":67749,"uris":["http://zotero.org/users/683389/items/AUBBMTYM"],"uri":["http://zotero.org/users/683389/items/AUBBMTYM"],"itemData":{"id":67749,"type":"article-journal","container-title":"TUGboat,","issue":"3","page":"292-298","title":"LATEX Tagged PDF|A blueprint for a large project","URL":"https://www.latex-project.org/publications/2020-FMi-TUB-tb129mitt-tagpdf.pdf","volume":"41,","author":[{"literal":"Frank Mittelbach"},{"literal":"Chris Rowley"}],"issued":{"date-parts":[["2020"]]}}}],"schema":"https://github.com/citation-style-language/schema/raw/master/csl-citation.json"} </w:instrText>
      </w:r>
      <w:r w:rsidR="0062201B" w:rsidRPr="009E7DA0">
        <w:rPr>
          <w:rStyle w:val="BodyTextChar"/>
        </w:rPr>
        <w:fldChar w:fldCharType="separate"/>
      </w:r>
      <w:r w:rsidR="0062201B" w:rsidRPr="009E7DA0">
        <w:rPr>
          <w:rStyle w:val="BodyTextChar"/>
        </w:rPr>
        <w:t>[1]</w:t>
      </w:r>
      <w:r w:rsidR="0062201B" w:rsidRPr="009E7DA0">
        <w:rPr>
          <w:rStyle w:val="BodyTextChar"/>
        </w:rPr>
        <w:fldChar w:fldCharType="end"/>
      </w:r>
      <w:r w:rsidR="0062201B" w:rsidRPr="009E7DA0">
        <w:rPr>
          <w:rStyle w:val="BodyTextChar"/>
        </w:rPr>
        <w:t>.</w:t>
      </w:r>
      <w:r w:rsidR="009E7DA0" w:rsidRPr="009E7DA0">
        <w:rPr>
          <w:rStyle w:val="BodyTextChar"/>
        </w:rPr>
        <w:t xml:space="preserve"> Based upon this article and the status of the </w:t>
      </w:r>
      <w:r w:rsidR="009E7DA0" w:rsidRPr="009E7DA0">
        <w:rPr>
          <w:rStyle w:val="HTMLCode"/>
        </w:rPr>
        <w:t>tagpdf</w:t>
      </w:r>
      <w:r w:rsidR="009E7DA0" w:rsidRPr="009E7DA0">
        <w:rPr>
          <w:rStyle w:val="BodyTextChar"/>
        </w:rPr>
        <w:t xml:space="preserve"> package, I conclude that it is too early to worry about properly tagging PDF files, doing so will have to await the release of packaged designed for produciotn use.</w:t>
      </w:r>
    </w:p>
    <w:p w:rsidR="00D83A0A" w:rsidRDefault="006463F5" w:rsidP="006463F5">
      <w:pPr>
        <w:pStyle w:val="Heading1"/>
      </w:pPr>
      <w:bookmarkStart w:id="101" w:name="_Toc75446816"/>
      <w:r>
        <w:t>The structure of the template and the report</w:t>
      </w:r>
      <w:bookmarkEnd w:id="101"/>
    </w:p>
    <w:p w:rsidR="006463F5" w:rsidRDefault="006463F5" w:rsidP="006463F5">
      <w:pPr>
        <w:pStyle w:val="BodyText"/>
      </w:pPr>
      <w:r>
        <w:t>The report intself (i.e., the thesis) has a classical IMRAD structure. In some areas, such as mathimatics there is a tradition for another structure.</w:t>
      </w:r>
    </w:p>
    <w:p w:rsidR="006463F5" w:rsidRDefault="006463F5" w:rsidP="006463F5">
      <w:pPr>
        <w:pStyle w:val="BodyText"/>
      </w:pPr>
      <w:r>
        <w:t xml:space="preserve">The files and folders in Overleaf (or from the github) have the form shown in </w:t>
      </w:r>
      <w:r>
        <w:fldChar w:fldCharType="begin"/>
      </w:r>
      <w:r>
        <w:instrText xml:space="preserve"> REF _Ref73951934 \h </w:instrText>
      </w:r>
      <w:r>
        <w:fldChar w:fldCharType="separate"/>
      </w:r>
      <w:r w:rsidR="00D62E91">
        <w:t xml:space="preserve">Figure </w:t>
      </w:r>
      <w:r w:rsidR="00D62E91">
        <w:rPr>
          <w:noProof/>
        </w:rPr>
        <w:t>41</w:t>
      </w:r>
      <w:r>
        <w:fldChar w:fldCharType="end"/>
      </w:r>
      <w:r>
        <w:t>. Some students add folders per chapter and reduce the main document to a skeleton that includes the other parts of the document.</w:t>
      </w:r>
    </w:p>
    <w:p w:rsidR="006463F5" w:rsidRDefault="006463F5" w:rsidP="006463F5">
      <w:pPr>
        <w:pStyle w:val="BodyText"/>
      </w:pPr>
      <w:r>
        <w:t xml:space="preserve">There is currently </w:t>
      </w:r>
      <w:r w:rsidRPr="006463F5">
        <w:rPr>
          <w:b/>
        </w:rPr>
        <w:t>not</w:t>
      </w:r>
      <w:r>
        <w:t xml:space="preserve"> a user’s manual with instructions concerning the template. Such a user’s manual should be available in both English and Swedish. Most student will only need to add acronyms to the acronyms.tex file and perhaps additional packages to includes.text (in some cases these may need to be added to the </w:t>
      </w:r>
      <w:r w:rsidRPr="006463F5">
        <w:t>includes-after-hyperref</w:t>
      </w:r>
      <w:r>
        <w:t>.tex file is there is a conflict with hyperref).</w:t>
      </w:r>
    </w:p>
    <w:p w:rsidR="008244BD" w:rsidRDefault="00E83DFB" w:rsidP="008244BD">
      <w:pPr>
        <w:pStyle w:val="BodyText"/>
      </w:pPr>
      <w:r>
        <w:t>The schools_and_programs.ins and old_schools_and_programs.ins are generated from the data in KOPPS. Students will not have to change these.</w:t>
      </w:r>
    </w:p>
    <w:tbl>
      <w:tblPr>
        <w:tblStyle w:val="TableGrid"/>
        <w:tblW w:w="0" w:type="auto"/>
        <w:tblLook w:val="04A0" w:firstRow="1" w:lastRow="0" w:firstColumn="1" w:lastColumn="0" w:noHBand="0" w:noVBand="1"/>
      </w:tblPr>
      <w:tblGrid>
        <w:gridCol w:w="9289"/>
      </w:tblGrid>
      <w:tr w:rsidR="008244BD" w:rsidTr="00F532F3">
        <w:tc>
          <w:tcPr>
            <w:tcW w:w="9289" w:type="dxa"/>
          </w:tcPr>
          <w:p w:rsidR="008244BD" w:rsidRDefault="008244BD" w:rsidP="00F532F3">
            <w:pPr>
              <w:pStyle w:val="BodyText"/>
              <w:keepNext/>
              <w:ind w:firstLine="0"/>
            </w:pPr>
            <w:r>
              <w:rPr>
                <w:noProof/>
              </w:rPr>
              <w:drawing>
                <wp:inline distT="0" distB="0" distL="0" distR="0" wp14:anchorId="6DB4FAF1" wp14:editId="530BD501">
                  <wp:extent cx="1396800" cy="200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lders-and-files-Screenshot_20210607_094824.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396800" cy="2008800"/>
                          </a:xfrm>
                          <a:prstGeom prst="rect">
                            <a:avLst/>
                          </a:prstGeom>
                        </pic:spPr>
                      </pic:pic>
                    </a:graphicData>
                  </a:graphic>
                </wp:inline>
              </w:drawing>
            </w:r>
          </w:p>
        </w:tc>
      </w:tr>
    </w:tbl>
    <w:p w:rsidR="008244BD" w:rsidRDefault="008244BD" w:rsidP="008244BD">
      <w:pPr>
        <w:pStyle w:val="Caption"/>
      </w:pPr>
      <w:bookmarkStart w:id="102" w:name="_Ref73951934"/>
      <w:bookmarkStart w:id="103" w:name="_Toc75446867"/>
      <w:r>
        <w:t xml:space="preserve">Figure </w:t>
      </w:r>
      <w:r w:rsidR="00D62E91">
        <w:fldChar w:fldCharType="begin"/>
      </w:r>
      <w:r w:rsidR="00D62E91">
        <w:instrText xml:space="preserve"> SEQ Figure \* ARABIC </w:instrText>
      </w:r>
      <w:r w:rsidR="00D62E91">
        <w:fldChar w:fldCharType="separate"/>
      </w:r>
      <w:r w:rsidR="00D62E91">
        <w:rPr>
          <w:noProof/>
        </w:rPr>
        <w:t>41</w:t>
      </w:r>
      <w:r w:rsidR="00D62E91">
        <w:rPr>
          <w:noProof/>
        </w:rPr>
        <w:fldChar w:fldCharType="end"/>
      </w:r>
      <w:bookmarkEnd w:id="102"/>
      <w:r>
        <w:t>: Files and folders in Overleaf template</w:t>
      </w:r>
      <w:bookmarkEnd w:id="103"/>
    </w:p>
    <w:p w:rsidR="002F1647" w:rsidRDefault="002F1647" w:rsidP="00016A75">
      <w:pPr>
        <w:pStyle w:val="Heading1"/>
      </w:pPr>
      <w:bookmarkStart w:id="104" w:name="_Toc75446817"/>
      <w:r>
        <w:lastRenderedPageBreak/>
        <w:t>Alternative way of inserting the covers</w:t>
      </w:r>
      <w:bookmarkEnd w:id="104"/>
    </w:p>
    <w:p w:rsidR="002F1647" w:rsidRDefault="002F1647" w:rsidP="001D1172">
      <w:pPr>
        <w:pStyle w:val="BodyText"/>
      </w:pPr>
      <w:r>
        <w:t xml:space="preserve">Another way that the covers can be inserted is to use the </w:t>
      </w:r>
      <w:r w:rsidR="001D1172">
        <w:t xml:space="preserve">pdfpages package (as shown in </w:t>
      </w:r>
      <w:r w:rsidR="001D1172">
        <w:fldChar w:fldCharType="begin"/>
      </w:r>
      <w:r w:rsidR="001D1172">
        <w:instrText xml:space="preserve"> REF _Ref75446881 \h </w:instrText>
      </w:r>
      <w:r w:rsidR="001D1172">
        <w:fldChar w:fldCharType="separate"/>
      </w:r>
      <w:r w:rsidR="00D62E91">
        <w:t xml:space="preserve">Figure </w:t>
      </w:r>
      <w:r w:rsidR="00D62E91">
        <w:rPr>
          <w:noProof/>
        </w:rPr>
        <w:t>42</w:t>
      </w:r>
      <w:r w:rsidR="001D1172">
        <w:fldChar w:fldCharType="end"/>
      </w:r>
      <w:r w:rsidR="001D1172">
        <w:t xml:space="preserve">), then insert the two cover pages at the appropriate place (as shown in </w:t>
      </w:r>
      <w:r w:rsidR="001D1172">
        <w:fldChar w:fldCharType="begin"/>
      </w:r>
      <w:r w:rsidR="001D1172">
        <w:instrText xml:space="preserve"> REF _Ref75446882 \h </w:instrText>
      </w:r>
      <w:r w:rsidR="001D1172">
        <w:fldChar w:fldCharType="separate"/>
      </w:r>
      <w:r w:rsidR="00D62E91">
        <w:t xml:space="preserve">Figure </w:t>
      </w:r>
      <w:r w:rsidR="00D62E91">
        <w:rPr>
          <w:noProof/>
        </w:rPr>
        <w:t>43</w:t>
      </w:r>
      <w:r w:rsidR="001D1172">
        <w:fldChar w:fldCharType="end"/>
      </w:r>
      <w:r w:rsidR="001D1172">
        <w:t xml:space="preserve"> and </w:t>
      </w:r>
      <w:r w:rsidR="001D1172">
        <w:fldChar w:fldCharType="begin"/>
      </w:r>
      <w:r w:rsidR="001D1172">
        <w:instrText xml:space="preserve"> REF _Ref75446883 \h </w:instrText>
      </w:r>
      <w:r w:rsidR="001D1172">
        <w:fldChar w:fldCharType="separate"/>
      </w:r>
      <w:r w:rsidR="00D62E91">
        <w:t xml:space="preserve">Figure </w:t>
      </w:r>
      <w:r w:rsidR="00D62E91">
        <w:rPr>
          <w:noProof/>
        </w:rPr>
        <w:t>44</w:t>
      </w:r>
      <w:r w:rsidR="001D1172">
        <w:fldChar w:fldCharType="end"/>
      </w:r>
      <w:r w:rsidR="001D1172">
        <w:t>). Unfortunately, I do not yet know how I can insert these two files into the Overleaf project (presumably into a folder “covers”). In each figure the existing text is shown in black and the new text to be inserted is shown in red.</w:t>
      </w:r>
    </w:p>
    <w:tbl>
      <w:tblPr>
        <w:tblStyle w:val="TableGrid"/>
        <w:tblW w:w="0" w:type="auto"/>
        <w:tblLook w:val="04A0" w:firstRow="1" w:lastRow="0" w:firstColumn="1" w:lastColumn="0" w:noHBand="0" w:noVBand="1"/>
      </w:tblPr>
      <w:tblGrid>
        <w:gridCol w:w="9289"/>
      </w:tblGrid>
      <w:tr w:rsidR="002F1647" w:rsidTr="002F1647">
        <w:tc>
          <w:tcPr>
            <w:tcW w:w="9289" w:type="dxa"/>
          </w:tcPr>
          <w:p w:rsidR="001D1172" w:rsidRPr="001D1172" w:rsidRDefault="001D1172" w:rsidP="001D1172">
            <w:pPr>
              <w:pStyle w:val="Computerexample"/>
              <w:rPr>
                <w:color w:val="FF0000"/>
              </w:rPr>
            </w:pPr>
            <w:r w:rsidRPr="001D1172">
              <w:rPr>
                <w:color w:val="FF0000"/>
              </w:rPr>
              <w:t>% To use KTH pdf covers</w:t>
            </w:r>
          </w:p>
          <w:p w:rsidR="002F1647" w:rsidRDefault="001D1172" w:rsidP="001D1172">
            <w:pPr>
              <w:pStyle w:val="Computerexample"/>
              <w:rPr>
                <w:color w:val="FF0000"/>
              </w:rPr>
            </w:pPr>
            <w:r w:rsidRPr="001D1172">
              <w:rPr>
                <w:color w:val="FF0000"/>
              </w:rPr>
              <w:t>\usepackage{pdfpages}</w:t>
            </w:r>
          </w:p>
          <w:p w:rsidR="001D1172" w:rsidRDefault="001D1172" w:rsidP="001D1172"/>
          <w:p w:rsidR="001D1172" w:rsidRDefault="001D1172" w:rsidP="001D1172">
            <w:r>
              <w:t>\include{lib/includes-after-hyperref}</w:t>
            </w:r>
          </w:p>
        </w:tc>
      </w:tr>
    </w:tbl>
    <w:p w:rsidR="001D1172" w:rsidRDefault="001D1172" w:rsidP="001D1172">
      <w:pPr>
        <w:pStyle w:val="Caption"/>
      </w:pPr>
      <w:bookmarkStart w:id="105" w:name="_Ref75446881"/>
      <w:bookmarkStart w:id="106" w:name="_Toc75446868"/>
      <w:r>
        <w:t xml:space="preserve">Figure </w:t>
      </w:r>
      <w:r w:rsidR="00D62E91">
        <w:fldChar w:fldCharType="begin"/>
      </w:r>
      <w:r w:rsidR="00D62E91">
        <w:instrText xml:space="preserve"> SEQ Figure \* ARABIC </w:instrText>
      </w:r>
      <w:r w:rsidR="00D62E91">
        <w:fldChar w:fldCharType="separate"/>
      </w:r>
      <w:r w:rsidR="00D62E91">
        <w:rPr>
          <w:noProof/>
        </w:rPr>
        <w:t>42</w:t>
      </w:r>
      <w:r w:rsidR="00D62E91">
        <w:rPr>
          <w:noProof/>
        </w:rPr>
        <w:fldChar w:fldCharType="end"/>
      </w:r>
      <w:bookmarkEnd w:id="105"/>
      <w:r>
        <w:t>&gt; Inseert this include file either in the main text document or the includes.tex file</w:t>
      </w:r>
      <w:bookmarkEnd w:id="106"/>
    </w:p>
    <w:tbl>
      <w:tblPr>
        <w:tblStyle w:val="TableGrid"/>
        <w:tblW w:w="0" w:type="auto"/>
        <w:tblLook w:val="04A0" w:firstRow="1" w:lastRow="0" w:firstColumn="1" w:lastColumn="0" w:noHBand="0" w:noVBand="1"/>
      </w:tblPr>
      <w:tblGrid>
        <w:gridCol w:w="9289"/>
      </w:tblGrid>
      <w:tr w:rsidR="001D1172" w:rsidTr="0019478D">
        <w:tc>
          <w:tcPr>
            <w:tcW w:w="9289" w:type="dxa"/>
          </w:tcPr>
          <w:p w:rsidR="001D1172" w:rsidRPr="001D1172" w:rsidRDefault="001D1172" w:rsidP="001D1172">
            <w:pPr>
              <w:pStyle w:val="Computerexample"/>
              <w:rPr>
                <w:color w:val="FF0000"/>
              </w:rPr>
            </w:pPr>
            <w:r w:rsidRPr="001D1172">
              <w:rPr>
                <w:color w:val="FF0000"/>
              </w:rPr>
              <w:t>% Add front cover</w:t>
            </w:r>
          </w:p>
          <w:p w:rsidR="001D1172" w:rsidRPr="001D1172" w:rsidRDefault="001D1172" w:rsidP="001D1172">
            <w:pPr>
              <w:pStyle w:val="Computerexample"/>
              <w:rPr>
                <w:color w:val="FF0000"/>
              </w:rPr>
            </w:pPr>
            <w:r w:rsidRPr="001D1172">
              <w:rPr>
                <w:color w:val="FF0000"/>
              </w:rPr>
              <w:t>\includepdf[pages=-]{covers/front.pdf}</w:t>
            </w:r>
          </w:p>
          <w:p w:rsidR="001D1172" w:rsidRDefault="001D1172" w:rsidP="001D1172">
            <w:pPr>
              <w:keepNext/>
            </w:pPr>
          </w:p>
          <w:p w:rsidR="001D1172" w:rsidRDefault="001D1172" w:rsidP="001D1172">
            <w:pPr>
              <w:keepNext/>
            </w:pPr>
            <w:r>
              <w:t>%%% Set the numbering for the title page to a numbering series not in the preface or body</w:t>
            </w:r>
          </w:p>
          <w:p w:rsidR="001D1172" w:rsidRDefault="001D1172" w:rsidP="001D1172">
            <w:pPr>
              <w:keepNext/>
            </w:pPr>
            <w:r>
              <w:t>\pagenumbering{alph}</w:t>
            </w:r>
          </w:p>
        </w:tc>
      </w:tr>
    </w:tbl>
    <w:p w:rsidR="001D1172" w:rsidRDefault="001D1172" w:rsidP="001D1172">
      <w:pPr>
        <w:pStyle w:val="Caption"/>
      </w:pPr>
      <w:bookmarkStart w:id="107" w:name="_Ref75446882"/>
      <w:bookmarkStart w:id="108" w:name="_Toc75446869"/>
      <w:r>
        <w:t xml:space="preserve">Figure </w:t>
      </w:r>
      <w:r w:rsidR="00D62E91">
        <w:fldChar w:fldCharType="begin"/>
      </w:r>
      <w:r w:rsidR="00D62E91">
        <w:instrText xml:space="preserve"> SEQ Figure \* ARABIC </w:instrText>
      </w:r>
      <w:r w:rsidR="00D62E91">
        <w:fldChar w:fldCharType="separate"/>
      </w:r>
      <w:r w:rsidR="00D62E91">
        <w:rPr>
          <w:noProof/>
        </w:rPr>
        <w:t>43</w:t>
      </w:r>
      <w:r w:rsidR="00D62E91">
        <w:rPr>
          <w:noProof/>
        </w:rPr>
        <w:fldChar w:fldCharType="end"/>
      </w:r>
      <w:bookmarkEnd w:id="107"/>
      <w:r>
        <w:t>&gt; Insert the front cover before the title page</w:t>
      </w:r>
      <w:bookmarkEnd w:id="108"/>
    </w:p>
    <w:tbl>
      <w:tblPr>
        <w:tblStyle w:val="TableGrid"/>
        <w:tblW w:w="0" w:type="auto"/>
        <w:tblLook w:val="04A0" w:firstRow="1" w:lastRow="0" w:firstColumn="1" w:lastColumn="0" w:noHBand="0" w:noVBand="1"/>
      </w:tblPr>
      <w:tblGrid>
        <w:gridCol w:w="9289"/>
      </w:tblGrid>
      <w:tr w:rsidR="001D1172" w:rsidTr="0019478D">
        <w:tc>
          <w:tcPr>
            <w:tcW w:w="9289" w:type="dxa"/>
          </w:tcPr>
          <w:p w:rsidR="001D1172" w:rsidRPr="001D1172" w:rsidRDefault="001D1172" w:rsidP="001D1172">
            <w:pPr>
              <w:pStyle w:val="Computerexample"/>
              <w:rPr>
                <w:color w:val="FF0000"/>
              </w:rPr>
            </w:pPr>
            <w:r w:rsidRPr="001D1172">
              <w:rPr>
                <w:color w:val="FF0000"/>
              </w:rPr>
              <w:t>% Add back cover, unsure if this is supposed to be before or after the "For DIVA" pages</w:t>
            </w:r>
          </w:p>
          <w:p w:rsidR="001D1172" w:rsidRPr="001D1172" w:rsidRDefault="001D1172" w:rsidP="001D1172">
            <w:pPr>
              <w:pStyle w:val="Computerexample"/>
              <w:rPr>
                <w:color w:val="FF0000"/>
              </w:rPr>
            </w:pPr>
            <w:r w:rsidRPr="001D1172">
              <w:rPr>
                <w:color w:val="FF0000"/>
              </w:rPr>
              <w:t>\includepdf[pages=-]{covers/back.pdf}</w:t>
            </w:r>
          </w:p>
          <w:p w:rsidR="001D1172" w:rsidRDefault="001D1172" w:rsidP="001D1172">
            <w:pPr>
              <w:keepNext/>
            </w:pPr>
            <w:r w:rsidRPr="001D1172">
              <w:t>\section*{For DIVA}</w:t>
            </w:r>
          </w:p>
        </w:tc>
      </w:tr>
    </w:tbl>
    <w:p w:rsidR="001D1172" w:rsidRDefault="001D1172" w:rsidP="001D1172">
      <w:pPr>
        <w:pStyle w:val="Caption"/>
      </w:pPr>
      <w:bookmarkStart w:id="109" w:name="_Ref75446883"/>
      <w:bookmarkStart w:id="110" w:name="_Toc75446870"/>
      <w:r>
        <w:t xml:space="preserve">Figure </w:t>
      </w:r>
      <w:r w:rsidR="00D62E91">
        <w:fldChar w:fldCharType="begin"/>
      </w:r>
      <w:r w:rsidR="00D62E91">
        <w:instrText xml:space="preserve"> SEQ Figure \* ARABIC </w:instrText>
      </w:r>
      <w:r w:rsidR="00D62E91">
        <w:fldChar w:fldCharType="separate"/>
      </w:r>
      <w:r w:rsidR="00D62E91">
        <w:rPr>
          <w:noProof/>
        </w:rPr>
        <w:t>44</w:t>
      </w:r>
      <w:r w:rsidR="00D62E91">
        <w:rPr>
          <w:noProof/>
        </w:rPr>
        <w:fldChar w:fldCharType="end"/>
      </w:r>
      <w:bookmarkEnd w:id="109"/>
      <w:r>
        <w:t>&gt; Insert the back cover page before the For DIVA section</w:t>
      </w:r>
      <w:bookmarkEnd w:id="110"/>
    </w:p>
    <w:p w:rsidR="00016A75" w:rsidRDefault="00016A75" w:rsidP="00016A75">
      <w:pPr>
        <w:pStyle w:val="Heading1"/>
      </w:pPr>
      <w:bookmarkStart w:id="111" w:name="_Toc75446818"/>
      <w:r>
        <w:t>Planned enhancements</w:t>
      </w:r>
      <w:bookmarkEnd w:id="111"/>
    </w:p>
    <w:p w:rsidR="005E29B9" w:rsidRPr="005E29B9" w:rsidRDefault="005E29B9" w:rsidP="005E29B9">
      <w:pPr>
        <w:pStyle w:val="BodyText"/>
      </w:pPr>
      <w:r>
        <w:t>The planned enhancements are (§</w:t>
      </w:r>
      <w:r>
        <w:fldChar w:fldCharType="begin"/>
      </w:r>
      <w:r>
        <w:instrText xml:space="preserve"> REF _Ref74833522 \n \h </w:instrText>
      </w:r>
      <w:r>
        <w:fldChar w:fldCharType="separate"/>
      </w:r>
      <w:r w:rsidR="00D62E91">
        <w:t>16.1</w:t>
      </w:r>
      <w:r>
        <w:fldChar w:fldCharType="end"/>
      </w:r>
      <w:r>
        <w:t>) to the template and supporting programs to avoid the user having to enter some information on the command line when making a cover and to make the information better available for a future Di</w:t>
      </w:r>
      <w:r w:rsidR="00BD024A">
        <w:t>VA entry and in Sec</w:t>
      </w:r>
      <w:r>
        <w:t>t</w:t>
      </w:r>
      <w:r w:rsidR="00BD024A">
        <w:t>i</w:t>
      </w:r>
      <w:r>
        <w:t xml:space="preserve">on </w:t>
      </w:r>
      <w:r>
        <w:fldChar w:fldCharType="begin"/>
      </w:r>
      <w:r>
        <w:instrText xml:space="preserve"> REF _Ref74833525 \n \h </w:instrText>
      </w:r>
      <w:r>
        <w:fldChar w:fldCharType="separate"/>
      </w:r>
      <w:r w:rsidR="00D62E91">
        <w:t>16.2</w:t>
      </w:r>
      <w:r>
        <w:fldChar w:fldCharType="end"/>
      </w:r>
      <w:r>
        <w:t xml:space="preserve"> enhancements to better support mathematical expressions in abstracts.</w:t>
      </w:r>
      <w:r w:rsidR="00BD024A">
        <w:t xml:space="preserve"> Section </w:t>
      </w:r>
      <w:r w:rsidR="00BD024A">
        <w:fldChar w:fldCharType="begin"/>
      </w:r>
      <w:r w:rsidR="00BD024A">
        <w:instrText xml:space="preserve"> REF _Ref75013971 \n \h </w:instrText>
      </w:r>
      <w:r w:rsidR="00BD024A">
        <w:fldChar w:fldCharType="separate"/>
      </w:r>
      <w:r w:rsidR="00D62E91">
        <w:t>16.3</w:t>
      </w:r>
      <w:r w:rsidR="00BD024A">
        <w:fldChar w:fldCharType="end"/>
      </w:r>
      <w:r w:rsidR="00BD024A">
        <w:t xml:space="preserve"> describes support for acronyms in abstracts. Section </w:t>
      </w:r>
      <w:r w:rsidR="00BD024A">
        <w:fldChar w:fldCharType="begin"/>
      </w:r>
      <w:r w:rsidR="00BD024A">
        <w:instrText xml:space="preserve"> REF _Ref75014520 \n \h </w:instrText>
      </w:r>
      <w:r w:rsidR="00BD024A">
        <w:fldChar w:fldCharType="separate"/>
      </w:r>
      <w:r w:rsidR="00D62E91">
        <w:t>16.4</w:t>
      </w:r>
      <w:r w:rsidR="00BD024A">
        <w:fldChar w:fldCharType="end"/>
      </w:r>
      <w:r w:rsidR="00BD024A">
        <w:t xml:space="preserve"> describes the state of support for URLs in abstracts.</w:t>
      </w:r>
      <w:r w:rsidR="0049055E">
        <w:t xml:space="preserve"> Section </w:t>
      </w:r>
      <w:r w:rsidR="009A28BE">
        <w:fldChar w:fldCharType="begin"/>
      </w:r>
      <w:r w:rsidR="009A28BE">
        <w:instrText xml:space="preserve"> REF _Ref75015560 \n \h </w:instrText>
      </w:r>
      <w:r w:rsidR="009A28BE">
        <w:fldChar w:fldCharType="separate"/>
      </w:r>
      <w:r w:rsidR="00D62E91">
        <w:t>16.5</w:t>
      </w:r>
      <w:r w:rsidR="009A28BE">
        <w:fldChar w:fldCharType="end"/>
      </w:r>
      <w:r w:rsidR="009A28BE">
        <w:t xml:space="preserve"> describes a program that can extract an assignment from a Canvas course and optionally feed it to the program to extract the pseudo-JSON information.</w:t>
      </w:r>
    </w:p>
    <w:p w:rsidR="005E29B9" w:rsidRPr="005E29B9" w:rsidRDefault="005E29B9" w:rsidP="005E29B9">
      <w:pPr>
        <w:pStyle w:val="Heading2"/>
      </w:pPr>
      <w:bookmarkStart w:id="112" w:name="_Ref74833522"/>
      <w:bookmarkStart w:id="113" w:name="_Toc75446819"/>
      <w:r>
        <w:t>Enhancements to template and supporting programs</w:t>
      </w:r>
      <w:bookmarkEnd w:id="112"/>
      <w:bookmarkEnd w:id="113"/>
    </w:p>
    <w:p w:rsidR="00016A75" w:rsidRDefault="00016A75" w:rsidP="006463F5">
      <w:pPr>
        <w:pStyle w:val="BodyText"/>
      </w:pPr>
      <w:r>
        <w:t>Add better support for the level of the degree, number of credits, the specific exam that the student is doing the degree project for, and the subject area (or areas in the case of a student doing both a Civ. Ing. Degree and a Master’s degree). Currently the program for making covers uses some guesses and some manually (and incomplete) configured data. Therefore, if these guesses are incorrect, then one has to explicitly provide the correct data in the command line for the program – this will be used by the program when making the cover.</w:t>
      </w:r>
    </w:p>
    <w:p w:rsidR="005E29B9" w:rsidRDefault="005E29B9" w:rsidP="005E29B9">
      <w:pPr>
        <w:pStyle w:val="Heading2"/>
      </w:pPr>
      <w:bookmarkStart w:id="114" w:name="_Ref74833525"/>
      <w:bookmarkStart w:id="115" w:name="_Toc75446820"/>
      <w:r>
        <w:t>Better support for mathematical expressions</w:t>
      </w:r>
      <w:bookmarkEnd w:id="114"/>
      <w:r>
        <w:t xml:space="preserve"> in abstracts</w:t>
      </w:r>
      <w:bookmarkEnd w:id="115"/>
    </w:p>
    <w:p w:rsidR="00FD52EE" w:rsidRPr="00FD52EE" w:rsidRDefault="00FD52EE" w:rsidP="00FD52EE">
      <w:pPr>
        <w:pStyle w:val="BodyText"/>
      </w:pPr>
      <w:r>
        <w:t>LaTeX in the abstracts is passed through to the pseudo JSON in the “For DIVA” text at the end of the thesis. When preparing this text for Cortina calendar entries or for the announcement in the Canvas course room (and for the calendar event in the course room) some simple LaTeX commands are converted to HTML. As few abstracts (in the many abstracts that I looked at in DiVA have equations I have only done these few transformations. However, if there were to be more use of equations, then there is probably a need to support them for the different platforms (Cortina, DiVA, and Canvas).</w:t>
      </w:r>
    </w:p>
    <w:p w:rsidR="00F532F3" w:rsidRDefault="00F532F3" w:rsidP="00F532F3">
      <w:pPr>
        <w:pStyle w:val="Heading3"/>
      </w:pPr>
      <w:bookmarkStart w:id="116" w:name="_Toc75446821"/>
      <w:r>
        <w:lastRenderedPageBreak/>
        <w:t>Better support for mathematics in Canvas course announcement and course calendar</w:t>
      </w:r>
      <w:bookmarkEnd w:id="116"/>
    </w:p>
    <w:p w:rsidR="00F532F3" w:rsidRDefault="00F532F3" w:rsidP="005E423F">
      <w:pPr>
        <w:pStyle w:val="BodyText"/>
      </w:pPr>
      <w:r>
        <w:t>As of 2021-06-18, MathJAX and URLs are now supported in the Canvas course room announcement and calendar.</w:t>
      </w:r>
    </w:p>
    <w:p w:rsidR="005E423F" w:rsidRDefault="00F532F3" w:rsidP="003E2A92">
      <w:pPr>
        <w:pStyle w:val="BodyText"/>
      </w:pPr>
      <w:r>
        <w:t xml:space="preserve">Using the Overleaf project: </w:t>
      </w:r>
      <w:hyperlink r:id="rId38" w:history="1">
        <w:r w:rsidRPr="003D676B">
          <w:rPr>
            <w:rStyle w:val="Hyperlink"/>
          </w:rPr>
          <w:t>https://www.overleaf.com/read/qsyddnhhvkgr</w:t>
        </w:r>
      </w:hyperlink>
      <w:r>
        <w:t xml:space="preserve"> to </w:t>
      </w:r>
      <w:r w:rsidR="005E423F">
        <w:t xml:space="preserve">provide a test source document. The results can be seen in </w:t>
      </w:r>
      <w:r w:rsidR="005E423F">
        <w:fldChar w:fldCharType="begin"/>
      </w:r>
      <w:r w:rsidR="005E423F">
        <w:instrText xml:space="preserve"> REF _Ref74917473 \h </w:instrText>
      </w:r>
      <w:r w:rsidR="005E423F">
        <w:fldChar w:fldCharType="separate"/>
      </w:r>
      <w:r w:rsidR="00D62E91">
        <w:t xml:space="preserve">Figure </w:t>
      </w:r>
      <w:r w:rsidR="00D62E91">
        <w:rPr>
          <w:noProof/>
        </w:rPr>
        <w:t>46</w:t>
      </w:r>
      <w:r w:rsidR="005E423F">
        <w:fldChar w:fldCharType="end"/>
      </w:r>
      <w:r w:rsidR="005E423F">
        <w:t>.</w:t>
      </w:r>
      <w:r w:rsidR="00CC08EA">
        <w:t xml:space="preserve"> These results and the results shown in Section </w:t>
      </w:r>
      <w:r w:rsidR="00CC08EA">
        <w:fldChar w:fldCharType="begin"/>
      </w:r>
      <w:r w:rsidR="00CC08EA">
        <w:instrText xml:space="preserve"> REF _Ref74925430 \n \h </w:instrText>
      </w:r>
      <w:r w:rsidR="00CC08EA">
        <w:fldChar w:fldCharType="separate"/>
      </w:r>
      <w:r w:rsidR="00D62E91">
        <w:t>16.2.2</w:t>
      </w:r>
      <w:r w:rsidR="00CC08EA">
        <w:fldChar w:fldCharType="end"/>
      </w:r>
      <w:r w:rsidR="00CC08EA">
        <w:t xml:space="preserve"> were generated using the commands in </w:t>
      </w:r>
      <w:r w:rsidR="00CC08EA">
        <w:fldChar w:fldCharType="begin"/>
      </w:r>
      <w:r w:rsidR="00CC08EA">
        <w:instrText xml:space="preserve"> REF _Ref74925456 \h </w:instrText>
      </w:r>
      <w:r w:rsidR="00CC08EA">
        <w:fldChar w:fldCharType="separate"/>
      </w:r>
      <w:r w:rsidR="00D62E91">
        <w:t xml:space="preserve">Figure </w:t>
      </w:r>
      <w:r w:rsidR="00D62E91">
        <w:rPr>
          <w:noProof/>
        </w:rPr>
        <w:t>45</w:t>
      </w:r>
      <w:r w:rsidR="00CC08EA">
        <w:fldChar w:fldCharType="end"/>
      </w:r>
      <w:r w:rsidR="00CC08EA">
        <w:t>.</w:t>
      </w:r>
    </w:p>
    <w:tbl>
      <w:tblPr>
        <w:tblStyle w:val="TableGrid"/>
        <w:tblW w:w="0" w:type="auto"/>
        <w:tblLook w:val="04A0" w:firstRow="1" w:lastRow="0" w:firstColumn="1" w:lastColumn="0" w:noHBand="0" w:noVBand="1"/>
      </w:tblPr>
      <w:tblGrid>
        <w:gridCol w:w="9289"/>
      </w:tblGrid>
      <w:tr w:rsidR="00CC08EA" w:rsidTr="00CC08EA">
        <w:tc>
          <w:tcPr>
            <w:tcW w:w="9289" w:type="dxa"/>
          </w:tcPr>
          <w:p w:rsidR="00CC08EA" w:rsidRPr="00CC08EA" w:rsidRDefault="00CC08EA" w:rsidP="00CC08EA">
            <w:pPr>
              <w:pStyle w:val="Computerexample"/>
              <w:rPr>
                <w:sz w:val="16"/>
              </w:rPr>
            </w:pPr>
            <w:r w:rsidRPr="00CC08EA">
              <w:rPr>
                <w:sz w:val="16"/>
              </w:rPr>
              <w:t>./extract_pseudo_JSON-from_PDF.py --pdf abstracts_with_equations_in_them.pdf --json eqtest.json</w:t>
            </w:r>
          </w:p>
          <w:p w:rsidR="00CC08EA" w:rsidRDefault="00CC08EA" w:rsidP="00CC08EA">
            <w:pPr>
              <w:pStyle w:val="Computerexample"/>
            </w:pPr>
            <w:r w:rsidRPr="00CC08EA">
              <w:rPr>
                <w:sz w:val="16"/>
              </w:rPr>
              <w:t>./JSON_to_calendar.py -c 11 --config config-test.json --json eqtest.json</w:t>
            </w:r>
          </w:p>
        </w:tc>
      </w:tr>
    </w:tbl>
    <w:p w:rsidR="005E423F" w:rsidRDefault="00CC08EA" w:rsidP="00CC08EA">
      <w:pPr>
        <w:pStyle w:val="Caption"/>
      </w:pPr>
      <w:bookmarkStart w:id="117" w:name="_Ref74925456"/>
      <w:bookmarkStart w:id="118" w:name="_Toc75446871"/>
      <w:r>
        <w:t xml:space="preserve">Figure </w:t>
      </w:r>
      <w:r w:rsidR="00D62E91">
        <w:fldChar w:fldCharType="begin"/>
      </w:r>
      <w:r w:rsidR="00D62E91">
        <w:instrText xml:space="preserve"> SEQ Figure \* ARABIC </w:instrText>
      </w:r>
      <w:r w:rsidR="00D62E91">
        <w:fldChar w:fldCharType="separate"/>
      </w:r>
      <w:r w:rsidR="00D62E91">
        <w:rPr>
          <w:noProof/>
        </w:rPr>
        <w:t>45</w:t>
      </w:r>
      <w:r w:rsidR="00D62E91">
        <w:rPr>
          <w:noProof/>
        </w:rPr>
        <w:fldChar w:fldCharType="end"/>
      </w:r>
      <w:bookmarkEnd w:id="117"/>
      <w:r>
        <w:t>: Commands to produce the JSON and make the calendar entries and announcement</w:t>
      </w:r>
      <w:bookmarkEnd w:id="118"/>
    </w:p>
    <w:p w:rsidR="00E4153C" w:rsidRPr="00E4153C" w:rsidRDefault="00E4153C" w:rsidP="00E4153C">
      <w:pPr>
        <w:pStyle w:val="BodyText"/>
      </w:pPr>
    </w:p>
    <w:tbl>
      <w:tblPr>
        <w:tblStyle w:val="TableGrid"/>
        <w:tblW w:w="0" w:type="auto"/>
        <w:tblLook w:val="04A0" w:firstRow="1" w:lastRow="0" w:firstColumn="1" w:lastColumn="0" w:noHBand="0" w:noVBand="1"/>
      </w:tblPr>
      <w:tblGrid>
        <w:gridCol w:w="9289"/>
      </w:tblGrid>
      <w:tr w:rsidR="005E423F" w:rsidTr="005E423F">
        <w:tc>
          <w:tcPr>
            <w:tcW w:w="9289" w:type="dxa"/>
          </w:tcPr>
          <w:p w:rsidR="005E423F" w:rsidRDefault="005E423F" w:rsidP="005E423F">
            <w:pPr>
              <w:keepNext/>
            </w:pPr>
            <w:r>
              <w:rPr>
                <w:noProof/>
              </w:rPr>
              <w:lastRenderedPageBreak/>
              <w:drawing>
                <wp:inline distT="0" distB="0" distL="0" distR="0" wp14:anchorId="0A9FAFC9" wp14:editId="2B277A70">
                  <wp:extent cx="5632099" cy="8263134"/>
                  <wp:effectExtent l="0" t="0" r="698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equations.Screenshot_20210618_135933.png"/>
                          <pic:cNvPicPr/>
                        </pic:nvPicPr>
                        <pic:blipFill>
                          <a:blip r:embed="rId39">
                            <a:extLst>
                              <a:ext uri="{28A0092B-C50C-407E-A947-70E740481C1C}">
                                <a14:useLocalDpi xmlns:a14="http://schemas.microsoft.com/office/drawing/2010/main" val="0"/>
                              </a:ext>
                            </a:extLst>
                          </a:blip>
                          <a:stretch>
                            <a:fillRect/>
                          </a:stretch>
                        </pic:blipFill>
                        <pic:spPr>
                          <a:xfrm>
                            <a:off x="0" y="0"/>
                            <a:ext cx="5632099" cy="8263134"/>
                          </a:xfrm>
                          <a:prstGeom prst="rect">
                            <a:avLst/>
                          </a:prstGeom>
                        </pic:spPr>
                      </pic:pic>
                    </a:graphicData>
                  </a:graphic>
                </wp:inline>
              </w:drawing>
            </w:r>
          </w:p>
        </w:tc>
      </w:tr>
    </w:tbl>
    <w:p w:rsidR="005E423F" w:rsidRDefault="005E423F" w:rsidP="005E423F">
      <w:pPr>
        <w:pStyle w:val="Caption"/>
      </w:pPr>
      <w:bookmarkStart w:id="119" w:name="_Ref74917473"/>
      <w:bookmarkStart w:id="120" w:name="_Toc75446872"/>
      <w:r>
        <w:t xml:space="preserve">Figure </w:t>
      </w:r>
      <w:r w:rsidR="00D62E91">
        <w:fldChar w:fldCharType="begin"/>
      </w:r>
      <w:r w:rsidR="00D62E91">
        <w:instrText xml:space="preserve"> SEQ Figure \* ARABIC </w:instrText>
      </w:r>
      <w:r w:rsidR="00D62E91">
        <w:fldChar w:fldCharType="separate"/>
      </w:r>
      <w:r w:rsidR="00D62E91">
        <w:rPr>
          <w:noProof/>
        </w:rPr>
        <w:t>46</w:t>
      </w:r>
      <w:r w:rsidR="00D62E91">
        <w:rPr>
          <w:noProof/>
        </w:rPr>
        <w:fldChar w:fldCharType="end"/>
      </w:r>
      <w:bookmarkEnd w:id="119"/>
      <w:r>
        <w:t>: Examples of equations in an announcement</w:t>
      </w:r>
      <w:bookmarkEnd w:id="120"/>
    </w:p>
    <w:p w:rsidR="003C04A9" w:rsidRDefault="003C04A9" w:rsidP="003E2A92">
      <w:pPr>
        <w:pStyle w:val="BodyText"/>
      </w:pPr>
      <w:r>
        <w:br w:type="page"/>
      </w:r>
    </w:p>
    <w:p w:rsidR="003E2A92" w:rsidRDefault="00E4153C" w:rsidP="003E2A92">
      <w:pPr>
        <w:pStyle w:val="BodyText"/>
      </w:pPr>
      <w:r>
        <w:lastRenderedPageBreak/>
        <w:t>Note that block/display math are displayed in the Canvas summary for the announcements and cause Canvas to stop summarizing the abstract. The cause for this is not yet know, but has been reported to e-learning (</w:t>
      </w:r>
      <w:r w:rsidRPr="00E4153C">
        <w:t>[#ID:KTH-INC-3677258#]</w:t>
      </w:r>
      <w:r>
        <w:t>) and I have blogged about it in the Canvas Community.</w:t>
      </w:r>
      <w:r w:rsidR="003C04A9">
        <w:t xml:space="preserve"> An example of the equation being displayed in the summary of the announcement is shown in </w:t>
      </w:r>
      <w:r w:rsidR="003C04A9">
        <w:fldChar w:fldCharType="begin"/>
      </w:r>
      <w:r w:rsidR="003C04A9">
        <w:instrText xml:space="preserve"> REF _Ref75341552 \h </w:instrText>
      </w:r>
      <w:r w:rsidR="003C04A9">
        <w:fldChar w:fldCharType="separate"/>
      </w:r>
      <w:r w:rsidR="00D62E91">
        <w:t xml:space="preserve">Figure </w:t>
      </w:r>
      <w:r w:rsidR="00D62E91">
        <w:rPr>
          <w:noProof/>
        </w:rPr>
        <w:t>47</w:t>
      </w:r>
      <w:r w:rsidR="003C04A9">
        <w:fldChar w:fldCharType="end"/>
      </w:r>
      <w:r w:rsidR="003C04A9">
        <w:t xml:space="preserve">. The announcement is shown in </w:t>
      </w:r>
      <w:r w:rsidR="003C04A9">
        <w:fldChar w:fldCharType="begin"/>
      </w:r>
      <w:r w:rsidR="003C04A9">
        <w:instrText xml:space="preserve"> REF _Ref75341568 \h </w:instrText>
      </w:r>
      <w:r w:rsidR="003C04A9">
        <w:fldChar w:fldCharType="separate"/>
      </w:r>
      <w:r w:rsidR="00D62E91">
        <w:t xml:space="preserve">Figure </w:t>
      </w:r>
      <w:r w:rsidR="00D62E91">
        <w:rPr>
          <w:noProof/>
        </w:rPr>
        <w:t>48</w:t>
      </w:r>
      <w:r w:rsidR="003C04A9">
        <w:fldChar w:fldCharType="end"/>
      </w:r>
      <w:r w:rsidR="003C04A9">
        <w:t xml:space="preserve"> while </w:t>
      </w:r>
      <w:r w:rsidR="003C04A9">
        <w:fldChar w:fldCharType="begin"/>
      </w:r>
      <w:r w:rsidR="003C04A9">
        <w:instrText xml:space="preserve"> REF _Ref75341581 \h </w:instrText>
      </w:r>
      <w:r w:rsidR="003C04A9">
        <w:fldChar w:fldCharType="separate"/>
      </w:r>
      <w:r w:rsidR="00D62E91">
        <w:t xml:space="preserve">Figure </w:t>
      </w:r>
      <w:r w:rsidR="00D62E91">
        <w:rPr>
          <w:noProof/>
        </w:rPr>
        <w:t>49</w:t>
      </w:r>
      <w:r w:rsidR="003C04A9">
        <w:fldChar w:fldCharType="end"/>
      </w:r>
      <w:r w:rsidR="003C04A9">
        <w:t xml:space="preserve"> shows the HTML for this announcement.</w:t>
      </w:r>
    </w:p>
    <w:p w:rsidR="003C04A9" w:rsidRDefault="003C04A9" w:rsidP="003C04A9">
      <w:pPr>
        <w:pStyle w:val="BodyText"/>
      </w:pPr>
    </w:p>
    <w:tbl>
      <w:tblPr>
        <w:tblStyle w:val="TableGrid"/>
        <w:tblW w:w="0" w:type="auto"/>
        <w:tblLook w:val="04A0" w:firstRow="1" w:lastRow="0" w:firstColumn="1" w:lastColumn="0" w:noHBand="0" w:noVBand="1"/>
      </w:tblPr>
      <w:tblGrid>
        <w:gridCol w:w="9289"/>
      </w:tblGrid>
      <w:tr w:rsidR="003C04A9" w:rsidTr="002F1647">
        <w:tc>
          <w:tcPr>
            <w:tcW w:w="9289" w:type="dxa"/>
          </w:tcPr>
          <w:p w:rsidR="003C04A9" w:rsidRDefault="003C04A9" w:rsidP="002F1647">
            <w:pPr>
              <w:pStyle w:val="BodyText"/>
              <w:keepNext/>
              <w:ind w:firstLine="0"/>
            </w:pPr>
            <w:r>
              <w:rPr>
                <w:noProof/>
              </w:rPr>
              <w:drawing>
                <wp:inline distT="0" distB="0" distL="0" distR="0" wp14:anchorId="40C10008" wp14:editId="472B15D0">
                  <wp:extent cx="5761355" cy="14503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ns-in-summary-Screenshot_20210623_114551.png"/>
                          <pic:cNvPicPr/>
                        </pic:nvPicPr>
                        <pic:blipFill>
                          <a:blip r:embed="rId40">
                            <a:extLst>
                              <a:ext uri="{28A0092B-C50C-407E-A947-70E740481C1C}">
                                <a14:useLocalDpi xmlns:a14="http://schemas.microsoft.com/office/drawing/2010/main" val="0"/>
                              </a:ext>
                            </a:extLst>
                          </a:blip>
                          <a:stretch>
                            <a:fillRect/>
                          </a:stretch>
                        </pic:blipFill>
                        <pic:spPr>
                          <a:xfrm>
                            <a:off x="0" y="0"/>
                            <a:ext cx="5761355" cy="1450340"/>
                          </a:xfrm>
                          <a:prstGeom prst="rect">
                            <a:avLst/>
                          </a:prstGeom>
                        </pic:spPr>
                      </pic:pic>
                    </a:graphicData>
                  </a:graphic>
                </wp:inline>
              </w:drawing>
            </w:r>
          </w:p>
        </w:tc>
      </w:tr>
    </w:tbl>
    <w:p w:rsidR="003C04A9" w:rsidRDefault="003C04A9" w:rsidP="003C04A9">
      <w:pPr>
        <w:pStyle w:val="Caption"/>
      </w:pPr>
      <w:bookmarkStart w:id="121" w:name="_Ref75341552"/>
      <w:bookmarkStart w:id="122" w:name="_Toc75446873"/>
      <w:r>
        <w:t xml:space="preserve">Figure </w:t>
      </w:r>
      <w:r w:rsidR="00D62E91">
        <w:fldChar w:fldCharType="begin"/>
      </w:r>
      <w:r w:rsidR="00D62E91">
        <w:instrText xml:space="preserve"> SEQ Figure \* ARABIC </w:instrText>
      </w:r>
      <w:r w:rsidR="00D62E91">
        <w:fldChar w:fldCharType="separate"/>
      </w:r>
      <w:r w:rsidR="00D62E91">
        <w:rPr>
          <w:noProof/>
        </w:rPr>
        <w:t>47</w:t>
      </w:r>
      <w:r w:rsidR="00D62E91">
        <w:rPr>
          <w:noProof/>
        </w:rPr>
        <w:fldChar w:fldCharType="end"/>
      </w:r>
      <w:bookmarkEnd w:id="121"/>
      <w:r>
        <w:t>: Announcement summary</w:t>
      </w:r>
      <w:bookmarkEnd w:id="122"/>
      <w:r>
        <w:t xml:space="preserve"> </w:t>
      </w:r>
    </w:p>
    <w:p w:rsidR="003C04A9" w:rsidRDefault="003C04A9" w:rsidP="003E2A92">
      <w:pPr>
        <w:pStyle w:val="BodyText"/>
      </w:pPr>
    </w:p>
    <w:tbl>
      <w:tblPr>
        <w:tblStyle w:val="TableGrid"/>
        <w:tblW w:w="0" w:type="auto"/>
        <w:tblLook w:val="04A0" w:firstRow="1" w:lastRow="0" w:firstColumn="1" w:lastColumn="0" w:noHBand="0" w:noVBand="1"/>
      </w:tblPr>
      <w:tblGrid>
        <w:gridCol w:w="9289"/>
      </w:tblGrid>
      <w:tr w:rsidR="003C04A9" w:rsidTr="003C04A9">
        <w:tc>
          <w:tcPr>
            <w:tcW w:w="9289" w:type="dxa"/>
          </w:tcPr>
          <w:p w:rsidR="003C04A9" w:rsidRDefault="003C04A9" w:rsidP="003C04A9">
            <w:pPr>
              <w:pStyle w:val="BodyText"/>
              <w:keepNext/>
              <w:ind w:firstLine="0"/>
            </w:pPr>
            <w:r>
              <w:rPr>
                <w:noProof/>
              </w:rPr>
              <w:drawing>
                <wp:inline distT="0" distB="0" distL="0" distR="0" wp14:anchorId="5AF09D69" wp14:editId="5BD39E9C">
                  <wp:extent cx="5761355" cy="37661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nouncement-with-eqn-20210623.png"/>
                          <pic:cNvPicPr/>
                        </pic:nvPicPr>
                        <pic:blipFill>
                          <a:blip r:embed="rId41">
                            <a:extLst>
                              <a:ext uri="{28A0092B-C50C-407E-A947-70E740481C1C}">
                                <a14:useLocalDpi xmlns:a14="http://schemas.microsoft.com/office/drawing/2010/main" val="0"/>
                              </a:ext>
                            </a:extLst>
                          </a:blip>
                          <a:stretch>
                            <a:fillRect/>
                          </a:stretch>
                        </pic:blipFill>
                        <pic:spPr>
                          <a:xfrm>
                            <a:off x="0" y="0"/>
                            <a:ext cx="5761355" cy="3766185"/>
                          </a:xfrm>
                          <a:prstGeom prst="rect">
                            <a:avLst/>
                          </a:prstGeom>
                        </pic:spPr>
                      </pic:pic>
                    </a:graphicData>
                  </a:graphic>
                </wp:inline>
              </w:drawing>
            </w:r>
          </w:p>
        </w:tc>
      </w:tr>
    </w:tbl>
    <w:p w:rsidR="00E4153C" w:rsidRDefault="003C04A9" w:rsidP="003C04A9">
      <w:pPr>
        <w:pStyle w:val="Caption"/>
      </w:pPr>
      <w:bookmarkStart w:id="123" w:name="_Ref75341568"/>
      <w:bookmarkStart w:id="124" w:name="_Toc75446874"/>
      <w:r>
        <w:t xml:space="preserve">Figure </w:t>
      </w:r>
      <w:r w:rsidR="00D62E91">
        <w:fldChar w:fldCharType="begin"/>
      </w:r>
      <w:r w:rsidR="00D62E91">
        <w:instrText xml:space="preserve"> SEQ Figure \* ARABIC </w:instrText>
      </w:r>
      <w:r w:rsidR="00D62E91">
        <w:fldChar w:fldCharType="separate"/>
      </w:r>
      <w:r w:rsidR="00D62E91">
        <w:rPr>
          <w:noProof/>
        </w:rPr>
        <w:t>48</w:t>
      </w:r>
      <w:r w:rsidR="00D62E91">
        <w:rPr>
          <w:noProof/>
        </w:rPr>
        <w:fldChar w:fldCharType="end"/>
      </w:r>
      <w:bookmarkEnd w:id="123"/>
      <w:r>
        <w:t>: Announcement with equation</w:t>
      </w:r>
      <w:bookmarkEnd w:id="124"/>
      <w:r>
        <w:t xml:space="preserve"> </w:t>
      </w:r>
    </w:p>
    <w:p w:rsidR="003C04A9" w:rsidRDefault="003C04A9" w:rsidP="003C04A9">
      <w:pPr>
        <w:pStyle w:val="BodyText"/>
      </w:pPr>
    </w:p>
    <w:tbl>
      <w:tblPr>
        <w:tblStyle w:val="TableGrid"/>
        <w:tblW w:w="0" w:type="auto"/>
        <w:tblLook w:val="04A0" w:firstRow="1" w:lastRow="0" w:firstColumn="1" w:lastColumn="0" w:noHBand="0" w:noVBand="1"/>
      </w:tblPr>
      <w:tblGrid>
        <w:gridCol w:w="9289"/>
      </w:tblGrid>
      <w:tr w:rsidR="003C04A9" w:rsidTr="002F1647">
        <w:tc>
          <w:tcPr>
            <w:tcW w:w="9289" w:type="dxa"/>
          </w:tcPr>
          <w:p w:rsidR="003C04A9" w:rsidRDefault="003C04A9" w:rsidP="003C04A9">
            <w:pPr>
              <w:pStyle w:val="Computerexample"/>
            </w:pPr>
            <w:r>
              <w:lastRenderedPageBreak/>
              <w:t>&lt;h2 lang="en"&gt;Abstract&lt;/h2&gt;</w:t>
            </w:r>
          </w:p>
          <w:p w:rsidR="003C04A9" w:rsidRDefault="003C04A9" w:rsidP="003C04A9">
            <w:pPr>
              <w:pStyle w:val="Computerexample"/>
            </w:pPr>
            <w:r>
              <w:t>&lt;p&gt;All theses at KTH are required to have an abstract in both &lt;i&gt;English&lt;/i&gt; and &lt;i&gt;Swedish&lt;/i&gt;.&lt;/p&gt;</w:t>
            </w:r>
          </w:p>
          <w:p w:rsidR="003C04A9" w:rsidRDefault="003C04A9" w:rsidP="003C04A9">
            <w:pPr>
              <w:pStyle w:val="Computerexample"/>
            </w:pPr>
            <w:r>
              <w:t>&lt;p&gt;Exchange students many want to include one or more abstracts in the language(s) used in their home institutions to avoid the need to write another thesis when returning to their home institution.&lt;/p&gt;</w:t>
            </w:r>
          </w:p>
          <w:p w:rsidR="003C04A9" w:rsidRDefault="003C04A9" w:rsidP="003C04A9">
            <w:pPr>
              <w:pStyle w:val="Computerexample"/>
            </w:pPr>
            <w:r>
              <w:t>&lt;p&gt;&lt;span class="math-tex"&gt;\(\pi \cdot r\)&lt;/span&gt; or &lt;span class="math-tex"&gt;\[ \int_{a}^{b} x^2 \,dx \]&lt;/span&gt;&lt;/p&gt;</w:t>
            </w:r>
          </w:p>
          <w:p w:rsidR="003C04A9" w:rsidRDefault="003C04A9" w:rsidP="003C04A9">
            <w:pPr>
              <w:pStyle w:val="Computerexample"/>
            </w:pPr>
            <w:r>
              <w:t>&lt;p&gt;Some more text: A&lt;sup&gt;*&lt;/sup&gt;, A&lt;sup&gt;&amp;reg;&lt;/sup&gt;, and A&amp;trade;.&lt;/p&gt;</w:t>
            </w:r>
          </w:p>
          <w:p w:rsidR="003C04A9" w:rsidRDefault="003C04A9" w:rsidP="003C04A9">
            <w:pPr>
              <w:pStyle w:val="Computerexample"/>
            </w:pPr>
            <w:r>
              <w:t>&lt;p&gt;&lt;strong&gt;Keywords:&lt;/strong&gt; &lt;em&gt;Canvas Learning Management System, Docker containers, Performance tuning &lt;/em&gt;&lt;/p&gt;</w:t>
            </w:r>
          </w:p>
        </w:tc>
      </w:tr>
    </w:tbl>
    <w:p w:rsidR="003C04A9" w:rsidRDefault="003C04A9" w:rsidP="003C04A9">
      <w:pPr>
        <w:pStyle w:val="Caption"/>
      </w:pPr>
      <w:bookmarkStart w:id="125" w:name="_Ref75341581"/>
      <w:bookmarkStart w:id="126" w:name="_Toc75446875"/>
      <w:r>
        <w:t xml:space="preserve">Figure </w:t>
      </w:r>
      <w:r w:rsidR="00D62E91">
        <w:fldChar w:fldCharType="begin"/>
      </w:r>
      <w:r w:rsidR="00D62E91">
        <w:instrText xml:space="preserve"> SEQ Figure \* ARABIC </w:instrText>
      </w:r>
      <w:r w:rsidR="00D62E91">
        <w:fldChar w:fldCharType="separate"/>
      </w:r>
      <w:r w:rsidR="00D62E91">
        <w:rPr>
          <w:noProof/>
        </w:rPr>
        <w:t>49</w:t>
      </w:r>
      <w:r w:rsidR="00D62E91">
        <w:rPr>
          <w:noProof/>
        </w:rPr>
        <w:fldChar w:fldCharType="end"/>
      </w:r>
      <w:bookmarkEnd w:id="125"/>
      <w:r>
        <w:t>: HTML for the announcement</w:t>
      </w:r>
      <w:bookmarkEnd w:id="126"/>
    </w:p>
    <w:p w:rsidR="003C04A9" w:rsidRPr="003C04A9" w:rsidRDefault="003C04A9" w:rsidP="003C04A9"/>
    <w:p w:rsidR="003C04A9" w:rsidRPr="003C04A9" w:rsidRDefault="003C04A9" w:rsidP="003C04A9"/>
    <w:p w:rsidR="003E2A92" w:rsidRDefault="003E2A92" w:rsidP="00CC08EA">
      <w:pPr>
        <w:pStyle w:val="Heading3"/>
      </w:pPr>
      <w:bookmarkStart w:id="127" w:name="_Ref74925430"/>
      <w:bookmarkStart w:id="128" w:name="_Toc75446822"/>
      <w:r>
        <w:t>Better support for mathematics in Cortina</w:t>
      </w:r>
      <w:bookmarkEnd w:id="127"/>
      <w:bookmarkEnd w:id="128"/>
    </w:p>
    <w:p w:rsidR="003E2A92" w:rsidRDefault="003E2A92" w:rsidP="003E2A92">
      <w:pPr>
        <w:pStyle w:val="BodyText"/>
      </w:pPr>
      <w:r w:rsidRPr="00854737">
        <w:t xml:space="preserve">Won-Kyung Chung </w:t>
      </w:r>
      <w:hyperlink r:id="rId42" w:history="1">
        <w:r w:rsidRPr="003D676B">
          <w:rPr>
            <w:rStyle w:val="Hyperlink"/>
          </w:rPr>
          <w:t>wkchung@kth.se</w:t>
        </w:r>
      </w:hyperlink>
      <w:r>
        <w:t xml:space="preserve"> indicated that CORTINA supports mathematical expressions using a class name of “math-tex” and gave an example: </w:t>
      </w:r>
    </w:p>
    <w:p w:rsidR="003E2A92" w:rsidRDefault="003E2A92" w:rsidP="003E2A92">
      <w:pPr>
        <w:pStyle w:val="Computerexample"/>
      </w:pPr>
      <w:r>
        <w:t>&lt;span class=\"math-tex\"&gt;\\(x = {-b \\pm \\sqrt{b^2-4ac} \\over 2a}\\)&lt;/span&gt;</w:t>
      </w:r>
    </w:p>
    <w:p w:rsidR="003E2A92" w:rsidRDefault="003E2A92" w:rsidP="003E2A92">
      <w:pPr>
        <w:pStyle w:val="BodyText"/>
      </w:pPr>
      <w:r w:rsidRPr="00854737">
        <w:t xml:space="preserve">Won-Kyung </w:t>
      </w:r>
      <w:r>
        <w:t xml:space="preserve"> also noted that Cortina does </w:t>
      </w:r>
      <w:r w:rsidRPr="005E423F">
        <w:rPr>
          <w:b/>
        </w:rPr>
        <w:t>not</w:t>
      </w:r>
      <w:r>
        <w:t xml:space="preserve"> allow images in paragraphs, so the solutions for Cortina and DiVA have to be different.</w:t>
      </w:r>
    </w:p>
    <w:p w:rsidR="003E2A92" w:rsidRDefault="003E2A92" w:rsidP="003E2A92">
      <w:pPr>
        <w:pStyle w:val="BodyText"/>
      </w:pPr>
      <w:r>
        <w:t>An important note about the above example is that \over is deprecated and one should use \frac{}{} or one of its variance instead</w:t>
      </w:r>
      <w:r w:rsidR="00CC08EA">
        <w:t>, hence I used this version of the equation in my source LaTeX file</w:t>
      </w:r>
      <w:r>
        <w:t xml:space="preserve">. </w:t>
      </w:r>
    </w:p>
    <w:p w:rsidR="003E2A92" w:rsidRDefault="003E2A92" w:rsidP="00CC08EA">
      <w:pPr>
        <w:pStyle w:val="BodyText"/>
      </w:pPr>
      <w:r>
        <w:fldChar w:fldCharType="begin"/>
      </w:r>
      <w:r>
        <w:instrText xml:space="preserve"> REF _Ref74925079 \h </w:instrText>
      </w:r>
      <w:r>
        <w:fldChar w:fldCharType="separate"/>
      </w:r>
      <w:r w:rsidR="00D62E91">
        <w:t xml:space="preserve">Figure </w:t>
      </w:r>
      <w:r w:rsidR="00D62E91">
        <w:rPr>
          <w:noProof/>
        </w:rPr>
        <w:t>50</w:t>
      </w:r>
      <w:r>
        <w:fldChar w:fldCharType="end"/>
      </w:r>
      <w:r>
        <w:t xml:space="preserve"> shows the entry in the Cortina calendar, while </w:t>
      </w:r>
      <w:r>
        <w:fldChar w:fldCharType="begin"/>
      </w:r>
      <w:r>
        <w:instrText xml:space="preserve"> REF _Ref74925082 \h </w:instrText>
      </w:r>
      <w:r>
        <w:fldChar w:fldCharType="separate"/>
      </w:r>
      <w:r w:rsidR="00D62E91">
        <w:t xml:space="preserve">Figure </w:t>
      </w:r>
      <w:r w:rsidR="00D62E91">
        <w:rPr>
          <w:noProof/>
        </w:rPr>
        <w:t>51</w:t>
      </w:r>
      <w:r>
        <w:fldChar w:fldCharType="end"/>
      </w:r>
      <w:r>
        <w:t xml:space="preserve"> and </w:t>
      </w:r>
      <w:r>
        <w:fldChar w:fldCharType="begin"/>
      </w:r>
      <w:r>
        <w:instrText xml:space="preserve"> REF _Ref74925084 \h </w:instrText>
      </w:r>
      <w:r>
        <w:fldChar w:fldCharType="separate"/>
      </w:r>
      <w:r w:rsidR="00D62E91">
        <w:t xml:space="preserve">Figure </w:t>
      </w:r>
      <w:r w:rsidR="00D62E91">
        <w:rPr>
          <w:noProof/>
        </w:rPr>
        <w:t>52</w:t>
      </w:r>
      <w:r>
        <w:fldChar w:fldCharType="end"/>
      </w:r>
      <w:r>
        <w:t xml:space="preserve"> shows zoomed in views of the equations.</w:t>
      </w:r>
    </w:p>
    <w:p w:rsidR="003E2A92" w:rsidRPr="003E2A92" w:rsidRDefault="003E2A92" w:rsidP="003E2A92"/>
    <w:tbl>
      <w:tblPr>
        <w:tblStyle w:val="TableGrid"/>
        <w:tblW w:w="0" w:type="auto"/>
        <w:tblLook w:val="04A0" w:firstRow="1" w:lastRow="0" w:firstColumn="1" w:lastColumn="0" w:noHBand="0" w:noVBand="1"/>
      </w:tblPr>
      <w:tblGrid>
        <w:gridCol w:w="9289"/>
      </w:tblGrid>
      <w:tr w:rsidR="003E2A92" w:rsidTr="003E2A92">
        <w:tc>
          <w:tcPr>
            <w:tcW w:w="9289" w:type="dxa"/>
          </w:tcPr>
          <w:p w:rsidR="003E2A92" w:rsidRDefault="003E2A92" w:rsidP="003E2A92">
            <w:pPr>
              <w:keepNext/>
            </w:pPr>
            <w:r>
              <w:rPr>
                <w:noProof/>
              </w:rPr>
              <w:lastRenderedPageBreak/>
              <w:drawing>
                <wp:inline distT="0" distB="0" distL="0" distR="0" wp14:anchorId="2490F6AA" wp14:editId="68539D07">
                  <wp:extent cx="3696216" cy="73733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quations-int-cortina-20210618.png"/>
                          <pic:cNvPicPr/>
                        </pic:nvPicPr>
                        <pic:blipFill>
                          <a:blip r:embed="rId43">
                            <a:extLst>
                              <a:ext uri="{28A0092B-C50C-407E-A947-70E740481C1C}">
                                <a14:useLocalDpi xmlns:a14="http://schemas.microsoft.com/office/drawing/2010/main" val="0"/>
                              </a:ext>
                            </a:extLst>
                          </a:blip>
                          <a:stretch>
                            <a:fillRect/>
                          </a:stretch>
                        </pic:blipFill>
                        <pic:spPr>
                          <a:xfrm>
                            <a:off x="0" y="0"/>
                            <a:ext cx="3696216" cy="7373380"/>
                          </a:xfrm>
                          <a:prstGeom prst="rect">
                            <a:avLst/>
                          </a:prstGeom>
                        </pic:spPr>
                      </pic:pic>
                    </a:graphicData>
                  </a:graphic>
                </wp:inline>
              </w:drawing>
            </w:r>
          </w:p>
        </w:tc>
      </w:tr>
    </w:tbl>
    <w:p w:rsidR="003E2A92" w:rsidRDefault="003E2A92" w:rsidP="003E2A92">
      <w:pPr>
        <w:pStyle w:val="Caption"/>
      </w:pPr>
      <w:bookmarkStart w:id="129" w:name="_Ref74925079"/>
      <w:bookmarkStart w:id="130" w:name="_Toc75446876"/>
      <w:r>
        <w:t xml:space="preserve">Figure </w:t>
      </w:r>
      <w:r w:rsidR="00D62E91">
        <w:fldChar w:fldCharType="begin"/>
      </w:r>
      <w:r w:rsidR="00D62E91">
        <w:instrText xml:space="preserve"> SEQ Figure \* ARABIC </w:instrText>
      </w:r>
      <w:r w:rsidR="00D62E91">
        <w:fldChar w:fldCharType="separate"/>
      </w:r>
      <w:r w:rsidR="00D62E91">
        <w:rPr>
          <w:noProof/>
        </w:rPr>
        <w:t>50</w:t>
      </w:r>
      <w:r w:rsidR="00D62E91">
        <w:rPr>
          <w:noProof/>
        </w:rPr>
        <w:fldChar w:fldCharType="end"/>
      </w:r>
      <w:bookmarkEnd w:id="129"/>
      <w:r>
        <w:t>: Equations in Cortina claendar entry</w:t>
      </w:r>
      <w:bookmarkEnd w:id="130"/>
    </w:p>
    <w:tbl>
      <w:tblPr>
        <w:tblStyle w:val="TableGrid"/>
        <w:tblW w:w="0" w:type="auto"/>
        <w:tblLook w:val="04A0" w:firstRow="1" w:lastRow="0" w:firstColumn="1" w:lastColumn="0" w:noHBand="0" w:noVBand="1"/>
      </w:tblPr>
      <w:tblGrid>
        <w:gridCol w:w="9289"/>
      </w:tblGrid>
      <w:tr w:rsidR="003E2A92" w:rsidTr="003E2A92">
        <w:tc>
          <w:tcPr>
            <w:tcW w:w="9289" w:type="dxa"/>
          </w:tcPr>
          <w:p w:rsidR="003E2A92" w:rsidRDefault="003E2A92" w:rsidP="003E2A92">
            <w:pPr>
              <w:keepNext/>
            </w:pPr>
            <w:r>
              <w:rPr>
                <w:noProof/>
              </w:rPr>
              <w:lastRenderedPageBreak/>
              <w:drawing>
                <wp:inline distT="0" distB="0" distL="0" distR="0" wp14:anchorId="6ABBFFC0" wp14:editId="494F67FA">
                  <wp:extent cx="5761355" cy="59099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1.png"/>
                          <pic:cNvPicPr/>
                        </pic:nvPicPr>
                        <pic:blipFill>
                          <a:blip r:embed="rId44">
                            <a:extLst>
                              <a:ext uri="{28A0092B-C50C-407E-A947-70E740481C1C}">
                                <a14:useLocalDpi xmlns:a14="http://schemas.microsoft.com/office/drawing/2010/main" val="0"/>
                              </a:ext>
                            </a:extLst>
                          </a:blip>
                          <a:stretch>
                            <a:fillRect/>
                          </a:stretch>
                        </pic:blipFill>
                        <pic:spPr>
                          <a:xfrm>
                            <a:off x="0" y="0"/>
                            <a:ext cx="5761355" cy="5909945"/>
                          </a:xfrm>
                          <a:prstGeom prst="rect">
                            <a:avLst/>
                          </a:prstGeom>
                        </pic:spPr>
                      </pic:pic>
                    </a:graphicData>
                  </a:graphic>
                </wp:inline>
              </w:drawing>
            </w:r>
          </w:p>
        </w:tc>
      </w:tr>
    </w:tbl>
    <w:p w:rsidR="003E2A92" w:rsidRDefault="003E2A92" w:rsidP="003E2A92">
      <w:pPr>
        <w:pStyle w:val="Caption"/>
      </w:pPr>
      <w:bookmarkStart w:id="131" w:name="_Ref74925082"/>
      <w:bookmarkStart w:id="132" w:name="_Toc75446877"/>
      <w:r>
        <w:t xml:space="preserve">Figure </w:t>
      </w:r>
      <w:r w:rsidR="00D62E91">
        <w:fldChar w:fldCharType="begin"/>
      </w:r>
      <w:r w:rsidR="00D62E91">
        <w:instrText xml:space="preserve"> SEQ Figure \* ARABIC </w:instrText>
      </w:r>
      <w:r w:rsidR="00D62E91">
        <w:fldChar w:fldCharType="separate"/>
      </w:r>
      <w:r w:rsidR="00D62E91">
        <w:rPr>
          <w:noProof/>
        </w:rPr>
        <w:t>51</w:t>
      </w:r>
      <w:r w:rsidR="00D62E91">
        <w:rPr>
          <w:noProof/>
        </w:rPr>
        <w:fldChar w:fldCharType="end"/>
      </w:r>
      <w:bookmarkEnd w:id="131"/>
      <w:r>
        <w:t>: Zoom in on part of the Cortinal calendar entry</w:t>
      </w:r>
      <w:bookmarkEnd w:id="132"/>
    </w:p>
    <w:p w:rsidR="003E2A92" w:rsidRDefault="003E2A92" w:rsidP="003E2A92">
      <w:pPr>
        <w:pStyle w:val="Caption"/>
      </w:pPr>
    </w:p>
    <w:tbl>
      <w:tblPr>
        <w:tblStyle w:val="TableGrid"/>
        <w:tblW w:w="0" w:type="auto"/>
        <w:tblLook w:val="04A0" w:firstRow="1" w:lastRow="0" w:firstColumn="1" w:lastColumn="0" w:noHBand="0" w:noVBand="1"/>
      </w:tblPr>
      <w:tblGrid>
        <w:gridCol w:w="9289"/>
      </w:tblGrid>
      <w:tr w:rsidR="003E2A92" w:rsidTr="00BD024A">
        <w:tc>
          <w:tcPr>
            <w:tcW w:w="9289" w:type="dxa"/>
          </w:tcPr>
          <w:p w:rsidR="003E2A92" w:rsidRDefault="003E2A92" w:rsidP="00BD024A">
            <w:pPr>
              <w:keepNext/>
            </w:pPr>
            <w:r>
              <w:rPr>
                <w:noProof/>
              </w:rPr>
              <w:lastRenderedPageBreak/>
              <w:drawing>
                <wp:inline distT="0" distB="0" distL="0" distR="0" wp14:anchorId="0654CBFF" wp14:editId="7E22B7DF">
                  <wp:extent cx="5761355" cy="45497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tina-eqn-zoom2.png"/>
                          <pic:cNvPicPr/>
                        </pic:nvPicPr>
                        <pic:blipFill>
                          <a:blip r:embed="rId45">
                            <a:extLst>
                              <a:ext uri="{28A0092B-C50C-407E-A947-70E740481C1C}">
                                <a14:useLocalDpi xmlns:a14="http://schemas.microsoft.com/office/drawing/2010/main" val="0"/>
                              </a:ext>
                            </a:extLst>
                          </a:blip>
                          <a:stretch>
                            <a:fillRect/>
                          </a:stretch>
                        </pic:blipFill>
                        <pic:spPr>
                          <a:xfrm>
                            <a:off x="0" y="0"/>
                            <a:ext cx="5761355" cy="4549775"/>
                          </a:xfrm>
                          <a:prstGeom prst="rect">
                            <a:avLst/>
                          </a:prstGeom>
                        </pic:spPr>
                      </pic:pic>
                    </a:graphicData>
                  </a:graphic>
                </wp:inline>
              </w:drawing>
            </w:r>
          </w:p>
        </w:tc>
      </w:tr>
    </w:tbl>
    <w:p w:rsidR="003E2A92" w:rsidRPr="003E2A92" w:rsidRDefault="003E2A92" w:rsidP="003E2A92">
      <w:pPr>
        <w:pStyle w:val="Caption"/>
      </w:pPr>
      <w:bookmarkStart w:id="133" w:name="_Ref74925084"/>
      <w:bookmarkStart w:id="134" w:name="_Toc75446878"/>
      <w:r>
        <w:t xml:space="preserve">Figure </w:t>
      </w:r>
      <w:r w:rsidR="00D62E91">
        <w:fldChar w:fldCharType="begin"/>
      </w:r>
      <w:r w:rsidR="00D62E91">
        <w:instrText xml:space="preserve"> SEQ Figure \* ARABIC </w:instrText>
      </w:r>
      <w:r w:rsidR="00D62E91">
        <w:fldChar w:fldCharType="separate"/>
      </w:r>
      <w:r w:rsidR="00D62E91">
        <w:rPr>
          <w:noProof/>
        </w:rPr>
        <w:t>52</w:t>
      </w:r>
      <w:r w:rsidR="00D62E91">
        <w:rPr>
          <w:noProof/>
        </w:rPr>
        <w:fldChar w:fldCharType="end"/>
      </w:r>
      <w:bookmarkEnd w:id="133"/>
      <w:r>
        <w:t>: Zoom in on lower part of the Cortinal calendar entry</w:t>
      </w:r>
      <w:bookmarkEnd w:id="134"/>
    </w:p>
    <w:p w:rsidR="00CC08EA" w:rsidRDefault="00CC08EA" w:rsidP="00CC08EA">
      <w:pPr>
        <w:pStyle w:val="BodyText"/>
      </w:pPr>
    </w:p>
    <w:p w:rsidR="00CC08EA" w:rsidRDefault="00CC08EA" w:rsidP="00CC08EA">
      <w:pPr>
        <w:pStyle w:val="Heading3"/>
      </w:pPr>
      <w:bookmarkStart w:id="135" w:name="_Toc75446823"/>
      <w:r>
        <w:t>Support for mathematics in DiVA</w:t>
      </w:r>
      <w:bookmarkEnd w:id="135"/>
    </w:p>
    <w:p w:rsidR="00CC08EA" w:rsidRDefault="00CC08EA" w:rsidP="00CC08EA">
      <w:pPr>
        <w:pStyle w:val="BodyText"/>
      </w:pPr>
      <w:r>
        <w:t>In contrast to Canvas and Cortina, DiVA uses pictures (although these can have a LaTeX expression as an “alt” description of the image contents).</w:t>
      </w:r>
    </w:p>
    <w:p w:rsidR="003E2A92" w:rsidRDefault="00CC08EA" w:rsidP="00CC08EA">
      <w:pPr>
        <w:pStyle w:val="BodyText"/>
      </w:pPr>
      <w:r>
        <w:t xml:space="preserve">The code does </w:t>
      </w:r>
      <w:r w:rsidRPr="00CC08EA">
        <w:rPr>
          <w:b/>
        </w:rPr>
        <w:t>not</w:t>
      </w:r>
      <w:r>
        <w:t xml:space="preserve"> (yet) support the addition of equations to the DiVA entry of the abstracts.</w:t>
      </w:r>
    </w:p>
    <w:p w:rsidR="00BD024A" w:rsidRDefault="00BD024A" w:rsidP="00BD024A">
      <w:pPr>
        <w:pStyle w:val="Heading2"/>
      </w:pPr>
      <w:bookmarkStart w:id="136" w:name="_Ref75013971"/>
      <w:bookmarkStart w:id="137" w:name="_Toc75446824"/>
      <w:r>
        <w:t>Acronyms in abstracts</w:t>
      </w:r>
      <w:bookmarkEnd w:id="136"/>
      <w:bookmarkEnd w:id="137"/>
    </w:p>
    <w:p w:rsidR="00BD024A" w:rsidRDefault="00BD024A" w:rsidP="00BD024A">
      <w:pPr>
        <w:pStyle w:val="BodyText"/>
      </w:pPr>
      <w:r>
        <w:t xml:space="preserve">As students may use acronyms in abstracts, there is now support for the commands:\gls{}, \glspl{}, \Gls{}, \Glspl{}, \acrlong{}, \acrshort{}, and \acrfull{}. There is now an optional argument to the extraction program to specify the name of the file with defintions of acronyms using the \newacronyms{label}{acronym}{phrase} for of definitions. This optional argument is shown in </w:t>
      </w:r>
      <w:r>
        <w:fldChar w:fldCharType="begin"/>
      </w:r>
      <w:r>
        <w:instrText xml:space="preserve"> REF _Ref75014364 \h </w:instrText>
      </w:r>
      <w:r>
        <w:fldChar w:fldCharType="separate"/>
      </w:r>
      <w:r w:rsidR="00D62E91">
        <w:t xml:space="preserve">Figure </w:t>
      </w:r>
      <w:r w:rsidR="00D62E91">
        <w:rPr>
          <w:noProof/>
        </w:rPr>
        <w:t>53</w:t>
      </w:r>
      <w:r>
        <w:fldChar w:fldCharType="end"/>
      </w:r>
      <w:r>
        <w:t>.</w:t>
      </w:r>
      <w:r w:rsidR="009F6CC0">
        <w:t xml:space="preserve"> Note that expanding acronyms are handled independently for the abstracts, so that they are spell out on first use in each abstract. Note also that there is </w:t>
      </w:r>
      <w:r w:rsidR="009F6CC0" w:rsidRPr="009F6CC0">
        <w:rPr>
          <w:b/>
        </w:rPr>
        <w:t>no</w:t>
      </w:r>
      <w:r w:rsidR="009F6CC0">
        <w:t xml:space="preserve"> support for multiple languages for the phrase that is used, i.e., the expansion simply uses the phrase defined in the \newacronyms definition.</w:t>
      </w:r>
    </w:p>
    <w:tbl>
      <w:tblPr>
        <w:tblStyle w:val="TableGrid"/>
        <w:tblW w:w="0" w:type="auto"/>
        <w:tblLook w:val="04A0" w:firstRow="1" w:lastRow="0" w:firstColumn="1" w:lastColumn="0" w:noHBand="0" w:noVBand="1"/>
      </w:tblPr>
      <w:tblGrid>
        <w:gridCol w:w="9289"/>
      </w:tblGrid>
      <w:tr w:rsidR="00BD024A" w:rsidTr="00BD024A">
        <w:tc>
          <w:tcPr>
            <w:tcW w:w="9289" w:type="dxa"/>
          </w:tcPr>
          <w:p w:rsidR="00BD024A" w:rsidRDefault="00BD024A" w:rsidP="00BD024A">
            <w:pPr>
              <w:pStyle w:val="BodyText"/>
              <w:keepNext/>
              <w:ind w:firstLine="0"/>
            </w:pPr>
            <w:r>
              <w:t>./extract_pseudo_JSON-from_PDF.py --pdf xxxx.pdf --json xxxx.json --acronyms acronyms.tex</w:t>
            </w:r>
          </w:p>
        </w:tc>
      </w:tr>
    </w:tbl>
    <w:p w:rsidR="00BD024A" w:rsidRDefault="00BD024A" w:rsidP="00BD024A">
      <w:pPr>
        <w:pStyle w:val="Caption"/>
      </w:pPr>
      <w:bookmarkStart w:id="138" w:name="_Ref75014364"/>
      <w:bookmarkStart w:id="139" w:name="_Toc75446879"/>
      <w:r>
        <w:t xml:space="preserve">Figure </w:t>
      </w:r>
      <w:r w:rsidR="00D62E91">
        <w:fldChar w:fldCharType="begin"/>
      </w:r>
      <w:r w:rsidR="00D62E91">
        <w:instrText xml:space="preserve"> SEQ Figure \* ARABIC </w:instrText>
      </w:r>
      <w:r w:rsidR="00D62E91">
        <w:fldChar w:fldCharType="separate"/>
      </w:r>
      <w:r w:rsidR="00D62E91">
        <w:rPr>
          <w:noProof/>
        </w:rPr>
        <w:t>53</w:t>
      </w:r>
      <w:r w:rsidR="00D62E91">
        <w:rPr>
          <w:noProof/>
        </w:rPr>
        <w:fldChar w:fldCharType="end"/>
      </w:r>
      <w:bookmarkEnd w:id="138"/>
      <w:r>
        <w:t>: Specifying acronyms file</w:t>
      </w:r>
      <w:bookmarkEnd w:id="139"/>
    </w:p>
    <w:p w:rsidR="00E4153C" w:rsidRPr="00E4153C" w:rsidRDefault="00E4153C" w:rsidP="00E4153C">
      <w:pPr>
        <w:pStyle w:val="BodyText"/>
      </w:pPr>
      <w:r>
        <w:t xml:space="preserve">Additionally, the macros (from defines.tex) are supported in abstracts: \ie, \eg, \etc, \etal, \first, \second, \third, </w:t>
      </w:r>
      <w:r>
        <w:rPr>
          <w:rFonts w:cstheme="minorHAnsi"/>
        </w:rPr>
        <w:t xml:space="preserve">… </w:t>
      </w:r>
      <w:r>
        <w:t>.</w:t>
      </w:r>
    </w:p>
    <w:p w:rsidR="00BD024A" w:rsidRDefault="00BD024A" w:rsidP="00BD024A">
      <w:pPr>
        <w:pStyle w:val="Heading2"/>
      </w:pPr>
      <w:bookmarkStart w:id="140" w:name="_Ref75014520"/>
      <w:bookmarkStart w:id="141" w:name="_Toc75446825"/>
      <w:r>
        <w:lastRenderedPageBreak/>
        <w:t>URLs in abstracts</w:t>
      </w:r>
      <w:bookmarkEnd w:id="140"/>
      <w:bookmarkEnd w:id="141"/>
    </w:p>
    <w:p w:rsidR="00BD024A" w:rsidRDefault="00BD024A" w:rsidP="009F6CC0">
      <w:pPr>
        <w:pStyle w:val="BodyText"/>
      </w:pPr>
      <w:r>
        <w:t>Currently URLs in abstracts are support in Canvas course room announcements and calendar but not in the Cortina calendar – where the URL is simply shown as text.</w:t>
      </w:r>
    </w:p>
    <w:p w:rsidR="0049055E" w:rsidRDefault="0049055E" w:rsidP="0049055E">
      <w:pPr>
        <w:pStyle w:val="Heading2"/>
      </w:pPr>
      <w:bookmarkStart w:id="142" w:name="_Ref75015560"/>
      <w:bookmarkStart w:id="143" w:name="_Toc75446826"/>
      <w:r>
        <w:t>Getting the PDF from a Canvas assignment and optionally extracting JSON</w:t>
      </w:r>
      <w:bookmarkEnd w:id="142"/>
      <w:bookmarkEnd w:id="143"/>
    </w:p>
    <w:p w:rsidR="0049055E" w:rsidRDefault="0049055E" w:rsidP="0049055E">
      <w:pPr>
        <w:pStyle w:val="BodyText"/>
      </w:pPr>
      <w:r>
        <w:t xml:space="preserve">To simply getting a PDF file from an Canvas course assignment submission there is a new program get_PDF_submission.py to help with this.  The program checks that the submission has been graded and has the grade 'complete' and then gets the PDF file submitted for a specified assignment. The generic form of the command and an example are shown in </w:t>
      </w:r>
      <w:r>
        <w:fldChar w:fldCharType="begin"/>
      </w:r>
      <w:r>
        <w:instrText xml:space="preserve"> REF _Ref75015189 \h </w:instrText>
      </w:r>
      <w:r>
        <w:fldChar w:fldCharType="separate"/>
      </w:r>
      <w:r w:rsidR="00D62E91">
        <w:t xml:space="preserve">Figure </w:t>
      </w:r>
      <w:r w:rsidR="00D62E91">
        <w:rPr>
          <w:noProof/>
        </w:rPr>
        <w:t>54</w:t>
      </w:r>
      <w:r>
        <w:fldChar w:fldCharType="end"/>
      </w:r>
      <w:r>
        <w:t xml:space="preserve">. Note that the students name is used to for the name of the output file (as a prefix) while the submitted filename is used as the rest of the file name. With the optional [-e] argument, it runs the </w:t>
      </w:r>
      <w:r w:rsidR="00A30CAF">
        <w:t xml:space="preserve">extraction program. Note that this program is my Canvas-tools github: </w:t>
      </w:r>
      <w:hyperlink r:id="rId46" w:history="1">
        <w:r w:rsidR="00A30CAF" w:rsidRPr="008B2E09">
          <w:rPr>
            <w:rStyle w:val="Hyperlink"/>
          </w:rPr>
          <w:t>https://github.com/gqmaguirejr/Canvas-tools</w:t>
        </w:r>
      </w:hyperlink>
      <w:r w:rsidR="00A30CAF">
        <w:t xml:space="preserve">. </w:t>
      </w:r>
    </w:p>
    <w:tbl>
      <w:tblPr>
        <w:tblStyle w:val="TableGrid"/>
        <w:tblW w:w="0" w:type="auto"/>
        <w:tblLook w:val="04A0" w:firstRow="1" w:lastRow="0" w:firstColumn="1" w:lastColumn="0" w:noHBand="0" w:noVBand="1"/>
      </w:tblPr>
      <w:tblGrid>
        <w:gridCol w:w="9289"/>
      </w:tblGrid>
      <w:tr w:rsidR="0049055E" w:rsidTr="0049055E">
        <w:tc>
          <w:tcPr>
            <w:tcW w:w="9289" w:type="dxa"/>
          </w:tcPr>
          <w:p w:rsidR="0049055E" w:rsidRDefault="0049055E" w:rsidP="0049055E">
            <w:pPr>
              <w:pStyle w:val="Computerexample"/>
            </w:pPr>
            <w:r>
              <w:t>./get_PDF_submission.py -c course_id -a assignment_id -u user_id</w:t>
            </w:r>
          </w:p>
          <w:p w:rsidR="0049055E" w:rsidRDefault="0049055E" w:rsidP="0049055E"/>
          <w:p w:rsidR="0049055E" w:rsidRDefault="0049055E" w:rsidP="0049055E">
            <w:r>
              <w:t>Example</w:t>
            </w:r>
            <w:r w:rsidR="0029401A">
              <w:t>:</w:t>
            </w:r>
          </w:p>
          <w:p w:rsidR="0049055E" w:rsidRDefault="0049055E" w:rsidP="0029401A">
            <w:pPr>
              <w:pStyle w:val="Computerexample"/>
            </w:pPr>
            <w:r>
              <w:t>./get_PDF_submission.py -c 25434 -a 150953 -u 746 -e</w:t>
            </w:r>
          </w:p>
        </w:tc>
      </w:tr>
    </w:tbl>
    <w:p w:rsidR="0049055E" w:rsidRDefault="0049055E" w:rsidP="0049055E">
      <w:pPr>
        <w:pStyle w:val="Caption"/>
      </w:pPr>
      <w:bookmarkStart w:id="144" w:name="_Ref75015189"/>
      <w:bookmarkStart w:id="145" w:name="_Toc75446880"/>
      <w:r>
        <w:t xml:space="preserve">Figure </w:t>
      </w:r>
      <w:r w:rsidR="00D62E91">
        <w:fldChar w:fldCharType="begin"/>
      </w:r>
      <w:r w:rsidR="00D62E91">
        <w:instrText xml:space="preserve"> SEQ Figure \* ARABIC </w:instrText>
      </w:r>
      <w:r w:rsidR="00D62E91">
        <w:fldChar w:fldCharType="separate"/>
      </w:r>
      <w:r w:rsidR="00D62E91">
        <w:rPr>
          <w:noProof/>
        </w:rPr>
        <w:t>54</w:t>
      </w:r>
      <w:r w:rsidR="00D62E91">
        <w:rPr>
          <w:noProof/>
        </w:rPr>
        <w:fldChar w:fldCharType="end"/>
      </w:r>
      <w:bookmarkEnd w:id="144"/>
      <w:r>
        <w:t>: get_PDF_submission program</w:t>
      </w:r>
      <w:bookmarkEnd w:id="145"/>
    </w:p>
    <w:p w:rsidR="009A28BE" w:rsidRDefault="009A28BE" w:rsidP="009A28BE">
      <w:pPr>
        <w:pStyle w:val="BodyText"/>
      </w:pPr>
      <w:r>
        <w:t>The program could be made more user friendly by being able to specifiy the name of the assignment and the user’s e-mail address or other information to avoid the need to enter the assignment_id and user_id.</w:t>
      </w:r>
    </w:p>
    <w:p w:rsidR="0019478D" w:rsidRDefault="0019478D" w:rsidP="0019478D">
      <w:pPr>
        <w:pStyle w:val="Heading2"/>
      </w:pPr>
      <w:r>
        <w:t>Support for new cover</w:t>
      </w:r>
    </w:p>
    <w:p w:rsidR="00F95EA6" w:rsidRDefault="0019478D" w:rsidP="00F95EA6">
      <w:pPr>
        <w:pStyle w:val="BodyText"/>
      </w:pPr>
      <w:r>
        <w:t>Given that the cover for 3</w:t>
      </w:r>
      <w:r w:rsidRPr="0019478D">
        <w:rPr>
          <w:vertAlign w:val="superscript"/>
        </w:rPr>
        <w:t>rd</w:t>
      </w:r>
      <w:r>
        <w:t xml:space="preserve"> cycle dissertations changes during this academic year I have been expecting that there will be a new format for the cover for 1</w:t>
      </w:r>
      <w:r w:rsidRPr="0019478D">
        <w:rPr>
          <w:vertAlign w:val="superscript"/>
        </w:rPr>
        <w:t>st</w:t>
      </w:r>
      <w:r>
        <w:t xml:space="preserve"> and 2</w:t>
      </w:r>
      <w:r w:rsidRPr="0019478D">
        <w:rPr>
          <w:vertAlign w:val="superscript"/>
        </w:rPr>
        <w:t>nd</w:t>
      </w:r>
      <w:r>
        <w:t xml:space="preserve"> cycle thesis. I received a note about this on 2021-06-23. It seems that it will be based upon a PDF form and will come into use this Fall. So I started to do some experiments about filling in their form. An initial program is </w:t>
      </w:r>
      <w:r w:rsidR="00F95EA6" w:rsidRPr="00F95EA6">
        <w:rPr>
          <w:rStyle w:val="HTMLCode"/>
        </w:rPr>
        <w:t>fill_in_template.py</w:t>
      </w:r>
      <w:r w:rsidR="00F95EA6">
        <w:t xml:space="preserve"> and the command line interface and an example are shown in </w:t>
      </w:r>
      <w:r w:rsidR="00F95EA6">
        <w:fldChar w:fldCharType="begin"/>
      </w:r>
      <w:r w:rsidR="00F95EA6">
        <w:instrText xml:space="preserve"> REF _Ref75448419 \h </w:instrText>
      </w:r>
      <w:r w:rsidR="00F95EA6">
        <w:fldChar w:fldCharType="separate"/>
      </w:r>
      <w:r w:rsidR="00D62E91">
        <w:t xml:space="preserve">Figure </w:t>
      </w:r>
      <w:r w:rsidR="00D62E91">
        <w:rPr>
          <w:noProof/>
        </w:rPr>
        <w:t>55</w:t>
      </w:r>
      <w:r w:rsidR="00F95EA6">
        <w:fldChar w:fldCharType="end"/>
      </w:r>
      <w:r w:rsidR="00F95EA6">
        <w:t>.</w:t>
      </w:r>
    </w:p>
    <w:p w:rsidR="00AA63D2" w:rsidRDefault="00AA63D2" w:rsidP="00F95EA6">
      <w:pPr>
        <w:pStyle w:val="BodyText"/>
        <w:ind w:firstLine="0"/>
      </w:pPr>
    </w:p>
    <w:tbl>
      <w:tblPr>
        <w:tblStyle w:val="TableGrid"/>
        <w:tblW w:w="0" w:type="auto"/>
        <w:tblLook w:val="04A0" w:firstRow="1" w:lastRow="0" w:firstColumn="1" w:lastColumn="0" w:noHBand="0" w:noVBand="1"/>
      </w:tblPr>
      <w:tblGrid>
        <w:gridCol w:w="9289"/>
      </w:tblGrid>
      <w:tr w:rsidR="00AA63D2" w:rsidTr="00AA63D2">
        <w:tc>
          <w:tcPr>
            <w:tcW w:w="9289" w:type="dxa"/>
          </w:tcPr>
          <w:p w:rsidR="00AA63D2" w:rsidRDefault="00AA63D2" w:rsidP="000163DA">
            <w:pPr>
              <w:pStyle w:val="Computerexample"/>
            </w:pPr>
            <w:r>
              <w:t>./fill_in_template.py --pdf template.pdf --json data.json</w:t>
            </w:r>
          </w:p>
          <w:p w:rsidR="00AA63D2" w:rsidRDefault="00AA63D2" w:rsidP="00AA63D2">
            <w:pPr>
              <w:pStyle w:val="BodyText"/>
            </w:pPr>
            <w:r>
              <w:t>Output: outputs a pdf file named "output.pdf" (currently a fixed name)</w:t>
            </w:r>
          </w:p>
          <w:p w:rsidR="00AA63D2" w:rsidRDefault="00AA63D2" w:rsidP="00AA63D2">
            <w:pPr>
              <w:pStyle w:val="BodyText"/>
            </w:pPr>
            <w:r>
              <w:t>Example:</w:t>
            </w:r>
          </w:p>
          <w:p w:rsidR="00AA63D2" w:rsidRDefault="00AA63D2" w:rsidP="000163DA">
            <w:pPr>
              <w:pStyle w:val="Computerexample"/>
            </w:pPr>
            <w:r>
              <w:t>./fill_in_template.py --pdf "KTH_Omslag_Exjobb_Formulär_Final_dummy_EN-20210623.pdf" --json jussi.json --trita "TRITA-EECS-EX-2021:330"</w:t>
            </w:r>
          </w:p>
        </w:tc>
      </w:tr>
    </w:tbl>
    <w:p w:rsidR="00AA63D2" w:rsidRDefault="00AA63D2" w:rsidP="00AA63D2">
      <w:pPr>
        <w:pStyle w:val="Caption"/>
      </w:pPr>
      <w:bookmarkStart w:id="146" w:name="_Ref75448419"/>
      <w:r>
        <w:t xml:space="preserve">Figure </w:t>
      </w:r>
      <w:r w:rsidR="00D62E91">
        <w:fldChar w:fldCharType="begin"/>
      </w:r>
      <w:r w:rsidR="00D62E91">
        <w:instrText xml:space="preserve"> SEQ Figure \* ARABIC </w:instrText>
      </w:r>
      <w:r w:rsidR="00D62E91">
        <w:fldChar w:fldCharType="separate"/>
      </w:r>
      <w:r w:rsidR="00D62E91">
        <w:rPr>
          <w:noProof/>
        </w:rPr>
        <w:t>55</w:t>
      </w:r>
      <w:r w:rsidR="00D62E91">
        <w:rPr>
          <w:noProof/>
        </w:rPr>
        <w:fldChar w:fldCharType="end"/>
      </w:r>
      <w:bookmarkEnd w:id="146"/>
      <w:r>
        <w:t>: New fill_in_template.py program</w:t>
      </w:r>
    </w:p>
    <w:p w:rsidR="00F95EA6" w:rsidRPr="00F95EA6" w:rsidRDefault="00F95EA6" w:rsidP="00F95EA6">
      <w:pPr>
        <w:pStyle w:val="BodyText"/>
      </w:pPr>
      <w:r>
        <w:t>Note that the new template is net yet ready for prime time and this program is a simple hack to see if I can mechanically generate the new format of cover. Once both the template and the program are more mature the code should get integrated into JSON_to_cover.py - with a new option to specify whether you want to "new" or "old" cover.</w:t>
      </w:r>
    </w:p>
    <w:p w:rsidR="0062201B" w:rsidRDefault="0062201B" w:rsidP="0062201B">
      <w:pPr>
        <w:pStyle w:val="TOCHeading"/>
      </w:pPr>
      <w:r>
        <w:t>References</w:t>
      </w:r>
    </w:p>
    <w:p w:rsidR="0062201B" w:rsidRPr="0062201B" w:rsidRDefault="0062201B" w:rsidP="0062201B">
      <w:pPr>
        <w:pStyle w:val="Bibliography"/>
      </w:pPr>
      <w:r>
        <w:fldChar w:fldCharType="begin"/>
      </w:r>
      <w:r>
        <w:instrText xml:space="preserve"> ADDIN ZOTERO_BIBL {"uncited":[],"omitted":[],"custom":[]} CSL_BIBLIOGRAPHY </w:instrText>
      </w:r>
      <w:r>
        <w:fldChar w:fldCharType="separate"/>
      </w:r>
      <w:r w:rsidRPr="0062201B">
        <w:t>[1]</w:t>
      </w:r>
      <w:r w:rsidRPr="0062201B">
        <w:tab/>
        <w:t xml:space="preserve">Frank Mittelbach and Chris Rowley, ‘LATEX Tagged PDF|A blueprint for a large project’, </w:t>
      </w:r>
      <w:r w:rsidRPr="0062201B">
        <w:rPr>
          <w:i/>
          <w:iCs/>
        </w:rPr>
        <w:t>TUGboat,</w:t>
      </w:r>
      <w:r w:rsidRPr="0062201B">
        <w:t xml:space="preserve"> vol. 41, no. 3, pp. 292–298, 2020 [Online]. Available: </w:t>
      </w:r>
      <w:hyperlink r:id="rId47" w:history="1">
        <w:r w:rsidRPr="0062201B">
          <w:rPr>
            <w:rStyle w:val="Hyperlink"/>
          </w:rPr>
          <w:t>https://www.latex-project.org/publications/2020-FMi-TUB-tb129mitt-tagpdf.pdf</w:t>
        </w:r>
      </w:hyperlink>
    </w:p>
    <w:p w:rsidR="0062201B" w:rsidRPr="0062201B" w:rsidRDefault="0062201B" w:rsidP="0062201B">
      <w:pPr>
        <w:pStyle w:val="Bibliography"/>
      </w:pPr>
      <w:r>
        <w:fldChar w:fldCharType="end"/>
      </w:r>
    </w:p>
    <w:sectPr w:rsidR="0062201B" w:rsidRPr="0062201B" w:rsidSect="00B45792">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9478D" w:rsidRDefault="0019478D" w:rsidP="00444F69">
      <w:pPr>
        <w:spacing w:after="0" w:line="240" w:lineRule="auto"/>
      </w:pPr>
      <w:r>
        <w:separator/>
      </w:r>
    </w:p>
  </w:endnote>
  <w:endnote w:type="continuationSeparator" w:id="0">
    <w:p w:rsidR="0019478D" w:rsidRDefault="0019478D"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MBX10">
    <w:panose1 w:val="00000000000000000000"/>
    <w:charset w:val="00"/>
    <w:family w:val="auto"/>
    <w:notTrueType/>
    <w:pitch w:val="default"/>
    <w:sig w:usb0="00000003" w:usb1="00000000" w:usb2="00000000" w:usb3="00000000" w:csb0="00000001" w:csb1="00000000"/>
  </w:font>
  <w:font w:name="CMBX7">
    <w:panose1 w:val="00000000000000000000"/>
    <w:charset w:val="00"/>
    <w:family w:val="auto"/>
    <w:notTrueType/>
    <w:pitch w:val="default"/>
    <w:sig w:usb0="00000003" w:usb1="00000000" w:usb2="00000000" w:usb3="00000000" w:csb0="00000001" w:csb1="00000000"/>
  </w:font>
  <w:font w:name="CMBX9">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19478D" w:rsidRDefault="0019478D">
        <w:pPr>
          <w:pStyle w:val="Footer"/>
          <w:jc w:val="center"/>
        </w:pPr>
        <w:r>
          <w:fldChar w:fldCharType="begin"/>
        </w:r>
        <w:r>
          <w:instrText xml:space="preserve"> PAGE   \* MERGEFORMAT </w:instrText>
        </w:r>
        <w:r>
          <w:fldChar w:fldCharType="separate"/>
        </w:r>
        <w:r w:rsidR="00D62E91">
          <w:rPr>
            <w:noProof/>
          </w:rPr>
          <w:t>1</w:t>
        </w:r>
        <w:r>
          <w:rPr>
            <w:noProof/>
          </w:rPr>
          <w:fldChar w:fldCharType="end"/>
        </w:r>
      </w:p>
    </w:sdtContent>
  </w:sdt>
  <w:p w:rsidR="0019478D" w:rsidRDefault="0019478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9478D" w:rsidRDefault="0019478D" w:rsidP="00444F69">
      <w:pPr>
        <w:spacing w:after="0" w:line="240" w:lineRule="auto"/>
      </w:pPr>
      <w:r>
        <w:separator/>
      </w:r>
    </w:p>
  </w:footnote>
  <w:footnote w:type="continuationSeparator" w:id="0">
    <w:p w:rsidR="0019478D" w:rsidRDefault="0019478D" w:rsidP="00444F69">
      <w:pPr>
        <w:spacing w:after="0" w:line="240" w:lineRule="auto"/>
      </w:pPr>
      <w:r>
        <w:continuationSeparator/>
      </w:r>
    </w:p>
  </w:footnote>
  <w:footnote w:id="1">
    <w:p w:rsidR="0019478D" w:rsidRDefault="0019478D">
      <w:pPr>
        <w:pStyle w:val="FootnoteText"/>
      </w:pPr>
      <w:r>
        <w:rPr>
          <w:rStyle w:val="FootnoteReference"/>
        </w:rPr>
        <w:footnoteRef/>
      </w:r>
      <w:r>
        <w:t xml:space="preserve"> </w:t>
      </w:r>
      <w:r w:rsidRPr="0016174D">
        <w:t>Shiva Besharat and Qi Li</w:t>
      </w:r>
      <w:r w:rsidRPr="0016174D">
        <w:rPr>
          <w:i/>
          <w:iCs/>
        </w:rPr>
        <w:t xml:space="preserve">, Connecting Silos: Automation system for thesis processing in Canvas and DiVA. </w:t>
      </w:r>
      <w:r w:rsidRPr="0016174D">
        <w:t xml:space="preserve">Bachelor's thesis, Stockholm, Sweden: KTH: Skolan för elektroteknik och datavetenskap (EECS):  Kommunikationssystem (CoS), </w:t>
      </w:r>
      <w:r w:rsidRPr="0016174D">
        <w:rPr>
          <w:i/>
          <w:iCs/>
        </w:rPr>
        <w:t xml:space="preserve">2018,  TRITA-EECS-EX-2018:164. </w:t>
      </w:r>
      <w:hyperlink r:id="rId1" w:history="1">
        <w:r w:rsidRPr="0016174D">
          <w:rPr>
            <w:rStyle w:val="Hyperlink"/>
            <w:i/>
            <w:iCs/>
          </w:rPr>
          <w:t>http</w:t>
        </w:r>
      </w:hyperlink>
      <w:hyperlink r:id="rId2" w:history="1">
        <w:r w:rsidRPr="0016174D">
          <w:rPr>
            <w:rStyle w:val="Hyperlink"/>
            <w:i/>
            <w:iCs/>
          </w:rPr>
          <w:t>://urn.kb.se/resolve?urn=urn%3Anbn%3Ase%3Akth%3Adiva-230996</w:t>
        </w:r>
      </w:hyperlink>
      <w:r w:rsidRPr="0016174D">
        <w:rPr>
          <w:i/>
          <w:iCs/>
        </w:rPr>
        <w:t xml:space="preserve"> </w:t>
      </w:r>
    </w:p>
  </w:footnote>
  <w:footnote w:id="2">
    <w:p w:rsidR="0019478D" w:rsidRDefault="0019478D">
      <w:pPr>
        <w:pStyle w:val="FootnoteText"/>
      </w:pPr>
      <w:r>
        <w:rPr>
          <w:rStyle w:val="FootnoteReference"/>
        </w:rPr>
        <w:footnoteRef/>
      </w:r>
      <w:r>
        <w:t xml:space="preserve"> I would loke to acknowledge the permission of </w:t>
      </w:r>
      <w:r w:rsidRPr="00D54B74">
        <w:t>Oscar Rosquist</w:t>
      </w:r>
      <w:r>
        <w:t xml:space="preserve"> for the permission to use his thesis as an example in my documentation.</w:t>
      </w:r>
    </w:p>
  </w:footnote>
  <w:footnote w:id="3">
    <w:p w:rsidR="0019478D" w:rsidRDefault="0019478D">
      <w:pPr>
        <w:pStyle w:val="FootnoteText"/>
      </w:pPr>
      <w:r>
        <w:rPr>
          <w:rStyle w:val="FootnoteReference"/>
        </w:rPr>
        <w:footnoteRef/>
      </w:r>
      <w:r>
        <w:t xml:space="preserve"> </w:t>
      </w:r>
      <w:hyperlink r:id="rId3" w:history="1">
        <w:r w:rsidRPr="00180CDA">
          <w:rPr>
            <w:rStyle w:val="Hyperlink"/>
          </w:rPr>
          <w:t>https://www.readspeaker.com/education/learning-management-systems/</w:t>
        </w:r>
      </w:hyperlink>
      <w:r>
        <w:t xml:space="preserve"> </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9478D" w:rsidRDefault="0019478D" w:rsidP="00491038">
    <w:pPr>
      <w:pStyle w:val="Header"/>
      <w:tabs>
        <w:tab w:val="clear" w:pos="4680"/>
        <w:tab w:val="clear" w:pos="9360"/>
        <w:tab w:val="right" w:pos="9072"/>
      </w:tabs>
    </w:pPr>
    <w:r>
      <w:t>2021-06-24</w:t>
    </w:r>
    <w:r>
      <w:tab/>
    </w:r>
    <w:r>
      <w:rPr>
        <w:rFonts w:ascii="Arial" w:eastAsia="Times New Roman" w:hAnsi="Arial" w:cs="Arial"/>
        <w:color w:val="000000"/>
        <w:lang w:eastAsia="sv-SE"/>
      </w:rPr>
      <w:t>Degree project templat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A60DCF6"/>
    <w:lvl w:ilvl="0">
      <w:start w:val="1"/>
      <w:numFmt w:val="decimal"/>
      <w:lvlText w:val="%1."/>
      <w:lvlJc w:val="left"/>
      <w:pPr>
        <w:tabs>
          <w:tab w:val="num" w:pos="1492"/>
        </w:tabs>
        <w:ind w:left="1492" w:hanging="360"/>
      </w:pPr>
    </w:lvl>
  </w:abstractNum>
  <w:abstractNum w:abstractNumId="1">
    <w:nsid w:val="FFFFFF7D"/>
    <w:multiLevelType w:val="singleLevel"/>
    <w:tmpl w:val="91EC6F1E"/>
    <w:lvl w:ilvl="0">
      <w:start w:val="1"/>
      <w:numFmt w:val="decimal"/>
      <w:lvlText w:val="%1."/>
      <w:lvlJc w:val="left"/>
      <w:pPr>
        <w:tabs>
          <w:tab w:val="num" w:pos="1209"/>
        </w:tabs>
        <w:ind w:left="1209" w:hanging="360"/>
      </w:pPr>
    </w:lvl>
  </w:abstractNum>
  <w:abstractNum w:abstractNumId="2">
    <w:nsid w:val="FFFFFF7E"/>
    <w:multiLevelType w:val="singleLevel"/>
    <w:tmpl w:val="519C296E"/>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1F8E06BA"/>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A470EE0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EF1CBC84"/>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5"/>
  </w:num>
  <w:num w:numId="14">
    <w:abstractNumId w:val="11"/>
  </w:num>
  <w:num w:numId="15">
    <w:abstractNumId w:val="12"/>
  </w:num>
  <w:num w:numId="16">
    <w:abstractNumId w:val="10"/>
  </w:num>
  <w:num w:numId="17">
    <w:abstractNumId w:val="8"/>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hideSpellingErrors/>
  <w:hideGrammatical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Mq0FADWgK/AtAAAA"/>
  </w:docVars>
  <w:rsids>
    <w:rsidRoot w:val="00B45792"/>
    <w:rsid w:val="000163DA"/>
    <w:rsid w:val="00016A75"/>
    <w:rsid w:val="00040378"/>
    <w:rsid w:val="00043304"/>
    <w:rsid w:val="0005647A"/>
    <w:rsid w:val="0006611B"/>
    <w:rsid w:val="000676CC"/>
    <w:rsid w:val="00092628"/>
    <w:rsid w:val="00096063"/>
    <w:rsid w:val="00096AF2"/>
    <w:rsid w:val="000A20D3"/>
    <w:rsid w:val="000C6A2A"/>
    <w:rsid w:val="000D3AE4"/>
    <w:rsid w:val="000E49AC"/>
    <w:rsid w:val="00101C92"/>
    <w:rsid w:val="001120B3"/>
    <w:rsid w:val="00117102"/>
    <w:rsid w:val="0012496C"/>
    <w:rsid w:val="00144EBA"/>
    <w:rsid w:val="0015443D"/>
    <w:rsid w:val="0016174D"/>
    <w:rsid w:val="001628CD"/>
    <w:rsid w:val="00175F88"/>
    <w:rsid w:val="001766DE"/>
    <w:rsid w:val="00183B27"/>
    <w:rsid w:val="0019478D"/>
    <w:rsid w:val="001D1172"/>
    <w:rsid w:val="001D7C6D"/>
    <w:rsid w:val="001E118B"/>
    <w:rsid w:val="001E4BCB"/>
    <w:rsid w:val="001F78ED"/>
    <w:rsid w:val="00200CCE"/>
    <w:rsid w:val="002065E4"/>
    <w:rsid w:val="00207033"/>
    <w:rsid w:val="002071EC"/>
    <w:rsid w:val="00207EC7"/>
    <w:rsid w:val="00211234"/>
    <w:rsid w:val="002265F4"/>
    <w:rsid w:val="0024042A"/>
    <w:rsid w:val="0024449E"/>
    <w:rsid w:val="00246C58"/>
    <w:rsid w:val="00252F50"/>
    <w:rsid w:val="002557F2"/>
    <w:rsid w:val="00260182"/>
    <w:rsid w:val="0029401A"/>
    <w:rsid w:val="002D089A"/>
    <w:rsid w:val="002D47B9"/>
    <w:rsid w:val="002F1647"/>
    <w:rsid w:val="0031435B"/>
    <w:rsid w:val="003316E0"/>
    <w:rsid w:val="003474DA"/>
    <w:rsid w:val="0035556C"/>
    <w:rsid w:val="00357D22"/>
    <w:rsid w:val="003630EC"/>
    <w:rsid w:val="00370AD5"/>
    <w:rsid w:val="0037556E"/>
    <w:rsid w:val="00382B54"/>
    <w:rsid w:val="003A5884"/>
    <w:rsid w:val="003B1952"/>
    <w:rsid w:val="003B522B"/>
    <w:rsid w:val="003C04A9"/>
    <w:rsid w:val="003D0607"/>
    <w:rsid w:val="003E2A92"/>
    <w:rsid w:val="00413B36"/>
    <w:rsid w:val="00416105"/>
    <w:rsid w:val="00426337"/>
    <w:rsid w:val="004269CC"/>
    <w:rsid w:val="00426F45"/>
    <w:rsid w:val="004271F8"/>
    <w:rsid w:val="00435779"/>
    <w:rsid w:val="00444F69"/>
    <w:rsid w:val="004520F9"/>
    <w:rsid w:val="00453DCE"/>
    <w:rsid w:val="004563C1"/>
    <w:rsid w:val="00471256"/>
    <w:rsid w:val="0049055E"/>
    <w:rsid w:val="00490CEE"/>
    <w:rsid w:val="00491038"/>
    <w:rsid w:val="004B5152"/>
    <w:rsid w:val="004C0D2F"/>
    <w:rsid w:val="004C2EEA"/>
    <w:rsid w:val="004C33B0"/>
    <w:rsid w:val="004E7FB9"/>
    <w:rsid w:val="004F59D3"/>
    <w:rsid w:val="004F788B"/>
    <w:rsid w:val="00504AD1"/>
    <w:rsid w:val="005074B4"/>
    <w:rsid w:val="00517AE2"/>
    <w:rsid w:val="00517CA5"/>
    <w:rsid w:val="00527878"/>
    <w:rsid w:val="005504D8"/>
    <w:rsid w:val="005649F4"/>
    <w:rsid w:val="00575A26"/>
    <w:rsid w:val="00581168"/>
    <w:rsid w:val="00582C15"/>
    <w:rsid w:val="00584888"/>
    <w:rsid w:val="005A13F3"/>
    <w:rsid w:val="005C3B70"/>
    <w:rsid w:val="005D6506"/>
    <w:rsid w:val="005E29B9"/>
    <w:rsid w:val="005E423F"/>
    <w:rsid w:val="00614AF0"/>
    <w:rsid w:val="0062201B"/>
    <w:rsid w:val="00630A07"/>
    <w:rsid w:val="00640A93"/>
    <w:rsid w:val="006463F5"/>
    <w:rsid w:val="00647606"/>
    <w:rsid w:val="0065046E"/>
    <w:rsid w:val="00653FF9"/>
    <w:rsid w:val="006552F0"/>
    <w:rsid w:val="00663933"/>
    <w:rsid w:val="006675E6"/>
    <w:rsid w:val="006C4F38"/>
    <w:rsid w:val="006C52A8"/>
    <w:rsid w:val="006D3F5D"/>
    <w:rsid w:val="006F3F46"/>
    <w:rsid w:val="00706CDF"/>
    <w:rsid w:val="00745240"/>
    <w:rsid w:val="007463FE"/>
    <w:rsid w:val="0074765C"/>
    <w:rsid w:val="0076130C"/>
    <w:rsid w:val="00764649"/>
    <w:rsid w:val="00780792"/>
    <w:rsid w:val="00790D33"/>
    <w:rsid w:val="007948A0"/>
    <w:rsid w:val="007A5200"/>
    <w:rsid w:val="007A52C8"/>
    <w:rsid w:val="007B4940"/>
    <w:rsid w:val="007B59BE"/>
    <w:rsid w:val="007B5C7D"/>
    <w:rsid w:val="007C6CE5"/>
    <w:rsid w:val="007D0190"/>
    <w:rsid w:val="007E2322"/>
    <w:rsid w:val="007F2545"/>
    <w:rsid w:val="007F3A7F"/>
    <w:rsid w:val="008133F0"/>
    <w:rsid w:val="008244BD"/>
    <w:rsid w:val="008257CB"/>
    <w:rsid w:val="0082750F"/>
    <w:rsid w:val="0083286E"/>
    <w:rsid w:val="008526BB"/>
    <w:rsid w:val="00854737"/>
    <w:rsid w:val="00875A58"/>
    <w:rsid w:val="008A7789"/>
    <w:rsid w:val="008B1358"/>
    <w:rsid w:val="008D4DD5"/>
    <w:rsid w:val="008E2352"/>
    <w:rsid w:val="009053CB"/>
    <w:rsid w:val="00912FF8"/>
    <w:rsid w:val="00922552"/>
    <w:rsid w:val="00924F8F"/>
    <w:rsid w:val="009751E0"/>
    <w:rsid w:val="00981961"/>
    <w:rsid w:val="00984D29"/>
    <w:rsid w:val="009A28BE"/>
    <w:rsid w:val="009B7266"/>
    <w:rsid w:val="009B757B"/>
    <w:rsid w:val="009C6982"/>
    <w:rsid w:val="009D1C0F"/>
    <w:rsid w:val="009E1910"/>
    <w:rsid w:val="009E2F4D"/>
    <w:rsid w:val="009E7DA0"/>
    <w:rsid w:val="009F6AEE"/>
    <w:rsid w:val="009F6CC0"/>
    <w:rsid w:val="00A02D83"/>
    <w:rsid w:val="00A118F0"/>
    <w:rsid w:val="00A17E6C"/>
    <w:rsid w:val="00A23174"/>
    <w:rsid w:val="00A26112"/>
    <w:rsid w:val="00A26A8B"/>
    <w:rsid w:val="00A30CAF"/>
    <w:rsid w:val="00A412ED"/>
    <w:rsid w:val="00A44383"/>
    <w:rsid w:val="00A51834"/>
    <w:rsid w:val="00A53B10"/>
    <w:rsid w:val="00A64883"/>
    <w:rsid w:val="00A65291"/>
    <w:rsid w:val="00A71C4E"/>
    <w:rsid w:val="00A7419B"/>
    <w:rsid w:val="00A93517"/>
    <w:rsid w:val="00AA59B1"/>
    <w:rsid w:val="00AA63D2"/>
    <w:rsid w:val="00AA6963"/>
    <w:rsid w:val="00AD72F8"/>
    <w:rsid w:val="00AD7D88"/>
    <w:rsid w:val="00AE728A"/>
    <w:rsid w:val="00AF63C8"/>
    <w:rsid w:val="00B322E6"/>
    <w:rsid w:val="00B45792"/>
    <w:rsid w:val="00B55D1F"/>
    <w:rsid w:val="00B75E71"/>
    <w:rsid w:val="00BA2EFA"/>
    <w:rsid w:val="00BD024A"/>
    <w:rsid w:val="00BF2EB0"/>
    <w:rsid w:val="00BF5D59"/>
    <w:rsid w:val="00C00CF3"/>
    <w:rsid w:val="00C03F96"/>
    <w:rsid w:val="00C13825"/>
    <w:rsid w:val="00C143A9"/>
    <w:rsid w:val="00C22A2F"/>
    <w:rsid w:val="00C40EE2"/>
    <w:rsid w:val="00C46061"/>
    <w:rsid w:val="00C51464"/>
    <w:rsid w:val="00C6203C"/>
    <w:rsid w:val="00C63688"/>
    <w:rsid w:val="00C71738"/>
    <w:rsid w:val="00C75F2E"/>
    <w:rsid w:val="00CA6E29"/>
    <w:rsid w:val="00CC08EA"/>
    <w:rsid w:val="00CC5AC7"/>
    <w:rsid w:val="00CC6C08"/>
    <w:rsid w:val="00CD24D7"/>
    <w:rsid w:val="00CD66B7"/>
    <w:rsid w:val="00CE2264"/>
    <w:rsid w:val="00D1714A"/>
    <w:rsid w:val="00D27C36"/>
    <w:rsid w:val="00D30430"/>
    <w:rsid w:val="00D36097"/>
    <w:rsid w:val="00D4235D"/>
    <w:rsid w:val="00D4324F"/>
    <w:rsid w:val="00D47602"/>
    <w:rsid w:val="00D54B74"/>
    <w:rsid w:val="00D5708A"/>
    <w:rsid w:val="00D61544"/>
    <w:rsid w:val="00D62E91"/>
    <w:rsid w:val="00D73C84"/>
    <w:rsid w:val="00D83A0A"/>
    <w:rsid w:val="00D91B4B"/>
    <w:rsid w:val="00DA497B"/>
    <w:rsid w:val="00DA546A"/>
    <w:rsid w:val="00DB619E"/>
    <w:rsid w:val="00DC1AFA"/>
    <w:rsid w:val="00E116A4"/>
    <w:rsid w:val="00E2223A"/>
    <w:rsid w:val="00E3033C"/>
    <w:rsid w:val="00E30672"/>
    <w:rsid w:val="00E40509"/>
    <w:rsid w:val="00E4153C"/>
    <w:rsid w:val="00E44A2F"/>
    <w:rsid w:val="00E74378"/>
    <w:rsid w:val="00E7534B"/>
    <w:rsid w:val="00E8307F"/>
    <w:rsid w:val="00E834C2"/>
    <w:rsid w:val="00E83DFB"/>
    <w:rsid w:val="00E87BEA"/>
    <w:rsid w:val="00EA28FC"/>
    <w:rsid w:val="00EE18AF"/>
    <w:rsid w:val="00EE1B3B"/>
    <w:rsid w:val="00EF6E91"/>
    <w:rsid w:val="00F216A9"/>
    <w:rsid w:val="00F26B55"/>
    <w:rsid w:val="00F274A7"/>
    <w:rsid w:val="00F41CDD"/>
    <w:rsid w:val="00F43665"/>
    <w:rsid w:val="00F532F3"/>
    <w:rsid w:val="00F55389"/>
    <w:rsid w:val="00F553CA"/>
    <w:rsid w:val="00F567F7"/>
    <w:rsid w:val="00F86838"/>
    <w:rsid w:val="00F9269C"/>
    <w:rsid w:val="00F95EA6"/>
    <w:rsid w:val="00FA01A1"/>
    <w:rsid w:val="00FA2FE8"/>
    <w:rsid w:val="00FB3C71"/>
    <w:rsid w:val="00FC5085"/>
    <w:rsid w:val="00FD0B51"/>
    <w:rsid w:val="00FD52EE"/>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nvas.kth.se/courses/11/pages/making-a-config-dot-json-file-to-make-life-simpler" TargetMode="Externa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image" Target="media/image18.png"/><Relationship Id="rId21" Type="http://schemas.openxmlformats.org/officeDocument/2006/relationships/image" Target="media/image5.png"/><Relationship Id="rId34" Type="http://schemas.openxmlformats.org/officeDocument/2006/relationships/hyperlink" Target="mailto:lawesson@kth.se" TargetMode="External"/><Relationship Id="rId42" Type="http://schemas.openxmlformats.org/officeDocument/2006/relationships/hyperlink" Target="mailto:wkchung@kth.se" TargetMode="External"/><Relationship Id="rId47" Type="http://schemas.openxmlformats.org/officeDocument/2006/relationships/hyperlink" Target="https://www.latex-project.org/publications/2020-FMi-TUB-tb129mitt-tagpdf.pdf" TargetMode="External"/><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s://www.scb.se/contentassets/10054f2ef27c437884e8cde0d38b9cc4/oversattningsnyckel-forskningsamnen.pdf" TargetMode="External"/><Relationship Id="rId29" Type="http://schemas.openxmlformats.org/officeDocument/2006/relationships/image" Target="media/image13.png"/><Relationship Id="rId11" Type="http://schemas.openxmlformats.org/officeDocument/2006/relationships/hyperlink" Target="http://qpdf.sourceforge.net/" TargetMode="Externa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17.png"/><Relationship Id="rId40" Type="http://schemas.openxmlformats.org/officeDocument/2006/relationships/image" Target="media/image19.png"/><Relationship Id="rId45" Type="http://schemas.openxmlformats.org/officeDocument/2006/relationships/image" Target="media/image23.png"/><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mailto:hoyce@kth.se" TargetMode="External"/><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3.png"/><Relationship Id="rId31" Type="http://schemas.openxmlformats.org/officeDocument/2006/relationships/hyperlink" Target="https://github.com/novoid/LaTeX-KOMA-template" TargetMode="External"/><Relationship Id="rId44" Type="http://schemas.openxmlformats.org/officeDocument/2006/relationships/image" Target="media/image22.png"/><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hyperlink" Target="https://www.overleaf.com/read/xmrfhcchgnvq"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mailto:wkchung@kth.se" TargetMode="External"/><Relationship Id="rId43" Type="http://schemas.openxmlformats.org/officeDocument/2006/relationships/image" Target="media/image21.png"/><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styles" Target="styles.xml"/><Relationship Id="rId12" Type="http://schemas.openxmlformats.org/officeDocument/2006/relationships/hyperlink" Target="https://github.com/gqmaguirejr/E-learning" TargetMode="External"/><Relationship Id="rId17" Type="http://schemas.openxmlformats.org/officeDocument/2006/relationships/hyperlink" Target="https://www.scb.se/contentassets/3a12f556522d4bdc887c4838a37c7ec7/standard-for-svensk-indelning--av-forskningsamnen-2011-uppdaterad-aug-2016.pdf" TargetMode="External"/><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hyperlink" Target="https://www.overleaf.com/read/qsyddnhhvkgr" TargetMode="External"/><Relationship Id="rId46" Type="http://schemas.openxmlformats.org/officeDocument/2006/relationships/hyperlink" Target="https://github.com/gqmaguirejr/Canvas-tools" TargetMode="External"/><Relationship Id="rId20" Type="http://schemas.openxmlformats.org/officeDocument/2006/relationships/image" Target="media/image4.png"/><Relationship Id="rId41"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www.readspeaker.com/education/learning-management-systems/" TargetMode="External"/><Relationship Id="rId2" Type="http://schemas.openxmlformats.org/officeDocument/2006/relationships/hyperlink" Target="http://urn.kb.se/resolve?urn=urn:nbn:se:kth:diva-230996" TargetMode="External"/><Relationship Id="rId1" Type="http://schemas.openxmlformats.org/officeDocument/2006/relationships/hyperlink" Target="http://urn.kb.se/resolve?urn=urn:nbn:se:kth:diva-2309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5186B7-267C-4D43-8099-D37A2E2E97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28</TotalTime>
  <Pages>46</Pages>
  <Words>12069</Words>
  <Characters>68797</Characters>
  <Application>Microsoft Office Word</Application>
  <DocSecurity>0</DocSecurity>
  <Lines>573</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0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 Q. Maguire Jr.</dc:creator>
  <cp:lastModifiedBy>maguire</cp:lastModifiedBy>
  <cp:revision>48</cp:revision>
  <cp:lastPrinted>2021-06-24T20:09:00Z</cp:lastPrinted>
  <dcterms:created xsi:type="dcterms:W3CDTF">2021-06-06T15:47:00Z</dcterms:created>
  <dcterms:modified xsi:type="dcterms:W3CDTF">2021-06-24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